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A5E" w:rsidRPr="00402688" w:rsidRDefault="00A77A5E" w:rsidP="00A77A5E">
      <w:pPr>
        <w:spacing w:line="276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pendix 3 </w:t>
      </w:r>
      <w:r w:rsidRPr="00240DFC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402688">
        <w:rPr>
          <w:rFonts w:ascii="Times New Roman" w:hAnsi="Times New Roman" w:cs="Times New Roman"/>
          <w:sz w:val="24"/>
          <w:szCs w:val="24"/>
        </w:rPr>
        <w:t>R code for the analysis, with the results printed. Rendered automatically from the original script</w:t>
      </w:r>
      <w:bookmarkStart w:id="0" w:name="_GoBack"/>
      <w:bookmarkEnd w:id="0"/>
    </w:p>
    <w:p w:rsidR="00A77A5E" w:rsidRPr="00A77A5E" w:rsidRDefault="00A77A5E" w:rsidP="00A77A5E">
      <w:pPr>
        <w:pStyle w:val="SourceCode"/>
        <w:ind w:left="-630" w:right="-900"/>
        <w:rPr>
          <w:rFonts w:eastAsia="Cambria" w:cs="Consolas"/>
          <w:color w:val="8F5902"/>
          <w:sz w:val="22"/>
          <w:szCs w:val="22"/>
          <w:shd w:val="clear" w:color="auto" w:fill="F8F8F8"/>
        </w:rPr>
      </w:pPr>
      <w:r w:rsidRPr="00583445">
        <w:rPr>
          <w:rFonts w:ascii="Times New Roman" w:eastAsia="Cambria" w:hAnsi="Times New Roman" w:cs="Times New Roman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READ-ME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The 'all.csv' file, created outside of R, in Excel, compiles all individual ratings.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Dutch and English data are described in separate columns. All analyses separate for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properties and concepts, except for a translation check.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Stat tests (specifying treatment of English and Dutch norms): reliability analysis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(only Dutch norms), Pearson’s correlation (norms independent and paired), one-sample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t-test (norms independent), Principal Components Analysis (norms independent), ANOVA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(norms paired), and multiple regression (norms independent).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The code is extensively annotated, but some clarifications are in order. Subsetting is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done throughout the code, and is essential due to the different norms (see 'normed'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column: English, Dutch, or both). Subsetting is often done on the basis of variables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that are unique to either norms, especially, 'Exclusivity' and 'exc_eng'.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At first, the code must be run right from the top, as different objects bear the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same name. In its entirety, it takes ~20 mins. Note the annotations for theoretical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matters. Long variables are never presented entirely, but rather in sections or via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summaries. Yet, the reader is invited to edit and present them entirely.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Written on R version 3.2.2 (2015-08-14). This script markdown presents each code chunk  # followed by the results.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INDEX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Libraries: please ensure every library loads, and otherwise install it via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  install.packages("")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Preprocessing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Translation-dependent results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Critical results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    Modality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    Sound-symbolism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_____________________ ---  START  --- _____________________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># Set your working directory here, to yield figures output: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color w:val="8F5902"/>
          <w:sz w:val="22"/>
          <w:szCs w:val="22"/>
          <w:shd w:val="clear" w:color="auto" w:fill="F8F8F8"/>
        </w:rPr>
        <w:t xml:space="preserve"># setwd('C:/.../.../...') </w:t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sz w:val="22"/>
          <w:szCs w:val="22"/>
        </w:rPr>
        <w:br/>
      </w:r>
      <w:r w:rsidRPr="00A77A5E">
        <w:rPr>
          <w:rFonts w:eastAsia="Cambria" w:cs="Consolas"/>
          <w:b/>
          <w:color w:val="204A87"/>
          <w:sz w:val="22"/>
          <w:szCs w:val="22"/>
          <w:shd w:val="clear" w:color="auto" w:fill="F8F8F8"/>
        </w:rPr>
        <w:t>install.packages</w:t>
      </w:r>
      <w:r w:rsidRPr="00A77A5E">
        <w:rPr>
          <w:rFonts w:eastAsia="Cambria" w:cs="Consolas"/>
          <w:sz w:val="22"/>
          <w:szCs w:val="22"/>
          <w:shd w:val="clear" w:color="auto" w:fill="F8F8F8"/>
        </w:rPr>
        <w:t>(</w:t>
      </w:r>
      <w:r w:rsidRPr="00A77A5E">
        <w:rPr>
          <w:rFonts w:eastAsia="Cambria" w:cs="Consolas"/>
          <w:color w:val="4E9A06"/>
          <w:sz w:val="22"/>
          <w:szCs w:val="22"/>
          <w:shd w:val="clear" w:color="auto" w:fill="F8F8F8"/>
        </w:rPr>
        <w:t>"gdata"</w:t>
      </w:r>
      <w:r w:rsidRPr="00A77A5E">
        <w:rPr>
          <w:rFonts w:eastAsia="Cambria" w:cs="Consolas"/>
          <w:sz w:val="22"/>
          <w:szCs w:val="22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gdata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PArotation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GPArotation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psyc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psych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gplot2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ggplot2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ar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ca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misc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Rmisc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orpcor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package 'corpco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ntrast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contrast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doBy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doBy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ltm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ltm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MAS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MASS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QuantPsyc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QuantPsyc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qpcR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qpc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rpcor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corpco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lattice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lattice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ar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ca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astec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pastecs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scale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scales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reshape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reshape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rule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arules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lyr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ply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RColorBrewer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RColorBrewe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dplyr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dplyr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gdata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gdata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gtool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gtools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misc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Hmisc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stall.package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ng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Installing package into 'C:/Users/Pablo/Documents/R/win-library/3.3'</w:t>
      </w:r>
      <w:r w:rsidRPr="00A77A5E">
        <w:rPr>
          <w:rFonts w:ascii="Consolas" w:eastAsia="Cambria" w:hAnsi="Consolas" w:cs="Consolas"/>
        </w:rPr>
        <w:br/>
        <w:t>## (as 'lib' is unspecifie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ackage 'png' successfully unpacked and MD5 sums checked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The downloaded binary packages are in</w:t>
      </w:r>
      <w:r w:rsidRPr="00A77A5E">
        <w:rPr>
          <w:rFonts w:ascii="Consolas" w:eastAsia="Cambria" w:hAnsi="Consolas" w:cs="Consolas"/>
        </w:rPr>
        <w:br/>
        <w:t>##  C:\Users\Pablo\AppData\Local\Temp\Rtmp4so1up\downloaded_packag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ltm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MAS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msm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Loading required package: polycor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mvtnorm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sfsmisc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lattice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psych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psych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ltm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factor.scor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polycor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polyseri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car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car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psych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og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doBy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contrast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rm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Hmisc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surviv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Formul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ggplot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ggplot2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psych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%+%, alph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Hmisc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The following object is masked from 'package:psych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describ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sfsmisc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errbar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bas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format.pval, round.POSIXt, trunc.POSIXt, unit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SparseM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SparseM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bas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backsolv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rms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car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vif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paste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boo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boot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survival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am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car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og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psych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og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lattic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melanom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The following object is masked from 'package:msm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cav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pastecs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rm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spec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sfsmisc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as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scale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scales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psych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alpha, rescal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ggplot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psych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reshape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arule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Matrix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Matrix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reshap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expand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arules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car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recod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bas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abbreviate, writ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plyr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plyr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The following objects are masked from 'package:reshap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rename, round_an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Hmisc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is.discrete, summariz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RColorBrewer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Rmisc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corpcor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GPArotation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gdata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gdata: Unable to locate valid perl interpreter</w:t>
      </w:r>
      <w:r w:rsidRPr="00A77A5E">
        <w:rPr>
          <w:rFonts w:ascii="Consolas" w:eastAsia="Cambria" w:hAnsi="Consolas" w:cs="Consolas"/>
        </w:rPr>
        <w:br/>
        <w:t xml:space="preserve">## gdata: </w:t>
      </w:r>
      <w:r w:rsidRPr="00A77A5E">
        <w:rPr>
          <w:rFonts w:ascii="Consolas" w:eastAsia="Cambria" w:hAnsi="Consolas" w:cs="Consolas"/>
        </w:rPr>
        <w:br/>
        <w:t>## gdata: read.xls() will be unable to read Excel XLS and XLSX files</w:t>
      </w:r>
      <w:r w:rsidRPr="00A77A5E">
        <w:rPr>
          <w:rFonts w:ascii="Consolas" w:eastAsia="Cambria" w:hAnsi="Consolas" w:cs="Consolas"/>
        </w:rPr>
        <w:br/>
        <w:t>## gdata: unless the 'perl=' argument is used to specify the location</w:t>
      </w:r>
      <w:r w:rsidRPr="00A77A5E">
        <w:rPr>
          <w:rFonts w:ascii="Consolas" w:eastAsia="Cambria" w:hAnsi="Consolas" w:cs="Consolas"/>
        </w:rPr>
        <w:br/>
        <w:t>## gdata: of a valid perl intrpreter.</w:t>
      </w:r>
      <w:r w:rsidRPr="00A77A5E">
        <w:rPr>
          <w:rFonts w:ascii="Consolas" w:eastAsia="Cambria" w:hAnsi="Consolas" w:cs="Consolas"/>
        </w:rPr>
        <w:br/>
        <w:t xml:space="preserve">## gdata: </w:t>
      </w:r>
      <w:r w:rsidRPr="00A77A5E">
        <w:rPr>
          <w:rFonts w:ascii="Consolas" w:eastAsia="Cambria" w:hAnsi="Consolas" w:cs="Consolas"/>
        </w:rPr>
        <w:br/>
        <w:t>## gdata: (To avoid display of this message in the future, please</w:t>
      </w:r>
      <w:r w:rsidRPr="00A77A5E">
        <w:rPr>
          <w:rFonts w:ascii="Consolas" w:eastAsia="Cambria" w:hAnsi="Consolas" w:cs="Consolas"/>
        </w:rPr>
        <w:br/>
        <w:t>## gdata: ensure perl is installed and available on the executable</w:t>
      </w:r>
      <w:r w:rsidRPr="00A77A5E">
        <w:rPr>
          <w:rFonts w:ascii="Consolas" w:eastAsia="Cambria" w:hAnsi="Consolas" w:cs="Consolas"/>
        </w:rPr>
        <w:br/>
        <w:t>## gdata: search path.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gdata: Unable to load perl libaries needed by read.xls()</w:t>
      </w:r>
      <w:r w:rsidRPr="00A77A5E">
        <w:rPr>
          <w:rFonts w:ascii="Consolas" w:eastAsia="Cambria" w:hAnsi="Consolas" w:cs="Consolas"/>
        </w:rPr>
        <w:br/>
        <w:t>## gdata: to support 'XLX' (Excel 97-2004) files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gdata: Unable to load perl libaries needed by read.xls()</w:t>
      </w:r>
      <w:r w:rsidRPr="00A77A5E">
        <w:rPr>
          <w:rFonts w:ascii="Consolas" w:eastAsia="Cambria" w:hAnsi="Consolas" w:cs="Consolas"/>
        </w:rPr>
        <w:br/>
        <w:t>## gdata: to support 'XLSX' (Excel 2007+) files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gdata: Run the function 'installXLSXsupport()'</w:t>
      </w:r>
      <w:r w:rsidRPr="00A77A5E">
        <w:rPr>
          <w:rFonts w:ascii="Consolas" w:eastAsia="Cambria" w:hAnsi="Consolas" w:cs="Consolas"/>
        </w:rPr>
        <w:br/>
        <w:t>## gdata: to automatically download and install the perl</w:t>
      </w:r>
      <w:r w:rsidRPr="00A77A5E">
        <w:rPr>
          <w:rFonts w:ascii="Consolas" w:eastAsia="Cambria" w:hAnsi="Consolas" w:cs="Consolas"/>
        </w:rPr>
        <w:br/>
        <w:t>## gdata: libaries needed to support Excel XLS and XLSX formats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gdata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pastec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first, las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Hmisc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combin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sfsmisc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as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The following object is masked from 'package:stat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nob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util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object.siz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bas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startsWith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QuantPsy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QuantPsyc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Matrix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norm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SparseM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norm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bas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norm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MAS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qpcR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minpack.lm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rg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Loading required package: robustbas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robustbase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boot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salinit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survival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hear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psych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cushn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dplyr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Attaching package: 'dplyr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gdata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combine, first, las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plyr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arrange, count, desc, failwith, id, mutate, rename, summarise,</w:t>
      </w:r>
      <w:r w:rsidRPr="00A77A5E">
        <w:rPr>
          <w:rFonts w:ascii="Consolas" w:eastAsia="Cambria" w:hAnsi="Consolas" w:cs="Consolas"/>
        </w:rPr>
        <w:br/>
        <w:t>##     summariz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arule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intersect, recode, setdiff, setequal, union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reshap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renam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pastec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first, las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Hmisc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combine, src, summariz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car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recod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sfsmisc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as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MAS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selec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stats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filter, lag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base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intersect, setdiff, setequal, union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gtool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Attaching package: 'gtools'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s are masked from 'package:boot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inv.logit, log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car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og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The following object is masked from 'package:psych':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log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Hmisc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brary</w:t>
      </w:r>
      <w:r w:rsidRPr="00A77A5E">
        <w:rPr>
          <w:rFonts w:ascii="Consolas" w:eastAsia="Cambria" w:hAnsi="Consolas" w:cs="Consolas"/>
          <w:shd w:val="clear" w:color="auto" w:fill="F8F8F8"/>
        </w:rPr>
        <w:t>(png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alculate average percentange of unresponded items, i.e., unknown. Since there ar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ree ratings per word, and indeed the three were left blank whereever participan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gnored some word, the calculation includes a division by 3 (besides overall mean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ee specific percentage per file)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le1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ile1_gra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le2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ile2_gra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le3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ile3_gra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le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ile4_gra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le5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ile5_gra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le6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ile6_gra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((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1)))) /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1[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]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1))) /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0.29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(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2)))) /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2[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]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2))) /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1.42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(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3)))) /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3[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]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3))) /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0.4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N.B. First participant is ignored because she completed only the first half of th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urvey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(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4[,-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: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>)])))) /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4[,-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: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>)]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4[,-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: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>)]))) /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2.85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(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5)))) /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5[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]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5))) /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1.38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(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6)))) /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6[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]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file6))) /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) /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[1] 1.30887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1.50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/6 = 1.31% = average unknow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_________________________________________________________________________________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eprocessing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re were 9 files with different items (mostly unrepeated) for concepts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10 files for properties. They were completed in different proportions, with a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verage of eight participants per file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LIABILITY ANALYSIS: In putting together the ratings from each respondent, this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nalysis allows to calculate the fit among those. In other words, is the mean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alistic or forced? Two measures are provided. First, interitem consistenc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provides the fit among items independently of raters. Second, interrater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liability measures the fit among raters, independently of items. A standar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inimum for both is alpha = .70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l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conc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re wer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a_concs&lt;-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1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2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3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4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5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6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7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8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9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lpha</w:t>
      </w:r>
      <w:r w:rsidRPr="00A77A5E">
        <w:rPr>
          <w:rFonts w:ascii="Consolas" w:eastAsia="Cambria" w:hAnsi="Consolas" w:cs="Consolas"/>
          <w:shd w:val="clear" w:color="auto" w:fill="F8F8F8"/>
        </w:rPr>
        <w:t>(a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Reliability analysis   </w:t>
      </w:r>
      <w:r w:rsidRPr="00A77A5E">
        <w:rPr>
          <w:rFonts w:ascii="Consolas" w:eastAsia="Cambria" w:hAnsi="Consolas" w:cs="Consolas"/>
        </w:rPr>
        <w:br/>
        <w:t>## Call: psych::alpha(x = a_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raw_alpha std.alpha G6(smc) average_r S/N   ase mean sd</w:t>
      </w:r>
      <w:r w:rsidRPr="00A77A5E">
        <w:rPr>
          <w:rFonts w:ascii="Consolas" w:eastAsia="Cambria" w:hAnsi="Consolas" w:cs="Consolas"/>
        </w:rPr>
        <w:br/>
        <w:t>##       0.74      0.74    0.75      0.24 2.9 0.019    2 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lower alpha upper     95% confidence boundaries</w:t>
      </w:r>
      <w:r w:rsidRPr="00A77A5E">
        <w:rPr>
          <w:rFonts w:ascii="Consolas" w:eastAsia="Cambria" w:hAnsi="Consolas" w:cs="Consolas"/>
        </w:rPr>
        <w:br/>
        <w:t xml:space="preserve">## 0.7 0.74 0.78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Reliability if an item is dropped:</w:t>
      </w:r>
      <w:r w:rsidRPr="00A77A5E">
        <w:rPr>
          <w:rFonts w:ascii="Consolas" w:eastAsia="Cambria" w:hAnsi="Consolas" w:cs="Consolas"/>
        </w:rPr>
        <w:br/>
        <w:t>##    raw_alpha std.alpha G6(smc) average_r S/N alpha se</w:t>
      </w:r>
      <w:r w:rsidRPr="00A77A5E">
        <w:rPr>
          <w:rFonts w:ascii="Consolas" w:eastAsia="Cambria" w:hAnsi="Consolas" w:cs="Consolas"/>
        </w:rPr>
        <w:br/>
        <w:t>## a1      0.72      0.72    0.73      0.24 2.5    0.021</w:t>
      </w:r>
      <w:r w:rsidRPr="00A77A5E">
        <w:rPr>
          <w:rFonts w:ascii="Consolas" w:eastAsia="Cambria" w:hAnsi="Consolas" w:cs="Consolas"/>
        </w:rPr>
        <w:br/>
        <w:t>## a2      0.73      0.73    0.74      0.25 2.7    0.020</w:t>
      </w:r>
      <w:r w:rsidRPr="00A77A5E">
        <w:rPr>
          <w:rFonts w:ascii="Consolas" w:eastAsia="Cambria" w:hAnsi="Consolas" w:cs="Consolas"/>
        </w:rPr>
        <w:br/>
        <w:t>## a3      0.73      0.73    0.74      0.26 2.7    0.020</w:t>
      </w:r>
      <w:r w:rsidRPr="00A77A5E">
        <w:rPr>
          <w:rFonts w:ascii="Consolas" w:eastAsia="Cambria" w:hAnsi="Consolas" w:cs="Consolas"/>
        </w:rPr>
        <w:br/>
        <w:t>## a4      0.71      0.71    0.71      0.24 2.5    0.021</w:t>
      </w:r>
      <w:r w:rsidRPr="00A77A5E">
        <w:rPr>
          <w:rFonts w:ascii="Consolas" w:eastAsia="Cambria" w:hAnsi="Consolas" w:cs="Consolas"/>
        </w:rPr>
        <w:br/>
        <w:t>## a5      0.71      0.71    0.72      0.24 2.5    0.021</w:t>
      </w:r>
      <w:r w:rsidRPr="00A77A5E">
        <w:rPr>
          <w:rFonts w:ascii="Consolas" w:eastAsia="Cambria" w:hAnsi="Consolas" w:cs="Consolas"/>
        </w:rPr>
        <w:br/>
        <w:t>## a6      0.73      0.74    0.75      0.26 2.8    0.020</w:t>
      </w:r>
      <w:r w:rsidRPr="00A77A5E">
        <w:rPr>
          <w:rFonts w:ascii="Consolas" w:eastAsia="Cambria" w:hAnsi="Consolas" w:cs="Consolas"/>
        </w:rPr>
        <w:br/>
        <w:t>## a7      0.70      0.70    0.71      0.23 2.4    0.022</w:t>
      </w:r>
      <w:r w:rsidRPr="00A77A5E">
        <w:rPr>
          <w:rFonts w:ascii="Consolas" w:eastAsia="Cambria" w:hAnsi="Consolas" w:cs="Consolas"/>
        </w:rPr>
        <w:br/>
        <w:t>## a8      0.71      0.72    0.71      0.24 2.5    0.021</w:t>
      </w:r>
      <w:r w:rsidRPr="00A77A5E">
        <w:rPr>
          <w:rFonts w:ascii="Consolas" w:eastAsia="Cambria" w:hAnsi="Consolas" w:cs="Consolas"/>
        </w:rPr>
        <w:br/>
        <w:t>## a9      0.70      0.70    0.71      0.23 2.4    0.02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Item statistics </w:t>
      </w:r>
      <w:r w:rsidRPr="00A77A5E">
        <w:rPr>
          <w:rFonts w:ascii="Consolas" w:eastAsia="Cambria" w:hAnsi="Consolas" w:cs="Consolas"/>
        </w:rPr>
        <w:br/>
        <w:t>##      n raw.r std.r r.cor r.drop mean  s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a1 398  0.59  0.57  0.49   0.42  2.9 1.9</w:t>
      </w:r>
      <w:r w:rsidRPr="00A77A5E">
        <w:rPr>
          <w:rFonts w:ascii="Consolas" w:eastAsia="Cambria" w:hAnsi="Consolas" w:cs="Consolas"/>
        </w:rPr>
        <w:br/>
        <w:t>## a2 408  0.51  0.52  0.41   0.35  2.0 1.6</w:t>
      </w:r>
      <w:r w:rsidRPr="00A77A5E">
        <w:rPr>
          <w:rFonts w:ascii="Consolas" w:eastAsia="Cambria" w:hAnsi="Consolas" w:cs="Consolas"/>
        </w:rPr>
        <w:br/>
        <w:t>## a3 410  0.54  0.50  0.40   0.33  1.9 1.9</w:t>
      </w:r>
      <w:r w:rsidRPr="00A77A5E">
        <w:rPr>
          <w:rFonts w:ascii="Consolas" w:eastAsia="Cambria" w:hAnsi="Consolas" w:cs="Consolas"/>
        </w:rPr>
        <w:br/>
        <w:t>## a4 409  0.61  0.60  0.54   0.45  2.4 1.6</w:t>
      </w:r>
      <w:r w:rsidRPr="00A77A5E">
        <w:rPr>
          <w:rFonts w:ascii="Consolas" w:eastAsia="Cambria" w:hAnsi="Consolas" w:cs="Consolas"/>
        </w:rPr>
        <w:br/>
        <w:t>## a5 409  0.60  0.60  0.54   0.44  1.3 1.9</w:t>
      </w:r>
      <w:r w:rsidRPr="00A77A5E">
        <w:rPr>
          <w:rFonts w:ascii="Consolas" w:eastAsia="Cambria" w:hAnsi="Consolas" w:cs="Consolas"/>
        </w:rPr>
        <w:br/>
        <w:t>## a6 407  0.47  0.48  0.36   0.31  2.2 1.9</w:t>
      </w:r>
      <w:r w:rsidRPr="00A77A5E">
        <w:rPr>
          <w:rFonts w:ascii="Consolas" w:eastAsia="Cambria" w:hAnsi="Consolas" w:cs="Consolas"/>
        </w:rPr>
        <w:br/>
        <w:t>## a7 410  0.65  0.65  0.60   0.51  1.9 1.9</w:t>
      </w:r>
      <w:r w:rsidRPr="00A77A5E">
        <w:rPr>
          <w:rFonts w:ascii="Consolas" w:eastAsia="Cambria" w:hAnsi="Consolas" w:cs="Consolas"/>
        </w:rPr>
        <w:br/>
        <w:t>## a8 269  0.56  0.59  0.54   0.43  1.4 1.6</w:t>
      </w:r>
      <w:r w:rsidRPr="00A77A5E">
        <w:rPr>
          <w:rFonts w:ascii="Consolas" w:eastAsia="Cambria" w:hAnsi="Consolas" w:cs="Consolas"/>
        </w:rPr>
        <w:br/>
        <w:t>## a9 263  0.64  0.64  0.59   0.51  1.5 1.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 xml:space="preserve">h_concs&lt;-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1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2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3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4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5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6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7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8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9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lpha</w:t>
      </w:r>
      <w:r w:rsidRPr="00A77A5E">
        <w:rPr>
          <w:rFonts w:ascii="Consolas" w:eastAsia="Cambria" w:hAnsi="Consolas" w:cs="Consolas"/>
          <w:shd w:val="clear" w:color="auto" w:fill="F8F8F8"/>
        </w:rPr>
        <w:t>(h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Reliability analysis   </w:t>
      </w:r>
      <w:r w:rsidRPr="00A77A5E">
        <w:rPr>
          <w:rFonts w:ascii="Consolas" w:eastAsia="Cambria" w:hAnsi="Consolas" w:cs="Consolas"/>
        </w:rPr>
        <w:br/>
        <w:t>## Call: psych::alpha(x = h_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raw_alpha std.alpha G6(smc) average_r S/N  ase mean sd</w:t>
      </w:r>
      <w:r w:rsidRPr="00A77A5E">
        <w:rPr>
          <w:rFonts w:ascii="Consolas" w:eastAsia="Cambria" w:hAnsi="Consolas" w:cs="Consolas"/>
        </w:rPr>
        <w:br/>
        <w:t>##       0.72      0.72    0.74      0.22 2.6 0.02    2 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lower alpha upper     95% confidence boundaries</w:t>
      </w:r>
      <w:r w:rsidRPr="00A77A5E">
        <w:rPr>
          <w:rFonts w:ascii="Consolas" w:eastAsia="Cambria" w:hAnsi="Consolas" w:cs="Consolas"/>
        </w:rPr>
        <w:br/>
        <w:t xml:space="preserve">## 0.68 0.72 0.7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Reliability if an item is dropped:</w:t>
      </w:r>
      <w:r w:rsidRPr="00A77A5E">
        <w:rPr>
          <w:rFonts w:ascii="Consolas" w:eastAsia="Cambria" w:hAnsi="Consolas" w:cs="Consolas"/>
        </w:rPr>
        <w:br/>
        <w:t>##    raw_alpha std.alpha G6(smc) average_r S/N alpha se</w:t>
      </w:r>
      <w:r w:rsidRPr="00A77A5E">
        <w:rPr>
          <w:rFonts w:ascii="Consolas" w:eastAsia="Cambria" w:hAnsi="Consolas" w:cs="Consolas"/>
        </w:rPr>
        <w:br/>
        <w:t>## h1      0.70      0.70    0.72      0.23 2.3    0.022</w:t>
      </w:r>
      <w:r w:rsidRPr="00A77A5E">
        <w:rPr>
          <w:rFonts w:ascii="Consolas" w:eastAsia="Cambria" w:hAnsi="Consolas" w:cs="Consolas"/>
        </w:rPr>
        <w:br/>
        <w:t>## h2      0.72      0.72    0.72      0.24 2.5    0.021</w:t>
      </w:r>
      <w:r w:rsidRPr="00A77A5E">
        <w:rPr>
          <w:rFonts w:ascii="Consolas" w:eastAsia="Cambria" w:hAnsi="Consolas" w:cs="Consolas"/>
        </w:rPr>
        <w:br/>
        <w:t>## h3      0.71      0.70    0.71      0.23 2.4    0.021</w:t>
      </w:r>
      <w:r w:rsidRPr="00A77A5E">
        <w:rPr>
          <w:rFonts w:ascii="Consolas" w:eastAsia="Cambria" w:hAnsi="Consolas" w:cs="Consolas"/>
        </w:rPr>
        <w:br/>
        <w:t>## h4      0.71      0.72    0.72      0.24 2.5    0.021</w:t>
      </w:r>
      <w:r w:rsidRPr="00A77A5E">
        <w:rPr>
          <w:rFonts w:ascii="Consolas" w:eastAsia="Cambria" w:hAnsi="Consolas" w:cs="Consolas"/>
        </w:rPr>
        <w:br/>
        <w:t>## h5      0.68      0.68    0.70      0.21 2.1    0.024</w:t>
      </w:r>
      <w:r w:rsidRPr="00A77A5E">
        <w:rPr>
          <w:rFonts w:ascii="Consolas" w:eastAsia="Cambria" w:hAnsi="Consolas" w:cs="Consolas"/>
        </w:rPr>
        <w:br/>
        <w:t>## h6      0.70      0.70    0.71      0.23 2.3    0.022</w:t>
      </w:r>
      <w:r w:rsidRPr="00A77A5E">
        <w:rPr>
          <w:rFonts w:ascii="Consolas" w:eastAsia="Cambria" w:hAnsi="Consolas" w:cs="Consolas"/>
        </w:rPr>
        <w:br/>
        <w:t>## h7      0.67      0.67    0.68      0.20 2.0    0.025</w:t>
      </w:r>
      <w:r w:rsidRPr="00A77A5E">
        <w:rPr>
          <w:rFonts w:ascii="Consolas" w:eastAsia="Cambria" w:hAnsi="Consolas" w:cs="Consolas"/>
        </w:rPr>
        <w:br/>
        <w:t>## h8      0.69      0.69    0.71      0.22 2.2    0.023</w:t>
      </w:r>
      <w:r w:rsidRPr="00A77A5E">
        <w:rPr>
          <w:rFonts w:ascii="Consolas" w:eastAsia="Cambria" w:hAnsi="Consolas" w:cs="Consolas"/>
        </w:rPr>
        <w:br/>
        <w:t>## h9      0.69      0.69    0.69      0.22 2.2    0.02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Item statistics </w:t>
      </w:r>
      <w:r w:rsidRPr="00A77A5E">
        <w:rPr>
          <w:rFonts w:ascii="Consolas" w:eastAsia="Cambria" w:hAnsi="Consolas" w:cs="Consolas"/>
        </w:rPr>
        <w:br/>
        <w:t>##      n raw.r std.r r.cor r.drop mean  sd</w:t>
      </w:r>
      <w:r w:rsidRPr="00A77A5E">
        <w:rPr>
          <w:rFonts w:ascii="Consolas" w:eastAsia="Cambria" w:hAnsi="Consolas" w:cs="Consolas"/>
        </w:rPr>
        <w:br/>
        <w:t>## h1 397  0.56  0.54  0.44   0.38  3.4 1.9</w:t>
      </w:r>
      <w:r w:rsidRPr="00A77A5E">
        <w:rPr>
          <w:rFonts w:ascii="Consolas" w:eastAsia="Cambria" w:hAnsi="Consolas" w:cs="Consolas"/>
        </w:rPr>
        <w:br/>
        <w:t>## h2 408  0.43  0.46  0.36   0.27  1.8 1.7</w:t>
      </w:r>
      <w:r w:rsidRPr="00A77A5E">
        <w:rPr>
          <w:rFonts w:ascii="Consolas" w:eastAsia="Cambria" w:hAnsi="Consolas" w:cs="Consolas"/>
        </w:rPr>
        <w:br/>
        <w:t>## h3 410  0.59  0.52  0.44   0.36  2.4 2.2</w:t>
      </w:r>
      <w:r w:rsidRPr="00A77A5E">
        <w:rPr>
          <w:rFonts w:ascii="Consolas" w:eastAsia="Cambria" w:hAnsi="Consolas" w:cs="Consolas"/>
        </w:rPr>
        <w:br/>
        <w:t>## h4 409  0.46  0.46  0.36   0.30  2.5 1.6</w:t>
      </w:r>
      <w:r w:rsidRPr="00A77A5E">
        <w:rPr>
          <w:rFonts w:ascii="Consolas" w:eastAsia="Cambria" w:hAnsi="Consolas" w:cs="Consolas"/>
        </w:rPr>
        <w:br/>
        <w:t>## h5 409  0.62  0.63  0.56   0.48  1.2 1.9</w:t>
      </w:r>
      <w:r w:rsidRPr="00A77A5E">
        <w:rPr>
          <w:rFonts w:ascii="Consolas" w:eastAsia="Cambria" w:hAnsi="Consolas" w:cs="Consolas"/>
        </w:rPr>
        <w:br/>
        <w:t>## h6 407  0.53  0.54  0.45   0.38  1.8 1.7</w:t>
      </w:r>
      <w:r w:rsidRPr="00A77A5E">
        <w:rPr>
          <w:rFonts w:ascii="Consolas" w:eastAsia="Cambria" w:hAnsi="Consolas" w:cs="Consolas"/>
        </w:rPr>
        <w:br/>
        <w:t>## h7 410  0.69  0.68  0.65   0.54  1.5 1.9</w:t>
      </w:r>
      <w:r w:rsidRPr="00A77A5E">
        <w:rPr>
          <w:rFonts w:ascii="Consolas" w:eastAsia="Cambria" w:hAnsi="Consolas" w:cs="Consolas"/>
        </w:rPr>
        <w:br/>
        <w:t>## h8 269  0.61  0.60  0.52   0.44  1.7 1.7</w:t>
      </w:r>
      <w:r w:rsidRPr="00A77A5E">
        <w:rPr>
          <w:rFonts w:ascii="Consolas" w:eastAsia="Cambria" w:hAnsi="Consolas" w:cs="Consolas"/>
        </w:rPr>
        <w:br/>
        <w:t>## h9 263  0.57  0.58  0.53   0.41  1.1 1.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 xml:space="preserve">v_concs&lt;-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1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2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3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4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5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6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7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8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9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lpha</w:t>
      </w:r>
      <w:r w:rsidRPr="00A77A5E">
        <w:rPr>
          <w:rFonts w:ascii="Consolas" w:eastAsia="Cambria" w:hAnsi="Consolas" w:cs="Consolas"/>
          <w:shd w:val="clear" w:color="auto" w:fill="F8F8F8"/>
        </w:rPr>
        <w:t>(v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 xml:space="preserve">## Reliability analysis   </w:t>
      </w:r>
      <w:r w:rsidRPr="00A77A5E">
        <w:rPr>
          <w:rFonts w:ascii="Consolas" w:eastAsia="Cambria" w:hAnsi="Consolas" w:cs="Consolas"/>
        </w:rPr>
        <w:br/>
        <w:t>## Call: psych::alpha(x = v_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raw_alpha std.alpha G6(smc) average_r S/N   ase mean   sd</w:t>
      </w:r>
      <w:r w:rsidRPr="00A77A5E">
        <w:rPr>
          <w:rFonts w:ascii="Consolas" w:eastAsia="Cambria" w:hAnsi="Consolas" w:cs="Consolas"/>
        </w:rPr>
        <w:br/>
        <w:t>##        0.7       0.7    0.72      0.21 2.4 0.022  3.1 0.95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lower alpha upper     95% confidence boundaries</w:t>
      </w:r>
      <w:r w:rsidRPr="00A77A5E">
        <w:rPr>
          <w:rFonts w:ascii="Consolas" w:eastAsia="Cambria" w:hAnsi="Consolas" w:cs="Consolas"/>
        </w:rPr>
        <w:br/>
        <w:t xml:space="preserve">## 0.66 0.7 0.75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Reliability if an item is dropped:</w:t>
      </w:r>
      <w:r w:rsidRPr="00A77A5E">
        <w:rPr>
          <w:rFonts w:ascii="Consolas" w:eastAsia="Cambria" w:hAnsi="Consolas" w:cs="Consolas"/>
        </w:rPr>
        <w:br/>
        <w:t>##    raw_alpha std.alpha G6(smc) average_r S/N alpha se</w:t>
      </w:r>
      <w:r w:rsidRPr="00A77A5E">
        <w:rPr>
          <w:rFonts w:ascii="Consolas" w:eastAsia="Cambria" w:hAnsi="Consolas" w:cs="Consolas"/>
        </w:rPr>
        <w:br/>
        <w:t>## v1      0.69      0.70    0.71      0.22 2.3    0.023</w:t>
      </w:r>
      <w:r w:rsidRPr="00A77A5E">
        <w:rPr>
          <w:rFonts w:ascii="Consolas" w:eastAsia="Cambria" w:hAnsi="Consolas" w:cs="Consolas"/>
        </w:rPr>
        <w:br/>
        <w:t>## v2      0.70      0.70    0.70      0.23 2.4    0.022</w:t>
      </w:r>
      <w:r w:rsidRPr="00A77A5E">
        <w:rPr>
          <w:rFonts w:ascii="Consolas" w:eastAsia="Cambria" w:hAnsi="Consolas" w:cs="Consolas"/>
        </w:rPr>
        <w:br/>
        <w:t>## v3      0.66      0.66    0.67      0.19 1.9    0.025</w:t>
      </w:r>
      <w:r w:rsidRPr="00A77A5E">
        <w:rPr>
          <w:rFonts w:ascii="Consolas" w:eastAsia="Cambria" w:hAnsi="Consolas" w:cs="Consolas"/>
        </w:rPr>
        <w:br/>
        <w:t>## v4      0.68      0.67    0.68      0.21 2.1    0.024</w:t>
      </w:r>
      <w:r w:rsidRPr="00A77A5E">
        <w:rPr>
          <w:rFonts w:ascii="Consolas" w:eastAsia="Cambria" w:hAnsi="Consolas" w:cs="Consolas"/>
        </w:rPr>
        <w:br/>
        <w:t>## v5      0.67      0.67    0.69      0.20 2.0    0.024</w:t>
      </w:r>
      <w:r w:rsidRPr="00A77A5E">
        <w:rPr>
          <w:rFonts w:ascii="Consolas" w:eastAsia="Cambria" w:hAnsi="Consolas" w:cs="Consolas"/>
        </w:rPr>
        <w:br/>
        <w:t>## v6      0.70      0.70    0.71      0.22 2.3    0.022</w:t>
      </w:r>
      <w:r w:rsidRPr="00A77A5E">
        <w:rPr>
          <w:rFonts w:ascii="Consolas" w:eastAsia="Cambria" w:hAnsi="Consolas" w:cs="Consolas"/>
        </w:rPr>
        <w:br/>
        <w:t>## v7      0.66      0.65    0.65      0.19 1.9    0.025</w:t>
      </w:r>
      <w:r w:rsidRPr="00A77A5E">
        <w:rPr>
          <w:rFonts w:ascii="Consolas" w:eastAsia="Cambria" w:hAnsi="Consolas" w:cs="Consolas"/>
        </w:rPr>
        <w:br/>
        <w:t>## v8      0.69      0.69    0.70      0.22 2.2    0.023</w:t>
      </w:r>
      <w:r w:rsidRPr="00A77A5E">
        <w:rPr>
          <w:rFonts w:ascii="Consolas" w:eastAsia="Cambria" w:hAnsi="Consolas" w:cs="Consolas"/>
        </w:rPr>
        <w:br/>
        <w:t>## v9      0.65      0.65    0.66      0.19 1.8    0.026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Item statistics </w:t>
      </w:r>
      <w:r w:rsidRPr="00A77A5E">
        <w:rPr>
          <w:rFonts w:ascii="Consolas" w:eastAsia="Cambria" w:hAnsi="Consolas" w:cs="Consolas"/>
        </w:rPr>
        <w:br/>
        <w:t>##      n raw.r std.r r.cor r.drop mean  sd</w:t>
      </w:r>
      <w:r w:rsidRPr="00A77A5E">
        <w:rPr>
          <w:rFonts w:ascii="Consolas" w:eastAsia="Cambria" w:hAnsi="Consolas" w:cs="Consolas"/>
        </w:rPr>
        <w:br/>
        <w:t>## v1 398  0.45  0.46  0.34   0.28  4.1 1.4</w:t>
      </w:r>
      <w:r w:rsidRPr="00A77A5E">
        <w:rPr>
          <w:rFonts w:ascii="Consolas" w:eastAsia="Cambria" w:hAnsi="Consolas" w:cs="Consolas"/>
        </w:rPr>
        <w:br/>
        <w:t>## v2 408  0.40  0.43  0.32   0.25  2.5 1.6</w:t>
      </w:r>
      <w:r w:rsidRPr="00A77A5E">
        <w:rPr>
          <w:rFonts w:ascii="Consolas" w:eastAsia="Cambria" w:hAnsi="Consolas" w:cs="Consolas"/>
        </w:rPr>
        <w:br/>
        <w:t>## v3 409  0.63  0.62  0.57   0.47  3.3 1.9</w:t>
      </w:r>
      <w:r w:rsidRPr="00A77A5E">
        <w:rPr>
          <w:rFonts w:ascii="Consolas" w:eastAsia="Cambria" w:hAnsi="Consolas" w:cs="Consolas"/>
        </w:rPr>
        <w:br/>
        <w:t>## v4 409  0.55  0.56  0.49   0.39  3.2 1.5</w:t>
      </w:r>
      <w:r w:rsidRPr="00A77A5E">
        <w:rPr>
          <w:rFonts w:ascii="Consolas" w:eastAsia="Cambria" w:hAnsi="Consolas" w:cs="Consolas"/>
        </w:rPr>
        <w:br/>
        <w:t>## v5 409  0.64  0.58  0.49   0.42  2.4 2.2</w:t>
      </w:r>
      <w:r w:rsidRPr="00A77A5E">
        <w:rPr>
          <w:rFonts w:ascii="Consolas" w:eastAsia="Cambria" w:hAnsi="Consolas" w:cs="Consolas"/>
        </w:rPr>
        <w:br/>
        <w:t>## v6 407  0.47  0.45  0.32   0.27  3.6 1.7</w:t>
      </w:r>
      <w:r w:rsidRPr="00A77A5E">
        <w:rPr>
          <w:rFonts w:ascii="Consolas" w:eastAsia="Cambria" w:hAnsi="Consolas" w:cs="Consolas"/>
        </w:rPr>
        <w:br/>
        <w:t>## v7 410  0.64  0.64  0.62   0.49  3.1 1.7</w:t>
      </w:r>
      <w:r w:rsidRPr="00A77A5E">
        <w:rPr>
          <w:rFonts w:ascii="Consolas" w:eastAsia="Cambria" w:hAnsi="Consolas" w:cs="Consolas"/>
        </w:rPr>
        <w:br/>
        <w:t>## v8 269  0.47  0.48  0.38   0.31  2.5 1.7</w:t>
      </w:r>
      <w:r w:rsidRPr="00A77A5E">
        <w:rPr>
          <w:rFonts w:ascii="Consolas" w:eastAsia="Cambria" w:hAnsi="Consolas" w:cs="Consolas"/>
        </w:rPr>
        <w:br/>
        <w:t>## v9 263  0.64  0.66  0.62   0.53  3.3 1.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 good. Lower than L&amp;C, but they had more participants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nteritem consisten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: .74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: .72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: .70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nterrater reliabilit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: .75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: .74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: .72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prop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lastRenderedPageBreak/>
        <w:t xml:space="preserve">a_props&lt;-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1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2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3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4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5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6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7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8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9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10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lpha</w:t>
      </w:r>
      <w:r w:rsidRPr="00A77A5E">
        <w:rPr>
          <w:rFonts w:ascii="Consolas" w:eastAsia="Cambria" w:hAnsi="Consolas" w:cs="Consolas"/>
          <w:shd w:val="clear" w:color="auto" w:fill="F8F8F8"/>
        </w:rPr>
        <w:t>(a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 in psych::alpha(a_props): Some items were negatively correlated</w:t>
      </w:r>
      <w:r w:rsidRPr="00A77A5E">
        <w:rPr>
          <w:rFonts w:ascii="Consolas" w:eastAsia="Cambria" w:hAnsi="Consolas" w:cs="Consolas"/>
        </w:rPr>
        <w:br/>
        <w:t>## with the total scale and probably should be reversed. To do this, run the</w:t>
      </w:r>
      <w:r w:rsidRPr="00A77A5E">
        <w:rPr>
          <w:rFonts w:ascii="Consolas" w:eastAsia="Cambria" w:hAnsi="Consolas" w:cs="Consolas"/>
        </w:rPr>
        <w:br/>
        <w:t>## function again with the 'check.keys=TRUE' option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ome items ( a10 ) were negatively correlated with the total scale and probably should be reversed.  To do this, run the function again with the 'check.keys=TRUE' option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Reliability analysis   </w:t>
      </w:r>
      <w:r w:rsidRPr="00A77A5E">
        <w:rPr>
          <w:rFonts w:ascii="Consolas" w:eastAsia="Cambria" w:hAnsi="Consolas" w:cs="Consolas"/>
        </w:rPr>
        <w:br/>
        <w:t>## Call: psych::alpha(x = a_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raw_alpha std.alpha G6(smc) average_r S/N   ase mean  sd</w:t>
      </w:r>
      <w:r w:rsidRPr="00A77A5E">
        <w:rPr>
          <w:rFonts w:ascii="Consolas" w:eastAsia="Cambria" w:hAnsi="Consolas" w:cs="Consolas"/>
        </w:rPr>
        <w:br/>
        <w:t>##       0.78      0.78    0.89      0.27 3.6 0.016  1.7 1.3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lower alpha upper     95% confidence boundaries</w:t>
      </w:r>
      <w:r w:rsidRPr="00A77A5E">
        <w:rPr>
          <w:rFonts w:ascii="Consolas" w:eastAsia="Cambria" w:hAnsi="Consolas" w:cs="Consolas"/>
        </w:rPr>
        <w:br/>
        <w:t xml:space="preserve">## 0.75 0.78 0.81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Reliability if an item is dropped:</w:t>
      </w:r>
      <w:r w:rsidRPr="00A77A5E">
        <w:rPr>
          <w:rFonts w:ascii="Consolas" w:eastAsia="Cambria" w:hAnsi="Consolas" w:cs="Consolas"/>
        </w:rPr>
        <w:br/>
        <w:t>##     raw_alpha std.alpha G6(smc) average_r S/N alpha se</w:t>
      </w:r>
      <w:r w:rsidRPr="00A77A5E">
        <w:rPr>
          <w:rFonts w:ascii="Consolas" w:eastAsia="Cambria" w:hAnsi="Consolas" w:cs="Consolas"/>
        </w:rPr>
        <w:br/>
        <w:t>## a1       0.71      0.72    0.83      0.22 2.6    0.022</w:t>
      </w:r>
      <w:r w:rsidRPr="00A77A5E">
        <w:rPr>
          <w:rFonts w:ascii="Consolas" w:eastAsia="Cambria" w:hAnsi="Consolas" w:cs="Consolas"/>
        </w:rPr>
        <w:br/>
        <w:t>## a2       0.74      0.75    0.87      0.25 2.9    0.019</w:t>
      </w:r>
      <w:r w:rsidRPr="00A77A5E">
        <w:rPr>
          <w:rFonts w:ascii="Consolas" w:eastAsia="Cambria" w:hAnsi="Consolas" w:cs="Consolas"/>
        </w:rPr>
        <w:br/>
        <w:t>## a3       0.77      0.78    0.87      0.28 3.5    0.017</w:t>
      </w:r>
      <w:r w:rsidRPr="00A77A5E">
        <w:rPr>
          <w:rFonts w:ascii="Consolas" w:eastAsia="Cambria" w:hAnsi="Consolas" w:cs="Consolas"/>
        </w:rPr>
        <w:br/>
        <w:t>## a4       0.72      0.73    0.85      0.23 2.6    0.021</w:t>
      </w:r>
      <w:r w:rsidRPr="00A77A5E">
        <w:rPr>
          <w:rFonts w:ascii="Consolas" w:eastAsia="Cambria" w:hAnsi="Consolas" w:cs="Consolas"/>
        </w:rPr>
        <w:br/>
        <w:t>## a5       0.79      0.79    0.87      0.30 3.8    0.015</w:t>
      </w:r>
      <w:r w:rsidRPr="00A77A5E">
        <w:rPr>
          <w:rFonts w:ascii="Consolas" w:eastAsia="Cambria" w:hAnsi="Consolas" w:cs="Consolas"/>
        </w:rPr>
        <w:br/>
        <w:t>## a6       0.72      0.72    0.85      0.22 2.6    0.021</w:t>
      </w:r>
      <w:r w:rsidRPr="00A77A5E">
        <w:rPr>
          <w:rFonts w:ascii="Consolas" w:eastAsia="Cambria" w:hAnsi="Consolas" w:cs="Consolas"/>
        </w:rPr>
        <w:br/>
        <w:t>## a7       0.73      0.74    0.86      0.24 2.8    0.020</w:t>
      </w:r>
      <w:r w:rsidRPr="00A77A5E">
        <w:rPr>
          <w:rFonts w:ascii="Consolas" w:eastAsia="Cambria" w:hAnsi="Consolas" w:cs="Consolas"/>
        </w:rPr>
        <w:br/>
        <w:t>## a8       0.73      0.73    0.86      0.23 2.7    0.020</w:t>
      </w:r>
      <w:r w:rsidRPr="00A77A5E">
        <w:rPr>
          <w:rFonts w:ascii="Consolas" w:eastAsia="Cambria" w:hAnsi="Consolas" w:cs="Consolas"/>
        </w:rPr>
        <w:br/>
        <w:t>## a9       0.80      0.81    0.90      0.33 4.4    0.016</w:t>
      </w:r>
      <w:r w:rsidRPr="00A77A5E">
        <w:rPr>
          <w:rFonts w:ascii="Consolas" w:eastAsia="Cambria" w:hAnsi="Consolas" w:cs="Consolas"/>
        </w:rPr>
        <w:br/>
        <w:t>## a10      0.85      0.84    0.90      0.37 5.4    0.01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Item statistics </w:t>
      </w:r>
      <w:r w:rsidRPr="00A77A5E">
        <w:rPr>
          <w:rFonts w:ascii="Consolas" w:eastAsia="Cambria" w:hAnsi="Consolas" w:cs="Consolas"/>
        </w:rPr>
        <w:br/>
        <w:t>##       n  raw.r  std.r r.cor r.drop mean  sd</w:t>
      </w:r>
      <w:r w:rsidRPr="00A77A5E">
        <w:rPr>
          <w:rFonts w:ascii="Consolas" w:eastAsia="Cambria" w:hAnsi="Consolas" w:cs="Consolas"/>
        </w:rPr>
        <w:br/>
        <w:t>## a1  256  0.863  0.840  0.86  0.805 1.32 2.0</w:t>
      </w:r>
      <w:r w:rsidRPr="00A77A5E">
        <w:rPr>
          <w:rFonts w:ascii="Consolas" w:eastAsia="Cambria" w:hAnsi="Consolas" w:cs="Consolas"/>
        </w:rPr>
        <w:br/>
        <w:t>## a2  305  0.755  0.713  0.67  0.638 1.61 1.7</w:t>
      </w:r>
      <w:r w:rsidRPr="00A77A5E">
        <w:rPr>
          <w:rFonts w:ascii="Consolas" w:eastAsia="Cambria" w:hAnsi="Consolas" w:cs="Consolas"/>
        </w:rPr>
        <w:br/>
        <w:t>## a3  319  0.490  0.501  0.45  0.345 2.51 1.9</w:t>
      </w:r>
      <w:r w:rsidRPr="00A77A5E">
        <w:rPr>
          <w:rFonts w:ascii="Consolas" w:eastAsia="Cambria" w:hAnsi="Consolas" w:cs="Consolas"/>
        </w:rPr>
        <w:br/>
        <w:t>## a4  320  0.844  0.829  0.83  0.760 1.35 1.9</w:t>
      </w:r>
      <w:r w:rsidRPr="00A77A5E">
        <w:rPr>
          <w:rFonts w:ascii="Consolas" w:eastAsia="Cambria" w:hAnsi="Consolas" w:cs="Consolas"/>
        </w:rPr>
        <w:br/>
        <w:t>## a5  321  0.440  0.399  0.35  0.220 2.20 2.1</w:t>
      </w:r>
      <w:r w:rsidRPr="00A77A5E">
        <w:rPr>
          <w:rFonts w:ascii="Consolas" w:eastAsia="Cambria" w:hAnsi="Consolas" w:cs="Consolas"/>
        </w:rPr>
        <w:br/>
        <w:t>## a6  214  0.882  0.855  0.86  0.800 1.36 1.7</w:t>
      </w:r>
      <w:r w:rsidRPr="00A77A5E">
        <w:rPr>
          <w:rFonts w:ascii="Consolas" w:eastAsia="Cambria" w:hAnsi="Consolas" w:cs="Consolas"/>
        </w:rPr>
        <w:br/>
        <w:t>## a7  213  0.808  0.771  0.76  0.669 1.42 2.0</w:t>
      </w:r>
      <w:r w:rsidRPr="00A77A5E">
        <w:rPr>
          <w:rFonts w:ascii="Consolas" w:eastAsia="Cambria" w:hAnsi="Consolas" w:cs="Consolas"/>
        </w:rPr>
        <w:br/>
        <w:t>## a8  217  0.824  0.803  0.79  0.727 2.00 1.7</w:t>
      </w:r>
      <w:r w:rsidRPr="00A77A5E">
        <w:rPr>
          <w:rFonts w:ascii="Consolas" w:eastAsia="Cambria" w:hAnsi="Consolas" w:cs="Consolas"/>
        </w:rPr>
        <w:br/>
        <w:t>## a9  109  0.225  0.205  0.10  0.035 0.91 1.1</w:t>
      </w:r>
      <w:r w:rsidRPr="00A77A5E">
        <w:rPr>
          <w:rFonts w:ascii="Consolas" w:eastAsia="Cambria" w:hAnsi="Consolas" w:cs="Consolas"/>
        </w:rPr>
        <w:br/>
        <w:t>## a10 109 -0.028 -0.087 -0.19 -0.258 2.23 2.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Non missing response frequency for each item</w:t>
      </w:r>
      <w:r w:rsidRPr="00A77A5E">
        <w:rPr>
          <w:rFonts w:ascii="Consolas" w:eastAsia="Cambria" w:hAnsi="Consolas" w:cs="Consolas"/>
        </w:rPr>
        <w:br/>
        <w:t>##        0 0.5    1    2    3    4    5 miss</w:t>
      </w:r>
      <w:r w:rsidRPr="00A77A5E">
        <w:rPr>
          <w:rFonts w:ascii="Consolas" w:eastAsia="Cambria" w:hAnsi="Consolas" w:cs="Consolas"/>
        </w:rPr>
        <w:br/>
        <w:t>## a1  0.64   0 0.05 0.04 0.05 0.05 0.16 0.25</w:t>
      </w:r>
      <w:r w:rsidRPr="00A77A5E">
        <w:rPr>
          <w:rFonts w:ascii="Consolas" w:eastAsia="Cambria" w:hAnsi="Consolas" w:cs="Consolas"/>
        </w:rPr>
        <w:br/>
        <w:t>## a2  0.42   0 0.07 0.21 0.15 0.07 0.08 0.1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a3  0.25   0 0.08 0.15 0.14 0.18 0.20 0.07</w:t>
      </w:r>
      <w:r w:rsidRPr="00A77A5E">
        <w:rPr>
          <w:rFonts w:ascii="Consolas" w:eastAsia="Cambria" w:hAnsi="Consolas" w:cs="Consolas"/>
        </w:rPr>
        <w:br/>
        <w:t>## a4  0.54   0 0.12 0.09 0.06 0.03 0.15 0.07</w:t>
      </w:r>
      <w:r w:rsidRPr="00A77A5E">
        <w:rPr>
          <w:rFonts w:ascii="Consolas" w:eastAsia="Cambria" w:hAnsi="Consolas" w:cs="Consolas"/>
        </w:rPr>
        <w:br/>
        <w:t>## a5  0.43   0 0.02 0.08 0.12 0.11 0.25 0.06</w:t>
      </w:r>
      <w:r w:rsidRPr="00A77A5E">
        <w:rPr>
          <w:rFonts w:ascii="Consolas" w:eastAsia="Cambria" w:hAnsi="Consolas" w:cs="Consolas"/>
        </w:rPr>
        <w:br/>
        <w:t>## a6  0.49   0 0.17 0.08 0.10 0.08 0.08 0.38</w:t>
      </w:r>
      <w:r w:rsidRPr="00A77A5E">
        <w:rPr>
          <w:rFonts w:ascii="Consolas" w:eastAsia="Cambria" w:hAnsi="Consolas" w:cs="Consolas"/>
        </w:rPr>
        <w:br/>
        <w:t>## a7  0.64   0 0.03 0.02 0.07 0.06 0.18 0.38</w:t>
      </w:r>
      <w:r w:rsidRPr="00A77A5E">
        <w:rPr>
          <w:rFonts w:ascii="Consolas" w:eastAsia="Cambria" w:hAnsi="Consolas" w:cs="Consolas"/>
        </w:rPr>
        <w:br/>
        <w:t>## a8  0.14   0 0.45 0.09 0.08 0.08 0.16 0.37</w:t>
      </w:r>
      <w:r w:rsidRPr="00A77A5E">
        <w:rPr>
          <w:rFonts w:ascii="Consolas" w:eastAsia="Cambria" w:hAnsi="Consolas" w:cs="Consolas"/>
        </w:rPr>
        <w:br/>
        <w:t>## a9  0.53   0 0.14 0.25 0.06 0.01 0.01 0.68</w:t>
      </w:r>
      <w:r w:rsidRPr="00A77A5E">
        <w:rPr>
          <w:rFonts w:ascii="Consolas" w:eastAsia="Cambria" w:hAnsi="Consolas" w:cs="Consolas"/>
        </w:rPr>
        <w:br/>
        <w:t>## a10 0.42   0 0.04 0.03 0.13 0.17 0.21 0.6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 xml:space="preserve">h_props&lt;-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1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2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3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4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5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6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7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8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9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10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lpha</w:t>
      </w:r>
      <w:r w:rsidRPr="00A77A5E">
        <w:rPr>
          <w:rFonts w:ascii="Consolas" w:eastAsia="Cambria" w:hAnsi="Consolas" w:cs="Consolas"/>
          <w:shd w:val="clear" w:color="auto" w:fill="F8F8F8"/>
        </w:rPr>
        <w:t>(h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 in psych::alpha(h_props): Some items were negatively correlated</w:t>
      </w:r>
      <w:r w:rsidRPr="00A77A5E">
        <w:rPr>
          <w:rFonts w:ascii="Consolas" w:eastAsia="Cambria" w:hAnsi="Consolas" w:cs="Consolas"/>
        </w:rPr>
        <w:br/>
        <w:t>## with the total scale and probably should be reversed. To do this, run the</w:t>
      </w:r>
      <w:r w:rsidRPr="00A77A5E">
        <w:rPr>
          <w:rFonts w:ascii="Consolas" w:eastAsia="Cambria" w:hAnsi="Consolas" w:cs="Consolas"/>
        </w:rPr>
        <w:br/>
        <w:t>## function again with the 'check.keys=TRUE' option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ome items ( h10 ) were negatively correlated with the total scale and probably should be reversed.  To do this, run the function again with the 'check.keys=TRUE' option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Reliability analysis   </w:t>
      </w:r>
      <w:r w:rsidRPr="00A77A5E">
        <w:rPr>
          <w:rFonts w:ascii="Consolas" w:eastAsia="Cambria" w:hAnsi="Consolas" w:cs="Consolas"/>
        </w:rPr>
        <w:br/>
        <w:t>## Call: psych::alpha(x = h_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raw_alpha std.alpha G6(smc) average_r S/N   ase mean  sd</w:t>
      </w:r>
      <w:r w:rsidRPr="00A77A5E">
        <w:rPr>
          <w:rFonts w:ascii="Consolas" w:eastAsia="Cambria" w:hAnsi="Consolas" w:cs="Consolas"/>
        </w:rPr>
        <w:br/>
        <w:t>##        0.7      0.72    0.83       0.2 2.5 0.022    2 1.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lower alpha upper     95% confidence boundaries</w:t>
      </w:r>
      <w:r w:rsidRPr="00A77A5E">
        <w:rPr>
          <w:rFonts w:ascii="Consolas" w:eastAsia="Cambria" w:hAnsi="Consolas" w:cs="Consolas"/>
        </w:rPr>
        <w:br/>
        <w:t xml:space="preserve">## 0.65 0.7 0.74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Reliability if an item is dropped:</w:t>
      </w:r>
      <w:r w:rsidRPr="00A77A5E">
        <w:rPr>
          <w:rFonts w:ascii="Consolas" w:eastAsia="Cambria" w:hAnsi="Consolas" w:cs="Consolas"/>
        </w:rPr>
        <w:br/>
        <w:t>##     raw_alpha std.alpha G6(smc) average_r S/N alpha se</w:t>
      </w:r>
      <w:r w:rsidRPr="00A77A5E">
        <w:rPr>
          <w:rFonts w:ascii="Consolas" w:eastAsia="Cambria" w:hAnsi="Consolas" w:cs="Consolas"/>
        </w:rPr>
        <w:br/>
        <w:t>## h1       0.60      0.65    0.76      0.17 1.8    0.029</w:t>
      </w:r>
      <w:r w:rsidRPr="00A77A5E">
        <w:rPr>
          <w:rFonts w:ascii="Consolas" w:eastAsia="Cambria" w:hAnsi="Consolas" w:cs="Consolas"/>
        </w:rPr>
        <w:br/>
        <w:t>## h2       0.64      0.67    0.80      0.19 2.0    0.026</w:t>
      </w:r>
      <w:r w:rsidRPr="00A77A5E">
        <w:rPr>
          <w:rFonts w:ascii="Consolas" w:eastAsia="Cambria" w:hAnsi="Consolas" w:cs="Consolas"/>
        </w:rPr>
        <w:br/>
        <w:t>## h3       0.70      0.72    0.82      0.22 2.6    0.022</w:t>
      </w:r>
      <w:r w:rsidRPr="00A77A5E">
        <w:rPr>
          <w:rFonts w:ascii="Consolas" w:eastAsia="Cambria" w:hAnsi="Consolas" w:cs="Consolas"/>
        </w:rPr>
        <w:br/>
        <w:t>## h4       0.66      0.68    0.80      0.19 2.2    0.025</w:t>
      </w:r>
      <w:r w:rsidRPr="00A77A5E">
        <w:rPr>
          <w:rFonts w:ascii="Consolas" w:eastAsia="Cambria" w:hAnsi="Consolas" w:cs="Consolas"/>
        </w:rPr>
        <w:br/>
        <w:t>## h5       0.69      0.71    0.81      0.21 2.5    0.023</w:t>
      </w:r>
      <w:r w:rsidRPr="00A77A5E">
        <w:rPr>
          <w:rFonts w:ascii="Consolas" w:eastAsia="Cambria" w:hAnsi="Consolas" w:cs="Consolas"/>
        </w:rPr>
        <w:br/>
        <w:t>## h6       0.61      0.63    0.77      0.16 1.7    0.029</w:t>
      </w:r>
      <w:r w:rsidRPr="00A77A5E">
        <w:rPr>
          <w:rFonts w:ascii="Consolas" w:eastAsia="Cambria" w:hAnsi="Consolas" w:cs="Consolas"/>
        </w:rPr>
        <w:br/>
        <w:t>## h7       0.60      0.64    0.79      0.16 1.8    0.031</w:t>
      </w:r>
      <w:r w:rsidRPr="00A77A5E">
        <w:rPr>
          <w:rFonts w:ascii="Consolas" w:eastAsia="Cambria" w:hAnsi="Consolas" w:cs="Consolas"/>
        </w:rPr>
        <w:br/>
        <w:t>## h8       0.63      0.65    0.78      0.17 1.9    0.027</w:t>
      </w:r>
      <w:r w:rsidRPr="00A77A5E">
        <w:rPr>
          <w:rFonts w:ascii="Consolas" w:eastAsia="Cambria" w:hAnsi="Consolas" w:cs="Consolas"/>
        </w:rPr>
        <w:br/>
        <w:t>## h9       0.70      0.73    0.83      0.23 2.7    0.022</w:t>
      </w:r>
      <w:r w:rsidRPr="00A77A5E">
        <w:rPr>
          <w:rFonts w:ascii="Consolas" w:eastAsia="Cambria" w:hAnsi="Consolas" w:cs="Consolas"/>
        </w:rPr>
        <w:br/>
        <w:t>## h10      0.81      0.81    0.87      0.32 4.2    0.014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Item statistics </w:t>
      </w:r>
      <w:r w:rsidRPr="00A77A5E">
        <w:rPr>
          <w:rFonts w:ascii="Consolas" w:eastAsia="Cambria" w:hAnsi="Consolas" w:cs="Consolas"/>
        </w:rPr>
        <w:br/>
        <w:t>##       n raw.r std.r r.cor r.drop mean  sd</w:t>
      </w:r>
      <w:r w:rsidRPr="00A77A5E">
        <w:rPr>
          <w:rFonts w:ascii="Consolas" w:eastAsia="Cambria" w:hAnsi="Consolas" w:cs="Consolas"/>
        </w:rPr>
        <w:br/>
        <w:t>## h1  256  0.82  0.77  0.79   0.69 2.28 2.0</w:t>
      </w:r>
      <w:r w:rsidRPr="00A77A5E">
        <w:rPr>
          <w:rFonts w:ascii="Consolas" w:eastAsia="Cambria" w:hAnsi="Consolas" w:cs="Consolas"/>
        </w:rPr>
        <w:br/>
        <w:t>## h2  306  0.67  0.65  0.62   0.54 1.62 1.7</w:t>
      </w:r>
      <w:r w:rsidRPr="00A77A5E">
        <w:rPr>
          <w:rFonts w:ascii="Consolas" w:eastAsia="Cambria" w:hAnsi="Consolas" w:cs="Consolas"/>
        </w:rPr>
        <w:br/>
        <w:t>## h3  319  0.36  0.38  0.30   0.21 2.63 1.6</w:t>
      </w:r>
      <w:r w:rsidRPr="00A77A5E">
        <w:rPr>
          <w:rFonts w:ascii="Consolas" w:eastAsia="Cambria" w:hAnsi="Consolas" w:cs="Consolas"/>
        </w:rPr>
        <w:br/>
        <w:t>## h4  320  0.61  0.60  0.54   0.44 1.48 1.9</w:t>
      </w:r>
      <w:r w:rsidRPr="00A77A5E">
        <w:rPr>
          <w:rFonts w:ascii="Consolas" w:eastAsia="Cambria" w:hAnsi="Consolas" w:cs="Consolas"/>
        </w:rPr>
        <w:br/>
        <w:t>## h5  321  0.50  0.45  0.40   0.27 2.10 2.1</w:t>
      </w:r>
      <w:r w:rsidRPr="00A77A5E">
        <w:rPr>
          <w:rFonts w:ascii="Consolas" w:eastAsia="Cambria" w:hAnsi="Consolas" w:cs="Consolas"/>
        </w:rPr>
        <w:br/>
        <w:t>## h6  214  0.79  0.82  0.83   0.73 1.78 1.7</w:t>
      </w:r>
      <w:r w:rsidRPr="00A77A5E">
        <w:rPr>
          <w:rFonts w:ascii="Consolas" w:eastAsia="Cambria" w:hAnsi="Consolas" w:cs="Consolas"/>
        </w:rPr>
        <w:br/>
        <w:t>## h7  213  0.82  0.80  0.80   0.71 2.21 2.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h8  217  0.71  0.75  0.75   0.62 2.54 1.6</w:t>
      </w:r>
      <w:r w:rsidRPr="00A77A5E">
        <w:rPr>
          <w:rFonts w:ascii="Consolas" w:eastAsia="Cambria" w:hAnsi="Consolas" w:cs="Consolas"/>
        </w:rPr>
        <w:br/>
        <w:t>## h9  109  0.37  0.32  0.22   0.13 0.96 1.0</w:t>
      </w:r>
      <w:r w:rsidRPr="00A77A5E">
        <w:rPr>
          <w:rFonts w:ascii="Consolas" w:eastAsia="Cambria" w:hAnsi="Consolas" w:cs="Consolas"/>
        </w:rPr>
        <w:br/>
        <w:t>## h10 109 -0.15 -0.24 -0.39  -0.40 1.72 2.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Non missing response frequency for each item</w:t>
      </w:r>
      <w:r w:rsidRPr="00A77A5E">
        <w:rPr>
          <w:rFonts w:ascii="Consolas" w:eastAsia="Cambria" w:hAnsi="Consolas" w:cs="Consolas"/>
        </w:rPr>
        <w:br/>
        <w:t>##        0    1 1.5    2    3 3.5    4    5 miss</w:t>
      </w:r>
      <w:r w:rsidRPr="00A77A5E">
        <w:rPr>
          <w:rFonts w:ascii="Consolas" w:eastAsia="Cambria" w:hAnsi="Consolas" w:cs="Consolas"/>
        </w:rPr>
        <w:br/>
        <w:t>## h1  0.36 0.05   0 0.09 0.19   0 0.11 0.21 0.25</w:t>
      </w:r>
      <w:r w:rsidRPr="00A77A5E">
        <w:rPr>
          <w:rFonts w:ascii="Consolas" w:eastAsia="Cambria" w:hAnsi="Consolas" w:cs="Consolas"/>
        </w:rPr>
        <w:br/>
        <w:t>## h2  0.42 0.09   0 0.16 0.16   0 0.11 0.06 0.11</w:t>
      </w:r>
      <w:r w:rsidRPr="00A77A5E">
        <w:rPr>
          <w:rFonts w:ascii="Consolas" w:eastAsia="Cambria" w:hAnsi="Consolas" w:cs="Consolas"/>
        </w:rPr>
        <w:br/>
        <w:t>## h3  0.15 0.11   0 0.20 0.21   0 0.18 0.16 0.07</w:t>
      </w:r>
      <w:r w:rsidRPr="00A77A5E">
        <w:rPr>
          <w:rFonts w:ascii="Consolas" w:eastAsia="Cambria" w:hAnsi="Consolas" w:cs="Consolas"/>
        </w:rPr>
        <w:br/>
        <w:t>## h4  0.52 0.09   0 0.09 0.10   0 0.05 0.14 0.07</w:t>
      </w:r>
      <w:r w:rsidRPr="00A77A5E">
        <w:rPr>
          <w:rFonts w:ascii="Consolas" w:eastAsia="Cambria" w:hAnsi="Consolas" w:cs="Consolas"/>
        </w:rPr>
        <w:br/>
        <w:t>## h5  0.41 0.05   0 0.11 0.11   0 0.08 0.23 0.06</w:t>
      </w:r>
      <w:r w:rsidRPr="00A77A5E">
        <w:rPr>
          <w:rFonts w:ascii="Consolas" w:eastAsia="Cambria" w:hAnsi="Consolas" w:cs="Consolas"/>
        </w:rPr>
        <w:br/>
        <w:t>## h6  0.38 0.08   0 0.12 0.27   0 0.08 0.07 0.38</w:t>
      </w:r>
      <w:r w:rsidRPr="00A77A5E">
        <w:rPr>
          <w:rFonts w:ascii="Consolas" w:eastAsia="Cambria" w:hAnsi="Consolas" w:cs="Consolas"/>
        </w:rPr>
        <w:br/>
        <w:t>## h7  0.43 0.03   0 0.05 0.12   0 0.17 0.21 0.38</w:t>
      </w:r>
      <w:r w:rsidRPr="00A77A5E">
        <w:rPr>
          <w:rFonts w:ascii="Consolas" w:eastAsia="Cambria" w:hAnsi="Consolas" w:cs="Consolas"/>
        </w:rPr>
        <w:br/>
        <w:t>## h8  0.08 0.29   0 0.11 0.17   0 0.20 0.15 0.37</w:t>
      </w:r>
      <w:r w:rsidRPr="00A77A5E">
        <w:rPr>
          <w:rFonts w:ascii="Consolas" w:eastAsia="Cambria" w:hAnsi="Consolas" w:cs="Consolas"/>
        </w:rPr>
        <w:br/>
        <w:t>## h9  0.36 0.45   0 0.10 0.07   0 0.00 0.02 0.68</w:t>
      </w:r>
      <w:r w:rsidRPr="00A77A5E">
        <w:rPr>
          <w:rFonts w:ascii="Consolas" w:eastAsia="Cambria" w:hAnsi="Consolas" w:cs="Consolas"/>
        </w:rPr>
        <w:br/>
        <w:t>## h10 0.61 0.00   0 0.00 0.06   0 0.09 0.24 0.6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 xml:space="preserve">v_props&lt;-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1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2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3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4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5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6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7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8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9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10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lpha</w:t>
      </w:r>
      <w:r w:rsidRPr="00A77A5E">
        <w:rPr>
          <w:rFonts w:ascii="Consolas" w:eastAsia="Cambria" w:hAnsi="Consolas" w:cs="Consolas"/>
          <w:shd w:val="clear" w:color="auto" w:fill="F8F8F8"/>
        </w:rPr>
        <w:t>(v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Reliability analysis   </w:t>
      </w:r>
      <w:r w:rsidRPr="00A77A5E">
        <w:rPr>
          <w:rFonts w:ascii="Consolas" w:eastAsia="Cambria" w:hAnsi="Consolas" w:cs="Consolas"/>
        </w:rPr>
        <w:br/>
        <w:t>## Call: psych::alpha(x = v_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raw_alpha std.alpha G6(smc) average_r S/N   ase mean  sd</w:t>
      </w:r>
      <w:r w:rsidRPr="00A77A5E">
        <w:rPr>
          <w:rFonts w:ascii="Consolas" w:eastAsia="Cambria" w:hAnsi="Consolas" w:cs="Consolas"/>
        </w:rPr>
        <w:br/>
        <w:t>##       0.85      0.85    0.87      0.36 5.5 0.012  3.2 1.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lower alpha upper     95% confidence boundaries</w:t>
      </w:r>
      <w:r w:rsidRPr="00A77A5E">
        <w:rPr>
          <w:rFonts w:ascii="Consolas" w:eastAsia="Cambria" w:hAnsi="Consolas" w:cs="Consolas"/>
        </w:rPr>
        <w:br/>
        <w:t xml:space="preserve">## 0.82 0.85 0.87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Reliability if an item is dropped:</w:t>
      </w:r>
      <w:r w:rsidRPr="00A77A5E">
        <w:rPr>
          <w:rFonts w:ascii="Consolas" w:eastAsia="Cambria" w:hAnsi="Consolas" w:cs="Consolas"/>
        </w:rPr>
        <w:br/>
        <w:t>##     raw_alpha std.alpha G6(smc) average_r S/N alpha se</w:t>
      </w:r>
      <w:r w:rsidRPr="00A77A5E">
        <w:rPr>
          <w:rFonts w:ascii="Consolas" w:eastAsia="Cambria" w:hAnsi="Consolas" w:cs="Consolas"/>
        </w:rPr>
        <w:br/>
        <w:t>## v1       0.83      0.83    0.86      0.34 4.7    0.013</w:t>
      </w:r>
      <w:r w:rsidRPr="00A77A5E">
        <w:rPr>
          <w:rFonts w:ascii="Consolas" w:eastAsia="Cambria" w:hAnsi="Consolas" w:cs="Consolas"/>
        </w:rPr>
        <w:br/>
        <w:t>## v2       0.84      0.83    0.86      0.36 5.0    0.013</w:t>
      </w:r>
      <w:r w:rsidRPr="00A77A5E">
        <w:rPr>
          <w:rFonts w:ascii="Consolas" w:eastAsia="Cambria" w:hAnsi="Consolas" w:cs="Consolas"/>
        </w:rPr>
        <w:br/>
        <w:t>## v3       0.84      0.84    0.87      0.37 5.2    0.013</w:t>
      </w:r>
      <w:r w:rsidRPr="00A77A5E">
        <w:rPr>
          <w:rFonts w:ascii="Consolas" w:eastAsia="Cambria" w:hAnsi="Consolas" w:cs="Consolas"/>
        </w:rPr>
        <w:br/>
        <w:t>## v4       0.82      0.82    0.85      0.34 4.5    0.014</w:t>
      </w:r>
      <w:r w:rsidRPr="00A77A5E">
        <w:rPr>
          <w:rFonts w:ascii="Consolas" w:eastAsia="Cambria" w:hAnsi="Consolas" w:cs="Consolas"/>
        </w:rPr>
        <w:br/>
        <w:t>## v5       0.85      0.85    0.87      0.38 5.5    0.012</w:t>
      </w:r>
      <w:r w:rsidRPr="00A77A5E">
        <w:rPr>
          <w:rFonts w:ascii="Consolas" w:eastAsia="Cambria" w:hAnsi="Consolas" w:cs="Consolas"/>
        </w:rPr>
        <w:br/>
        <w:t>## v6       0.81      0.81    0.84      0.32 4.3    0.015</w:t>
      </w:r>
      <w:r w:rsidRPr="00A77A5E">
        <w:rPr>
          <w:rFonts w:ascii="Consolas" w:eastAsia="Cambria" w:hAnsi="Consolas" w:cs="Consolas"/>
        </w:rPr>
        <w:br/>
        <w:t>## v7       0.82      0.82    0.85      0.33 4.4    0.015</w:t>
      </w:r>
      <w:r w:rsidRPr="00A77A5E">
        <w:rPr>
          <w:rFonts w:ascii="Consolas" w:eastAsia="Cambria" w:hAnsi="Consolas" w:cs="Consolas"/>
        </w:rPr>
        <w:br/>
        <w:t>## v8       0.82      0.82    0.84      0.33 4.5    0.014</w:t>
      </w:r>
      <w:r w:rsidRPr="00A77A5E">
        <w:rPr>
          <w:rFonts w:ascii="Consolas" w:eastAsia="Cambria" w:hAnsi="Consolas" w:cs="Consolas"/>
        </w:rPr>
        <w:br/>
        <w:t>## v9       0.86      0.87    0.89      0.42 6.4    0.011</w:t>
      </w:r>
      <w:r w:rsidRPr="00A77A5E">
        <w:rPr>
          <w:rFonts w:ascii="Consolas" w:eastAsia="Cambria" w:hAnsi="Consolas" w:cs="Consolas"/>
        </w:rPr>
        <w:br/>
        <w:t>## v10      0.84      0.84    0.85      0.37 5.3    0.01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Item statistics </w:t>
      </w:r>
      <w:r w:rsidRPr="00A77A5E">
        <w:rPr>
          <w:rFonts w:ascii="Consolas" w:eastAsia="Cambria" w:hAnsi="Consolas" w:cs="Consolas"/>
        </w:rPr>
        <w:br/>
        <w:t>##       n raw.r std.r r.cor r.drop mean  sd</w:t>
      </w:r>
      <w:r w:rsidRPr="00A77A5E">
        <w:rPr>
          <w:rFonts w:ascii="Consolas" w:eastAsia="Cambria" w:hAnsi="Consolas" w:cs="Consolas"/>
        </w:rPr>
        <w:br/>
        <w:t>## v1  256  0.82  0.71  0.67   0.61  3.6 1.7</w:t>
      </w:r>
      <w:r w:rsidRPr="00A77A5E">
        <w:rPr>
          <w:rFonts w:ascii="Consolas" w:eastAsia="Cambria" w:hAnsi="Consolas" w:cs="Consolas"/>
        </w:rPr>
        <w:br/>
        <w:t>## v2  305  0.72  0.63  0.59   0.52  2.9 1.5</w:t>
      </w:r>
      <w:r w:rsidRPr="00A77A5E">
        <w:rPr>
          <w:rFonts w:ascii="Consolas" w:eastAsia="Cambria" w:hAnsi="Consolas" w:cs="Consolas"/>
        </w:rPr>
        <w:br/>
        <w:t>## v3  319  0.59  0.59  0.52   0.47  3.5 1.4</w:t>
      </w:r>
      <w:r w:rsidRPr="00A77A5E">
        <w:rPr>
          <w:rFonts w:ascii="Consolas" w:eastAsia="Cambria" w:hAnsi="Consolas" w:cs="Consolas"/>
        </w:rPr>
        <w:br/>
        <w:t>## v4  320  0.76  0.76  0.73   0.68  3.1 1.9</w:t>
      </w:r>
      <w:r w:rsidRPr="00A77A5E">
        <w:rPr>
          <w:rFonts w:ascii="Consolas" w:eastAsia="Cambria" w:hAnsi="Consolas" w:cs="Consolas"/>
        </w:rPr>
        <w:br/>
        <w:t>## v5  321  0.53  0.52  0.43   0.39  3.1 1.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v6  214  0.83  0.84  0.84   0.78  3.1 1.5</w:t>
      </w:r>
      <w:r w:rsidRPr="00A77A5E">
        <w:rPr>
          <w:rFonts w:ascii="Consolas" w:eastAsia="Cambria" w:hAnsi="Consolas" w:cs="Consolas"/>
        </w:rPr>
        <w:br/>
        <w:t>## v7  213  0.80  0.79  0.77   0.72  3.6 1.8</w:t>
      </w:r>
      <w:r w:rsidRPr="00A77A5E">
        <w:rPr>
          <w:rFonts w:ascii="Consolas" w:eastAsia="Cambria" w:hAnsi="Consolas" w:cs="Consolas"/>
        </w:rPr>
        <w:br/>
        <w:t>## v8  217  0.73  0.78  0.78   0.72  3.7 1.4</w:t>
      </w:r>
      <w:r w:rsidRPr="00A77A5E">
        <w:rPr>
          <w:rFonts w:ascii="Consolas" w:eastAsia="Cambria" w:hAnsi="Consolas" w:cs="Consolas"/>
        </w:rPr>
        <w:br/>
        <w:t>## v9  109  0.30  0.31  0.18   0.16  0.9 1.3</w:t>
      </w:r>
      <w:r w:rsidRPr="00A77A5E">
        <w:rPr>
          <w:rFonts w:ascii="Consolas" w:eastAsia="Cambria" w:hAnsi="Consolas" w:cs="Consolas"/>
        </w:rPr>
        <w:br/>
        <w:t>## v10 109  0.67  0.57  0.54   0.45  3.8 1.9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Non missing response frequency for each item</w:t>
      </w:r>
      <w:r w:rsidRPr="00A77A5E">
        <w:rPr>
          <w:rFonts w:ascii="Consolas" w:eastAsia="Cambria" w:hAnsi="Consolas" w:cs="Consolas"/>
        </w:rPr>
        <w:br/>
        <w:t>##        0    1    2    3 3.5    4 4.333333333 4.5    5 miss</w:t>
      </w:r>
      <w:r w:rsidRPr="00A77A5E">
        <w:rPr>
          <w:rFonts w:ascii="Consolas" w:eastAsia="Cambria" w:hAnsi="Consolas" w:cs="Consolas"/>
        </w:rPr>
        <w:br/>
        <w:t>## v1  0.14 0.02 0.05 0.15   0 0.20           0   0 0.44 0.25</w:t>
      </w:r>
      <w:r w:rsidRPr="00A77A5E">
        <w:rPr>
          <w:rFonts w:ascii="Consolas" w:eastAsia="Cambria" w:hAnsi="Consolas" w:cs="Consolas"/>
        </w:rPr>
        <w:br/>
        <w:t>## v2  0.09 0.08 0.22 0.22   0 0.27           0   0 0.13 0.11</w:t>
      </w:r>
      <w:r w:rsidRPr="00A77A5E">
        <w:rPr>
          <w:rFonts w:ascii="Consolas" w:eastAsia="Cambria" w:hAnsi="Consolas" w:cs="Consolas"/>
        </w:rPr>
        <w:br/>
        <w:t>## v3  0.04 0.06 0.15 0.17   0 0.24           0   0 0.34 0.07</w:t>
      </w:r>
      <w:r w:rsidRPr="00A77A5E">
        <w:rPr>
          <w:rFonts w:ascii="Consolas" w:eastAsia="Cambria" w:hAnsi="Consolas" w:cs="Consolas"/>
        </w:rPr>
        <w:br/>
        <w:t>## v4  0.18 0.05 0.11 0.18   0 0.11           0   0 0.36 0.07</w:t>
      </w:r>
      <w:r w:rsidRPr="00A77A5E">
        <w:rPr>
          <w:rFonts w:ascii="Consolas" w:eastAsia="Cambria" w:hAnsi="Consolas" w:cs="Consolas"/>
        </w:rPr>
        <w:br/>
        <w:t>## v5  0.12 0.06 0.14 0.20   0 0.17           0   0 0.30 0.06</w:t>
      </w:r>
      <w:r w:rsidRPr="00A77A5E">
        <w:rPr>
          <w:rFonts w:ascii="Consolas" w:eastAsia="Cambria" w:hAnsi="Consolas" w:cs="Consolas"/>
        </w:rPr>
        <w:br/>
        <w:t>## v6  0.05 0.14 0.10 0.29   0 0.21           0   0 0.22 0.38</w:t>
      </w:r>
      <w:r w:rsidRPr="00A77A5E">
        <w:rPr>
          <w:rFonts w:ascii="Consolas" w:eastAsia="Cambria" w:hAnsi="Consolas" w:cs="Consolas"/>
        </w:rPr>
        <w:br/>
        <w:t>## v7  0.15 0.02 0.04 0.14   0 0.15           0   0 0.50 0.38</w:t>
      </w:r>
      <w:r w:rsidRPr="00A77A5E">
        <w:rPr>
          <w:rFonts w:ascii="Consolas" w:eastAsia="Cambria" w:hAnsi="Consolas" w:cs="Consolas"/>
        </w:rPr>
        <w:br/>
        <w:t>## v8  0.00 0.12 0.07 0.12   0 0.35           0   0 0.33 0.37</w:t>
      </w:r>
      <w:r w:rsidRPr="00A77A5E">
        <w:rPr>
          <w:rFonts w:ascii="Consolas" w:eastAsia="Cambria" w:hAnsi="Consolas" w:cs="Consolas"/>
        </w:rPr>
        <w:br/>
        <w:t>## v9  0.58 0.17 0.07 0.15   0 0.00           0   0 0.03 0.68</w:t>
      </w:r>
      <w:r w:rsidRPr="00A77A5E">
        <w:rPr>
          <w:rFonts w:ascii="Consolas" w:eastAsia="Cambria" w:hAnsi="Consolas" w:cs="Consolas"/>
        </w:rPr>
        <w:br/>
        <w:t>## v10 0.17 0.01 0.02 0.06   0 0.14           0   0 0.61 0.6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good. Lower than L&amp;C, but they did have a few more participants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nteritem consisten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: .78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: .70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: .85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nterrater reliabilit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: .89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: .8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: .8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_______________________________________________________________________________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RANSLATION-DEPENDENT RESUL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ad in the general norms file, 'all' (all seemed right, seeing as we have Dutch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nd English properties and concept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l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rop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366 Dutch + a few from Lynott&amp;Connell for comparison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ONCEPTS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nc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411 Dutch + a few from Lynott&amp;Connell for comparison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Correlation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odali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 Auditory Aud_eng</w:t>
      </w:r>
      <w:r w:rsidRPr="00A77A5E">
        <w:rPr>
          <w:rFonts w:ascii="Consolas" w:eastAsia="Cambria" w:hAnsi="Consolas" w:cs="Consolas"/>
        </w:rPr>
        <w:br/>
        <w:t xml:space="preserve">## Auditory  *****    0.795 </w:t>
      </w:r>
      <w:r w:rsidRPr="00A77A5E">
        <w:rPr>
          <w:rFonts w:ascii="Consolas" w:eastAsia="Cambria" w:hAnsi="Consolas" w:cs="Consolas"/>
        </w:rPr>
        <w:br/>
        <w:t xml:space="preserve">## Aud_eng  &lt;0.001  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Haptic Hap_eng</w:t>
      </w:r>
      <w:r w:rsidRPr="00A77A5E">
        <w:rPr>
          <w:rFonts w:ascii="Consolas" w:eastAsia="Cambria" w:hAnsi="Consolas" w:cs="Consolas"/>
        </w:rPr>
        <w:br/>
        <w:t xml:space="preserve">## Haptic   *****  0.690 </w:t>
      </w:r>
      <w:r w:rsidRPr="00A77A5E">
        <w:rPr>
          <w:rFonts w:ascii="Consolas" w:eastAsia="Cambria" w:hAnsi="Consolas" w:cs="Consolas"/>
        </w:rPr>
        <w:br/>
        <w:t xml:space="preserve">## Hap_eng &lt;0.001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Visual Vis_eng</w:t>
      </w:r>
      <w:r w:rsidRPr="00A77A5E">
        <w:rPr>
          <w:rFonts w:ascii="Consolas" w:eastAsia="Cambria" w:hAnsi="Consolas" w:cs="Consolas"/>
        </w:rPr>
        <w:br/>
        <w:t xml:space="preserve">## Visual   *****  0.711 </w:t>
      </w:r>
      <w:r w:rsidRPr="00A77A5E">
        <w:rPr>
          <w:rFonts w:ascii="Consolas" w:eastAsia="Cambria" w:hAnsi="Consolas" w:cs="Consolas"/>
        </w:rPr>
        <w:br/>
        <w:t xml:space="preserve">## Vis_eng &lt;0.001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ignificant, large correlations ranging from .69 to .80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Exclusivit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lusivit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    Exclusivity exc_eng</w:t>
      </w:r>
      <w:r w:rsidRPr="00A77A5E">
        <w:rPr>
          <w:rFonts w:ascii="Consolas" w:eastAsia="Cambria" w:hAnsi="Consolas" w:cs="Consolas"/>
        </w:rPr>
        <w:br/>
        <w:t xml:space="preserve">## Exclusivity  *****       0.475 </w:t>
      </w:r>
      <w:r w:rsidRPr="00A77A5E">
        <w:rPr>
          <w:rFonts w:ascii="Consolas" w:eastAsia="Cambria" w:hAnsi="Consolas" w:cs="Consolas"/>
        </w:rPr>
        <w:br/>
        <w:t xml:space="preserve">## exc_eng     &lt;0.001     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edium-sized corr Eng-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Modali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 Auditory Aud_eng</w:t>
      </w:r>
      <w:r w:rsidRPr="00A77A5E">
        <w:rPr>
          <w:rFonts w:ascii="Consolas" w:eastAsia="Cambria" w:hAnsi="Consolas" w:cs="Consolas"/>
        </w:rPr>
        <w:br/>
        <w:t xml:space="preserve">## Auditory  *****    0.683 </w:t>
      </w:r>
      <w:r w:rsidRPr="00A77A5E">
        <w:rPr>
          <w:rFonts w:ascii="Consolas" w:eastAsia="Cambria" w:hAnsi="Consolas" w:cs="Consolas"/>
        </w:rPr>
        <w:br/>
        <w:t xml:space="preserve">## Aud_eng  &lt;0.001  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Haptic Hap_eng</w:t>
      </w:r>
      <w:r w:rsidRPr="00A77A5E">
        <w:rPr>
          <w:rFonts w:ascii="Consolas" w:eastAsia="Cambria" w:hAnsi="Consolas" w:cs="Consolas"/>
        </w:rPr>
        <w:br/>
        <w:t xml:space="preserve">## Haptic   *****  0.624 </w:t>
      </w:r>
      <w:r w:rsidRPr="00A77A5E">
        <w:rPr>
          <w:rFonts w:ascii="Consolas" w:eastAsia="Cambria" w:hAnsi="Consolas" w:cs="Consolas"/>
        </w:rPr>
        <w:br/>
        <w:t xml:space="preserve">## Hap_eng &lt;0.001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Visual Vis_eng</w:t>
      </w:r>
      <w:r w:rsidRPr="00A77A5E">
        <w:rPr>
          <w:rFonts w:ascii="Consolas" w:eastAsia="Cambria" w:hAnsi="Consolas" w:cs="Consolas"/>
        </w:rPr>
        <w:br/>
        <w:t xml:space="preserve">## Visual   *****  0.659 </w:t>
      </w:r>
      <w:r w:rsidRPr="00A77A5E">
        <w:rPr>
          <w:rFonts w:ascii="Consolas" w:eastAsia="Cambria" w:hAnsi="Consolas" w:cs="Consolas"/>
        </w:rPr>
        <w:br/>
        <w:t xml:space="preserve">## Vis_eng &lt;0.001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ignificant, large correlations ranging from .63 to .69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Exclusivit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lusivit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    Exclusivity exc_eng</w:t>
      </w:r>
      <w:r w:rsidRPr="00A77A5E">
        <w:rPr>
          <w:rFonts w:ascii="Consolas" w:eastAsia="Cambria" w:hAnsi="Consolas" w:cs="Consolas"/>
        </w:rPr>
        <w:br/>
        <w:t xml:space="preserve">## Exclusivity  *****       0.428 </w:t>
      </w:r>
      <w:r w:rsidRPr="00A77A5E">
        <w:rPr>
          <w:rFonts w:ascii="Consolas" w:eastAsia="Cambria" w:hAnsi="Consolas" w:cs="Consolas"/>
        </w:rPr>
        <w:br/>
        <w:t xml:space="preserve">## exc_eng     &lt;0.001     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edium-sized corr Eng-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escriptives: M, SD, SE..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nglis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Aud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   vars   n mean   sd median trimmed mad min max range skew kurtosis   se</w:t>
      </w:r>
      <w:r w:rsidRPr="00A77A5E">
        <w:rPr>
          <w:rFonts w:ascii="Consolas" w:eastAsia="Cambria" w:hAnsi="Consolas" w:cs="Consolas"/>
        </w:rPr>
        <w:br/>
        <w:t>## X1    1 343 1.73 1.67   1.05    1.54 1.2   0   5     5 0.86    -0.77 0.0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shd w:val="clear" w:color="auto" w:fill="F8F8F8"/>
          <w:lang w:val="nl-NL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(props$Hap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 max range  skew kurtosis</w:t>
      </w:r>
      <w:r w:rsidRPr="00A77A5E">
        <w:rPr>
          <w:rFonts w:ascii="Consolas" w:eastAsia="Cambria" w:hAnsi="Consolas" w:cs="Consolas"/>
        </w:rPr>
        <w:br/>
        <w:t>## X1    1 343 2.41 1.62   2.52    2.41 2.26   0 4.95  4.95 -0.07    -1.48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Vis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 min max range  skew kurtosis</w:t>
      </w:r>
      <w:r w:rsidRPr="00A77A5E">
        <w:rPr>
          <w:rFonts w:ascii="Consolas" w:eastAsia="Cambria" w:hAnsi="Consolas" w:cs="Consolas"/>
        </w:rPr>
        <w:br/>
        <w:t>## X1    1 343  3.8 1.06   4.17    3.94 0.81 0.52   5  4.48 -1.07     0.16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shd w:val="clear" w:color="auto" w:fill="F8F8F8"/>
          <w:lang w:val="es-ES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concs$Aud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max range skew kurtosis   se</w:t>
      </w:r>
      <w:r w:rsidRPr="00A77A5E">
        <w:rPr>
          <w:rFonts w:ascii="Consolas" w:eastAsia="Cambria" w:hAnsi="Consolas" w:cs="Consolas"/>
        </w:rPr>
        <w:br/>
        <w:t>## X1    1 392 2.16 1.09   2.06    2.12 1.13   0   5     5 0.34    -0.49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shd w:val="clear" w:color="auto" w:fill="F8F8F8"/>
          <w:lang w:val="nl-NL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(concs$Hap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 max range skew kurtosis</w:t>
      </w:r>
      <w:r w:rsidRPr="00A77A5E">
        <w:rPr>
          <w:rFonts w:ascii="Consolas" w:eastAsia="Cambria" w:hAnsi="Consolas" w:cs="Consolas"/>
        </w:rPr>
        <w:br/>
        <w:t>## X1    1 392 1.86 1.13   1.65    1.78 1.16   0 4.76  4.76 0.57    -0.63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Vis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sd median trimmed  mad  min max range skew kurtosis   se</w:t>
      </w:r>
      <w:r w:rsidRPr="00A77A5E">
        <w:rPr>
          <w:rFonts w:ascii="Consolas" w:eastAsia="Cambria" w:hAnsi="Consolas" w:cs="Consolas"/>
        </w:rPr>
        <w:br/>
        <w:t>## X1    1 392 3.55 0.8   3.65    3.61 0.87 0.76   5  4.24 -0.6     0.01 0.0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Aud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343.0000000    7.0000000    0.0000000    0.0000000    5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 5.0000000  592.3040000    1.0480000    1.7268338    0.0900376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1770972    2.7806219    1.6675197    0.965651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Hap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343.00000000   2.00000000   0.00000000   0.00000000   4.952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4.95200000 828.33800000   2.52400000   2.41497959   0.08728861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17169012   2.61342058   1.61660774   0.6694084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Vis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lastRenderedPageBreak/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3.430000e+02 0.000000e+00 0.000000e+00 5.240000e-01 5.000000e+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4.476000e+00 1.301717e+03 4.167000e+00 3.795093e+00 5.737112e-0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1.128447e-01 1.128966e+00 1.062528e+00 2.799741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Aud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392.00000000   1.00000000  24.00000000   0.00000000   5.0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5.00000000 848.38600000   2.05900000   2.16425000   0.05501011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10815262   1.18623618   1.08914470   0.503243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Hap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392.0000000    1.0000000   24.0000000    0.0000000    4.765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 4.7650000  730.5720000    1.6470000    1.8637041    0.0569453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1119573    1.2711649    1.1274595    0.604956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Vis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3.920000e+02 0.000000e+00 2.400000e+01 7.650000e-01 5.000000e+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4.235000e+00 1.393415e+03 3.647000e+00 3.554630e+00 4.053360e-0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7.969106e-02 6.440452e-01 8.025243e-01 2.257687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Auditory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max range skew kurtosis   se</w:t>
      </w:r>
      <w:r w:rsidRPr="00A77A5E">
        <w:rPr>
          <w:rFonts w:ascii="Consolas" w:eastAsia="Cambria" w:hAnsi="Consolas" w:cs="Consolas"/>
        </w:rPr>
        <w:br/>
        <w:t>## X1    1 336 1.74 1.29   1.33    1.55 0.96   0   5     5 1.14     0.26 0.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Hapti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 max range skew kurtosis</w:t>
      </w:r>
      <w:r w:rsidRPr="00A77A5E">
        <w:rPr>
          <w:rFonts w:ascii="Consolas" w:eastAsia="Cambria" w:hAnsi="Consolas" w:cs="Consolas"/>
        </w:rPr>
        <w:br/>
        <w:t>## X1    1 336 1.96 1.12   1.75    1.88 1.11   0 4.75  4.75 0.54    -0.58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Visua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max range  skew kurtosis</w:t>
      </w:r>
      <w:r w:rsidRPr="00A77A5E">
        <w:rPr>
          <w:rFonts w:ascii="Consolas" w:eastAsia="Cambria" w:hAnsi="Consolas" w:cs="Consolas"/>
        </w:rPr>
        <w:br/>
        <w:t>## X1    1 336 3.22 1.15    3.4    3.31 1.26 0.5   5   4.5 -0.53    -0.68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     se</w:t>
      </w:r>
      <w:r w:rsidRPr="00A77A5E">
        <w:rPr>
          <w:rFonts w:ascii="Consolas" w:eastAsia="Cambria" w:hAnsi="Consolas" w:cs="Consolas"/>
        </w:rPr>
        <w:br/>
        <w:t>## X1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Auditory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 max range skew kurtosis</w:t>
      </w:r>
      <w:r w:rsidRPr="00A77A5E">
        <w:rPr>
          <w:rFonts w:ascii="Consolas" w:eastAsia="Cambria" w:hAnsi="Consolas" w:cs="Consolas"/>
        </w:rPr>
        <w:br/>
        <w:t>## X1    1 411 1.97 1.03   1.86     1.9 1.04   0 4.89  4.89 0.59     0.16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Hapti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 max range skew kurtosis</w:t>
      </w:r>
      <w:r w:rsidRPr="00A77A5E">
        <w:rPr>
          <w:rFonts w:ascii="Consolas" w:eastAsia="Cambria" w:hAnsi="Consolas" w:cs="Consolas"/>
        </w:rPr>
        <w:br/>
        <w:t>## X1    1 411 1.96 1.04   1.78    1.87 0.99   0 4.78  4.78  0.7    -0.25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Visua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 min max range skew kurtosis</w:t>
      </w:r>
      <w:r w:rsidRPr="00A77A5E">
        <w:rPr>
          <w:rFonts w:ascii="Consolas" w:eastAsia="Cambria" w:hAnsi="Consolas" w:cs="Consolas"/>
        </w:rPr>
        <w:br/>
        <w:t>## X1    1 411 3.13 0.95   3.22    3.16 0.99 0.33   5  4.67 -0.3    -0.49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Auditory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336.00000000   3.00000000   7.00000000   0.00000000   5.0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5.00000000 584.54500000   1.33300000   1.73971726   0.07061977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13891408   1.67568307   1.29448178   0.7440759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Hapti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336.00000000   1.00000000   7.00000000   0.00000000   4.75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4.75000000 657.73300000   1.75000000   1.95753869   0.06113725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12026128   1.25588834   1.12066424   0.5724863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props$Visua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3.360000e+02 0.000000e+00 7.000000e+00 5.000000e-01 5.000000e+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4.500000e+00 1.083009e+03 3.400000e+00 3.223241e+00 6.296073e-0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1.238482e-01 1.331922e+00 1.154089e+00 3.580524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concs$Auditory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lastRenderedPageBreak/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411.00000000   1.00000000   5.00000000   0.00000000   4.889000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  4.88900000 808.11100000   1.85700000   1.96620681   0.05082869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  0.09991736   1.06184159   1.03045698   0.5240837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concs$Hapti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411.00000000   2.00000000   5.00000000   0.00000000   4.778000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  4.77800000 807.03000000   1.77800000   1.96357664   0.0514121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  0.10106424   1.08635771   1.04228485   0.5308093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concs$Visua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4.110000e+02 0.000000e+00 5.000000e+00 3.330000e-01 5.000000e+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4.667000e+00 1.285371e+03 3.222000e+00 3.127423e+00 4.695101e-0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9.229475e-02 9.060075e-01 9.518442e-01 3.043541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ample sizes for English and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$exc_eng),]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tal items w/ English norms =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props$main_eng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props$exc_eng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6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props$main_eng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props$exc_eng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7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props$main_eng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props$exc_eng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2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$exc_eng),]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tal items w/ English norms = 39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9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concs$main_eng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concs$exc_eng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concs$main_eng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concs$exc_eng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concs$main_eng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concs$exc_eng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3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$Exclusivity),]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tal props w/ Dutch norms = 33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3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props$main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6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props$main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props$main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22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$Exclusivity),]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tal props w/ Dutch norms = 41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concs$main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concs$main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[concs$main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s.na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1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_______________________________________________________________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RITICAL RESULTS: not translation-influence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lation between modality strength, dominant modalities, and mod exclusivit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NGLIS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Aud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_eng Aud_eng.mean</w:t>
      </w:r>
      <w:r w:rsidRPr="00A77A5E">
        <w:rPr>
          <w:rFonts w:ascii="Consolas" w:eastAsia="Cambria" w:hAnsi="Consolas" w:cs="Consolas"/>
        </w:rPr>
        <w:br/>
        <w:t>## 1        a    4.5887941</w:t>
      </w:r>
      <w:r w:rsidRPr="00A77A5E">
        <w:rPr>
          <w:rFonts w:ascii="Consolas" w:eastAsia="Cambria" w:hAnsi="Consolas" w:cs="Consolas"/>
        </w:rPr>
        <w:br/>
        <w:t>## 2        h    1.1219429</w:t>
      </w:r>
      <w:r w:rsidRPr="00A77A5E">
        <w:rPr>
          <w:rFonts w:ascii="Consolas" w:eastAsia="Cambria" w:hAnsi="Consolas" w:cs="Consolas"/>
        </w:rPr>
        <w:br/>
        <w:t>## 3        v    0.984048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Hap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_eng Hap_eng.mean</w:t>
      </w:r>
      <w:r w:rsidRPr="00A77A5E">
        <w:rPr>
          <w:rFonts w:ascii="Consolas" w:eastAsia="Cambria" w:hAnsi="Consolas" w:cs="Consolas"/>
        </w:rPr>
        <w:br/>
        <w:t>## 1        a    0.704294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2        h    4.3319143</w:t>
      </w:r>
      <w:r w:rsidRPr="00A77A5E">
        <w:rPr>
          <w:rFonts w:ascii="Consolas" w:eastAsia="Cambria" w:hAnsi="Consolas" w:cs="Consolas"/>
        </w:rPr>
        <w:br/>
        <w:t>## 3        v    2.32786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Vis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_eng Vis_eng.mean</w:t>
      </w:r>
      <w:r w:rsidRPr="00A77A5E">
        <w:rPr>
          <w:rFonts w:ascii="Consolas" w:eastAsia="Cambria" w:hAnsi="Consolas" w:cs="Consolas"/>
        </w:rPr>
        <w:br/>
        <w:t>## 1        a     2.305074</w:t>
      </w:r>
      <w:r w:rsidRPr="00A77A5E">
        <w:rPr>
          <w:rFonts w:ascii="Consolas" w:eastAsia="Cambria" w:hAnsi="Consolas" w:cs="Consolas"/>
        </w:rPr>
        <w:br/>
        <w:t>## 2        h     3.447314</w:t>
      </w:r>
      <w:r w:rsidRPr="00A77A5E">
        <w:rPr>
          <w:rFonts w:ascii="Consolas" w:eastAsia="Cambria" w:hAnsi="Consolas" w:cs="Consolas"/>
        </w:rPr>
        <w:br/>
        <w:t>## 3        v     4.40809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exc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_eng exc_eng.mean</w:t>
      </w:r>
      <w:r w:rsidRPr="00A77A5E">
        <w:rPr>
          <w:rFonts w:ascii="Consolas" w:eastAsia="Cambria" w:hAnsi="Consolas" w:cs="Consolas"/>
        </w:rPr>
        <w:br/>
        <w:t>## 1        a    0.5739265</w:t>
      </w:r>
      <w:r w:rsidRPr="00A77A5E">
        <w:rPr>
          <w:rFonts w:ascii="Consolas" w:eastAsia="Cambria" w:hAnsi="Consolas" w:cs="Consolas"/>
        </w:rPr>
        <w:br/>
        <w:t>## 2        h    0.3701571</w:t>
      </w:r>
      <w:r w:rsidRPr="00A77A5E">
        <w:rPr>
          <w:rFonts w:ascii="Consolas" w:eastAsia="Cambria" w:hAnsi="Consolas" w:cs="Consolas"/>
        </w:rPr>
        <w:br/>
        <w:t>## 3        v    0.489165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Aud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_eng Aud_eng.mean</w:t>
      </w:r>
      <w:r w:rsidRPr="00A77A5E">
        <w:rPr>
          <w:rFonts w:ascii="Consolas" w:eastAsia="Cambria" w:hAnsi="Consolas" w:cs="Consolas"/>
        </w:rPr>
        <w:br/>
        <w:t>## 1        a     3.542810</w:t>
      </w:r>
      <w:r w:rsidRPr="00A77A5E">
        <w:rPr>
          <w:rFonts w:ascii="Consolas" w:eastAsia="Cambria" w:hAnsi="Consolas" w:cs="Consolas"/>
        </w:rPr>
        <w:br/>
        <w:t>## 2        h     1.347643</w:t>
      </w:r>
      <w:r w:rsidRPr="00A77A5E">
        <w:rPr>
          <w:rFonts w:ascii="Consolas" w:eastAsia="Cambria" w:hAnsi="Consolas" w:cs="Consolas"/>
        </w:rPr>
        <w:br/>
        <w:t>## 3        v     2.025955</w:t>
      </w:r>
      <w:r w:rsidRPr="00A77A5E">
        <w:rPr>
          <w:rFonts w:ascii="Consolas" w:eastAsia="Cambria" w:hAnsi="Consolas" w:cs="Consolas"/>
        </w:rPr>
        <w:br/>
        <w:t>## 4     &lt;NA&gt;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Hap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>##   main_eng Hap_eng.mean</w:t>
      </w:r>
      <w:r w:rsidRPr="00A77A5E">
        <w:rPr>
          <w:rFonts w:ascii="Consolas" w:eastAsia="Cambria" w:hAnsi="Consolas" w:cs="Consolas"/>
          <w:lang w:val="nl-NL"/>
        </w:rPr>
        <w:br/>
        <w:t>## 1        a     1.032119</w:t>
      </w:r>
      <w:r w:rsidRPr="00A77A5E">
        <w:rPr>
          <w:rFonts w:ascii="Consolas" w:eastAsia="Cambria" w:hAnsi="Consolas" w:cs="Consolas"/>
          <w:lang w:val="nl-NL"/>
        </w:rPr>
        <w:br/>
        <w:t>## 2        h     4.143143</w:t>
      </w:r>
      <w:r w:rsidRPr="00A77A5E">
        <w:rPr>
          <w:rFonts w:ascii="Consolas" w:eastAsia="Cambria" w:hAnsi="Consolas" w:cs="Consolas"/>
          <w:lang w:val="nl-NL"/>
        </w:rPr>
        <w:br/>
        <w:t>## 3        v     1.872676</w:t>
      </w:r>
      <w:r w:rsidRPr="00A77A5E">
        <w:rPr>
          <w:rFonts w:ascii="Consolas" w:eastAsia="Cambria" w:hAnsi="Consolas" w:cs="Consolas"/>
          <w:lang w:val="nl-NL"/>
        </w:rPr>
        <w:br/>
        <w:t>## 4     &lt;NA&gt;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Vis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_eng Vis_eng.mean</w:t>
      </w:r>
      <w:r w:rsidRPr="00A77A5E">
        <w:rPr>
          <w:rFonts w:ascii="Consolas" w:eastAsia="Cambria" w:hAnsi="Consolas" w:cs="Consolas"/>
        </w:rPr>
        <w:br/>
        <w:t>## 1        a     2.711643</w:t>
      </w:r>
      <w:r w:rsidRPr="00A77A5E">
        <w:rPr>
          <w:rFonts w:ascii="Consolas" w:eastAsia="Cambria" w:hAnsi="Consolas" w:cs="Consolas"/>
        </w:rPr>
        <w:br/>
        <w:t>## 2        h     3.428714</w:t>
      </w:r>
      <w:r w:rsidRPr="00A77A5E">
        <w:rPr>
          <w:rFonts w:ascii="Consolas" w:eastAsia="Cambria" w:hAnsi="Consolas" w:cs="Consolas"/>
        </w:rPr>
        <w:br/>
        <w:t>## 3        v     3.665250</w:t>
      </w:r>
      <w:r w:rsidRPr="00A77A5E">
        <w:rPr>
          <w:rFonts w:ascii="Consolas" w:eastAsia="Cambria" w:hAnsi="Consolas" w:cs="Consolas"/>
        </w:rPr>
        <w:br/>
        <w:t>## 4     &lt;NA&gt;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exc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_eng exc_eng.mean</w:t>
      </w:r>
      <w:r w:rsidRPr="00A77A5E">
        <w:rPr>
          <w:rFonts w:ascii="Consolas" w:eastAsia="Cambria" w:hAnsi="Consolas" w:cs="Consolas"/>
        </w:rPr>
        <w:br/>
        <w:t>## 1        a    0.4413571</w:t>
      </w:r>
      <w:r w:rsidRPr="00A77A5E">
        <w:rPr>
          <w:rFonts w:ascii="Consolas" w:eastAsia="Cambria" w:hAnsi="Consolas" w:cs="Consolas"/>
        </w:rPr>
        <w:br/>
        <w:t>## 2        h    0.3530714</w:t>
      </w:r>
      <w:r w:rsidRPr="00A77A5E">
        <w:rPr>
          <w:rFonts w:ascii="Consolas" w:eastAsia="Cambria" w:hAnsi="Consolas" w:cs="Consolas"/>
        </w:rPr>
        <w:br/>
        <w:t>## 3        v    0.3917173</w:t>
      </w:r>
      <w:r w:rsidRPr="00A77A5E">
        <w:rPr>
          <w:rFonts w:ascii="Consolas" w:eastAsia="Cambria" w:hAnsi="Consolas" w:cs="Consolas"/>
        </w:rPr>
        <w:br/>
        <w:t>## 4     &lt;NA&gt;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DUTCH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Auditory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  main Auditory.mean</w:t>
      </w:r>
      <w:r w:rsidRPr="00A77A5E">
        <w:rPr>
          <w:rFonts w:ascii="Consolas" w:eastAsia="Cambria" w:hAnsi="Consolas" w:cs="Consolas"/>
        </w:rPr>
        <w:br/>
        <w:t>## 1    a      3.816750</w:t>
      </w:r>
      <w:r w:rsidRPr="00A77A5E">
        <w:rPr>
          <w:rFonts w:ascii="Consolas" w:eastAsia="Cambria" w:hAnsi="Consolas" w:cs="Consolas"/>
        </w:rPr>
        <w:br/>
        <w:t>## 2    h      1.374711</w:t>
      </w:r>
      <w:r w:rsidRPr="00A77A5E">
        <w:rPr>
          <w:rFonts w:ascii="Consolas" w:eastAsia="Cambria" w:hAnsi="Consolas" w:cs="Consolas"/>
        </w:rPr>
        <w:br/>
        <w:t>## 3    v      1.226480</w:t>
      </w:r>
      <w:r w:rsidRPr="00A77A5E">
        <w:rPr>
          <w:rFonts w:ascii="Consolas" w:eastAsia="Cambria" w:hAnsi="Consolas" w:cs="Consolas"/>
        </w:rPr>
        <w:br/>
        <w:t>## 4 &lt;NA&gt; 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Haptic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 Haptic.mean</w:t>
      </w:r>
      <w:r w:rsidRPr="00A77A5E">
        <w:rPr>
          <w:rFonts w:ascii="Consolas" w:eastAsia="Cambria" w:hAnsi="Consolas" w:cs="Consolas"/>
        </w:rPr>
        <w:br/>
        <w:t>## 1    a    1.220469</w:t>
      </w:r>
      <w:r w:rsidRPr="00A77A5E">
        <w:rPr>
          <w:rFonts w:ascii="Consolas" w:eastAsia="Cambria" w:hAnsi="Consolas" w:cs="Consolas"/>
        </w:rPr>
        <w:br/>
        <w:t>## 2    h    3.545978</w:t>
      </w:r>
      <w:r w:rsidRPr="00A77A5E">
        <w:rPr>
          <w:rFonts w:ascii="Consolas" w:eastAsia="Cambria" w:hAnsi="Consolas" w:cs="Consolas"/>
        </w:rPr>
        <w:br/>
        <w:t>## 3    v    1.850458</w:t>
      </w:r>
      <w:r w:rsidRPr="00A77A5E">
        <w:rPr>
          <w:rFonts w:ascii="Consolas" w:eastAsia="Cambria" w:hAnsi="Consolas" w:cs="Consolas"/>
        </w:rPr>
        <w:br/>
        <w:t>## 4 &lt;NA&gt;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Visua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 Visual.mean</w:t>
      </w:r>
      <w:r w:rsidRPr="00A77A5E">
        <w:rPr>
          <w:rFonts w:ascii="Consolas" w:eastAsia="Cambria" w:hAnsi="Consolas" w:cs="Consolas"/>
        </w:rPr>
        <w:br/>
        <w:t>## 1    a    1.704125</w:t>
      </w:r>
      <w:r w:rsidRPr="00A77A5E">
        <w:rPr>
          <w:rFonts w:ascii="Consolas" w:eastAsia="Cambria" w:hAnsi="Consolas" w:cs="Consolas"/>
        </w:rPr>
        <w:br/>
        <w:t>## 2    h    2.722356</w:t>
      </w:r>
      <w:r w:rsidRPr="00A77A5E">
        <w:rPr>
          <w:rFonts w:ascii="Consolas" w:eastAsia="Cambria" w:hAnsi="Consolas" w:cs="Consolas"/>
        </w:rPr>
        <w:br/>
        <w:t>## 3    v    3.750833</w:t>
      </w:r>
      <w:r w:rsidRPr="00A77A5E">
        <w:rPr>
          <w:rFonts w:ascii="Consolas" w:eastAsia="Cambria" w:hAnsi="Consolas" w:cs="Consolas"/>
        </w:rPr>
        <w:br/>
        <w:t>## 4 &lt;NA&gt;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Exclusivity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 Exclusivity.mean</w:t>
      </w:r>
      <w:r w:rsidRPr="00A77A5E">
        <w:rPr>
          <w:rFonts w:ascii="Consolas" w:eastAsia="Cambria" w:hAnsi="Consolas" w:cs="Consolas"/>
        </w:rPr>
        <w:br/>
        <w:t>## 1    a        0.4284531</w:t>
      </w:r>
      <w:r w:rsidRPr="00A77A5E">
        <w:rPr>
          <w:rFonts w:ascii="Consolas" w:eastAsia="Cambria" w:hAnsi="Consolas" w:cs="Consolas"/>
        </w:rPr>
        <w:br/>
        <w:t>## 2    h        0.2922667</w:t>
      </w:r>
      <w:r w:rsidRPr="00A77A5E">
        <w:rPr>
          <w:rFonts w:ascii="Consolas" w:eastAsia="Cambria" w:hAnsi="Consolas" w:cs="Consolas"/>
        </w:rPr>
        <w:br/>
        <w:t>## 3    v        0.4124714</w:t>
      </w:r>
      <w:r w:rsidRPr="00A77A5E">
        <w:rPr>
          <w:rFonts w:ascii="Consolas" w:eastAsia="Cambria" w:hAnsi="Consolas" w:cs="Consolas"/>
        </w:rPr>
        <w:br/>
        <w:t>## 4 &lt;NA&gt;    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Auditory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 Auditory.mean</w:t>
      </w:r>
      <w:r w:rsidRPr="00A77A5E">
        <w:rPr>
          <w:rFonts w:ascii="Consolas" w:eastAsia="Cambria" w:hAnsi="Consolas" w:cs="Consolas"/>
        </w:rPr>
        <w:br/>
        <w:t>## 1    a      3.447500</w:t>
      </w:r>
      <w:r w:rsidRPr="00A77A5E">
        <w:rPr>
          <w:rFonts w:ascii="Consolas" w:eastAsia="Cambria" w:hAnsi="Consolas" w:cs="Consolas"/>
        </w:rPr>
        <w:br/>
        <w:t>## 2    h      1.520956</w:t>
      </w:r>
      <w:r w:rsidRPr="00A77A5E">
        <w:rPr>
          <w:rFonts w:ascii="Consolas" w:eastAsia="Cambria" w:hAnsi="Consolas" w:cs="Consolas"/>
        </w:rPr>
        <w:br/>
        <w:t>## 3    v      1.805623</w:t>
      </w:r>
      <w:r w:rsidRPr="00A77A5E">
        <w:rPr>
          <w:rFonts w:ascii="Consolas" w:eastAsia="Cambria" w:hAnsi="Consolas" w:cs="Consolas"/>
        </w:rPr>
        <w:br/>
        <w:t>## 4 &lt;NA&gt; 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Haptic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 Haptic.mean</w:t>
      </w:r>
      <w:r w:rsidRPr="00A77A5E">
        <w:rPr>
          <w:rFonts w:ascii="Consolas" w:eastAsia="Cambria" w:hAnsi="Consolas" w:cs="Consolas"/>
        </w:rPr>
        <w:br/>
        <w:t>## 1    a    1.498063</w:t>
      </w:r>
      <w:r w:rsidRPr="00A77A5E">
        <w:rPr>
          <w:rFonts w:ascii="Consolas" w:eastAsia="Cambria" w:hAnsi="Consolas" w:cs="Consolas"/>
        </w:rPr>
        <w:br/>
        <w:t>## 2    h    3.341511</w:t>
      </w:r>
      <w:r w:rsidRPr="00A77A5E">
        <w:rPr>
          <w:rFonts w:ascii="Consolas" w:eastAsia="Cambria" w:hAnsi="Consolas" w:cs="Consolas"/>
        </w:rPr>
        <w:br/>
        <w:t>## 3    v    1.838852</w:t>
      </w:r>
      <w:r w:rsidRPr="00A77A5E">
        <w:rPr>
          <w:rFonts w:ascii="Consolas" w:eastAsia="Cambria" w:hAnsi="Consolas" w:cs="Consolas"/>
        </w:rPr>
        <w:br/>
        <w:t>## 4 &lt;NA&gt;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Visua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 Visual.mean</w:t>
      </w:r>
      <w:r w:rsidRPr="00A77A5E">
        <w:rPr>
          <w:rFonts w:ascii="Consolas" w:eastAsia="Cambria" w:hAnsi="Consolas" w:cs="Consolas"/>
        </w:rPr>
        <w:br/>
        <w:t>## 1    a    2.382125</w:t>
      </w:r>
      <w:r w:rsidRPr="00A77A5E">
        <w:rPr>
          <w:rFonts w:ascii="Consolas" w:eastAsia="Cambria" w:hAnsi="Consolas" w:cs="Consolas"/>
        </w:rPr>
        <w:br/>
        <w:t>## 2    h    2.72146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3    v    3.297368</w:t>
      </w:r>
      <w:r w:rsidRPr="00A77A5E">
        <w:rPr>
          <w:rFonts w:ascii="Consolas" w:eastAsia="Cambria" w:hAnsi="Consolas" w:cs="Consolas"/>
        </w:rPr>
        <w:br/>
        <w:t>## 4 &lt;NA&gt;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By</w:t>
      </w:r>
      <w:r w:rsidRPr="00A77A5E">
        <w:rPr>
          <w:rFonts w:ascii="Consolas" w:eastAsia="Cambria" w:hAnsi="Consolas" w:cs="Consolas"/>
          <w:shd w:val="clear" w:color="auto" w:fill="F8F8F8"/>
        </w:rPr>
        <w:t>(Exclusivity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mai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UN=</w:t>
      </w:r>
      <w:r w:rsidRPr="00A77A5E">
        <w:rPr>
          <w:rFonts w:ascii="Consolas" w:eastAsia="Cambria" w:hAnsi="Consolas" w:cs="Consolas"/>
          <w:shd w:val="clear" w:color="auto" w:fill="F8F8F8"/>
        </w:rPr>
        <w:t>mea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main Exclusivity.mean</w:t>
      </w:r>
      <w:r w:rsidRPr="00A77A5E">
        <w:rPr>
          <w:rFonts w:ascii="Consolas" w:eastAsia="Cambria" w:hAnsi="Consolas" w:cs="Consolas"/>
        </w:rPr>
        <w:br/>
        <w:t>## 1    a        0.2806875</w:t>
      </w:r>
      <w:r w:rsidRPr="00A77A5E">
        <w:rPr>
          <w:rFonts w:ascii="Consolas" w:eastAsia="Cambria" w:hAnsi="Consolas" w:cs="Consolas"/>
        </w:rPr>
        <w:br/>
        <w:t>## 2    h        0.2571778</w:t>
      </w:r>
      <w:r w:rsidRPr="00A77A5E">
        <w:rPr>
          <w:rFonts w:ascii="Consolas" w:eastAsia="Cambria" w:hAnsi="Consolas" w:cs="Consolas"/>
        </w:rPr>
        <w:br/>
        <w:t>## 3    v        0.2905597</w:t>
      </w:r>
      <w:r w:rsidRPr="00A77A5E">
        <w:rPr>
          <w:rFonts w:ascii="Consolas" w:eastAsia="Cambria" w:hAnsi="Consolas" w:cs="Consolas"/>
        </w:rPr>
        <w:br/>
        <w:t>## 4 &lt;NA&gt;               N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S: both languages strongly related on individual modalities and on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exclusivity. Correlations among modalities replicate previous norms, with visual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nd haptic items related, and auditory ones independent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Yet, there is clearly a greater exclusivity in the English norms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$exc_eng)  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 = 0.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 max range skew kurtosis</w:t>
      </w:r>
      <w:r w:rsidRPr="00A77A5E">
        <w:rPr>
          <w:rFonts w:ascii="Consolas" w:eastAsia="Cambria" w:hAnsi="Consolas" w:cs="Consolas"/>
        </w:rPr>
        <w:br/>
        <w:t>## X1    1 343 0.48 0.17   0.46    0.47 0.16 0.1 0.98  0.88 0.46    -0.11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$Exclusivity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 = 0.4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min max range skew kurtosis   se</w:t>
      </w:r>
      <w:r w:rsidRPr="00A77A5E">
        <w:rPr>
          <w:rFonts w:ascii="Consolas" w:eastAsia="Cambria" w:hAnsi="Consolas" w:cs="Consolas"/>
        </w:rPr>
        <w:br/>
        <w:t>## X1    1 336  0.4 0.18   0.38    0.39 0.18   0   1     1 0.42    -0.22 0.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$exc_eng)  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 = 0.4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mad  min  max range skew kurtosis</w:t>
      </w:r>
      <w:r w:rsidRPr="00A77A5E">
        <w:rPr>
          <w:rFonts w:ascii="Consolas" w:eastAsia="Cambria" w:hAnsi="Consolas" w:cs="Consolas"/>
        </w:rPr>
        <w:br/>
        <w:t>## X1    1 392  0.4 0.12   0.39    0.39 0.1 0.07 0.84  0.77  0.2      0.8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shd w:val="clear" w:color="auto" w:fill="F8F8F8"/>
          <w:lang w:val="es-ES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(concs$Exclusivity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  <w:lang w:val="es-ES"/>
        </w:rPr>
        <w:t># M = 0.2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  sd median trimmed  mad  min  max range skew kurtosis</w:t>
      </w:r>
      <w:r w:rsidRPr="00A77A5E">
        <w:rPr>
          <w:rFonts w:ascii="Consolas" w:eastAsia="Cambria" w:hAnsi="Consolas" w:cs="Consolas"/>
        </w:rPr>
        <w:br/>
        <w:t>## X1    1 411 0.29 0.15   0.27    0.28 0.15 0.01 0.91   0.9 0.62     0.38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ndeed lower exclusivity and higher SD for Dutch items &gt;&gt; Check significanc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Because the English and the Dutch norms are paired, the difference has to b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ed through a one-sample t-test, checking the mean of one language agains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 other language (see further below)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rrelations among modalities within each category and language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NGLIS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Aud_eng Hap_eng Vis_eng exc_eng</w:t>
      </w:r>
      <w:r w:rsidRPr="00A77A5E">
        <w:rPr>
          <w:rFonts w:ascii="Consolas" w:eastAsia="Cambria" w:hAnsi="Consolas" w:cs="Consolas"/>
        </w:rPr>
        <w:br/>
        <w:t xml:space="preserve">## Aud_eng  *****  -0.417  -0.625   0.018 </w:t>
      </w:r>
      <w:r w:rsidRPr="00A77A5E">
        <w:rPr>
          <w:rFonts w:ascii="Consolas" w:eastAsia="Cambria" w:hAnsi="Consolas" w:cs="Consolas"/>
        </w:rPr>
        <w:br/>
        <w:t xml:space="preserve">## Hap_eng &lt;0.001   *****   0.234  -0.621 </w:t>
      </w:r>
      <w:r w:rsidRPr="00A77A5E">
        <w:rPr>
          <w:rFonts w:ascii="Consolas" w:eastAsia="Cambria" w:hAnsi="Consolas" w:cs="Consolas"/>
        </w:rPr>
        <w:br/>
        <w:t xml:space="preserve">## Vis_eng &lt;0.001  &lt;0.001   *****  -0.053 </w:t>
      </w:r>
      <w:r w:rsidRPr="00A77A5E">
        <w:rPr>
          <w:rFonts w:ascii="Consolas" w:eastAsia="Cambria" w:hAnsi="Consolas" w:cs="Consolas"/>
        </w:rPr>
        <w:br/>
        <w:t xml:space="preserve">## exc_eng  0.740  &lt;0.001   0.331 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rr3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write.csv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rr3$cor.ma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orr3.csv"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a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aved for manuscrip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Aud_eng Hap_eng Vis_eng exc_eng</w:t>
      </w:r>
      <w:r w:rsidRPr="00A77A5E">
        <w:rPr>
          <w:rFonts w:ascii="Consolas" w:eastAsia="Cambria" w:hAnsi="Consolas" w:cs="Consolas"/>
        </w:rPr>
        <w:br/>
        <w:t xml:space="preserve">## Aud_eng  *****  -0.176  -0.008  -0.276 </w:t>
      </w:r>
      <w:r w:rsidRPr="00A77A5E">
        <w:rPr>
          <w:rFonts w:ascii="Consolas" w:eastAsia="Cambria" w:hAnsi="Consolas" w:cs="Consolas"/>
        </w:rPr>
        <w:br/>
        <w:t xml:space="preserve">## Hap_eng &lt;0.001   *****   0.554  -0.393 </w:t>
      </w:r>
      <w:r w:rsidRPr="00A77A5E">
        <w:rPr>
          <w:rFonts w:ascii="Consolas" w:eastAsia="Cambria" w:hAnsi="Consolas" w:cs="Consolas"/>
        </w:rPr>
        <w:br/>
        <w:t xml:space="preserve">## Vis_eng  0.868  &lt;0.001   *****  -0.065 </w:t>
      </w:r>
      <w:r w:rsidRPr="00A77A5E">
        <w:rPr>
          <w:rFonts w:ascii="Consolas" w:eastAsia="Cambria" w:hAnsi="Consolas" w:cs="Consolas"/>
        </w:rPr>
        <w:br/>
        <w:t xml:space="preserve">## exc_eng &lt;0.001  &lt;0.001   0.202   *****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rr4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write.csv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rr4$cor.ma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orr4.csv"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a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aved for manuscrip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lusivit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    Auditory Haptic Visual Exclusivity</w:t>
      </w:r>
      <w:r w:rsidRPr="00A77A5E">
        <w:rPr>
          <w:rFonts w:ascii="Consolas" w:eastAsia="Cambria" w:hAnsi="Consolas" w:cs="Consolas"/>
        </w:rPr>
        <w:br/>
        <w:t xml:space="preserve">## Auditory     *****   -0.228 -0.513 -0.173     </w:t>
      </w:r>
      <w:r w:rsidRPr="00A77A5E">
        <w:rPr>
          <w:rFonts w:ascii="Consolas" w:eastAsia="Cambria" w:hAnsi="Consolas" w:cs="Consolas"/>
        </w:rPr>
        <w:br/>
        <w:t xml:space="preserve">## Haptic      &lt;0.001    *****  0.193 -0.482     </w:t>
      </w:r>
      <w:r w:rsidRPr="00A77A5E">
        <w:rPr>
          <w:rFonts w:ascii="Consolas" w:eastAsia="Cambria" w:hAnsi="Consolas" w:cs="Consolas"/>
        </w:rPr>
        <w:br/>
        <w:t xml:space="preserve">## Visual      &lt;0.001   &lt;0.001  *****  0.162     </w:t>
      </w:r>
      <w:r w:rsidRPr="00A77A5E">
        <w:rPr>
          <w:rFonts w:ascii="Consolas" w:eastAsia="Cambria" w:hAnsi="Consolas" w:cs="Consolas"/>
        </w:rPr>
        <w:br/>
        <w:t xml:space="preserve">## Exclusivity  0.001   &lt;0.001  0.003  *****    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rr1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lusivit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write.csv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rr1$cor.ma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orr1.csv"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a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aved for manuscrip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lusivit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    Auditory Haptic Visual Exclusivity</w:t>
      </w:r>
      <w:r w:rsidRPr="00A77A5E">
        <w:rPr>
          <w:rFonts w:ascii="Consolas" w:eastAsia="Cambria" w:hAnsi="Consolas" w:cs="Consolas"/>
        </w:rPr>
        <w:br/>
        <w:t xml:space="preserve">## Auditory     *****   -0.009  0.085 -0.410     </w:t>
      </w:r>
      <w:r w:rsidRPr="00A77A5E">
        <w:rPr>
          <w:rFonts w:ascii="Consolas" w:eastAsia="Cambria" w:hAnsi="Consolas" w:cs="Consolas"/>
        </w:rPr>
        <w:br/>
        <w:t xml:space="preserve">## Haptic       0.863    *****  0.441 -0.317     </w:t>
      </w:r>
      <w:r w:rsidRPr="00A77A5E">
        <w:rPr>
          <w:rFonts w:ascii="Consolas" w:eastAsia="Cambria" w:hAnsi="Consolas" w:cs="Consolas"/>
        </w:rPr>
        <w:br/>
        <w:t xml:space="preserve">## Visual       0.086   &lt;0.001  *****  0.122     </w:t>
      </w:r>
      <w:r w:rsidRPr="00A77A5E">
        <w:rPr>
          <w:rFonts w:ascii="Consolas" w:eastAsia="Cambria" w:hAnsi="Consolas" w:cs="Consolas"/>
        </w:rPr>
        <w:br/>
        <w:t xml:space="preserve">## Exclusivity &lt;0.001   &lt;0.001  0.013  *****    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rr2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[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xclusivit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]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write.csv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rr2$cor.ma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orr2.csv"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a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aved for manuscrip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tistical tests for those differenc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Yet the same again, but now with a statistical significance tes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NGLIS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etting contrasts based on mean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ntrasts</w:t>
      </w:r>
      <w:r w:rsidRPr="00A77A5E">
        <w:rPr>
          <w:rFonts w:ascii="Consolas" w:eastAsia="Cambria" w:hAnsi="Consolas" w:cs="Consolas"/>
          <w:shd w:val="clear" w:color="auto" w:fill="F8F8F8"/>
        </w:rPr>
        <w:t>(all$main_eng)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</w:t>
      </w:r>
      <w:r w:rsidRPr="00A77A5E">
        <w:rPr>
          <w:rFonts w:ascii="Consolas" w:eastAsia="Cambria" w:hAnsi="Consolas" w:cs="Consolas"/>
          <w:shd w:val="clear" w:color="auto" w:fill="F8F8F8"/>
        </w:rPr>
        <w:t>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(1) Aud vs Vis; (2) Hap vs Aud-&amp;-Vi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ntrasts</w:t>
      </w:r>
      <w:r w:rsidRPr="00A77A5E">
        <w:rPr>
          <w:rFonts w:ascii="Consolas" w:eastAsia="Cambria" w:hAnsi="Consolas" w:cs="Consolas"/>
          <w:shd w:val="clear" w:color="auto" w:fill="F8F8F8"/>
        </w:rPr>
        <w:t>(all$main_eng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[,1] [,2]</w:t>
      </w:r>
      <w:r w:rsidRPr="00A77A5E">
        <w:rPr>
          <w:rFonts w:ascii="Consolas" w:eastAsia="Cambria" w:hAnsi="Consolas" w:cs="Consolas"/>
        </w:rPr>
        <w:br/>
        <w:t>## a    2   -1</w:t>
      </w:r>
      <w:r w:rsidRPr="00A77A5E">
        <w:rPr>
          <w:rFonts w:ascii="Consolas" w:eastAsia="Cambria" w:hAnsi="Consolas" w:cs="Consolas"/>
        </w:rPr>
        <w:br/>
        <w:t>## h    0    2</w:t>
      </w:r>
      <w:r w:rsidRPr="00A77A5E">
        <w:rPr>
          <w:rFonts w:ascii="Consolas" w:eastAsia="Cambria" w:hAnsi="Consolas" w:cs="Consolas"/>
        </w:rPr>
        <w:br/>
        <w:t>## v   -2   -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fitt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ov</w:t>
      </w:r>
      <w:r w:rsidRPr="00A77A5E">
        <w:rPr>
          <w:rFonts w:ascii="Consolas" w:eastAsia="Cambria" w:hAnsi="Consolas" w:cs="Consolas"/>
          <w:shd w:val="clear" w:color="auto" w:fill="F8F8F8"/>
        </w:rPr>
        <w:t>(exc_eng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main_eng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a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>al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>(fitt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4D851581" wp14:editId="0596CC4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0526C404" wp14:editId="3B3A7E3B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4E0980CA" wp14:editId="5D9E99A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287A68F3" wp14:editId="7B1909B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t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         Df Sum Sq Mean Sq F value   Pr(&gt;F)    </w:t>
      </w:r>
      <w:r w:rsidRPr="00A77A5E">
        <w:rPr>
          <w:rFonts w:ascii="Consolas" w:eastAsia="Cambria" w:hAnsi="Consolas" w:cs="Consolas"/>
        </w:rPr>
        <w:br/>
        <w:t>## main_eng       2  1.264  0.6321  31.507 7.52e-14 ***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cat            1  1.561  1.5614  77.832  &lt; 2e-16 ***</w:t>
      </w:r>
      <w:r w:rsidRPr="00A77A5E">
        <w:rPr>
          <w:rFonts w:ascii="Consolas" w:eastAsia="Cambria" w:hAnsi="Consolas" w:cs="Consolas"/>
        </w:rPr>
        <w:br/>
        <w:t xml:space="preserve">## main_eng:cat   2  0.107  0.0537   2.676   0.0695 .  </w:t>
      </w:r>
      <w:r w:rsidRPr="00A77A5E">
        <w:rPr>
          <w:rFonts w:ascii="Consolas" w:eastAsia="Cambria" w:hAnsi="Consolas" w:cs="Consolas"/>
        </w:rPr>
        <w:br/>
        <w:t xml:space="preserve">## Residuals    729 14.625  0.0201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>## 24 observations deleted due to missingnes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rop1</w:t>
      </w:r>
      <w:r w:rsidRPr="00A77A5E">
        <w:rPr>
          <w:rFonts w:ascii="Consolas" w:eastAsia="Cambria" w:hAnsi="Consolas" w:cs="Consolas"/>
          <w:shd w:val="clear" w:color="auto" w:fill="F8F8F8"/>
        </w:rPr>
        <w:t>(fitt,~.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ingle term deletions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odel:</w:t>
      </w:r>
      <w:r w:rsidRPr="00A77A5E">
        <w:rPr>
          <w:rFonts w:ascii="Consolas" w:eastAsia="Cambria" w:hAnsi="Consolas" w:cs="Consolas"/>
        </w:rPr>
        <w:br/>
        <w:t>## exc_eng ~ main_eng * cat</w:t>
      </w:r>
      <w:r w:rsidRPr="00A77A5E">
        <w:rPr>
          <w:rFonts w:ascii="Consolas" w:eastAsia="Cambria" w:hAnsi="Consolas" w:cs="Consolas"/>
        </w:rPr>
        <w:br/>
        <w:t xml:space="preserve">##              Df Sum of Sq    RSS     AIC F value    Pr(&gt;F)    </w:t>
      </w:r>
      <w:r w:rsidRPr="00A77A5E">
        <w:rPr>
          <w:rFonts w:ascii="Consolas" w:eastAsia="Cambria" w:hAnsi="Consolas" w:cs="Consolas"/>
        </w:rPr>
        <w:br/>
        <w:t xml:space="preserve">## &lt;none&gt;                    14.624 -2867.1                      </w:t>
      </w:r>
      <w:r w:rsidRPr="00A77A5E">
        <w:rPr>
          <w:rFonts w:ascii="Consolas" w:eastAsia="Cambria" w:hAnsi="Consolas" w:cs="Consolas"/>
        </w:rPr>
        <w:br/>
        <w:t xml:space="preserve">## main_eng      2   0.11832 14.743 -2865.2   2.949   0.05302 .  </w:t>
      </w:r>
      <w:r w:rsidRPr="00A77A5E">
        <w:rPr>
          <w:rFonts w:ascii="Consolas" w:eastAsia="Cambria" w:hAnsi="Consolas" w:cs="Consolas"/>
        </w:rPr>
        <w:br/>
        <w:t>## cat           1   0.46228 15.087 -2846.2  23.044 1.922e-06 ***</w:t>
      </w:r>
      <w:r w:rsidRPr="00A77A5E">
        <w:rPr>
          <w:rFonts w:ascii="Consolas" w:eastAsia="Cambria" w:hAnsi="Consolas" w:cs="Consolas"/>
        </w:rPr>
        <w:br/>
        <w:t xml:space="preserve">## main_eng:cat  2   0.10737 14.732 -2865.8   2.676   0.06951 .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nova</w:t>
      </w:r>
      <w:r w:rsidRPr="00A77A5E">
        <w:rPr>
          <w:rFonts w:ascii="Consolas" w:eastAsia="Cambria" w:hAnsi="Consolas" w:cs="Consolas"/>
          <w:shd w:val="clear" w:color="auto" w:fill="F8F8F8"/>
        </w:rPr>
        <w:t>(fitt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Anova Table (Type II test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ponse: exc_eng</w:t>
      </w:r>
      <w:r w:rsidRPr="00A77A5E">
        <w:rPr>
          <w:rFonts w:ascii="Consolas" w:eastAsia="Cambria" w:hAnsi="Consolas" w:cs="Consolas"/>
        </w:rPr>
        <w:br/>
        <w:t xml:space="preserve">##               Sum Sq  Df F value    Pr(&gt;F)    </w:t>
      </w:r>
      <w:r w:rsidRPr="00A77A5E">
        <w:rPr>
          <w:rFonts w:ascii="Consolas" w:eastAsia="Cambria" w:hAnsi="Consolas" w:cs="Consolas"/>
        </w:rPr>
        <w:br/>
        <w:t>## main_eng      1.4717   2  36.681 6.628e-16 ***</w:t>
      </w:r>
      <w:r w:rsidRPr="00A77A5E">
        <w:rPr>
          <w:rFonts w:ascii="Consolas" w:eastAsia="Cambria" w:hAnsi="Consolas" w:cs="Consolas"/>
        </w:rPr>
        <w:br/>
        <w:t>## cat           1.5614   1  77.832 &lt; 2.2e-16 ***</w:t>
      </w:r>
      <w:r w:rsidRPr="00A77A5E">
        <w:rPr>
          <w:rFonts w:ascii="Consolas" w:eastAsia="Cambria" w:hAnsi="Consolas" w:cs="Consolas"/>
        </w:rPr>
        <w:br/>
        <w:t xml:space="preserve">## main_eng:cat  0.1074   2   2.676   0.06951 .  </w:t>
      </w:r>
      <w:r w:rsidRPr="00A77A5E">
        <w:rPr>
          <w:rFonts w:ascii="Consolas" w:eastAsia="Cambria" w:hAnsi="Consolas" w:cs="Consolas"/>
        </w:rPr>
        <w:br/>
        <w:t xml:space="preserve">## Residuals    14.6245 729 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nov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I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Anova Table (Type II test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ponse: exc_eng</w:t>
      </w:r>
      <w:r w:rsidRPr="00A77A5E">
        <w:rPr>
          <w:rFonts w:ascii="Consolas" w:eastAsia="Cambria" w:hAnsi="Consolas" w:cs="Consolas"/>
        </w:rPr>
        <w:br/>
        <w:t xml:space="preserve">##               Sum Sq  Df F value    Pr(&gt;F)    </w:t>
      </w:r>
      <w:r w:rsidRPr="00A77A5E">
        <w:rPr>
          <w:rFonts w:ascii="Consolas" w:eastAsia="Cambria" w:hAnsi="Consolas" w:cs="Consolas"/>
        </w:rPr>
        <w:br/>
        <w:t>## main_eng      1.4717   2  36.681 6.628e-16 ***</w:t>
      </w:r>
      <w:r w:rsidRPr="00A77A5E">
        <w:rPr>
          <w:rFonts w:ascii="Consolas" w:eastAsia="Cambria" w:hAnsi="Consolas" w:cs="Consolas"/>
        </w:rPr>
        <w:br/>
        <w:t>## cat           1.5614   1  77.832 &lt; 2.2e-16 ***</w:t>
      </w:r>
      <w:r w:rsidRPr="00A77A5E">
        <w:rPr>
          <w:rFonts w:ascii="Consolas" w:eastAsia="Cambria" w:hAnsi="Consolas" w:cs="Consolas"/>
        </w:rPr>
        <w:br/>
        <w:t xml:space="preserve">## main_eng:cat  0.1074   2   2.676   0.06951 .  </w:t>
      </w:r>
      <w:r w:rsidRPr="00A77A5E">
        <w:rPr>
          <w:rFonts w:ascii="Consolas" w:eastAsia="Cambria" w:hAnsi="Consolas" w:cs="Consolas"/>
        </w:rPr>
        <w:br/>
        <w:t xml:space="preserve">## Residuals    14.6245 729 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nov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II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Anova Table (Type III test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ponse: exc_eng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              Sum Sq  Df F value    Pr(&gt;F)    </w:t>
      </w:r>
      <w:r w:rsidRPr="00A77A5E">
        <w:rPr>
          <w:rFonts w:ascii="Consolas" w:eastAsia="Cambria" w:hAnsi="Consolas" w:cs="Consolas"/>
        </w:rPr>
        <w:br/>
        <w:t>## (Intercept)  14.3252   1 714.082 &lt; 2.2e-16 ***</w:t>
      </w:r>
      <w:r w:rsidRPr="00A77A5E">
        <w:rPr>
          <w:rFonts w:ascii="Consolas" w:eastAsia="Cambria" w:hAnsi="Consolas" w:cs="Consolas"/>
        </w:rPr>
        <w:br/>
        <w:t xml:space="preserve">## main_eng      0.1183   2   2.949   0.05302 .  </w:t>
      </w:r>
      <w:r w:rsidRPr="00A77A5E">
        <w:rPr>
          <w:rFonts w:ascii="Consolas" w:eastAsia="Cambria" w:hAnsi="Consolas" w:cs="Consolas"/>
        </w:rPr>
        <w:br/>
        <w:t>## cat           0.4623   1  23.044 1.922e-06 ***</w:t>
      </w:r>
      <w:r w:rsidRPr="00A77A5E">
        <w:rPr>
          <w:rFonts w:ascii="Consolas" w:eastAsia="Cambria" w:hAnsi="Consolas" w:cs="Consolas"/>
        </w:rPr>
        <w:br/>
        <w:t xml:space="preserve">## main_eng:cat  0.1074   2   2.676   0.06951 .  </w:t>
      </w:r>
      <w:r w:rsidRPr="00A77A5E">
        <w:rPr>
          <w:rFonts w:ascii="Consolas" w:eastAsia="Cambria" w:hAnsi="Consolas" w:cs="Consolas"/>
        </w:rPr>
        <w:br/>
        <w:t xml:space="preserve">## Residuals    14.6245 729 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.lm</w:t>
      </w:r>
      <w:r w:rsidRPr="00A77A5E">
        <w:rPr>
          <w:rFonts w:ascii="Consolas" w:eastAsia="Cambria" w:hAnsi="Consolas" w:cs="Consolas"/>
          <w:shd w:val="clear" w:color="auto" w:fill="F8F8F8"/>
        </w:rPr>
        <w:t>(fitt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>## aov(formula = exc_eng ~ main_eng * cat, data = all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45793 -0.08089 -0.00472  0.06968  0.49083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 0.395382   0.014796  26.722  &lt; 2e-16 ***</w:t>
      </w:r>
      <w:r w:rsidRPr="00A77A5E">
        <w:rPr>
          <w:rFonts w:ascii="Consolas" w:eastAsia="Cambria" w:hAnsi="Consolas" w:cs="Consolas"/>
        </w:rPr>
        <w:br/>
        <w:t xml:space="preserve">## main_eng1          0.012410   0.005795   2.141   0.0326 *  </w:t>
      </w:r>
      <w:r w:rsidRPr="00A77A5E">
        <w:rPr>
          <w:rFonts w:ascii="Consolas" w:eastAsia="Cambria" w:hAnsi="Consolas" w:cs="Consolas"/>
        </w:rPr>
        <w:br/>
        <w:t xml:space="preserve">## main_eng2         -0.021155   0.013196  -1.603   0.1093    </w:t>
      </w:r>
      <w:r w:rsidRPr="00A77A5E">
        <w:rPr>
          <w:rFonts w:ascii="Consolas" w:eastAsia="Cambria" w:hAnsi="Consolas" w:cs="Consolas"/>
        </w:rPr>
        <w:br/>
        <w:t>## catprop            0.082368   0.017159   4.800 1.92e-06 ***</w:t>
      </w:r>
      <w:r w:rsidRPr="00A77A5E">
        <w:rPr>
          <w:rFonts w:ascii="Consolas" w:eastAsia="Cambria" w:hAnsi="Consolas" w:cs="Consolas"/>
        </w:rPr>
        <w:br/>
        <w:t xml:space="preserve">## main_eng1:catprop  0.008780   0.007625   1.152   0.2499    </w:t>
      </w:r>
      <w:r w:rsidRPr="00A77A5E">
        <w:rPr>
          <w:rFonts w:ascii="Consolas" w:eastAsia="Cambria" w:hAnsi="Consolas" w:cs="Consolas"/>
        </w:rPr>
        <w:br/>
        <w:t xml:space="preserve">## main_eng2:catprop -0.032641   0.014727  -2.216   0.0270 *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1416 on 729 degrees of freedom</w:t>
      </w:r>
      <w:r w:rsidRPr="00A77A5E">
        <w:rPr>
          <w:rFonts w:ascii="Consolas" w:eastAsia="Cambria" w:hAnsi="Consolas" w:cs="Consolas"/>
        </w:rPr>
        <w:br/>
        <w:t>##   (24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167,  Adjusted R-squared:  0.1613 </w:t>
      </w:r>
      <w:r w:rsidRPr="00A77A5E">
        <w:rPr>
          <w:rFonts w:ascii="Consolas" w:eastAsia="Cambria" w:hAnsi="Consolas" w:cs="Consolas"/>
        </w:rPr>
        <w:br/>
        <w:t>## F-statistic: 29.24 on 5 and 729 DF,  p-value: &lt; 2.2e-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English properties with more exclusivity than concepts(***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trasts: (1) Aud vs Vis (*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2) Haptic words show less exclusivity than auditory and visual ones within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 but not within concepts (*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etting contrasts based on mean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ntrasts</w:t>
      </w:r>
      <w:r w:rsidRPr="00A77A5E">
        <w:rPr>
          <w:rFonts w:ascii="Consolas" w:eastAsia="Cambria" w:hAnsi="Consolas" w:cs="Consolas"/>
          <w:shd w:val="clear" w:color="auto" w:fill="F8F8F8"/>
        </w:rPr>
        <w:t>(all$main)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</w:t>
      </w:r>
      <w:r w:rsidRPr="00A77A5E">
        <w:rPr>
          <w:rFonts w:ascii="Consolas" w:eastAsia="Cambria" w:hAnsi="Consolas" w:cs="Consolas"/>
          <w:shd w:val="clear" w:color="auto" w:fill="F8F8F8"/>
        </w:rPr>
        <w:t>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,-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(1) Aud vs Vis; (2) Hap vs Aud-&amp;-Vi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ntrasts</w:t>
      </w:r>
      <w:r w:rsidRPr="00A77A5E">
        <w:rPr>
          <w:rFonts w:ascii="Consolas" w:eastAsia="Cambria" w:hAnsi="Consolas" w:cs="Consolas"/>
          <w:shd w:val="clear" w:color="auto" w:fill="F8F8F8"/>
        </w:rPr>
        <w:t>(all$mai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[,1] [,2]</w:t>
      </w:r>
      <w:r w:rsidRPr="00A77A5E">
        <w:rPr>
          <w:rFonts w:ascii="Consolas" w:eastAsia="Cambria" w:hAnsi="Consolas" w:cs="Consolas"/>
        </w:rPr>
        <w:br/>
        <w:t>## a    2   -1</w:t>
      </w:r>
      <w:r w:rsidRPr="00A77A5E">
        <w:rPr>
          <w:rFonts w:ascii="Consolas" w:eastAsia="Cambria" w:hAnsi="Consolas" w:cs="Consolas"/>
        </w:rPr>
        <w:br/>
        <w:t>## h    0    2</w:t>
      </w:r>
      <w:r w:rsidRPr="00A77A5E">
        <w:rPr>
          <w:rFonts w:ascii="Consolas" w:eastAsia="Cambria" w:hAnsi="Consolas" w:cs="Consolas"/>
        </w:rPr>
        <w:br/>
        <w:t>## v   -2   -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lastRenderedPageBreak/>
        <w:t>fitt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ov</w:t>
      </w:r>
      <w:r w:rsidRPr="00A77A5E">
        <w:rPr>
          <w:rFonts w:ascii="Consolas" w:eastAsia="Cambria" w:hAnsi="Consolas" w:cs="Consolas"/>
          <w:shd w:val="clear" w:color="auto" w:fill="F8F8F8"/>
        </w:rPr>
        <w:t>(Exclusivity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main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a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=</w:t>
      </w:r>
      <w:r w:rsidRPr="00A77A5E">
        <w:rPr>
          <w:rFonts w:ascii="Consolas" w:eastAsia="Cambria" w:hAnsi="Consolas" w:cs="Consolas"/>
          <w:shd w:val="clear" w:color="auto" w:fill="F8F8F8"/>
        </w:rPr>
        <w:t>al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t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ust click over the plot several times in order to continue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0A96B0B6" wp14:editId="5205FA14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4A57A170" wp14:editId="1ED92D2A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0CA6782E" wp14:editId="695D40F8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39925624" wp14:editId="3DFF7A12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t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        Df Sum Sq Mean Sq F value   Pr(&gt;F)    </w:t>
      </w:r>
      <w:r w:rsidRPr="00A77A5E">
        <w:rPr>
          <w:rFonts w:ascii="Consolas" w:eastAsia="Cambria" w:hAnsi="Consolas" w:cs="Consolas"/>
        </w:rPr>
        <w:br/>
        <w:t>## main          2  0.448  0.2240   8.679 0.000188 ***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cat           1  2.416  2.4157  93.616  &lt; 2e-16 ***</w:t>
      </w:r>
      <w:r w:rsidRPr="00A77A5E">
        <w:rPr>
          <w:rFonts w:ascii="Consolas" w:eastAsia="Cambria" w:hAnsi="Consolas" w:cs="Consolas"/>
        </w:rPr>
        <w:br/>
        <w:t xml:space="preserve">## main:cat      2  0.179  0.0897   3.477 0.031399 *  </w:t>
      </w:r>
      <w:r w:rsidRPr="00A77A5E">
        <w:rPr>
          <w:rFonts w:ascii="Consolas" w:eastAsia="Cambria" w:hAnsi="Consolas" w:cs="Consolas"/>
        </w:rPr>
        <w:br/>
        <w:t xml:space="preserve">## Residuals   741 19.121  0.0258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>## 12 observations deleted due to missingnes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rop1</w:t>
      </w:r>
      <w:r w:rsidRPr="00A77A5E">
        <w:rPr>
          <w:rFonts w:ascii="Consolas" w:eastAsia="Cambria" w:hAnsi="Consolas" w:cs="Consolas"/>
          <w:shd w:val="clear" w:color="auto" w:fill="F8F8F8"/>
        </w:rPr>
        <w:t>(fitt,~.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ingle term deletions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odel:</w:t>
      </w:r>
      <w:r w:rsidRPr="00A77A5E">
        <w:rPr>
          <w:rFonts w:ascii="Consolas" w:eastAsia="Cambria" w:hAnsi="Consolas" w:cs="Consolas"/>
        </w:rPr>
        <w:br/>
        <w:t>## Exclusivity ~ main * cat</w:t>
      </w:r>
      <w:r w:rsidRPr="00A77A5E">
        <w:rPr>
          <w:rFonts w:ascii="Consolas" w:eastAsia="Cambria" w:hAnsi="Consolas" w:cs="Consolas"/>
        </w:rPr>
        <w:br/>
        <w:t xml:space="preserve">##          Df Sum of Sq    RSS     AIC F value    Pr(&gt;F)    </w:t>
      </w:r>
      <w:r w:rsidRPr="00A77A5E">
        <w:rPr>
          <w:rFonts w:ascii="Consolas" w:eastAsia="Cambria" w:hAnsi="Consolas" w:cs="Consolas"/>
        </w:rPr>
        <w:br/>
        <w:t xml:space="preserve">## &lt;none&gt;                19.121 -2726.0                      </w:t>
      </w:r>
      <w:r w:rsidRPr="00A77A5E">
        <w:rPr>
          <w:rFonts w:ascii="Consolas" w:eastAsia="Cambria" w:hAnsi="Consolas" w:cs="Consolas"/>
        </w:rPr>
        <w:br/>
        <w:t xml:space="preserve">## main      2   0.04532 19.166 -2728.2  0.8782    0.4160    </w:t>
      </w:r>
      <w:r w:rsidRPr="00A77A5E">
        <w:rPr>
          <w:rFonts w:ascii="Consolas" w:eastAsia="Cambria" w:hAnsi="Consolas" w:cs="Consolas"/>
        </w:rPr>
        <w:br/>
        <w:t>## cat       1   1.05008 20.171 -2688.0 40.6939 3.134e-10 ***</w:t>
      </w:r>
      <w:r w:rsidRPr="00A77A5E">
        <w:rPr>
          <w:rFonts w:ascii="Consolas" w:eastAsia="Cambria" w:hAnsi="Consolas" w:cs="Consolas"/>
        </w:rPr>
        <w:br/>
        <w:t xml:space="preserve">## main:cat  2   0.17945 19.300 -2723.0  3.4772    0.0314 *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nova</w:t>
      </w:r>
      <w:r w:rsidRPr="00A77A5E">
        <w:rPr>
          <w:rFonts w:ascii="Consolas" w:eastAsia="Cambria" w:hAnsi="Consolas" w:cs="Consolas"/>
          <w:shd w:val="clear" w:color="auto" w:fill="F8F8F8"/>
        </w:rPr>
        <w:t>(fitt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Anova Table (Type II test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ponse: Exclusivity</w:t>
      </w:r>
      <w:r w:rsidRPr="00A77A5E">
        <w:rPr>
          <w:rFonts w:ascii="Consolas" w:eastAsia="Cambria" w:hAnsi="Consolas" w:cs="Consolas"/>
        </w:rPr>
        <w:br/>
        <w:t xml:space="preserve">##            Sum Sq  Df F value    Pr(&gt;F)    </w:t>
      </w:r>
      <w:r w:rsidRPr="00A77A5E">
        <w:rPr>
          <w:rFonts w:ascii="Consolas" w:eastAsia="Cambria" w:hAnsi="Consolas" w:cs="Consolas"/>
        </w:rPr>
        <w:br/>
        <w:t>## main       0.4752   2  9.2071 0.0001123 ***</w:t>
      </w:r>
      <w:r w:rsidRPr="00A77A5E">
        <w:rPr>
          <w:rFonts w:ascii="Consolas" w:eastAsia="Cambria" w:hAnsi="Consolas" w:cs="Consolas"/>
        </w:rPr>
        <w:br/>
        <w:t>## cat        2.4157   1 93.6158 &lt; 2.2e-16 ***</w:t>
      </w:r>
      <w:r w:rsidRPr="00A77A5E">
        <w:rPr>
          <w:rFonts w:ascii="Consolas" w:eastAsia="Cambria" w:hAnsi="Consolas" w:cs="Consolas"/>
        </w:rPr>
        <w:br/>
        <w:t xml:space="preserve">## main:cat   0.1795   2  3.4772 0.0313993 *  </w:t>
      </w:r>
      <w:r w:rsidRPr="00A77A5E">
        <w:rPr>
          <w:rFonts w:ascii="Consolas" w:eastAsia="Cambria" w:hAnsi="Consolas" w:cs="Consolas"/>
        </w:rPr>
        <w:br/>
        <w:t xml:space="preserve">## Residuals 19.1210 741 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nov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I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Anova Table (Type II test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ponse: Exclusivity</w:t>
      </w:r>
      <w:r w:rsidRPr="00A77A5E">
        <w:rPr>
          <w:rFonts w:ascii="Consolas" w:eastAsia="Cambria" w:hAnsi="Consolas" w:cs="Consolas"/>
        </w:rPr>
        <w:br/>
        <w:t xml:space="preserve">##            Sum Sq  Df F value    Pr(&gt;F)    </w:t>
      </w:r>
      <w:r w:rsidRPr="00A77A5E">
        <w:rPr>
          <w:rFonts w:ascii="Consolas" w:eastAsia="Cambria" w:hAnsi="Consolas" w:cs="Consolas"/>
        </w:rPr>
        <w:br/>
        <w:t>## main       0.4752   2  9.2071 0.0001123 ***</w:t>
      </w:r>
      <w:r w:rsidRPr="00A77A5E">
        <w:rPr>
          <w:rFonts w:ascii="Consolas" w:eastAsia="Cambria" w:hAnsi="Consolas" w:cs="Consolas"/>
        </w:rPr>
        <w:br/>
        <w:t>## cat        2.4157   1 93.6158 &lt; 2.2e-16 ***</w:t>
      </w:r>
      <w:r w:rsidRPr="00A77A5E">
        <w:rPr>
          <w:rFonts w:ascii="Consolas" w:eastAsia="Cambria" w:hAnsi="Consolas" w:cs="Consolas"/>
        </w:rPr>
        <w:br/>
        <w:t xml:space="preserve">## main:cat   0.1795   2  3.4772 0.0313993 *  </w:t>
      </w:r>
      <w:r w:rsidRPr="00A77A5E">
        <w:rPr>
          <w:rFonts w:ascii="Consolas" w:eastAsia="Cambria" w:hAnsi="Consolas" w:cs="Consolas"/>
        </w:rPr>
        <w:br/>
        <w:t xml:space="preserve">## Residuals 19.1210 741 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nova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II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Anova Table (Type III test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ponse: Exclusivit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             Sum Sq  Df  F value    Pr(&gt;F)    </w:t>
      </w:r>
      <w:r w:rsidRPr="00A77A5E">
        <w:rPr>
          <w:rFonts w:ascii="Consolas" w:eastAsia="Cambria" w:hAnsi="Consolas" w:cs="Consolas"/>
        </w:rPr>
        <w:br/>
        <w:t>## (Intercept) 14.8547   1 575.6647 &lt; 2.2e-16 ***</w:t>
      </w:r>
      <w:r w:rsidRPr="00A77A5E">
        <w:rPr>
          <w:rFonts w:ascii="Consolas" w:eastAsia="Cambria" w:hAnsi="Consolas" w:cs="Consolas"/>
        </w:rPr>
        <w:br/>
        <w:t xml:space="preserve">## main         0.0453   2   0.8782    0.4160    </w:t>
      </w:r>
      <w:r w:rsidRPr="00A77A5E">
        <w:rPr>
          <w:rFonts w:ascii="Consolas" w:eastAsia="Cambria" w:hAnsi="Consolas" w:cs="Consolas"/>
        </w:rPr>
        <w:br/>
        <w:t>## cat          1.0501   1  40.6939 3.134e-10 ***</w:t>
      </w:r>
      <w:r w:rsidRPr="00A77A5E">
        <w:rPr>
          <w:rFonts w:ascii="Consolas" w:eastAsia="Cambria" w:hAnsi="Consolas" w:cs="Consolas"/>
        </w:rPr>
        <w:br/>
        <w:t xml:space="preserve">## main:cat     0.1795   2   3.4772    0.0314 *  </w:t>
      </w:r>
      <w:r w:rsidRPr="00A77A5E">
        <w:rPr>
          <w:rFonts w:ascii="Consolas" w:eastAsia="Cambria" w:hAnsi="Consolas" w:cs="Consolas"/>
        </w:rPr>
        <w:br/>
        <w:t xml:space="preserve">## Residuals   19.1210 741                   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.lm</w:t>
      </w:r>
      <w:r w:rsidRPr="00A77A5E">
        <w:rPr>
          <w:rFonts w:ascii="Consolas" w:eastAsia="Cambria" w:hAnsi="Consolas" w:cs="Consolas"/>
          <w:shd w:val="clear" w:color="auto" w:fill="F8F8F8"/>
        </w:rPr>
        <w:t>(fitt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>## aov(formula = Exclusivity ~ main * cat, data = all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36745 -0.11897 -0.00947  0.09959  0.61844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0.276142   0.011509  23.993  &lt; 2e-16 ***</w:t>
      </w:r>
      <w:r w:rsidRPr="00A77A5E">
        <w:rPr>
          <w:rFonts w:ascii="Consolas" w:eastAsia="Cambria" w:hAnsi="Consolas" w:cs="Consolas"/>
        </w:rPr>
        <w:br/>
        <w:t xml:space="preserve">## main1         -0.002468   0.006219  -0.397  0.69157    </w:t>
      </w:r>
      <w:r w:rsidRPr="00A77A5E">
        <w:rPr>
          <w:rFonts w:ascii="Consolas" w:eastAsia="Cambria" w:hAnsi="Consolas" w:cs="Consolas"/>
        </w:rPr>
        <w:br/>
        <w:t xml:space="preserve">## main2         -0.009482   0.008995  -1.054  0.29214    </w:t>
      </w:r>
      <w:r w:rsidRPr="00A77A5E">
        <w:rPr>
          <w:rFonts w:ascii="Consolas" w:eastAsia="Cambria" w:hAnsi="Consolas" w:cs="Consolas"/>
        </w:rPr>
        <w:br/>
        <w:t>## catprop        0.101589   0.015925   6.379 3.13e-10 ***</w:t>
      </w:r>
      <w:r w:rsidRPr="00A77A5E">
        <w:rPr>
          <w:rFonts w:ascii="Consolas" w:eastAsia="Cambria" w:hAnsi="Consolas" w:cs="Consolas"/>
        </w:rPr>
        <w:br/>
        <w:t xml:space="preserve">## main1:catprop  0.006464   0.008425   0.767  0.44320    </w:t>
      </w:r>
      <w:r w:rsidRPr="00A77A5E">
        <w:rPr>
          <w:rFonts w:ascii="Consolas" w:eastAsia="Cambria" w:hAnsi="Consolas" w:cs="Consolas"/>
        </w:rPr>
        <w:br/>
        <w:t xml:space="preserve">## main2:catprop -0.033250   0.012608  -2.637  0.00854 **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1606 on 741 degrees of freedom</w:t>
      </w:r>
      <w:r w:rsidRPr="00A77A5E">
        <w:rPr>
          <w:rFonts w:ascii="Consolas" w:eastAsia="Cambria" w:hAnsi="Consolas" w:cs="Consolas"/>
        </w:rPr>
        <w:br/>
        <w:t>##   (12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1373, Adjusted R-squared:  0.1315 </w:t>
      </w:r>
      <w:r w:rsidRPr="00A77A5E">
        <w:rPr>
          <w:rFonts w:ascii="Consolas" w:eastAsia="Cambria" w:hAnsi="Consolas" w:cs="Consolas"/>
        </w:rPr>
        <w:br/>
        <w:t>## F-statistic: 23.59 on 5 and 741 DF,  p-value: &lt; 2.2e-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Dutch properties with more exclusivity than concepts(***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trasts: (1) Aud vs Vis (non-sig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2) Haptic words show less exclusivity than auditory and visual ones within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 but not within concepts (**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Overall, these results stem from the nature of human perception. What exclusivit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eems to be indexing is the degree to which percepts will naturally co-occur. Thu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visual and auditory words have relatively higher exclusivities because what w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see and hear often stands on its own. We can often see thing but not hear or touch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. By the same token, we often hear things that we cannot see or touch. Now, 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ontrast, if we can touch something, we likely can see and hear it too--hence th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low exclusivity of haptic items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SAME PLOT-WISE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Barplot of exclusivity percentiles within modalities for Dutch items (as in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an Dantzig et al., 2011, but separately for properties and concept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&lt;-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l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NL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!all$main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NL$mai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evel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roplevels</w:t>
      </w:r>
      <w:r w:rsidRPr="00A77A5E">
        <w:rPr>
          <w:rFonts w:ascii="Consolas" w:eastAsia="Cambria" w:hAnsi="Consolas" w:cs="Consolas"/>
          <w:shd w:val="clear" w:color="auto" w:fill="F8F8F8"/>
        </w:rPr>
        <w:t>(allNL$main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NL[allN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con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allNL$normed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English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allNL$main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NL[allN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prop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allNL$normed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English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!allNL$main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mai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evel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roplevel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factor</w:t>
      </w:r>
      <w:r w:rsidRPr="00A77A5E">
        <w:rPr>
          <w:rFonts w:ascii="Consolas" w:eastAsia="Cambria" w:hAnsi="Consolas" w:cs="Consolas"/>
          <w:shd w:val="clear" w:color="auto" w:fill="F8F8F8"/>
        </w:rPr>
        <w:t>(concs$main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mai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evel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roplevel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factor</w:t>
      </w:r>
      <w:r w:rsidRPr="00A77A5E">
        <w:rPr>
          <w:rFonts w:ascii="Consolas" w:eastAsia="Cambria" w:hAnsi="Consolas" w:cs="Consolas"/>
          <w:shd w:val="clear" w:color="auto" w:fill="F8F8F8"/>
        </w:rPr>
        <w:t>(props$main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mai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factor</w:t>
      </w:r>
      <w:r w:rsidRPr="00A77A5E">
        <w:rPr>
          <w:rFonts w:ascii="Consolas" w:eastAsia="Cambria" w:hAnsi="Consolas" w:cs="Consolas"/>
          <w:shd w:val="clear" w:color="auto" w:fill="F8F8F8"/>
        </w:rPr>
        <w:t>(concs$main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mai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factor</w:t>
      </w:r>
      <w:r w:rsidRPr="00A77A5E">
        <w:rPr>
          <w:rFonts w:ascii="Consolas" w:eastAsia="Cambria" w:hAnsi="Consolas" w:cs="Consolas"/>
          <w:shd w:val="clear" w:color="auto" w:fill="F8F8F8"/>
        </w:rPr>
        <w:t>(props$main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concs$mai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NUL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$mai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NUL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allNL$catmain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with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NL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teraction</w:t>
      </w:r>
      <w:r w:rsidRPr="00A77A5E">
        <w:rPr>
          <w:rFonts w:ascii="Consolas" w:eastAsia="Cambria" w:hAnsi="Consolas" w:cs="Consolas"/>
          <w:shd w:val="clear" w:color="auto" w:fill="F8F8F8"/>
        </w:rPr>
        <w:t>(cat,  main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r</w:t>
      </w:r>
      <w:r w:rsidRPr="00A77A5E">
        <w:rPr>
          <w:rFonts w:ascii="Consolas" w:eastAsia="Cambria" w:hAnsi="Consolas" w:cs="Consolas"/>
          <w:shd w:val="clear" w:color="auto" w:fill="F8F8F8"/>
        </w:rPr>
        <w:t>(allNL$catmai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Factor w/ 6 levels "conc.a","prop.a",..: 1 3 5 1 3 5 1 3 5 1 ..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allNL$sectio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floor</w:t>
      </w:r>
      <w:r w:rsidRPr="00A77A5E">
        <w:rPr>
          <w:rFonts w:ascii="Consolas" w:eastAsia="Cambria" w:hAnsi="Consolas" w:cs="Consolas"/>
          <w:shd w:val="clear" w:color="auto" w:fill="F8F8F8"/>
        </w:rPr>
        <w:t>(allNL$Exclusivity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able</w:t>
      </w:r>
      <w:r w:rsidRPr="00A77A5E">
        <w:rPr>
          <w:rFonts w:ascii="Consolas" w:eastAsia="Cambria" w:hAnsi="Consolas" w:cs="Consolas"/>
          <w:shd w:val="clear" w:color="auto" w:fill="F8F8F8"/>
        </w:rPr>
        <w:t>(allNL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  0   1   2   3   4 </w:t>
      </w:r>
      <w:r w:rsidRPr="00A77A5E">
        <w:rPr>
          <w:rFonts w:ascii="Consolas" w:eastAsia="Cambria" w:hAnsi="Consolas" w:cs="Consolas"/>
        </w:rPr>
        <w:br/>
        <w:t>## 252 368 114  12  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r</w:t>
      </w:r>
      <w:r w:rsidRPr="00A77A5E">
        <w:rPr>
          <w:rFonts w:ascii="Consolas" w:eastAsia="Cambria" w:hAnsi="Consolas" w:cs="Consolas"/>
          <w:shd w:val="clear" w:color="auto" w:fill="F8F8F8"/>
        </w:rPr>
        <w:t>(allNL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num [1:759] 1 0 1 1 2 1 2 2 1 1 ..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ab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NL$section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order = 012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  0   1   2   3   4 </w:t>
      </w:r>
      <w:r w:rsidRPr="00A77A5E">
        <w:rPr>
          <w:rFonts w:ascii="Consolas" w:eastAsia="Cambria" w:hAnsi="Consolas" w:cs="Consolas"/>
        </w:rPr>
        <w:br/>
        <w:t>## 252 368 114  12  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allNL$sectio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factor</w:t>
      </w:r>
      <w:r w:rsidRPr="00A77A5E">
        <w:rPr>
          <w:rFonts w:ascii="Consolas" w:eastAsia="Cambria" w:hAnsi="Consolas" w:cs="Consolas"/>
          <w:shd w:val="clear" w:color="auto" w:fill="F8F8F8"/>
        </w:rPr>
        <w:t>(allNL$section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valu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NL$section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0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0-2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1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20-4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2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40-6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3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60-8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4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80-100%"</w:t>
      </w:r>
      <w:r w:rsidRPr="00A77A5E">
        <w:rPr>
          <w:rFonts w:ascii="Consolas" w:eastAsia="Cambria" w:hAnsi="Consolas" w:cs="Consolas"/>
          <w:shd w:val="clear" w:color="auto" w:fill="F8F8F8"/>
        </w:rPr>
        <w:t>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[1] 20-40%  0-20%   20-40%  20-40%  40-60%  20-40%  40-60%  40-60% </w:t>
      </w:r>
      <w:r w:rsidRPr="00A77A5E">
        <w:rPr>
          <w:rFonts w:ascii="Consolas" w:eastAsia="Cambria" w:hAnsi="Consolas" w:cs="Consolas"/>
        </w:rPr>
        <w:br/>
        <w:t xml:space="preserve">##   [9] 20-40%  20-40%  0-20%   0-20%   0-20%   0-20%   20-40%  0-20%  </w:t>
      </w:r>
      <w:r w:rsidRPr="00A77A5E">
        <w:rPr>
          <w:rFonts w:ascii="Consolas" w:eastAsia="Cambria" w:hAnsi="Consolas" w:cs="Consolas"/>
        </w:rPr>
        <w:br/>
        <w:t xml:space="preserve">##  [17] 0-20%   20-40%  20-40%  0-20%   20-40%  0-20%   20-40%  20-40%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 [25] 0-20%   40-60%  0-20%   0-20%   0-20%   0-20%   20-40%  40-60% </w:t>
      </w:r>
      <w:r w:rsidRPr="00A77A5E">
        <w:rPr>
          <w:rFonts w:ascii="Consolas" w:eastAsia="Cambria" w:hAnsi="Consolas" w:cs="Consolas"/>
        </w:rPr>
        <w:br/>
        <w:t xml:space="preserve">##  [33] 0-20%   20-40%  20-40%  20-40%  20-40%  0-20%   0-20%   20-40% </w:t>
      </w:r>
      <w:r w:rsidRPr="00A77A5E">
        <w:rPr>
          <w:rFonts w:ascii="Consolas" w:eastAsia="Cambria" w:hAnsi="Consolas" w:cs="Consolas"/>
        </w:rPr>
        <w:br/>
        <w:t xml:space="preserve">##  [41] 0-20%   0-20%   0-20%   0-20%   0-20%   0-20%   20-40%  0-20%  </w:t>
      </w:r>
      <w:r w:rsidRPr="00A77A5E">
        <w:rPr>
          <w:rFonts w:ascii="Consolas" w:eastAsia="Cambria" w:hAnsi="Consolas" w:cs="Consolas"/>
        </w:rPr>
        <w:br/>
        <w:t xml:space="preserve">##  [49] 20-40%  40-60%  0-20%   0-20%   40-60%  0-20%   20-40%  40-60% </w:t>
      </w:r>
      <w:r w:rsidRPr="00A77A5E">
        <w:rPr>
          <w:rFonts w:ascii="Consolas" w:eastAsia="Cambria" w:hAnsi="Consolas" w:cs="Consolas"/>
        </w:rPr>
        <w:br/>
        <w:t xml:space="preserve">##  [57] 0-20%   20-40%  0-20%   0-20%   20-40%  20-40%  20-40%  60-80% </w:t>
      </w:r>
      <w:r w:rsidRPr="00A77A5E">
        <w:rPr>
          <w:rFonts w:ascii="Consolas" w:eastAsia="Cambria" w:hAnsi="Consolas" w:cs="Consolas"/>
        </w:rPr>
        <w:br/>
        <w:t xml:space="preserve">##  [65] 0-20%   0-20%   20-40%  0-20%   40-60%  0-20%   20-40%  0-20%  </w:t>
      </w:r>
      <w:r w:rsidRPr="00A77A5E">
        <w:rPr>
          <w:rFonts w:ascii="Consolas" w:eastAsia="Cambria" w:hAnsi="Consolas" w:cs="Consolas"/>
        </w:rPr>
        <w:br/>
        <w:t xml:space="preserve">##  [73] 20-40%  0-20%   20-40%  0-20%   20-40%  0-20%   20-40%  0-20%  </w:t>
      </w:r>
      <w:r w:rsidRPr="00A77A5E">
        <w:rPr>
          <w:rFonts w:ascii="Consolas" w:eastAsia="Cambria" w:hAnsi="Consolas" w:cs="Consolas"/>
        </w:rPr>
        <w:br/>
        <w:t xml:space="preserve">##  [81] 0-20%   0-20%   40-60%  0-20%   0-20%   0-20%   40-60%  20-40% </w:t>
      </w:r>
      <w:r w:rsidRPr="00A77A5E">
        <w:rPr>
          <w:rFonts w:ascii="Consolas" w:eastAsia="Cambria" w:hAnsi="Consolas" w:cs="Consolas"/>
        </w:rPr>
        <w:br/>
        <w:t xml:space="preserve">##  [89] 0-20%   0-20%   0-20%   20-40%  20-40%  0-20%   20-40%  20-40% </w:t>
      </w:r>
      <w:r w:rsidRPr="00A77A5E">
        <w:rPr>
          <w:rFonts w:ascii="Consolas" w:eastAsia="Cambria" w:hAnsi="Consolas" w:cs="Consolas"/>
        </w:rPr>
        <w:br/>
        <w:t xml:space="preserve">##  [97] 0-20%   20-40%  0-20%   20-40%  20-40%  0-20%   0-20%   20-40% </w:t>
      </w:r>
      <w:r w:rsidRPr="00A77A5E">
        <w:rPr>
          <w:rFonts w:ascii="Consolas" w:eastAsia="Cambria" w:hAnsi="Consolas" w:cs="Consolas"/>
        </w:rPr>
        <w:br/>
        <w:t xml:space="preserve">## [105] 0-20%   20-40%  20-40%  0-20%   0-20%   0-20%   0-20%   0-20%  </w:t>
      </w:r>
      <w:r w:rsidRPr="00A77A5E">
        <w:rPr>
          <w:rFonts w:ascii="Consolas" w:eastAsia="Cambria" w:hAnsi="Consolas" w:cs="Consolas"/>
        </w:rPr>
        <w:br/>
        <w:t xml:space="preserve">## [113] 20-40%  0-20%   0-20%   0-20%   20-40%  0-20%   0-20%   0-20%  </w:t>
      </w:r>
      <w:r w:rsidRPr="00A77A5E">
        <w:rPr>
          <w:rFonts w:ascii="Consolas" w:eastAsia="Cambria" w:hAnsi="Consolas" w:cs="Consolas"/>
        </w:rPr>
        <w:br/>
        <w:t xml:space="preserve">## [121] 20-40%  0-20%   0-20%   0-20%   20-40%  40-60%  20-40%  0-20%  </w:t>
      </w:r>
      <w:r w:rsidRPr="00A77A5E">
        <w:rPr>
          <w:rFonts w:ascii="Consolas" w:eastAsia="Cambria" w:hAnsi="Consolas" w:cs="Consolas"/>
        </w:rPr>
        <w:br/>
        <w:t xml:space="preserve">## [129] 20-40%  0-20%   0-20%   0-20%   20-40%  20-40%  20-40%  20-40% </w:t>
      </w:r>
      <w:r w:rsidRPr="00A77A5E">
        <w:rPr>
          <w:rFonts w:ascii="Consolas" w:eastAsia="Cambria" w:hAnsi="Consolas" w:cs="Consolas"/>
        </w:rPr>
        <w:br/>
        <w:t xml:space="preserve">## [137] 20-40%  0-20%   20-40%  0-20%   20-40%  20-40%  20-40%  0-20%  </w:t>
      </w:r>
      <w:r w:rsidRPr="00A77A5E">
        <w:rPr>
          <w:rFonts w:ascii="Consolas" w:eastAsia="Cambria" w:hAnsi="Consolas" w:cs="Consolas"/>
        </w:rPr>
        <w:br/>
        <w:t xml:space="preserve">## [145] 0-20%   0-20%   0-20%   0-20%   40-60%  40-60%  0-20%   0-20%  </w:t>
      </w:r>
      <w:r w:rsidRPr="00A77A5E">
        <w:rPr>
          <w:rFonts w:ascii="Consolas" w:eastAsia="Cambria" w:hAnsi="Consolas" w:cs="Consolas"/>
        </w:rPr>
        <w:br/>
        <w:t xml:space="preserve">## [153] 20-40%  20-40%  0-20%   20-40%  0-20%   20-40%  0-20%   0-20%  </w:t>
      </w:r>
      <w:r w:rsidRPr="00A77A5E">
        <w:rPr>
          <w:rFonts w:ascii="Consolas" w:eastAsia="Cambria" w:hAnsi="Consolas" w:cs="Consolas"/>
        </w:rPr>
        <w:br/>
        <w:t xml:space="preserve">## [161] 0-20%   20-40%  20-40%  20-40%  0-20%   20-40%  0-20%   0-20%  </w:t>
      </w:r>
      <w:r w:rsidRPr="00A77A5E">
        <w:rPr>
          <w:rFonts w:ascii="Consolas" w:eastAsia="Cambria" w:hAnsi="Consolas" w:cs="Consolas"/>
        </w:rPr>
        <w:br/>
        <w:t xml:space="preserve">## [169] 20-40%  20-40%  0-20%   0-20%   20-40%  20-40%  40-60%  20-40% </w:t>
      </w:r>
      <w:r w:rsidRPr="00A77A5E">
        <w:rPr>
          <w:rFonts w:ascii="Consolas" w:eastAsia="Cambria" w:hAnsi="Consolas" w:cs="Consolas"/>
        </w:rPr>
        <w:br/>
        <w:t xml:space="preserve">## [177] 20-40%  20-40%  20-40%  40-60%  20-40%  0-20%   20-40%  20-40% </w:t>
      </w:r>
      <w:r w:rsidRPr="00A77A5E">
        <w:rPr>
          <w:rFonts w:ascii="Consolas" w:eastAsia="Cambria" w:hAnsi="Consolas" w:cs="Consolas"/>
        </w:rPr>
        <w:br/>
        <w:t xml:space="preserve">## [185] 20-40%  40-60%  20-40%  0-20%   20-40%  20-40%  0-20%   0-20%  </w:t>
      </w:r>
      <w:r w:rsidRPr="00A77A5E">
        <w:rPr>
          <w:rFonts w:ascii="Consolas" w:eastAsia="Cambria" w:hAnsi="Consolas" w:cs="Consolas"/>
        </w:rPr>
        <w:br/>
        <w:t xml:space="preserve">## [193] 0-20%   0-20%   0-20%   0-20%   0-20%   0-20%   0-20%   0-20%  </w:t>
      </w:r>
      <w:r w:rsidRPr="00A77A5E">
        <w:rPr>
          <w:rFonts w:ascii="Consolas" w:eastAsia="Cambria" w:hAnsi="Consolas" w:cs="Consolas"/>
        </w:rPr>
        <w:br/>
        <w:t xml:space="preserve">## [201] 20-40%  20-40%  20-40%  20-40%  0-20%   20-40%  0-20%   20-40% </w:t>
      </w:r>
      <w:r w:rsidRPr="00A77A5E">
        <w:rPr>
          <w:rFonts w:ascii="Consolas" w:eastAsia="Cambria" w:hAnsi="Consolas" w:cs="Consolas"/>
        </w:rPr>
        <w:br/>
        <w:t xml:space="preserve">## [209] 0-20%   20-40%  20-40%  20-40%  40-60%  0-20%   20-40%  20-40% </w:t>
      </w:r>
      <w:r w:rsidRPr="00A77A5E">
        <w:rPr>
          <w:rFonts w:ascii="Consolas" w:eastAsia="Cambria" w:hAnsi="Consolas" w:cs="Consolas"/>
        </w:rPr>
        <w:br/>
        <w:t xml:space="preserve">## [217] 20-40%  0-20%   40-60%  0-20%   20-40%  20-40%  20-40%  20-40% </w:t>
      </w:r>
      <w:r w:rsidRPr="00A77A5E">
        <w:rPr>
          <w:rFonts w:ascii="Consolas" w:eastAsia="Cambria" w:hAnsi="Consolas" w:cs="Consolas"/>
        </w:rPr>
        <w:br/>
        <w:t xml:space="preserve">## [225] 0-20%   20-40%  20-40%  20-40%  20-40%  0-20%   20-40%  20-40% </w:t>
      </w:r>
      <w:r w:rsidRPr="00A77A5E">
        <w:rPr>
          <w:rFonts w:ascii="Consolas" w:eastAsia="Cambria" w:hAnsi="Consolas" w:cs="Consolas"/>
        </w:rPr>
        <w:br/>
        <w:t xml:space="preserve">## [233] 20-40%  20-40%  0-20%   20-40%  20-40%  20-40%  0-20%   0-20%  </w:t>
      </w:r>
      <w:r w:rsidRPr="00A77A5E">
        <w:rPr>
          <w:rFonts w:ascii="Consolas" w:eastAsia="Cambria" w:hAnsi="Consolas" w:cs="Consolas"/>
        </w:rPr>
        <w:br/>
        <w:t xml:space="preserve">## [241] 20-40%  20-40%  20-40%  20-40%  20-40%  20-40%  20-40%  0-20%  </w:t>
      </w:r>
      <w:r w:rsidRPr="00A77A5E">
        <w:rPr>
          <w:rFonts w:ascii="Consolas" w:eastAsia="Cambria" w:hAnsi="Consolas" w:cs="Consolas"/>
        </w:rPr>
        <w:br/>
        <w:t xml:space="preserve">## [249] 20-40%  20-40%  0-20%   20-40%  0-20%   20-40%  20-40%  0-20%  </w:t>
      </w:r>
      <w:r w:rsidRPr="00A77A5E">
        <w:rPr>
          <w:rFonts w:ascii="Consolas" w:eastAsia="Cambria" w:hAnsi="Consolas" w:cs="Consolas"/>
        </w:rPr>
        <w:br/>
        <w:t xml:space="preserve">## [257] 0-20%   0-20%   0-20%   20-40%  20-40%  20-40%  0-20%   0-20%  </w:t>
      </w:r>
      <w:r w:rsidRPr="00A77A5E">
        <w:rPr>
          <w:rFonts w:ascii="Consolas" w:eastAsia="Cambria" w:hAnsi="Consolas" w:cs="Consolas"/>
        </w:rPr>
        <w:br/>
        <w:t xml:space="preserve">## [265] 0-20%   0-20%   20-40%  0-20%   0-20%   0-20%   0-20%   0-20%  </w:t>
      </w:r>
      <w:r w:rsidRPr="00A77A5E">
        <w:rPr>
          <w:rFonts w:ascii="Consolas" w:eastAsia="Cambria" w:hAnsi="Consolas" w:cs="Consolas"/>
        </w:rPr>
        <w:br/>
        <w:t xml:space="preserve">## [273] 0-20%   20-40%  20-40%  0-20%   20-40%  0-20%   20-40%  20-40% </w:t>
      </w:r>
      <w:r w:rsidRPr="00A77A5E">
        <w:rPr>
          <w:rFonts w:ascii="Consolas" w:eastAsia="Cambria" w:hAnsi="Consolas" w:cs="Consolas"/>
        </w:rPr>
        <w:br/>
        <w:t xml:space="preserve">## [281] 20-40%  20-40%  0-20%   20-40%  20-40%  20-40%  0-20%   0-20%  </w:t>
      </w:r>
      <w:r w:rsidRPr="00A77A5E">
        <w:rPr>
          <w:rFonts w:ascii="Consolas" w:eastAsia="Cambria" w:hAnsi="Consolas" w:cs="Consolas"/>
        </w:rPr>
        <w:br/>
        <w:t xml:space="preserve">## [289] 20-40%  0-20%   20-40%  20-40%  20-40%  20-40%  0-20%   0-20%  </w:t>
      </w:r>
      <w:r w:rsidRPr="00A77A5E">
        <w:rPr>
          <w:rFonts w:ascii="Consolas" w:eastAsia="Cambria" w:hAnsi="Consolas" w:cs="Consolas"/>
        </w:rPr>
        <w:br/>
        <w:t xml:space="preserve">## [297] 0-20%   20-40%  40-60%  20-40%  20-40%  20-40%  0-20%   20-40% </w:t>
      </w:r>
      <w:r w:rsidRPr="00A77A5E">
        <w:rPr>
          <w:rFonts w:ascii="Consolas" w:eastAsia="Cambria" w:hAnsi="Consolas" w:cs="Consolas"/>
        </w:rPr>
        <w:br/>
        <w:t xml:space="preserve">## [305] 20-40%  40-60%  20-40%  0-20%   20-40%  20-40%  0-20%   20-40% </w:t>
      </w:r>
      <w:r w:rsidRPr="00A77A5E">
        <w:rPr>
          <w:rFonts w:ascii="Consolas" w:eastAsia="Cambria" w:hAnsi="Consolas" w:cs="Consolas"/>
        </w:rPr>
        <w:br/>
        <w:t xml:space="preserve">## [313] 20-40%  0-20%   20-40%  20-40%  40-60%  20-40%  20-40%  0-20%  </w:t>
      </w:r>
      <w:r w:rsidRPr="00A77A5E">
        <w:rPr>
          <w:rFonts w:ascii="Consolas" w:eastAsia="Cambria" w:hAnsi="Consolas" w:cs="Consolas"/>
        </w:rPr>
        <w:br/>
        <w:t xml:space="preserve">## [321] 40-60%  0-20%   0-20%   0-20%   20-40%  0-20%   0-20%   0-20%  </w:t>
      </w:r>
      <w:r w:rsidRPr="00A77A5E">
        <w:rPr>
          <w:rFonts w:ascii="Consolas" w:eastAsia="Cambria" w:hAnsi="Consolas" w:cs="Consolas"/>
        </w:rPr>
        <w:br/>
        <w:t xml:space="preserve">## [329] 20-40%  0-20%   20-40%  20-40%  20-40%  0-20%   0-20%   20-40% </w:t>
      </w:r>
      <w:r w:rsidRPr="00A77A5E">
        <w:rPr>
          <w:rFonts w:ascii="Consolas" w:eastAsia="Cambria" w:hAnsi="Consolas" w:cs="Consolas"/>
        </w:rPr>
        <w:br/>
        <w:t xml:space="preserve">## [337] 0-20%   40-60%  20-40%  20-40%  40-60%  0-20%   20-40%  20-40% </w:t>
      </w:r>
      <w:r w:rsidRPr="00A77A5E">
        <w:rPr>
          <w:rFonts w:ascii="Consolas" w:eastAsia="Cambria" w:hAnsi="Consolas" w:cs="Consolas"/>
        </w:rPr>
        <w:br/>
        <w:t xml:space="preserve">## [345] 20-40%  0-20%   20-40%  0-20%   0-20%   0-20%   0-20%   0-20%  </w:t>
      </w:r>
      <w:r w:rsidRPr="00A77A5E">
        <w:rPr>
          <w:rFonts w:ascii="Consolas" w:eastAsia="Cambria" w:hAnsi="Consolas" w:cs="Consolas"/>
        </w:rPr>
        <w:br/>
        <w:t xml:space="preserve">## [353] 20-40%  0-20%   20-40%  20-40%  0-20%   20-40%  0-20%   40-60% </w:t>
      </w:r>
      <w:r w:rsidRPr="00A77A5E">
        <w:rPr>
          <w:rFonts w:ascii="Consolas" w:eastAsia="Cambria" w:hAnsi="Consolas" w:cs="Consolas"/>
        </w:rPr>
        <w:br/>
        <w:t xml:space="preserve">## [361] 40-60%  20-40%  20-40%  20-40%  20-40%  20-40%  0-20%   20-40% </w:t>
      </w:r>
      <w:r w:rsidRPr="00A77A5E">
        <w:rPr>
          <w:rFonts w:ascii="Consolas" w:eastAsia="Cambria" w:hAnsi="Consolas" w:cs="Consolas"/>
        </w:rPr>
        <w:br/>
        <w:t xml:space="preserve">## [369] 20-40%  20-40%  20-40%  60-80%  0-20%   20-40%  20-40%  20-40% </w:t>
      </w:r>
      <w:r w:rsidRPr="00A77A5E">
        <w:rPr>
          <w:rFonts w:ascii="Consolas" w:eastAsia="Cambria" w:hAnsi="Consolas" w:cs="Consolas"/>
        </w:rPr>
        <w:br/>
        <w:t xml:space="preserve">## [377] 0-20%   20-40%  20-40%  40-60%  0-20%   0-20%   0-20%   0-20%  </w:t>
      </w:r>
      <w:r w:rsidRPr="00A77A5E">
        <w:rPr>
          <w:rFonts w:ascii="Consolas" w:eastAsia="Cambria" w:hAnsi="Consolas" w:cs="Consolas"/>
        </w:rPr>
        <w:br/>
        <w:t xml:space="preserve">## [385] 0-20%   20-40%  40-60%  20-40%  0-20%   20-40%  40-60%  0-20%  </w:t>
      </w:r>
      <w:r w:rsidRPr="00A77A5E">
        <w:rPr>
          <w:rFonts w:ascii="Consolas" w:eastAsia="Cambria" w:hAnsi="Consolas" w:cs="Consolas"/>
        </w:rPr>
        <w:br/>
        <w:t xml:space="preserve">## [393] 0-20%   20-40%  0-20%   20-40%  0-20%   20-40%  0-20%   20-40% </w:t>
      </w:r>
      <w:r w:rsidRPr="00A77A5E">
        <w:rPr>
          <w:rFonts w:ascii="Consolas" w:eastAsia="Cambria" w:hAnsi="Consolas" w:cs="Consolas"/>
        </w:rPr>
        <w:br/>
        <w:t xml:space="preserve">## [401] 20-40%  0-20%   20-40%  0-20%   0-20%   0-20%   20-40%  20-40% </w:t>
      </w:r>
      <w:r w:rsidRPr="00A77A5E">
        <w:rPr>
          <w:rFonts w:ascii="Consolas" w:eastAsia="Cambria" w:hAnsi="Consolas" w:cs="Consolas"/>
        </w:rPr>
        <w:br/>
        <w:t xml:space="preserve">## [409] 40-60%  0-20%   20-40%  0-20%   20-40%  20-40%  0-20%   20-40% </w:t>
      </w:r>
      <w:r w:rsidRPr="00A77A5E">
        <w:rPr>
          <w:rFonts w:ascii="Consolas" w:eastAsia="Cambria" w:hAnsi="Consolas" w:cs="Consolas"/>
        </w:rPr>
        <w:br/>
        <w:t xml:space="preserve">## [417] 40-60%  40-60%  20-40%  20-40%  40-60%  20-40%  40-60%  40-60%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[425] 0-20%   40-60%  20-40%  20-40%  40-60%  20-40%  20-40%  20-40% </w:t>
      </w:r>
      <w:r w:rsidRPr="00A77A5E">
        <w:rPr>
          <w:rFonts w:ascii="Consolas" w:eastAsia="Cambria" w:hAnsi="Consolas" w:cs="Consolas"/>
        </w:rPr>
        <w:br/>
        <w:t xml:space="preserve">## [433] 0-20%   0-20%   20-40%  0-20%   0-20%   20-40%  20-40%  60-80% </w:t>
      </w:r>
      <w:r w:rsidRPr="00A77A5E">
        <w:rPr>
          <w:rFonts w:ascii="Consolas" w:eastAsia="Cambria" w:hAnsi="Consolas" w:cs="Consolas"/>
        </w:rPr>
        <w:br/>
        <w:t xml:space="preserve">## [441] 20-40%  40-60%  20-40%  0-20%   20-40%  20-40%  20-40%  20-40% </w:t>
      </w:r>
      <w:r w:rsidRPr="00A77A5E">
        <w:rPr>
          <w:rFonts w:ascii="Consolas" w:eastAsia="Cambria" w:hAnsi="Consolas" w:cs="Consolas"/>
        </w:rPr>
        <w:br/>
        <w:t xml:space="preserve">## [449] 20-40%  20-40%  20-40%  40-60%  20-40%  40-60%  20-40%  40-60% </w:t>
      </w:r>
      <w:r w:rsidRPr="00A77A5E">
        <w:rPr>
          <w:rFonts w:ascii="Consolas" w:eastAsia="Cambria" w:hAnsi="Consolas" w:cs="Consolas"/>
        </w:rPr>
        <w:br/>
        <w:t xml:space="preserve">## [457] 20-40%  0-20%   0-20%   40-60%  20-40%  0-20%   60-80%  20-40% </w:t>
      </w:r>
      <w:r w:rsidRPr="00A77A5E">
        <w:rPr>
          <w:rFonts w:ascii="Consolas" w:eastAsia="Cambria" w:hAnsi="Consolas" w:cs="Consolas"/>
        </w:rPr>
        <w:br/>
        <w:t xml:space="preserve">## [465] 20-40%  40-60%  20-40%  40-60%  40-60%  20-40%  20-40%  20-40% </w:t>
      </w:r>
      <w:r w:rsidRPr="00A77A5E">
        <w:rPr>
          <w:rFonts w:ascii="Consolas" w:eastAsia="Cambria" w:hAnsi="Consolas" w:cs="Consolas"/>
        </w:rPr>
        <w:br/>
        <w:t xml:space="preserve">## [473] 60-80%  40-60%  20-40%  20-40%  0-20%   40-60%  40-60%  40-60% </w:t>
      </w:r>
      <w:r w:rsidRPr="00A77A5E">
        <w:rPr>
          <w:rFonts w:ascii="Consolas" w:eastAsia="Cambria" w:hAnsi="Consolas" w:cs="Consolas"/>
        </w:rPr>
        <w:br/>
        <w:t xml:space="preserve">## [481] 0-20%   20-40%  0-20%   20-40%  20-40%  20-40%  60-80%  40-60% </w:t>
      </w:r>
      <w:r w:rsidRPr="00A77A5E">
        <w:rPr>
          <w:rFonts w:ascii="Consolas" w:eastAsia="Cambria" w:hAnsi="Consolas" w:cs="Consolas"/>
        </w:rPr>
        <w:br/>
        <w:t xml:space="preserve">## [489] 20-40%  40-60%  20-40%  0-20%   20-40%  20-40%  20-40%  20-40% </w:t>
      </w:r>
      <w:r w:rsidRPr="00A77A5E">
        <w:rPr>
          <w:rFonts w:ascii="Consolas" w:eastAsia="Cambria" w:hAnsi="Consolas" w:cs="Consolas"/>
        </w:rPr>
        <w:br/>
        <w:t xml:space="preserve">## [497] 20-40%  20-40%  40-60%  40-60%  20-40%  20-40%  60-80%  20-40% </w:t>
      </w:r>
      <w:r w:rsidRPr="00A77A5E">
        <w:rPr>
          <w:rFonts w:ascii="Consolas" w:eastAsia="Cambria" w:hAnsi="Consolas" w:cs="Consolas"/>
        </w:rPr>
        <w:br/>
        <w:t xml:space="preserve">## [505] 40-60%  40-60%  40-60%  40-60%  0-20%   20-40%  40-60%  20-40% </w:t>
      </w:r>
      <w:r w:rsidRPr="00A77A5E">
        <w:rPr>
          <w:rFonts w:ascii="Consolas" w:eastAsia="Cambria" w:hAnsi="Consolas" w:cs="Consolas"/>
        </w:rPr>
        <w:br/>
        <w:t xml:space="preserve">## [513] 40-60%  20-40%  40-60%  20-40%  20-40%  20-40%  60-80%  0-20%  </w:t>
      </w:r>
      <w:r w:rsidRPr="00A77A5E">
        <w:rPr>
          <w:rFonts w:ascii="Consolas" w:eastAsia="Cambria" w:hAnsi="Consolas" w:cs="Consolas"/>
        </w:rPr>
        <w:br/>
        <w:t xml:space="preserve">## [521] 40-60%  20-40%  40-60%  0-20%   20-40%  20-40%  0-20%   40-60% </w:t>
      </w:r>
      <w:r w:rsidRPr="00A77A5E">
        <w:rPr>
          <w:rFonts w:ascii="Consolas" w:eastAsia="Cambria" w:hAnsi="Consolas" w:cs="Consolas"/>
        </w:rPr>
        <w:br/>
        <w:t xml:space="preserve">## [529] 60-80%  20-40%  0-20%   20-40%  20-40%  0-20%   20-40%  0-20%  </w:t>
      </w:r>
      <w:r w:rsidRPr="00A77A5E">
        <w:rPr>
          <w:rFonts w:ascii="Consolas" w:eastAsia="Cambria" w:hAnsi="Consolas" w:cs="Consolas"/>
        </w:rPr>
        <w:br/>
        <w:t xml:space="preserve">## [537] 20-40%  20-40%  0-20%   0-20%   60-80%  20-40%  20-40%  40-60% </w:t>
      </w:r>
      <w:r w:rsidRPr="00A77A5E">
        <w:rPr>
          <w:rFonts w:ascii="Consolas" w:eastAsia="Cambria" w:hAnsi="Consolas" w:cs="Consolas"/>
        </w:rPr>
        <w:br/>
        <w:t xml:space="preserve">## [545] 20-40%  0-20%   20-40%  40-60%  20-40%  20-40%  20-40%  40-60% </w:t>
      </w:r>
      <w:r w:rsidRPr="00A77A5E">
        <w:rPr>
          <w:rFonts w:ascii="Consolas" w:eastAsia="Cambria" w:hAnsi="Consolas" w:cs="Consolas"/>
        </w:rPr>
        <w:br/>
        <w:t xml:space="preserve">## [553] 20-40%  0-20%   20-40%  20-40%  40-60%  0-20%   20-40%  20-40% </w:t>
      </w:r>
      <w:r w:rsidRPr="00A77A5E">
        <w:rPr>
          <w:rFonts w:ascii="Consolas" w:eastAsia="Cambria" w:hAnsi="Consolas" w:cs="Consolas"/>
        </w:rPr>
        <w:br/>
        <w:t xml:space="preserve">## [561] 20-40%  40-60%  20-40%  20-40%  0-20%   40-60%  0-20%   0-20%  </w:t>
      </w:r>
      <w:r w:rsidRPr="00A77A5E">
        <w:rPr>
          <w:rFonts w:ascii="Consolas" w:eastAsia="Cambria" w:hAnsi="Consolas" w:cs="Consolas"/>
        </w:rPr>
        <w:br/>
        <w:t xml:space="preserve">## [569] 40-60%  40-60%  40-60%  20-40%  40-60%  20-40%  0-20%   20-40% </w:t>
      </w:r>
      <w:r w:rsidRPr="00A77A5E">
        <w:rPr>
          <w:rFonts w:ascii="Consolas" w:eastAsia="Cambria" w:hAnsi="Consolas" w:cs="Consolas"/>
        </w:rPr>
        <w:br/>
        <w:t xml:space="preserve">## [577] 40-60%  0-20%   20-40%  40-60%  40-60%  40-60%  20-40%  40-60% </w:t>
      </w:r>
      <w:r w:rsidRPr="00A77A5E">
        <w:rPr>
          <w:rFonts w:ascii="Consolas" w:eastAsia="Cambria" w:hAnsi="Consolas" w:cs="Consolas"/>
        </w:rPr>
        <w:br/>
        <w:t xml:space="preserve">## [585] 40-60%  20-40%  20-40%  40-60%  0-20%   40-60%  20-40%  20-40% </w:t>
      </w:r>
      <w:r w:rsidRPr="00A77A5E">
        <w:rPr>
          <w:rFonts w:ascii="Consolas" w:eastAsia="Cambria" w:hAnsi="Consolas" w:cs="Consolas"/>
        </w:rPr>
        <w:br/>
        <w:t xml:space="preserve">## [593] 20-40%  20-40%  40-60%  40-60%  0-20%   40-60%  20-40%  0-20%  </w:t>
      </w:r>
      <w:r w:rsidRPr="00A77A5E">
        <w:rPr>
          <w:rFonts w:ascii="Consolas" w:eastAsia="Cambria" w:hAnsi="Consolas" w:cs="Consolas"/>
        </w:rPr>
        <w:br/>
        <w:t xml:space="preserve">## [601] &lt;NA&gt;    &lt;NA&gt;    &lt;NA&gt;    &lt;NA&gt;    &lt;NA&gt;    &lt;NA&gt;    &lt;NA&gt;    &lt;NA&gt;   </w:t>
      </w:r>
      <w:r w:rsidRPr="00A77A5E">
        <w:rPr>
          <w:rFonts w:ascii="Consolas" w:eastAsia="Cambria" w:hAnsi="Consolas" w:cs="Consolas"/>
        </w:rPr>
        <w:br/>
        <w:t xml:space="preserve">## [609] &lt;NA&gt;    &lt;NA&gt;    &lt;NA&gt;    &lt;NA&gt;    80-100% 20-40%  0-20%   20-40% </w:t>
      </w:r>
      <w:r w:rsidRPr="00A77A5E">
        <w:rPr>
          <w:rFonts w:ascii="Consolas" w:eastAsia="Cambria" w:hAnsi="Consolas" w:cs="Consolas"/>
        </w:rPr>
        <w:br/>
        <w:t xml:space="preserve">## [617] 20-40%  20-40%  20-40%  20-40%  20-40%  20-40%  20-40%  40-60% </w:t>
      </w:r>
      <w:r w:rsidRPr="00A77A5E">
        <w:rPr>
          <w:rFonts w:ascii="Consolas" w:eastAsia="Cambria" w:hAnsi="Consolas" w:cs="Consolas"/>
        </w:rPr>
        <w:br/>
        <w:t xml:space="preserve">## [625] 20-40%  40-60%  40-60%  60-80%  0-20%   20-40%  20-40%  40-60% </w:t>
      </w:r>
      <w:r w:rsidRPr="00A77A5E">
        <w:rPr>
          <w:rFonts w:ascii="Consolas" w:eastAsia="Cambria" w:hAnsi="Consolas" w:cs="Consolas"/>
        </w:rPr>
        <w:br/>
        <w:t xml:space="preserve">## [633] 0-20%   0-20%   0-20%   20-40%  0-20%   20-40%  20-40%  20-40% </w:t>
      </w:r>
      <w:r w:rsidRPr="00A77A5E">
        <w:rPr>
          <w:rFonts w:ascii="Consolas" w:eastAsia="Cambria" w:hAnsi="Consolas" w:cs="Consolas"/>
        </w:rPr>
        <w:br/>
        <w:t xml:space="preserve">## [641] 0-20%   20-40%  0-20%   0-20%   20-40%  20-40%  40-60%  40-60% </w:t>
      </w:r>
      <w:r w:rsidRPr="00A77A5E">
        <w:rPr>
          <w:rFonts w:ascii="Consolas" w:eastAsia="Cambria" w:hAnsi="Consolas" w:cs="Consolas"/>
        </w:rPr>
        <w:br/>
        <w:t xml:space="preserve">## [649] 40-60%  0-20%   20-40%  20-40%  20-40%  0-20%   20-40%  40-60% </w:t>
      </w:r>
      <w:r w:rsidRPr="00A77A5E">
        <w:rPr>
          <w:rFonts w:ascii="Consolas" w:eastAsia="Cambria" w:hAnsi="Consolas" w:cs="Consolas"/>
        </w:rPr>
        <w:br/>
        <w:t xml:space="preserve">## [657] 40-60%  20-40%  20-40%  20-40%  40-60%  0-20%   0-20%   40-60% </w:t>
      </w:r>
      <w:r w:rsidRPr="00A77A5E">
        <w:rPr>
          <w:rFonts w:ascii="Consolas" w:eastAsia="Cambria" w:hAnsi="Consolas" w:cs="Consolas"/>
        </w:rPr>
        <w:br/>
        <w:t xml:space="preserve">## [665] 40-60%  20-40%  20-40%  0-20%   20-40%  20-40%  20-40%  0-20%  </w:t>
      </w:r>
      <w:r w:rsidRPr="00A77A5E">
        <w:rPr>
          <w:rFonts w:ascii="Consolas" w:eastAsia="Cambria" w:hAnsi="Consolas" w:cs="Consolas"/>
        </w:rPr>
        <w:br/>
        <w:t xml:space="preserve">## [673] 40-60%  0-20%   20-40%  20-40%  20-40%  40-60%  0-20%   40-60% </w:t>
      </w:r>
      <w:r w:rsidRPr="00A77A5E">
        <w:rPr>
          <w:rFonts w:ascii="Consolas" w:eastAsia="Cambria" w:hAnsi="Consolas" w:cs="Consolas"/>
        </w:rPr>
        <w:br/>
        <w:t xml:space="preserve">## [681] 20-40%  20-40%  0-20%   20-40%  20-40%  20-40%  20-40%  0-20%  </w:t>
      </w:r>
      <w:r w:rsidRPr="00A77A5E">
        <w:rPr>
          <w:rFonts w:ascii="Consolas" w:eastAsia="Cambria" w:hAnsi="Consolas" w:cs="Consolas"/>
        </w:rPr>
        <w:br/>
        <w:t xml:space="preserve">## [689] 20-40%  20-40%  20-40%  20-40%  20-40%  20-40%  20-40%  20-40% </w:t>
      </w:r>
      <w:r w:rsidRPr="00A77A5E">
        <w:rPr>
          <w:rFonts w:ascii="Consolas" w:eastAsia="Cambria" w:hAnsi="Consolas" w:cs="Consolas"/>
        </w:rPr>
        <w:br/>
        <w:t xml:space="preserve">## [697] 20-40%  0-20%   40-60%  20-40%  20-40%  0-20%   20-40%  20-40% </w:t>
      </w:r>
      <w:r w:rsidRPr="00A77A5E">
        <w:rPr>
          <w:rFonts w:ascii="Consolas" w:eastAsia="Cambria" w:hAnsi="Consolas" w:cs="Consolas"/>
        </w:rPr>
        <w:br/>
        <w:t xml:space="preserve">## [705] 20-40%  20-40%  20-40%  0-20%   20-40%  40-60%  0-20%   20-40% </w:t>
      </w:r>
      <w:r w:rsidRPr="00A77A5E">
        <w:rPr>
          <w:rFonts w:ascii="Consolas" w:eastAsia="Cambria" w:hAnsi="Consolas" w:cs="Consolas"/>
        </w:rPr>
        <w:br/>
        <w:t xml:space="preserve">## [713] 20-40%  20-40%  40-60%  0-20%   40-60%  40-60%  40-60%  20-40% </w:t>
      </w:r>
      <w:r w:rsidRPr="00A77A5E">
        <w:rPr>
          <w:rFonts w:ascii="Consolas" w:eastAsia="Cambria" w:hAnsi="Consolas" w:cs="Consolas"/>
        </w:rPr>
        <w:br/>
        <w:t xml:space="preserve">## [721] 0-20%   20-40%  20-40%  0-20%   20-40%  20-40%  20-40%  40-60% </w:t>
      </w:r>
      <w:r w:rsidRPr="00A77A5E">
        <w:rPr>
          <w:rFonts w:ascii="Consolas" w:eastAsia="Cambria" w:hAnsi="Consolas" w:cs="Consolas"/>
        </w:rPr>
        <w:br/>
        <w:t xml:space="preserve">## [729] 20-40%  40-60%  20-40%  0-20%   0-20%   0-20%   20-40%  20-40% </w:t>
      </w:r>
      <w:r w:rsidRPr="00A77A5E">
        <w:rPr>
          <w:rFonts w:ascii="Consolas" w:eastAsia="Cambria" w:hAnsi="Consolas" w:cs="Consolas"/>
        </w:rPr>
        <w:br/>
        <w:t xml:space="preserve">## [737] 20-40%  40-60%  40-60%  20-40%  0-20%   0-20%   60-80%  20-40% </w:t>
      </w:r>
      <w:r w:rsidRPr="00A77A5E">
        <w:rPr>
          <w:rFonts w:ascii="Consolas" w:eastAsia="Cambria" w:hAnsi="Consolas" w:cs="Consolas"/>
        </w:rPr>
        <w:br/>
        <w:t xml:space="preserve">## [745] 0-20%   0-20%   40-60%  20-40%  20-40%  20-40%  20-40%  40-60% </w:t>
      </w:r>
      <w:r w:rsidRPr="00A77A5E">
        <w:rPr>
          <w:rFonts w:ascii="Consolas" w:eastAsia="Cambria" w:hAnsi="Consolas" w:cs="Consolas"/>
        </w:rPr>
        <w:br/>
        <w:t xml:space="preserve">## [753] 40-60%  20-40%  20-40%  0-20%   20-40%  40-60%  20-40% </w:t>
      </w:r>
      <w:r w:rsidRPr="00A77A5E">
        <w:rPr>
          <w:rFonts w:ascii="Consolas" w:eastAsia="Cambria" w:hAnsi="Consolas" w:cs="Consolas"/>
        </w:rPr>
        <w:br/>
        <w:t>## Levels: 0-20% 20-40% 40-60% 60-80% 80-100%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allNL$sectio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pvalu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NL$section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ro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o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0-2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20-4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40-6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60-8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80-100%"</w:t>
      </w:r>
      <w:r w:rsidRPr="00A77A5E">
        <w:rPr>
          <w:rFonts w:ascii="Consolas" w:eastAsia="Cambria" w:hAnsi="Consolas" w:cs="Consolas"/>
          <w:shd w:val="clear" w:color="auto" w:fill="F8F8F8"/>
        </w:rPr>
        <w:t>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able</w:t>
      </w:r>
      <w:r w:rsidRPr="00A77A5E">
        <w:rPr>
          <w:rFonts w:ascii="Consolas" w:eastAsia="Cambria" w:hAnsi="Consolas" w:cs="Consolas"/>
          <w:shd w:val="clear" w:color="auto" w:fill="F8F8F8"/>
        </w:rPr>
        <w:t>(allNL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 xml:space="preserve">##   0-20%  20-40%  40-60%  60-80% 80-100% </w:t>
      </w:r>
      <w:r w:rsidRPr="00A77A5E">
        <w:rPr>
          <w:rFonts w:ascii="Consolas" w:eastAsia="Cambria" w:hAnsi="Consolas" w:cs="Consolas"/>
        </w:rPr>
        <w:br/>
        <w:t>##     252     368     114      12      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r</w:t>
      </w:r>
      <w:r w:rsidRPr="00A77A5E">
        <w:rPr>
          <w:rFonts w:ascii="Consolas" w:eastAsia="Cambria" w:hAnsi="Consolas" w:cs="Consolas"/>
          <w:shd w:val="clear" w:color="auto" w:fill="F8F8F8"/>
        </w:rPr>
        <w:t>(allNL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Factor w/ 5 levels "0-20%","20-40%",..: 2 1 2 2 3 2 3 3 2 2 ..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unt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able</w:t>
      </w:r>
      <w:r w:rsidRPr="00A77A5E">
        <w:rPr>
          <w:rFonts w:ascii="Consolas" w:eastAsia="Cambria" w:hAnsi="Consolas" w:cs="Consolas"/>
          <w:shd w:val="clear" w:color="auto" w:fill="F8F8F8"/>
        </w:rPr>
        <w:t>(allNL$section, allNL$catmain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unt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    </w:t>
      </w:r>
      <w:r w:rsidRPr="00A77A5E">
        <w:rPr>
          <w:rFonts w:ascii="Consolas" w:eastAsia="Cambria" w:hAnsi="Consolas" w:cs="Consolas"/>
        </w:rPr>
        <w:br/>
        <w:t>##           conc.a prop.a conc.h prop.h conc.v prop.v</w:t>
      </w:r>
      <w:r w:rsidRPr="00A77A5E">
        <w:rPr>
          <w:rFonts w:ascii="Consolas" w:eastAsia="Cambria" w:hAnsi="Consolas" w:cs="Consolas"/>
        </w:rPr>
        <w:br/>
        <w:t>##   0-20%       56     19     65     25     62     25</w:t>
      </w:r>
      <w:r w:rsidRPr="00A77A5E">
        <w:rPr>
          <w:rFonts w:ascii="Consolas" w:eastAsia="Cambria" w:hAnsi="Consolas" w:cs="Consolas"/>
        </w:rPr>
        <w:br/>
        <w:t>##   20-40%      75     57     58     57     62     59</w:t>
      </w:r>
      <w:r w:rsidRPr="00A77A5E">
        <w:rPr>
          <w:rFonts w:ascii="Consolas" w:eastAsia="Cambria" w:hAnsi="Consolas" w:cs="Consolas"/>
        </w:rPr>
        <w:br/>
        <w:t>##   40-60%       5     30     14     26     12     27</w:t>
      </w:r>
      <w:r w:rsidRPr="00A77A5E">
        <w:rPr>
          <w:rFonts w:ascii="Consolas" w:eastAsia="Cambria" w:hAnsi="Consolas" w:cs="Consolas"/>
        </w:rPr>
        <w:br/>
        <w:t>##   60-80%       1      5      0      4      1      1</w:t>
      </w:r>
      <w:r w:rsidRPr="00A77A5E">
        <w:rPr>
          <w:rFonts w:ascii="Consolas" w:eastAsia="Cambria" w:hAnsi="Consolas" w:cs="Consolas"/>
        </w:rPr>
        <w:br/>
        <w:t>##   80-100%      0      1      0      0      0      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unts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op.tab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ee plot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bar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in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'Modality exclusivity of Dutch properties and concepts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per dominant modality (Y axis = n)      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ege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ownam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)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lim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es=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FALS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rgs.lege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s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topright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t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inset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, 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0CFAD9F6" wp14:editId="0E88688B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! THE PLOT IS SHOWN BADLY ON HERE. PLEASE SEE THE SAVED PLOT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Below, run first line, then return and keep running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stacked_exc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6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6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ar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,-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,-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+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un twice, if necessar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bar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in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'Modality exclusivity of Dutch properties and concepts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per dominant modality (Y axis = n)      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ege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ownam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)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lim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es=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FALS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rgs.lege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s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topright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t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inset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, 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Same plot for the English items of Lynott and Connell (of course w/out gustator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or olfactory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ENG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!all$main_eng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ENG$main_eng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evel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roplevels</w:t>
      </w:r>
      <w:r w:rsidRPr="00A77A5E">
        <w:rPr>
          <w:rFonts w:ascii="Consolas" w:eastAsia="Cambria" w:hAnsi="Consolas" w:cs="Consolas"/>
          <w:shd w:val="clear" w:color="auto" w:fill="F8F8F8"/>
        </w:rPr>
        <w:t>(allENG$main_eng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ENG$catmain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with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ENG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interaction</w:t>
      </w:r>
      <w:r w:rsidRPr="00A77A5E">
        <w:rPr>
          <w:rFonts w:ascii="Consolas" w:eastAsia="Cambria" w:hAnsi="Consolas" w:cs="Consolas"/>
          <w:shd w:val="clear" w:color="auto" w:fill="F8F8F8"/>
        </w:rPr>
        <w:t>(cat,  main_eng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r</w:t>
      </w:r>
      <w:r w:rsidRPr="00A77A5E">
        <w:rPr>
          <w:rFonts w:ascii="Consolas" w:eastAsia="Cambria" w:hAnsi="Consolas" w:cs="Consolas"/>
          <w:shd w:val="clear" w:color="auto" w:fill="F8F8F8"/>
        </w:rPr>
        <w:t>(allENG$catmai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Factor w/ 6 levels "conc.a","prop.a",..: NA 3 5 1 3 5 1 3 5 1 ..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allENG$sectio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floor</w:t>
      </w:r>
      <w:r w:rsidRPr="00A77A5E">
        <w:rPr>
          <w:rFonts w:ascii="Consolas" w:eastAsia="Cambria" w:hAnsi="Consolas" w:cs="Consolas"/>
          <w:shd w:val="clear" w:color="auto" w:fill="F8F8F8"/>
        </w:rPr>
        <w:t>(allENG$exc_eng *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5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able</w:t>
      </w:r>
      <w:r w:rsidRPr="00A77A5E">
        <w:rPr>
          <w:rFonts w:ascii="Consolas" w:eastAsia="Cambria" w:hAnsi="Consolas" w:cs="Consolas"/>
          <w:shd w:val="clear" w:color="auto" w:fill="F8F8F8"/>
        </w:rPr>
        <w:t>(allENG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  0   1   2   3   4 </w:t>
      </w:r>
      <w:r w:rsidRPr="00A77A5E">
        <w:rPr>
          <w:rFonts w:ascii="Consolas" w:eastAsia="Cambria" w:hAnsi="Consolas" w:cs="Consolas"/>
        </w:rPr>
        <w:br/>
        <w:t>##  33 288 313  81  2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r</w:t>
      </w:r>
      <w:r w:rsidRPr="00A77A5E">
        <w:rPr>
          <w:rFonts w:ascii="Consolas" w:eastAsia="Cambria" w:hAnsi="Consolas" w:cs="Consolas"/>
          <w:shd w:val="clear" w:color="auto" w:fill="F8F8F8"/>
        </w:rPr>
        <w:t>(allENG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num [1:759] NA 2 1 2 2 2 3 2 1 2 ..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ab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ENG$section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order = 012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 xml:space="preserve">##   0   1   2   3   4 </w:t>
      </w:r>
      <w:r w:rsidRPr="00A77A5E">
        <w:rPr>
          <w:rFonts w:ascii="Consolas" w:eastAsia="Cambria" w:hAnsi="Consolas" w:cs="Consolas"/>
        </w:rPr>
        <w:br/>
        <w:t>##  33 288 313  81  2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allENG$section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factor</w:t>
      </w:r>
      <w:r w:rsidRPr="00A77A5E">
        <w:rPr>
          <w:rFonts w:ascii="Consolas" w:eastAsia="Cambria" w:hAnsi="Consolas" w:cs="Consolas"/>
          <w:shd w:val="clear" w:color="auto" w:fill="F8F8F8"/>
        </w:rPr>
        <w:t>(allENG$section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valu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ENG$section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0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0-2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1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20-4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2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40-6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3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60-80%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4"</w:t>
      </w:r>
      <w:r w:rsidRPr="00A77A5E">
        <w:rPr>
          <w:rFonts w:ascii="Consolas" w:eastAsia="Cambria" w:hAnsi="Consolas" w:cs="Consolas"/>
          <w:shd w:val="clear" w:color="auto" w:fill="F8F8F8"/>
        </w:rPr>
        <w:t>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80-100%"</w:t>
      </w:r>
      <w:r w:rsidRPr="00A77A5E">
        <w:rPr>
          <w:rFonts w:ascii="Consolas" w:eastAsia="Cambria" w:hAnsi="Consolas" w:cs="Consolas"/>
          <w:shd w:val="clear" w:color="auto" w:fill="F8F8F8"/>
        </w:rPr>
        <w:t>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 xml:space="preserve">##   [1] &lt;NA&gt;    40-60%  20-40%  40-60%  40-60%  40-6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  [9] 20-40%  40-60%  40-60%  20-40%  40-6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 [17] 20-40%  40-60%  40-60%  40-60%  20-40%  0-20% 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 [25] 60-80%  40-60%  &lt;NA&gt;    40-60%  40-60%  20-4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 [33] 20-40%  40-60%  40-60%  20-40%  20-40%  20-40%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 [41] 20-40%  20-40%  20-40%  40-60%  20-40%  40-6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 [49] 40-60%  20-40%  40-60%  20-40%  20-40%  20-40%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 [57] 20-40%  20-40%  20-40%  40-60%  40-60%  40-6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 [65] 40-60%  40-60%  40-60%  20-40%  40-60%  0-20%   20-40%  0-20%  </w:t>
      </w:r>
      <w:r w:rsidRPr="00A77A5E">
        <w:rPr>
          <w:rFonts w:ascii="Consolas" w:eastAsia="Cambria" w:hAnsi="Consolas" w:cs="Consolas"/>
          <w:lang w:val="nl-NL"/>
        </w:rPr>
        <w:br/>
      </w:r>
      <w:r w:rsidRPr="00A77A5E">
        <w:rPr>
          <w:rFonts w:ascii="Consolas" w:eastAsia="Cambria" w:hAnsi="Consolas" w:cs="Consolas"/>
          <w:lang w:val="nl-NL"/>
        </w:rPr>
        <w:lastRenderedPageBreak/>
        <w:t xml:space="preserve">##  [73] 20-40%  40-60%  &lt;NA&gt;    60-80%  40-6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 [81] 20-40%  20-40%  20-40%  20-40%  20-40%  20-4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 [89] 20-40%  20-40%  20-40%  20-40%  0-20% 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 [97] 20-40%  40-60%  20-40%  20-40%  20-40%  40-60%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105] 20-40%  20-40%  40-60%  20-40%  20-40%  20-40%  20-40%  &lt;NA&gt;   </w:t>
      </w:r>
      <w:r w:rsidRPr="00A77A5E">
        <w:rPr>
          <w:rFonts w:ascii="Consolas" w:eastAsia="Cambria" w:hAnsi="Consolas" w:cs="Consolas"/>
          <w:lang w:val="nl-NL"/>
        </w:rPr>
        <w:br/>
        <w:t xml:space="preserve">## [113] &lt;NA&gt;    20-40%  20-40%  40-60%  40-60%  &lt;NA&gt;    0-20%   0-20%  </w:t>
      </w:r>
      <w:r w:rsidRPr="00A77A5E">
        <w:rPr>
          <w:rFonts w:ascii="Consolas" w:eastAsia="Cambria" w:hAnsi="Consolas" w:cs="Consolas"/>
          <w:lang w:val="nl-NL"/>
        </w:rPr>
        <w:br/>
        <w:t xml:space="preserve">## [121] &lt;NA&gt;    20-40%  40-60%  20-40%  40-60%  40-60%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129] 40-60%  &lt;NA&gt;    40-60%  40-60%  &lt;NA&gt;    40-6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137] 40-60%  20-40%  60-80%  0-20%   40-60%  60-8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145] 20-40%  40-60%  20-40%  20-40%  40-6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153] &lt;NA&gt;    20-40%  20-40%  20-40%  40-60%  20-40%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161] 20-40%  &lt;NA&gt;    40-60%  40-60%  40-60%  40-6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169] 40-60%  20-40%  40-60%  20-40%  40-60%  20-4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177] 40-60%  40-60%  40-60%  80-100% 40-60%  20-4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185] 40-60%  40-60%  40-60%  40-60%  40-6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193] 20-40%  20-40%  20-40%  20-40%  20-40%  20-40%  40-60%  0-20%  </w:t>
      </w:r>
      <w:r w:rsidRPr="00A77A5E">
        <w:rPr>
          <w:rFonts w:ascii="Consolas" w:eastAsia="Cambria" w:hAnsi="Consolas" w:cs="Consolas"/>
          <w:lang w:val="nl-NL"/>
        </w:rPr>
        <w:br/>
        <w:t xml:space="preserve">## [201] 40-60%  40-60%  &lt;NA&gt;    20-40%  40-6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209] 20-40%  20-40%  &lt;NA&gt;    20-40%  40-60%  20-40%  &lt;NA&gt;  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217] 40-60%  20-40%  &lt;NA&gt;    20-40%  20-40%  20-40%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225] 20-40%  40-60%  0-20%   20-40%  40-60%  40-6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233] 40-60%  20-40%  &lt;NA&gt;    40-60%  40-60%  20-40%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241] 40-60%  20-40%  20-40%  40-60%  20-40%  40-6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249] 20-40%  40-60%  0-20%   40-60%  &lt;NA&gt;    0-20% 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257] 20-40%  20-40%  20-40%  40-60%  60-80%  20-4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265] 40-60%  20-40%  40-60%  20-40%  &lt;NA&gt;    40-6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273] 0-20%   20-40%  &lt;NA&gt;    20-40%  &lt;NA&gt;    20-40%  60-8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281] 20-40%  40-60%  20-40%  40-60%  20-40%  0-20% 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289] 40-60%  20-40%  40-60%  20-40%  40-6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297] 20-40%  40-60%  40-60%  60-80%  &lt;NA&gt;    20-4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305] 60-80%  20-40%  40-60%  20-40%  40-60%  0-20% 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13] 20-40%  20-40%  40-60%  40-60%  40-6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21] 60-80%  40-60%  0-20%   20-40%  &lt;NA&gt;  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29] 40-60%  20-40%  20-40%  &lt;NA&gt;    40-60%  20-40%  0-20% 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37] 40-60%  40-60%  0-20%   20-40%  40-60%  20-4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345] &lt;NA&gt;    0-20%   0-20%   40-60%  20-4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53] 40-60%  20-40%  0-20%   40-60%  0-20%   20-40%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361] 60-80%  20-40%  40-60%  40-60%  20-40%  40-6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369] 40-60%  20-40%  20-40%  20-40%  20-4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77] 40-60%  20-40%  20-40%  40-60%  20-4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85] 40-60%  0-20%   60-80%  40-60%  20-4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393] 20-40%  40-60%  20-40%  40-60%  20-40%  40-6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401] 40-60%  20-40%  20-40%  20-40%  20-40%  20-4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409] 20-40%  20-40%  60-80%  20-40%  40-60%  60-80%  20-40%  40-60% </w:t>
      </w:r>
      <w:r w:rsidRPr="00A77A5E">
        <w:rPr>
          <w:rFonts w:ascii="Consolas" w:eastAsia="Cambria" w:hAnsi="Consolas" w:cs="Consolas"/>
          <w:lang w:val="nl-NL"/>
        </w:rPr>
        <w:br/>
        <w:t>## [417] 80-100% 20-40%  40-60%  20-40%  80-100% 40-60%  80-100% 80-100%</w:t>
      </w:r>
      <w:r w:rsidRPr="00A77A5E">
        <w:rPr>
          <w:rFonts w:ascii="Consolas" w:eastAsia="Cambria" w:hAnsi="Consolas" w:cs="Consolas"/>
          <w:lang w:val="nl-NL"/>
        </w:rPr>
        <w:br/>
        <w:t xml:space="preserve">## [425] 20-40%  60-80%  40-60%  40-60%  80-100%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433] 40-60%  0-20%   40-60%  20-40%  40-60%  0-20% 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441] 40-60%  80-100% 80-100% 40-60%  40-6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449] 20-40%  20-40%  40-60%  60-80%  40-60%  20-40%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457] 40-60%  20-40%  20-40%  40-60%  20-40%  40-60%  80-100% 20-40% </w:t>
      </w:r>
      <w:r w:rsidRPr="00A77A5E">
        <w:rPr>
          <w:rFonts w:ascii="Consolas" w:eastAsia="Cambria" w:hAnsi="Consolas" w:cs="Consolas"/>
          <w:lang w:val="nl-NL"/>
        </w:rPr>
        <w:br/>
        <w:t xml:space="preserve">## [465] 20-40%  40-60%  40-60%  60-80%  40-60%  60-80%  60-80%  60-80% </w:t>
      </w:r>
      <w:r w:rsidRPr="00A77A5E">
        <w:rPr>
          <w:rFonts w:ascii="Consolas" w:eastAsia="Cambria" w:hAnsi="Consolas" w:cs="Consolas"/>
          <w:lang w:val="nl-NL"/>
        </w:rPr>
        <w:br/>
      </w:r>
      <w:r w:rsidRPr="00A77A5E">
        <w:rPr>
          <w:rFonts w:ascii="Consolas" w:eastAsia="Cambria" w:hAnsi="Consolas" w:cs="Consolas"/>
          <w:lang w:val="nl-NL"/>
        </w:rPr>
        <w:lastRenderedPageBreak/>
        <w:t xml:space="preserve">## [473] 20-40%  60-80%  80-100% 40-60%  20-40%  40-60%  80-100% 60-80% </w:t>
      </w:r>
      <w:r w:rsidRPr="00A77A5E">
        <w:rPr>
          <w:rFonts w:ascii="Consolas" w:eastAsia="Cambria" w:hAnsi="Consolas" w:cs="Consolas"/>
          <w:lang w:val="nl-NL"/>
        </w:rPr>
        <w:br/>
        <w:t xml:space="preserve">## [481] 20-40%  60-80%  20-40%  40-60%  40-60%  20-40%  60-8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489] 40-60%  40-60%  40-60%  40-60%  40-60%  40-6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497] 20-40%  40-60%  40-60%  40-60%  60-8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505] 60-80%  60-80%  60-80%  60-80%  20-40%  40-60%  60-8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513] 80-100% 40-60%  60-80%  0-20%   40-60%  20-40%  0-20% 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521] 40-60%  20-40%  80-100% 20-40%  40-60%  40-6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529] 60-80%  40-60%  40-60%  40-60%  20-40%  20-40%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537] 40-60%  40-60%  20-40%  20-40%  80-100% 40-6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545] 40-60%  40-60%  40-60%  60-80%  40-60%  20-4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553] 20-40%  0-20%   40-60%  40-60%  60-80%  20-4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561] 20-40%  40-60%  20-40%  20-40%  20-40%  60-8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569] 40-60%  40-60%  40-60%  60-80%  40-60%  40-6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577] 40-60%  0-20%   20-40%  20-40%  60-80%  40-60%  20-4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585] 60-80%  40-60%  20-40%  60-80%  20-40%  40-60%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593] 20-40%  40-60%  60-80%  20-40%  0-20%   60-8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601] 20-40%  40-60%  40-60%  20-40%  20-40%  60-80%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609] 20-40%  40-60%  20-40%  40-60%  20-40%  20-40%  20-4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617] 40-60%  20-40%  40-60%  40-60%  20-40%  20-40%  20-4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625] 40-60%  40-60%  40-60%  80-100% 20-40%  20-40%  60-8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633] 20-40%  40-60%  20-40%  20-40%  20-40%  40-60%  20-4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641] 20-40%  40-60%  40-60%  20-40%  40-60%  40-60%  40-60%  40-60% </w:t>
      </w:r>
      <w:r w:rsidRPr="00A77A5E">
        <w:rPr>
          <w:rFonts w:ascii="Consolas" w:eastAsia="Cambria" w:hAnsi="Consolas" w:cs="Consolas"/>
          <w:lang w:val="nl-NL"/>
        </w:rPr>
        <w:br/>
        <w:t>## [649] 40-60%  40-60%  40-60%  40-60%  20-40%  40-60%  40-60%  80-100%</w:t>
      </w:r>
      <w:r w:rsidRPr="00A77A5E">
        <w:rPr>
          <w:rFonts w:ascii="Consolas" w:eastAsia="Cambria" w:hAnsi="Consolas" w:cs="Consolas"/>
          <w:lang w:val="nl-NL"/>
        </w:rPr>
        <w:br/>
        <w:t xml:space="preserve">## [657] 80-100% 0-20%   20-40%  40-60%  60-80%  20-4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665] 60-80%  60-80%  20-40%  20-40%  40-60%  40-60%  60-8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673] 60-80%  20-40%  80-100% 60-80%  20-4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681] 40-60%  40-60%  20-40%  60-80%  40-60%  20-40%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689] 40-60%  40-60%  20-40%  20-40%  60-80%  60-8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697] 60-80%  40-60%  40-60%  40-60%  0-20%   20-40%  60-8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705] 40-60%  60-80%  40-60%  40-60%  40-60%  40-60%  40-6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713] 40-60%  60-80%  60-80%  40-60%  40-60%  60-8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721] 40-60%  20-40%  40-60%  60-80%  40-60%  20-40%  40-60%  40-60% </w:t>
      </w:r>
      <w:r w:rsidRPr="00A77A5E">
        <w:rPr>
          <w:rFonts w:ascii="Consolas" w:eastAsia="Cambria" w:hAnsi="Consolas" w:cs="Consolas"/>
          <w:lang w:val="nl-NL"/>
        </w:rPr>
        <w:br/>
        <w:t xml:space="preserve">## [729] 40-60%  60-80%  20-40%  40-60%  40-60%  0-20%   20-40%  20-40% </w:t>
      </w:r>
      <w:r w:rsidRPr="00A77A5E">
        <w:rPr>
          <w:rFonts w:ascii="Consolas" w:eastAsia="Cambria" w:hAnsi="Consolas" w:cs="Consolas"/>
          <w:lang w:val="nl-NL"/>
        </w:rPr>
        <w:br/>
        <w:t xml:space="preserve">## [737] 20-40%  60-80%  20-40%  40-60%  40-60%  20-40%  80-100% 40-60% </w:t>
      </w:r>
      <w:r w:rsidRPr="00A77A5E">
        <w:rPr>
          <w:rFonts w:ascii="Consolas" w:eastAsia="Cambria" w:hAnsi="Consolas" w:cs="Consolas"/>
          <w:lang w:val="nl-NL"/>
        </w:rPr>
        <w:br/>
        <w:t xml:space="preserve">## [745] 20-40%  20-40%  20-40%  20-40%  40-60%  60-80%  40-60%  60-80% </w:t>
      </w:r>
      <w:r w:rsidRPr="00A77A5E">
        <w:rPr>
          <w:rFonts w:ascii="Consolas" w:eastAsia="Cambria" w:hAnsi="Consolas" w:cs="Consolas"/>
          <w:lang w:val="nl-NL"/>
        </w:rPr>
        <w:br/>
        <w:t xml:space="preserve">## [753] 40-60%  60-80%  40-60%  20-40%  0-20%   80-100% 20-40% </w:t>
      </w:r>
      <w:r w:rsidRPr="00A77A5E">
        <w:rPr>
          <w:rFonts w:ascii="Consolas" w:eastAsia="Cambria" w:hAnsi="Consolas" w:cs="Consolas"/>
          <w:lang w:val="nl-NL"/>
        </w:rPr>
        <w:br/>
        <w:t>## Levels: 0-20% 20-40% 40-60% 60-80% 80-100%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shd w:val="clear" w:color="auto" w:fill="F8F8F8"/>
          <w:lang w:val="nl-NL"/>
        </w:rPr>
        <w:t>allENG$section =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nl-NL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mapvalues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(allENG$section, </w:t>
      </w:r>
      <w:r w:rsidRPr="00A77A5E">
        <w:rPr>
          <w:rFonts w:ascii="Consolas" w:eastAsia="Cambria" w:hAnsi="Consolas" w:cs="Consolas"/>
          <w:color w:val="204A87"/>
          <w:shd w:val="clear" w:color="auto" w:fill="F8F8F8"/>
          <w:lang w:val="nl-NL"/>
        </w:rPr>
        <w:t>from =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c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  <w:lang w:val="nl-NL"/>
        </w:rPr>
        <w:t>0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  <w:lang w:val="nl-NL"/>
        </w:rPr>
        <w:t>1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  <w:lang w:val="nl-NL"/>
        </w:rPr>
        <w:t>2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  <w:lang w:val="nl-NL"/>
        </w:rPr>
        <w:t>3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color w:val="0000CF"/>
          <w:shd w:val="clear" w:color="auto" w:fill="F8F8F8"/>
          <w:lang w:val="nl-NL"/>
        </w:rPr>
        <w:t>4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), </w:t>
      </w:r>
      <w:r w:rsidRPr="00A77A5E">
        <w:rPr>
          <w:rFonts w:ascii="Consolas" w:eastAsia="Cambria" w:hAnsi="Consolas" w:cs="Consolas"/>
          <w:color w:val="204A87"/>
          <w:shd w:val="clear" w:color="auto" w:fill="F8F8F8"/>
          <w:lang w:val="nl-NL"/>
        </w:rPr>
        <w:t>to =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c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nl-NL"/>
        </w:rPr>
        <w:t>"0-20%"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lang w:val="nl-NL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nl-NL"/>
        </w:rPr>
        <w:t>"20-40%"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nl-NL"/>
        </w:rPr>
        <w:t>"40-60%"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nl-NL"/>
        </w:rPr>
        <w:t>"60-80%"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nl-NL"/>
        </w:rPr>
        <w:t>"80-100%"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))</w:t>
      </w:r>
      <w:r w:rsidRPr="00A77A5E">
        <w:rPr>
          <w:rFonts w:ascii="Consolas" w:eastAsia="Cambria" w:hAnsi="Consolas" w:cs="Consolas"/>
          <w:lang w:val="nl-NL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table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(allENG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 xml:space="preserve">## </w:t>
      </w:r>
      <w:r w:rsidRPr="00A77A5E">
        <w:rPr>
          <w:rFonts w:ascii="Consolas" w:eastAsia="Cambria" w:hAnsi="Consolas" w:cs="Consolas"/>
          <w:lang w:val="nl-NL"/>
        </w:rPr>
        <w:br/>
        <w:t xml:space="preserve">##   0-20%  20-40%  40-60%  60-80% 80-100% </w:t>
      </w:r>
      <w:r w:rsidRPr="00A77A5E">
        <w:rPr>
          <w:rFonts w:ascii="Consolas" w:eastAsia="Cambria" w:hAnsi="Consolas" w:cs="Consolas"/>
          <w:lang w:val="nl-NL"/>
        </w:rPr>
        <w:br/>
        <w:t>##      33     288     313      81      2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str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(allENG$section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>##  Factor w/ 5 levels "0-20%","20-40%",..: NA 3 2 3 3 3 4 3 2 3 ..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shd w:val="clear" w:color="auto" w:fill="F8F8F8"/>
          <w:lang w:val="nl-NL"/>
        </w:rPr>
        <w:lastRenderedPageBreak/>
        <w:t>count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nl-NL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nl-NL"/>
        </w:rPr>
        <w:t>table</w:t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(allENG$section, allENG$catmain)</w:t>
      </w:r>
      <w:r w:rsidRPr="00A77A5E">
        <w:rPr>
          <w:rFonts w:ascii="Consolas" w:eastAsia="Cambria" w:hAnsi="Consolas" w:cs="Consolas"/>
          <w:lang w:val="nl-NL"/>
        </w:rPr>
        <w:br/>
      </w:r>
      <w:r w:rsidRPr="00A77A5E">
        <w:rPr>
          <w:rFonts w:ascii="Consolas" w:eastAsia="Cambria" w:hAnsi="Consolas" w:cs="Consolas"/>
          <w:shd w:val="clear" w:color="auto" w:fill="F8F8F8"/>
          <w:lang w:val="nl-NL"/>
        </w:rPr>
        <w:t>count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    </w:t>
      </w:r>
      <w:r w:rsidRPr="00A77A5E">
        <w:rPr>
          <w:rFonts w:ascii="Consolas" w:eastAsia="Cambria" w:hAnsi="Consolas" w:cs="Consolas"/>
        </w:rPr>
        <w:br/>
        <w:t>##           conc.a prop.a conc.h prop.h conc.v prop.v</w:t>
      </w:r>
      <w:r w:rsidRPr="00A77A5E">
        <w:rPr>
          <w:rFonts w:ascii="Consolas" w:eastAsia="Cambria" w:hAnsi="Consolas" w:cs="Consolas"/>
        </w:rPr>
        <w:br/>
        <w:t>##   0-20%        6      2     10      5      6      4</w:t>
      </w:r>
      <w:r w:rsidRPr="00A77A5E">
        <w:rPr>
          <w:rFonts w:ascii="Consolas" w:eastAsia="Cambria" w:hAnsi="Consolas" w:cs="Consolas"/>
        </w:rPr>
        <w:br/>
        <w:t>##   20-40%      60     27     61     42     64     34</w:t>
      </w:r>
      <w:r w:rsidRPr="00A77A5E">
        <w:rPr>
          <w:rFonts w:ascii="Consolas" w:eastAsia="Cambria" w:hAnsi="Consolas" w:cs="Consolas"/>
        </w:rPr>
        <w:br/>
        <w:t>##   40-60%      54     54     58     44     52     51</w:t>
      </w:r>
      <w:r w:rsidRPr="00A77A5E">
        <w:rPr>
          <w:rFonts w:ascii="Consolas" w:eastAsia="Cambria" w:hAnsi="Consolas" w:cs="Consolas"/>
        </w:rPr>
        <w:br/>
        <w:t>##   60-80%       7     23      4     18      9     20</w:t>
      </w:r>
      <w:r w:rsidRPr="00A77A5E">
        <w:rPr>
          <w:rFonts w:ascii="Consolas" w:eastAsia="Cambria" w:hAnsi="Consolas" w:cs="Consolas"/>
        </w:rPr>
        <w:br/>
        <w:t>##   80-100%      0      8      0      5      1      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unts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op.tab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low, run first line, then return and keep running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stacked_exc_eng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6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6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ar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,-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,-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>)+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un twice, if necessar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bar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in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'Modality exclusivity of English properties and concepts   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per dominant modality (Y axis = n)      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ege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ownam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unts)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lim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es=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FALS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rgs.lege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is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topright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t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inset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, .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ee in folder and compare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mparison English Dutch on exclusivit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$exc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u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.4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One Sample t-test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data:  props$exc_eng</w:t>
      </w:r>
      <w:r w:rsidRPr="00A77A5E">
        <w:rPr>
          <w:rFonts w:ascii="Consolas" w:eastAsia="Cambria" w:hAnsi="Consolas" w:cs="Consolas"/>
        </w:rPr>
        <w:br/>
        <w:t>## t = 8.5326, df = 335, p-value = 5.031e-16</w:t>
      </w:r>
      <w:r w:rsidRPr="00A77A5E">
        <w:rPr>
          <w:rFonts w:ascii="Consolas" w:eastAsia="Cambria" w:hAnsi="Consolas" w:cs="Consolas"/>
        </w:rPr>
        <w:br/>
        <w:t>## alternative hypothesis: true mean is not equal to 0.4</w:t>
      </w:r>
      <w:r w:rsidRPr="00A77A5E">
        <w:rPr>
          <w:rFonts w:ascii="Consolas" w:eastAsia="Cambria" w:hAnsi="Consolas" w:cs="Consolas"/>
        </w:rPr>
        <w:br/>
        <w:t>## 95 percent confidence interval:</w:t>
      </w:r>
      <w:r w:rsidRPr="00A77A5E">
        <w:rPr>
          <w:rFonts w:ascii="Consolas" w:eastAsia="Cambria" w:hAnsi="Consolas" w:cs="Consolas"/>
        </w:rPr>
        <w:br/>
        <w:t>##  0.4626335 0.5001642</w:t>
      </w:r>
      <w:r w:rsidRPr="00A77A5E">
        <w:rPr>
          <w:rFonts w:ascii="Consolas" w:eastAsia="Cambria" w:hAnsi="Consolas" w:cs="Consolas"/>
        </w:rPr>
        <w:br/>
        <w:t>## sample estimates:</w:t>
      </w:r>
      <w:r w:rsidRPr="00A77A5E">
        <w:rPr>
          <w:rFonts w:ascii="Consolas" w:eastAsia="Cambria" w:hAnsi="Consolas" w:cs="Consolas"/>
        </w:rPr>
        <w:br/>
        <w:t xml:space="preserve">## mean of x </w:t>
      </w:r>
      <w:r w:rsidRPr="00A77A5E">
        <w:rPr>
          <w:rFonts w:ascii="Consolas" w:eastAsia="Cambria" w:hAnsi="Consolas" w:cs="Consolas"/>
        </w:rPr>
        <w:br/>
        <w:t>## 0.481398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 difference is considerable, t(734) = 18.8, p &lt; .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z = t/vn = 0.4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$exc_eng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u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0.29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One Sample t-tes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data:  concs$exc_eng</w:t>
      </w:r>
      <w:r w:rsidRPr="00A77A5E">
        <w:rPr>
          <w:rFonts w:ascii="Consolas" w:eastAsia="Cambria" w:hAnsi="Consolas" w:cs="Consolas"/>
        </w:rPr>
        <w:br/>
        <w:t>## t = 16.857, df = 386, p-value &lt; 2.2e-16</w:t>
      </w:r>
      <w:r w:rsidRPr="00A77A5E">
        <w:rPr>
          <w:rFonts w:ascii="Consolas" w:eastAsia="Cambria" w:hAnsi="Consolas" w:cs="Consolas"/>
        </w:rPr>
        <w:br/>
        <w:t>## alternative hypothesis: true mean is not equal to 0.29</w:t>
      </w:r>
      <w:r w:rsidRPr="00A77A5E">
        <w:rPr>
          <w:rFonts w:ascii="Consolas" w:eastAsia="Cambria" w:hAnsi="Consolas" w:cs="Consolas"/>
        </w:rPr>
        <w:br/>
        <w:t>## 95 percent confidence interval:</w:t>
      </w:r>
      <w:r w:rsidRPr="00A77A5E">
        <w:rPr>
          <w:rFonts w:ascii="Consolas" w:eastAsia="Cambria" w:hAnsi="Consolas" w:cs="Consolas"/>
        </w:rPr>
        <w:br/>
        <w:t>##  0.3831297 0.4077230</w:t>
      </w:r>
      <w:r w:rsidRPr="00A77A5E">
        <w:rPr>
          <w:rFonts w:ascii="Consolas" w:eastAsia="Cambria" w:hAnsi="Consolas" w:cs="Consolas"/>
        </w:rPr>
        <w:br/>
        <w:t>## sample estimates:</w:t>
      </w:r>
      <w:r w:rsidRPr="00A77A5E">
        <w:rPr>
          <w:rFonts w:ascii="Consolas" w:eastAsia="Cambria" w:hAnsi="Consolas" w:cs="Consolas"/>
        </w:rPr>
        <w:br/>
        <w:t xml:space="preserve">## mean of x </w:t>
      </w:r>
      <w:r w:rsidRPr="00A77A5E">
        <w:rPr>
          <w:rFonts w:ascii="Consolas" w:eastAsia="Cambria" w:hAnsi="Consolas" w:cs="Consolas"/>
        </w:rPr>
        <w:br/>
        <w:t>## 0.395426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 difference is considerable, t(734) = 18.8, p &lt; .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z = t/vn = 0.8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___________________________________________________________________________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LATION AMONG MODALI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Below, very informative plots based on Principal Components Analysis (PCA)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s in Lynott and Connell (2009, 201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Firstly it is performed on the Dutch norms, then on the English ones, leaving ou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ustatory and olfactory scores and words. At the end, Dutch and English plots ar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mpared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l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747 used in Dutch norms + English not used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75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ON ENGLISH NORM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PCA plotting on the English norms, as based on Lynott and Connell's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supplementary materials (http://www.lancaster.ac.uk/people/connelll/lab/norms.html)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NG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conditions for a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atrix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_prop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prop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prop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eng_prop_matrix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prop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_prop_matrix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>##            Aud_eng    Hap_eng    Vis_eng</w:t>
      </w:r>
      <w:r w:rsidRPr="00A77A5E">
        <w:rPr>
          <w:rFonts w:ascii="Consolas" w:eastAsia="Cambria" w:hAnsi="Consolas" w:cs="Consolas"/>
          <w:lang w:val="nl-NL"/>
        </w:rPr>
        <w:br/>
        <w:t>## Aud_eng  1.0000000 -0.4165084 -0.6247598</w:t>
      </w:r>
      <w:r w:rsidRPr="00A77A5E">
        <w:rPr>
          <w:rFonts w:ascii="Consolas" w:eastAsia="Cambria" w:hAnsi="Consolas" w:cs="Consolas"/>
          <w:lang w:val="nl-NL"/>
        </w:rPr>
        <w:br/>
        <w:t>## Hap_eng -0.4165084  1.0000000  0.2344421</w:t>
      </w:r>
      <w:r w:rsidRPr="00A77A5E">
        <w:rPr>
          <w:rFonts w:ascii="Consolas" w:eastAsia="Cambria" w:hAnsi="Consolas" w:cs="Consolas"/>
          <w:lang w:val="nl-NL"/>
        </w:rPr>
        <w:br/>
        <w:t>## Vis_eng -0.6247598  0.2344421  1.00000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oun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prop_matrix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Aud_eng Hap_eng Vis_eng</w:t>
      </w:r>
      <w:r w:rsidRPr="00A77A5E">
        <w:rPr>
          <w:rFonts w:ascii="Consolas" w:eastAsia="Cambria" w:hAnsi="Consolas" w:cs="Consolas"/>
        </w:rPr>
        <w:br/>
        <w:t>## Aud_eng    1.00   -0.42   -0.62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Hap_eng   -0.42    1.00    0.23</w:t>
      </w:r>
      <w:r w:rsidRPr="00A77A5E">
        <w:rPr>
          <w:rFonts w:ascii="Consolas" w:eastAsia="Cambria" w:hAnsi="Consolas" w:cs="Consolas"/>
        </w:rPr>
        <w:br/>
        <w:t>## Vis_eng   -0.62    0.23    1.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OK: correlations good for a PCA, with enough &lt; .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on the raw var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prop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test.bartlett</w:t>
      </w:r>
      <w:r w:rsidRPr="00A77A5E">
        <w:rPr>
          <w:rFonts w:ascii="Consolas" w:eastAsia="Cambria" w:hAnsi="Consolas" w:cs="Consolas"/>
          <w:shd w:val="clear" w:color="auto" w:fill="F8F8F8"/>
        </w:rPr>
        <w:t>(eng_prop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R was not square, finding R from dat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$chisq</w:t>
      </w:r>
      <w:r w:rsidRPr="00A77A5E">
        <w:rPr>
          <w:rFonts w:ascii="Consolas" w:eastAsia="Cambria" w:hAnsi="Consolas" w:cs="Consolas"/>
          <w:lang w:val="es-ES"/>
        </w:rPr>
        <w:br/>
        <w:t>## [1] 233.5851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p.value</w:t>
      </w:r>
      <w:r w:rsidRPr="00A77A5E">
        <w:rPr>
          <w:rFonts w:ascii="Consolas" w:eastAsia="Cambria" w:hAnsi="Consolas" w:cs="Consolas"/>
          <w:lang w:val="es-ES"/>
        </w:rPr>
        <w:br/>
        <w:t>## [1] 2.320842e-50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df</w:t>
      </w:r>
      <w:r w:rsidRPr="00A77A5E">
        <w:rPr>
          <w:rFonts w:ascii="Consolas" w:eastAsia="Cambria" w:hAnsi="Consolas" w:cs="Consolas"/>
          <w:lang w:val="es-ES"/>
        </w:rPr>
        <w:br/>
        <w:t>## [1] 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OD: Bartlett's test significan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KMO: Kaiser-Meyer-Olkin Measure of Sampling Adequa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KMO</w:t>
      </w:r>
      <w:r w:rsidRPr="00A77A5E">
        <w:rPr>
          <w:rFonts w:ascii="Consolas" w:eastAsia="Cambria" w:hAnsi="Consolas" w:cs="Consolas"/>
          <w:shd w:val="clear" w:color="auto" w:fill="F8F8F8"/>
        </w:rPr>
        <w:t>(eng_prop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Kaiser-Meyer-Olkin factor adequacy</w:t>
      </w:r>
      <w:r w:rsidRPr="00A77A5E">
        <w:rPr>
          <w:rFonts w:ascii="Consolas" w:eastAsia="Cambria" w:hAnsi="Consolas" w:cs="Consolas"/>
        </w:rPr>
        <w:br/>
        <w:t>## Call: KMO(r = eng_prop_matrix)</w:t>
      </w:r>
      <w:r w:rsidRPr="00A77A5E">
        <w:rPr>
          <w:rFonts w:ascii="Consolas" w:eastAsia="Cambria" w:hAnsi="Consolas" w:cs="Consolas"/>
        </w:rPr>
        <w:br/>
        <w:t>## Overall MSA =  0.56</w:t>
      </w:r>
      <w:r w:rsidRPr="00A77A5E">
        <w:rPr>
          <w:rFonts w:ascii="Consolas" w:eastAsia="Cambria" w:hAnsi="Consolas" w:cs="Consolas"/>
        </w:rPr>
        <w:br/>
        <w:t xml:space="preserve">## MSA for each item = </w:t>
      </w:r>
      <w:r w:rsidRPr="00A77A5E">
        <w:rPr>
          <w:rFonts w:ascii="Consolas" w:eastAsia="Cambria" w:hAnsi="Consolas" w:cs="Consolas"/>
        </w:rPr>
        <w:br/>
        <w:t xml:space="preserve">## Aud_eng Hap_eng Vis_eng </w:t>
      </w:r>
      <w:r w:rsidRPr="00A77A5E">
        <w:rPr>
          <w:rFonts w:ascii="Consolas" w:eastAsia="Cambria" w:hAnsi="Consolas" w:cs="Consolas"/>
        </w:rPr>
        <w:br/>
        <w:t>##    0.54    0.64    0.5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.56 = mediocre. PCA not strongly recommended. But we still do i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cause the purpose is graphical only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determinan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t</w:t>
      </w:r>
      <w:r w:rsidRPr="00A77A5E">
        <w:rPr>
          <w:rFonts w:ascii="Consolas" w:eastAsia="Cambria" w:hAnsi="Consolas" w:cs="Consolas"/>
          <w:shd w:val="clear" w:color="auto" w:fill="F8F8F8"/>
        </w:rPr>
        <w:t>(eng_prop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50324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: &gt;0.00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off with unrotated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eng_prop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prop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one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eng_prop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>## Call: psych::principal(r = eng_prop, nfactors = 3, rotate = "none"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          PC1   PC2  PC3 h2       u2 com</w:t>
      </w:r>
      <w:r w:rsidRPr="00A77A5E">
        <w:rPr>
          <w:rFonts w:ascii="Consolas" w:eastAsia="Cambria" w:hAnsi="Consolas" w:cs="Consolas"/>
        </w:rPr>
        <w:br/>
        <w:t>## Aud_eng -0.89  0.13 0.44  1 -2.2e-16 1.5</w:t>
      </w:r>
      <w:r w:rsidRPr="00A77A5E">
        <w:rPr>
          <w:rFonts w:ascii="Consolas" w:eastAsia="Cambria" w:hAnsi="Consolas" w:cs="Consolas"/>
        </w:rPr>
        <w:br/>
        <w:t>## Hap_eng  0.64  0.75 0.15  1  1.1e-16 2.0</w:t>
      </w:r>
      <w:r w:rsidRPr="00A77A5E">
        <w:rPr>
          <w:rFonts w:ascii="Consolas" w:eastAsia="Cambria" w:hAnsi="Consolas" w:cs="Consolas"/>
        </w:rPr>
        <w:br/>
        <w:t>## Vis_eng  0.81 -0.46 0.36  1 -4.4e-16 2.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PC1  PC2  PC3</w:t>
      </w:r>
      <w:r w:rsidRPr="00A77A5E">
        <w:rPr>
          <w:rFonts w:ascii="Consolas" w:eastAsia="Cambria" w:hAnsi="Consolas" w:cs="Consolas"/>
        </w:rPr>
        <w:br/>
        <w:t>## SS loadings           1.87 0.79 0.34</w:t>
      </w:r>
      <w:r w:rsidRPr="00A77A5E">
        <w:rPr>
          <w:rFonts w:ascii="Consolas" w:eastAsia="Cambria" w:hAnsi="Consolas" w:cs="Consolas"/>
        </w:rPr>
        <w:br/>
        <w:t>## Proportion Var        0.62 0.26 0.11</w:t>
      </w:r>
      <w:r w:rsidRPr="00A77A5E">
        <w:rPr>
          <w:rFonts w:ascii="Consolas" w:eastAsia="Cambria" w:hAnsi="Consolas" w:cs="Consolas"/>
        </w:rPr>
        <w:br/>
        <w:t>## Cumulative Var        0.62 0.89 1.00</w:t>
      </w:r>
      <w:r w:rsidRPr="00A77A5E">
        <w:rPr>
          <w:rFonts w:ascii="Consolas" w:eastAsia="Cambria" w:hAnsi="Consolas" w:cs="Consolas"/>
        </w:rPr>
        <w:br/>
        <w:t>## Proportion Explained  0.62 0.26 0.11</w:t>
      </w:r>
      <w:r w:rsidRPr="00A77A5E">
        <w:rPr>
          <w:rFonts w:ascii="Consolas" w:eastAsia="Cambria" w:hAnsi="Consolas" w:cs="Consolas"/>
        </w:rPr>
        <w:br/>
        <w:t>## Cumulative Proportion 0.62 0.89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9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 </w:t>
      </w:r>
      <w:r w:rsidRPr="00A77A5E">
        <w:rPr>
          <w:rFonts w:ascii="Consolas" w:eastAsia="Cambria" w:hAnsi="Consolas" w:cs="Consolas"/>
        </w:rPr>
        <w:br/>
        <w:t xml:space="preserve">##  with the empirical chi square  0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: Extract either one PC, acc to Kaiser's criterion, or two RCs, acc to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Joliffe's (Field, Miles, &amp; Field, 201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Unrotated: scree plo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c1_eng_prop$value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221F5C7D" wp14:editId="282BDF89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Result: again one or two RCs should be extracte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with varimax rotation, Kaiser-normalized (by default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eng_prop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prop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varimax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eng_prop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eng_prop, nfactors = 2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RC1   RC2   h2    u2 com</w:t>
      </w:r>
      <w:r w:rsidRPr="00A77A5E">
        <w:rPr>
          <w:rFonts w:ascii="Consolas" w:eastAsia="Cambria" w:hAnsi="Consolas" w:cs="Consolas"/>
        </w:rPr>
        <w:br/>
        <w:t>## Aud_eng -0.82 -0.36 0.81 0.190 1.4</w:t>
      </w:r>
      <w:r w:rsidRPr="00A77A5E">
        <w:rPr>
          <w:rFonts w:ascii="Consolas" w:eastAsia="Cambria" w:hAnsi="Consolas" w:cs="Consolas"/>
        </w:rPr>
        <w:br/>
        <w:t>## Hap_eng  0.16  0.98 0.98 0.022 1.1</w:t>
      </w:r>
      <w:r w:rsidRPr="00A77A5E">
        <w:rPr>
          <w:rFonts w:ascii="Consolas" w:eastAsia="Cambria" w:hAnsi="Consolas" w:cs="Consolas"/>
        </w:rPr>
        <w:br/>
        <w:t>## Vis_eng  0.93  0.04 0.87 0.130 1.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1  RC2</w:t>
      </w:r>
      <w:r w:rsidRPr="00A77A5E">
        <w:rPr>
          <w:rFonts w:ascii="Consolas" w:eastAsia="Cambria" w:hAnsi="Consolas" w:cs="Consolas"/>
        </w:rPr>
        <w:br/>
        <w:t>## SS loadings           1.57 1.09</w:t>
      </w:r>
      <w:r w:rsidRPr="00A77A5E">
        <w:rPr>
          <w:rFonts w:ascii="Consolas" w:eastAsia="Cambria" w:hAnsi="Consolas" w:cs="Consolas"/>
        </w:rPr>
        <w:br/>
        <w:t>## Proportion Var        0.52 0.36</w:t>
      </w:r>
      <w:r w:rsidRPr="00A77A5E">
        <w:rPr>
          <w:rFonts w:ascii="Consolas" w:eastAsia="Cambria" w:hAnsi="Consolas" w:cs="Consolas"/>
        </w:rPr>
        <w:br/>
        <w:t>## Cumulative Var        0.52 0.89</w:t>
      </w:r>
      <w:r w:rsidRPr="00A77A5E">
        <w:rPr>
          <w:rFonts w:ascii="Consolas" w:eastAsia="Cambria" w:hAnsi="Consolas" w:cs="Consolas"/>
        </w:rPr>
        <w:br/>
        <w:t>## Proportion Explained  0.59 0.41</w:t>
      </w:r>
      <w:r w:rsidRPr="00A77A5E">
        <w:rPr>
          <w:rFonts w:ascii="Consolas" w:eastAsia="Cambria" w:hAnsi="Consolas" w:cs="Consolas"/>
        </w:rPr>
        <w:br/>
        <w:t>## Cumulative Proportion 0.59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1</w:t>
      </w:r>
      <w:r w:rsidRPr="00A77A5E">
        <w:rPr>
          <w:rFonts w:ascii="Consolas" w:eastAsia="Cambria" w:hAnsi="Consolas" w:cs="Consolas"/>
        </w:rPr>
        <w:br/>
        <w:t>## Test of the hypothesis that 2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1 </w:t>
      </w:r>
      <w:r w:rsidRPr="00A77A5E">
        <w:rPr>
          <w:rFonts w:ascii="Consolas" w:eastAsia="Cambria" w:hAnsi="Consolas" w:cs="Consolas"/>
        </w:rPr>
        <w:br/>
        <w:t xml:space="preserve">##  with the empirical chi square  21.7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0.9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eng_prop$loading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Loadings:</w:t>
      </w:r>
      <w:r w:rsidRPr="00A77A5E">
        <w:rPr>
          <w:rFonts w:ascii="Consolas" w:eastAsia="Cambria" w:hAnsi="Consolas" w:cs="Consolas"/>
        </w:rPr>
        <w:br/>
        <w:t xml:space="preserve">##         RC1    RC2   </w:t>
      </w:r>
      <w:r w:rsidRPr="00A77A5E">
        <w:rPr>
          <w:rFonts w:ascii="Consolas" w:eastAsia="Cambria" w:hAnsi="Consolas" w:cs="Consolas"/>
        </w:rPr>
        <w:br/>
        <w:t>## Aud_eng -0.825 -0.360</w:t>
      </w:r>
      <w:r w:rsidRPr="00A77A5E">
        <w:rPr>
          <w:rFonts w:ascii="Consolas" w:eastAsia="Cambria" w:hAnsi="Consolas" w:cs="Consolas"/>
        </w:rPr>
        <w:br/>
        <w:t>## Hap_eng  0.156  0.977</w:t>
      </w:r>
      <w:r w:rsidRPr="00A77A5E">
        <w:rPr>
          <w:rFonts w:ascii="Consolas" w:eastAsia="Cambria" w:hAnsi="Consolas" w:cs="Consolas"/>
        </w:rPr>
        <w:br/>
        <w:t xml:space="preserve">## Vis_eng  0.932      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RC1   RC2</w:t>
      </w:r>
      <w:r w:rsidRPr="00A77A5E">
        <w:rPr>
          <w:rFonts w:ascii="Consolas" w:eastAsia="Cambria" w:hAnsi="Consolas" w:cs="Consolas"/>
        </w:rPr>
        <w:br/>
        <w:t>## SS loadings    1.573 1.085</w:t>
      </w:r>
      <w:r w:rsidRPr="00A77A5E">
        <w:rPr>
          <w:rFonts w:ascii="Consolas" w:eastAsia="Cambria" w:hAnsi="Consolas" w:cs="Consolas"/>
        </w:rPr>
        <w:br/>
        <w:t>## Proportion Var 0.524 0.362</w:t>
      </w:r>
      <w:r w:rsidRPr="00A77A5E">
        <w:rPr>
          <w:rFonts w:ascii="Consolas" w:eastAsia="Cambria" w:hAnsi="Consolas" w:cs="Consolas"/>
        </w:rPr>
        <w:br/>
        <w:t>## Cumulative Var 0.524 0.88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wo components are good, as they both have eigenvalues over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eng_prop$residu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>##            Aud_eng    Hap_eng    Vis_eng</w:t>
      </w:r>
      <w:r w:rsidRPr="00A77A5E">
        <w:rPr>
          <w:rFonts w:ascii="Consolas" w:eastAsia="Cambria" w:hAnsi="Consolas" w:cs="Consolas"/>
          <w:lang w:val="nl-NL"/>
        </w:rPr>
        <w:br/>
        <w:t>## Aud_eng 0.18971667 0.06403298 0.15723160</w:t>
      </w:r>
      <w:r w:rsidRPr="00A77A5E">
        <w:rPr>
          <w:rFonts w:ascii="Consolas" w:eastAsia="Cambria" w:hAnsi="Consolas" w:cs="Consolas"/>
          <w:lang w:val="nl-NL"/>
        </w:rPr>
        <w:br/>
      </w:r>
      <w:r w:rsidRPr="00A77A5E">
        <w:rPr>
          <w:rFonts w:ascii="Consolas" w:eastAsia="Cambria" w:hAnsi="Consolas" w:cs="Consolas"/>
          <w:lang w:val="nl-NL"/>
        </w:rPr>
        <w:lastRenderedPageBreak/>
        <w:t>## Hap_eng 0.06403298 0.02161235 0.05306865</w:t>
      </w:r>
      <w:r w:rsidRPr="00A77A5E">
        <w:rPr>
          <w:rFonts w:ascii="Consolas" w:eastAsia="Cambria" w:hAnsi="Consolas" w:cs="Consolas"/>
          <w:lang w:val="nl-NL"/>
        </w:rPr>
        <w:br/>
        <w:t>## Vis_eng 0.15723160 0.05306865 0.1303089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eng_prop$f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972456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eng_prop$communalit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 xml:space="preserve">##   Aud_eng   Hap_eng   Vis_eng </w:t>
      </w:r>
      <w:r w:rsidRPr="00A77A5E">
        <w:rPr>
          <w:rFonts w:ascii="Consolas" w:eastAsia="Cambria" w:hAnsi="Consolas" w:cs="Consolas"/>
          <w:lang w:val="nl-NL"/>
        </w:rPr>
        <w:br/>
        <w:t>## 0.8102833 0.9783877 0.869691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 based on a Kaiser-normalizalized orthogonal (varimax) rotat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by default in psych::stats). Residuals bad: more than 50% have absolut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values &gt; 0.05. Model fit good, &gt; .90. Communalities good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ll &gt; .7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ubset and add PC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prop'</w:t>
      </w:r>
      <w:r w:rsidRPr="00A77A5E">
        <w:rPr>
          <w:rFonts w:ascii="Consolas" w:eastAsia="Cambria" w:hAnsi="Consolas" w:cs="Consolas"/>
          <w:shd w:val="clear" w:color="auto" w:fill="F8F8F8"/>
        </w:rPr>
        <w:t>, 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eng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eng_props, pc2_eng_prop$score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nally, plo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eng_prop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_eng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_eng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nglish propertie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1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2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props)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! THE PLOT IS SHOWN BADLY ON HERE. PLEASE SEE THE SAVED PLOT + THEN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362B401F" wp14:editId="3447A554">
            <wp:extent cx="5334000" cy="5334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 COMBINED PLO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to save, run first line below and return to keep running. See your folder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Engprops_highres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9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>(Eng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just for combined plot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props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eng_prop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_eng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_eng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lastRenderedPageBreak/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nglish propertie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2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NG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conditions for a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atrix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_con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con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_eng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con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eng_conc_matrix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conc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_conc_matrix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nl-NL"/>
        </w:rPr>
      </w:pPr>
      <w:r w:rsidRPr="00A77A5E">
        <w:rPr>
          <w:rFonts w:ascii="Consolas" w:eastAsia="Cambria" w:hAnsi="Consolas" w:cs="Consolas"/>
          <w:lang w:val="nl-NL"/>
        </w:rPr>
        <w:t>##              Aud_eng    Hap_eng      Vis_eng</w:t>
      </w:r>
      <w:r w:rsidRPr="00A77A5E">
        <w:rPr>
          <w:rFonts w:ascii="Consolas" w:eastAsia="Cambria" w:hAnsi="Consolas" w:cs="Consolas"/>
          <w:lang w:val="nl-NL"/>
        </w:rPr>
        <w:br/>
        <w:t>## Aud_eng  1.000000000 -0.1760092 -0.008395838</w:t>
      </w:r>
      <w:r w:rsidRPr="00A77A5E">
        <w:rPr>
          <w:rFonts w:ascii="Consolas" w:eastAsia="Cambria" w:hAnsi="Consolas" w:cs="Consolas"/>
          <w:lang w:val="nl-NL"/>
        </w:rPr>
        <w:br/>
        <w:t>## Hap_eng -0.176009214  1.0000000  0.554494445</w:t>
      </w:r>
      <w:r w:rsidRPr="00A77A5E">
        <w:rPr>
          <w:rFonts w:ascii="Consolas" w:eastAsia="Cambria" w:hAnsi="Consolas" w:cs="Consolas"/>
          <w:lang w:val="nl-NL"/>
        </w:rPr>
        <w:br/>
        <w:t>## Vis_eng -0.008395838  0.5544944  1.0000000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oun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conc_matrix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Aud_eng Hap_eng Vis_eng</w:t>
      </w:r>
      <w:r w:rsidRPr="00A77A5E">
        <w:rPr>
          <w:rFonts w:ascii="Consolas" w:eastAsia="Cambria" w:hAnsi="Consolas" w:cs="Consolas"/>
        </w:rPr>
        <w:br/>
        <w:t>## Aud_eng    1.00   -0.18   -0.01</w:t>
      </w:r>
      <w:r w:rsidRPr="00A77A5E">
        <w:rPr>
          <w:rFonts w:ascii="Consolas" w:eastAsia="Cambria" w:hAnsi="Consolas" w:cs="Consolas"/>
        </w:rPr>
        <w:br/>
        <w:t>## Hap_eng   -0.18    1.00    0.55</w:t>
      </w:r>
      <w:r w:rsidRPr="00A77A5E">
        <w:rPr>
          <w:rFonts w:ascii="Consolas" w:eastAsia="Cambria" w:hAnsi="Consolas" w:cs="Consolas"/>
        </w:rPr>
        <w:br/>
        <w:t>## Vis_eng   -0.01    0.55    1.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OOR: correlations not apt for a PCA, with too many below .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on the raw data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con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test.bartlett</w:t>
      </w:r>
      <w:r w:rsidRPr="00A77A5E">
        <w:rPr>
          <w:rFonts w:ascii="Consolas" w:eastAsia="Cambria" w:hAnsi="Consolas" w:cs="Consolas"/>
          <w:shd w:val="clear" w:color="auto" w:fill="F8F8F8"/>
        </w:rPr>
        <w:t>(eng_con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R was not square, finding R from dat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$chisq</w:t>
      </w:r>
      <w:r w:rsidRPr="00A77A5E">
        <w:rPr>
          <w:rFonts w:ascii="Consolas" w:eastAsia="Cambria" w:hAnsi="Consolas" w:cs="Consolas"/>
          <w:lang w:val="es-ES"/>
        </w:rPr>
        <w:br/>
        <w:t>## [1] 169.7255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p.value</w:t>
      </w:r>
      <w:r w:rsidRPr="00A77A5E">
        <w:rPr>
          <w:rFonts w:ascii="Consolas" w:eastAsia="Cambria" w:hAnsi="Consolas" w:cs="Consolas"/>
          <w:lang w:val="es-ES"/>
        </w:rPr>
        <w:br/>
        <w:t>## [1] 1.458581e-36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df</w:t>
      </w:r>
      <w:r w:rsidRPr="00A77A5E">
        <w:rPr>
          <w:rFonts w:ascii="Consolas" w:eastAsia="Cambria" w:hAnsi="Consolas" w:cs="Consolas"/>
          <w:lang w:val="es-ES"/>
        </w:rPr>
        <w:br/>
        <w:t>## [1] 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OD: Bartlett's test significan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KMO: Kaiser-Meyer-Olkin Measure of Sampling Adequa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KMO</w:t>
      </w:r>
      <w:r w:rsidRPr="00A77A5E">
        <w:rPr>
          <w:rFonts w:ascii="Consolas" w:eastAsia="Cambria" w:hAnsi="Consolas" w:cs="Consolas"/>
          <w:shd w:val="clear" w:color="auto" w:fill="F8F8F8"/>
        </w:rPr>
        <w:t>(eng_conc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Kaiser-Meyer-Olkin factor adequacy</w:t>
      </w:r>
      <w:r w:rsidRPr="00A77A5E">
        <w:rPr>
          <w:rFonts w:ascii="Consolas" w:eastAsia="Cambria" w:hAnsi="Consolas" w:cs="Consolas"/>
        </w:rPr>
        <w:br/>
        <w:t>## Call: KMO(r = eng_conc_matrix)</w:t>
      </w:r>
      <w:r w:rsidRPr="00A77A5E">
        <w:rPr>
          <w:rFonts w:ascii="Consolas" w:eastAsia="Cambria" w:hAnsi="Consolas" w:cs="Consolas"/>
        </w:rPr>
        <w:br/>
        <w:t>## Overall MSA =  0.48</w:t>
      </w:r>
      <w:r w:rsidRPr="00A77A5E">
        <w:rPr>
          <w:rFonts w:ascii="Consolas" w:eastAsia="Cambria" w:hAnsi="Consolas" w:cs="Consolas"/>
        </w:rPr>
        <w:br/>
        <w:t xml:space="preserve">## MSA for each item = </w:t>
      </w:r>
      <w:r w:rsidRPr="00A77A5E">
        <w:rPr>
          <w:rFonts w:ascii="Consolas" w:eastAsia="Cambria" w:hAnsi="Consolas" w:cs="Consolas"/>
        </w:rPr>
        <w:br/>
        <w:t xml:space="preserve">## Aud_eng Hap_eng Vis_eng </w:t>
      </w:r>
      <w:r w:rsidRPr="00A77A5E">
        <w:rPr>
          <w:rFonts w:ascii="Consolas" w:eastAsia="Cambria" w:hAnsi="Consolas" w:cs="Consolas"/>
        </w:rPr>
        <w:br/>
        <w:t>##    0.36    0.49    0.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.48 = poor. PCA not strongly recommended. But we still do i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cause the purpose is graphical really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determinan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t</w:t>
      </w:r>
      <w:r w:rsidRPr="00A77A5E">
        <w:rPr>
          <w:rFonts w:ascii="Consolas" w:eastAsia="Cambria" w:hAnsi="Consolas" w:cs="Consolas"/>
          <w:shd w:val="clear" w:color="auto" w:fill="F8F8F8"/>
        </w:rPr>
        <w:t>(eng_conc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66312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: &gt;0.00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off with unrotated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eng_con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conc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one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eng_conc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>## Call: psych::principal(r = eng_conc, nfactors = 3, rotate = "none"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PC1  PC2   PC3 h2       u2 com</w:t>
      </w:r>
      <w:r w:rsidRPr="00A77A5E">
        <w:rPr>
          <w:rFonts w:ascii="Consolas" w:eastAsia="Cambria" w:hAnsi="Consolas" w:cs="Consolas"/>
        </w:rPr>
        <w:br/>
        <w:t>## Aud_eng -0.28 0.95  0.13  1  0.0e+00 1.2</w:t>
      </w:r>
      <w:r w:rsidRPr="00A77A5E">
        <w:rPr>
          <w:rFonts w:ascii="Consolas" w:eastAsia="Cambria" w:hAnsi="Consolas" w:cs="Consolas"/>
        </w:rPr>
        <w:br/>
        <w:t>## Hap_eng  0.89 0.01  0.46  1 -2.2e-16 1.5</w:t>
      </w:r>
      <w:r w:rsidRPr="00A77A5E">
        <w:rPr>
          <w:rFonts w:ascii="Consolas" w:eastAsia="Cambria" w:hAnsi="Consolas" w:cs="Consolas"/>
        </w:rPr>
        <w:br/>
        <w:t>## Vis_eng  0.85 0.30 -0.44  1  0.0e+00 1.8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PC1  PC2  PC3</w:t>
      </w:r>
      <w:r w:rsidRPr="00A77A5E">
        <w:rPr>
          <w:rFonts w:ascii="Consolas" w:eastAsia="Cambria" w:hAnsi="Consolas" w:cs="Consolas"/>
        </w:rPr>
        <w:br/>
        <w:t>## SS loadings           1.58 1.00 0.42</w:t>
      </w:r>
      <w:r w:rsidRPr="00A77A5E">
        <w:rPr>
          <w:rFonts w:ascii="Consolas" w:eastAsia="Cambria" w:hAnsi="Consolas" w:cs="Consolas"/>
        </w:rPr>
        <w:br/>
        <w:t>## Proportion Var        0.53 0.33 0.14</w:t>
      </w:r>
      <w:r w:rsidRPr="00A77A5E">
        <w:rPr>
          <w:rFonts w:ascii="Consolas" w:eastAsia="Cambria" w:hAnsi="Consolas" w:cs="Consolas"/>
        </w:rPr>
        <w:br/>
        <w:t>## Cumulative Var        0.53 0.86 1.00</w:t>
      </w:r>
      <w:r w:rsidRPr="00A77A5E">
        <w:rPr>
          <w:rFonts w:ascii="Consolas" w:eastAsia="Cambria" w:hAnsi="Consolas" w:cs="Consolas"/>
        </w:rPr>
        <w:br/>
        <w:t>## Proportion Explained  0.53 0.33 0.14</w:t>
      </w:r>
      <w:r w:rsidRPr="00A77A5E">
        <w:rPr>
          <w:rFonts w:ascii="Consolas" w:eastAsia="Cambria" w:hAnsi="Consolas" w:cs="Consolas"/>
        </w:rPr>
        <w:br/>
        <w:t>## Cumulative Proportion 0.53 0.86 1.00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5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 </w:t>
      </w:r>
      <w:r w:rsidRPr="00A77A5E">
        <w:rPr>
          <w:rFonts w:ascii="Consolas" w:eastAsia="Cambria" w:hAnsi="Consolas" w:cs="Consolas"/>
        </w:rPr>
        <w:br/>
        <w:t xml:space="preserve">##  with the empirical chi square  0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: Extract either one PC, acc to Kaiser's criterion, or two RCs, acc to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Joliffe's (Field, Miles, &amp; Field, 201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Unrotated: scree plo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c1_eng_conc$value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3B9E469B" wp14:editId="42077FE6">
            <wp:extent cx="5334000" cy="5334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two PCs obtain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Now with varimax rotation, Kaiser-normalized (by default)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lways preferable because it captures explained variance best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eng_con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_conc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varimax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eng_conc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eng_conc, nfactors = 2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RC1   RC2   h2    u2 com</w:t>
      </w:r>
      <w:r w:rsidRPr="00A77A5E">
        <w:rPr>
          <w:rFonts w:ascii="Consolas" w:eastAsia="Cambria" w:hAnsi="Consolas" w:cs="Consolas"/>
        </w:rPr>
        <w:br/>
        <w:t>## Aud_eng -0.04  0.99 0.98 0.018 1.0</w:t>
      </w:r>
      <w:r w:rsidRPr="00A77A5E">
        <w:rPr>
          <w:rFonts w:ascii="Consolas" w:eastAsia="Cambria" w:hAnsi="Consolas" w:cs="Consolas"/>
        </w:rPr>
        <w:br/>
        <w:t>## Hap_eng  0.87 -0.20 0.79 0.211 1.1</w:t>
      </w:r>
      <w:r w:rsidRPr="00A77A5E">
        <w:rPr>
          <w:rFonts w:ascii="Consolas" w:eastAsia="Cambria" w:hAnsi="Consolas" w:cs="Consolas"/>
        </w:rPr>
        <w:br/>
        <w:t>## Vis_eng  0.89  0.09 0.81 0.192 1.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1  RC2</w:t>
      </w:r>
      <w:r w:rsidRPr="00A77A5E">
        <w:rPr>
          <w:rFonts w:ascii="Consolas" w:eastAsia="Cambria" w:hAnsi="Consolas" w:cs="Consolas"/>
        </w:rPr>
        <w:br/>
        <w:t>## SS loadings           1.55 1.03</w:t>
      </w:r>
      <w:r w:rsidRPr="00A77A5E">
        <w:rPr>
          <w:rFonts w:ascii="Consolas" w:eastAsia="Cambria" w:hAnsi="Consolas" w:cs="Consolas"/>
        </w:rPr>
        <w:br/>
        <w:t>## Proportion Var        0.52 0.34</w:t>
      </w:r>
      <w:r w:rsidRPr="00A77A5E">
        <w:rPr>
          <w:rFonts w:ascii="Consolas" w:eastAsia="Cambria" w:hAnsi="Consolas" w:cs="Consolas"/>
        </w:rPr>
        <w:br/>
        <w:t>## Cumulative Var        0.52 0.86</w:t>
      </w:r>
      <w:r w:rsidRPr="00A77A5E">
        <w:rPr>
          <w:rFonts w:ascii="Consolas" w:eastAsia="Cambria" w:hAnsi="Consolas" w:cs="Consolas"/>
        </w:rPr>
        <w:br/>
        <w:t>## Proportion Explained  0.60 0.40</w:t>
      </w:r>
      <w:r w:rsidRPr="00A77A5E">
        <w:rPr>
          <w:rFonts w:ascii="Consolas" w:eastAsia="Cambria" w:hAnsi="Consolas" w:cs="Consolas"/>
        </w:rPr>
        <w:br/>
        <w:t>## Cumulative Proportion 0.60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</w:t>
      </w:r>
      <w:r w:rsidRPr="00A77A5E">
        <w:rPr>
          <w:rFonts w:ascii="Consolas" w:eastAsia="Cambria" w:hAnsi="Consolas" w:cs="Consolas"/>
        </w:rPr>
        <w:br/>
        <w:t>## Test of the hypothesis that 2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13 </w:t>
      </w:r>
      <w:r w:rsidRPr="00A77A5E">
        <w:rPr>
          <w:rFonts w:ascii="Consolas" w:eastAsia="Cambria" w:hAnsi="Consolas" w:cs="Consolas"/>
        </w:rPr>
        <w:br/>
        <w:t xml:space="preserve">##  with the empirical chi square  39.63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0.8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eng_conc$loading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Loadings:</w:t>
      </w:r>
      <w:r w:rsidRPr="00A77A5E">
        <w:rPr>
          <w:rFonts w:ascii="Consolas" w:eastAsia="Cambria" w:hAnsi="Consolas" w:cs="Consolas"/>
        </w:rPr>
        <w:br/>
        <w:t xml:space="preserve">##         RC1    RC2   </w:t>
      </w:r>
      <w:r w:rsidRPr="00A77A5E">
        <w:rPr>
          <w:rFonts w:ascii="Consolas" w:eastAsia="Cambria" w:hAnsi="Consolas" w:cs="Consolas"/>
        </w:rPr>
        <w:br/>
        <w:t>## Aud_eng         0.990</w:t>
      </w:r>
      <w:r w:rsidRPr="00A77A5E">
        <w:rPr>
          <w:rFonts w:ascii="Consolas" w:eastAsia="Cambria" w:hAnsi="Consolas" w:cs="Consolas"/>
        </w:rPr>
        <w:br/>
        <w:t>## Hap_eng  0.865 -0.201</w:t>
      </w:r>
      <w:r w:rsidRPr="00A77A5E">
        <w:rPr>
          <w:rFonts w:ascii="Consolas" w:eastAsia="Cambria" w:hAnsi="Consolas" w:cs="Consolas"/>
        </w:rPr>
        <w:br/>
        <w:t xml:space="preserve">## Vis_eng  0.894      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RC1   RC2</w:t>
      </w:r>
      <w:r w:rsidRPr="00A77A5E">
        <w:rPr>
          <w:rFonts w:ascii="Consolas" w:eastAsia="Cambria" w:hAnsi="Consolas" w:cs="Consolas"/>
        </w:rPr>
        <w:br/>
        <w:t>## SS loadings    1.551 1.029</w:t>
      </w:r>
      <w:r w:rsidRPr="00A77A5E">
        <w:rPr>
          <w:rFonts w:ascii="Consolas" w:eastAsia="Cambria" w:hAnsi="Consolas" w:cs="Consolas"/>
        </w:rPr>
        <w:br/>
        <w:t>## Proportion Var 0.517 0.343</w:t>
      </w:r>
      <w:r w:rsidRPr="00A77A5E">
        <w:rPr>
          <w:rFonts w:ascii="Consolas" w:eastAsia="Cambria" w:hAnsi="Consolas" w:cs="Consolas"/>
        </w:rPr>
        <w:br/>
        <w:t>## Cumulative Var 0.517 0.86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eng_conc$residu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 Aud_eng     Hap_eng     Vis_eng</w:t>
      </w:r>
      <w:r w:rsidRPr="00A77A5E">
        <w:rPr>
          <w:rFonts w:ascii="Consolas" w:eastAsia="Cambria" w:hAnsi="Consolas" w:cs="Consolas"/>
        </w:rPr>
        <w:br/>
        <w:t>## Aud_eng  0.01775551  0.06123023 -0.05834261</w:t>
      </w:r>
      <w:r w:rsidRPr="00A77A5E">
        <w:rPr>
          <w:rFonts w:ascii="Consolas" w:eastAsia="Cambria" w:hAnsi="Consolas" w:cs="Consolas"/>
        </w:rPr>
        <w:br/>
        <w:t>## Hap_eng  0.06123023  0.21115367 -0.20119566</w:t>
      </w:r>
      <w:r w:rsidRPr="00A77A5E">
        <w:rPr>
          <w:rFonts w:ascii="Consolas" w:eastAsia="Cambria" w:hAnsi="Consolas" w:cs="Consolas"/>
        </w:rPr>
        <w:br/>
        <w:t>## Vis_eng -0.05834261 -0.20119566  0.1917072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lastRenderedPageBreak/>
        <w:t>pc2_eng_conc$f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951885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eng_conc$communalit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Aud_eng   Hap_eng   Vis_eng </w:t>
      </w:r>
      <w:r w:rsidRPr="00A77A5E">
        <w:rPr>
          <w:rFonts w:ascii="Consolas" w:eastAsia="Cambria" w:hAnsi="Consolas" w:cs="Consolas"/>
        </w:rPr>
        <w:br/>
        <w:t>## 0.9822445 0.7888463 0.808292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s based on a Kaiser-normalizalized orthogonal (varimax) rotation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by default in psych::stats). Residuals bad: over 50% have absolut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alues &gt; 0.05. Model fit good, &gt; .90. Communalities good, all &gt; .7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ubset and add PC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conc'</w:t>
      </w:r>
      <w:r w:rsidRPr="00A77A5E">
        <w:rPr>
          <w:rFonts w:ascii="Consolas" w:eastAsia="Cambria" w:hAnsi="Consolas" w:cs="Consolas"/>
          <w:shd w:val="clear" w:color="auto" w:fill="F8F8F8"/>
        </w:rPr>
        <w:t>, 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eng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eng_concs, pc2_eng_conc$score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eng_concs$RC1, eng_concs$RC2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Min.  1st Qu.   Median     Mean  3rd Qu.     Max.     NA's </w:t>
      </w:r>
      <w:r w:rsidRPr="00A77A5E">
        <w:rPr>
          <w:rFonts w:ascii="Consolas" w:eastAsia="Cambria" w:hAnsi="Consolas" w:cs="Consolas"/>
        </w:rPr>
        <w:br/>
        <w:t>## -2.52800 -0.72020  0.03826  0.00000  0.72380  2.18400       2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eng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eng_concs[eng_concs$normed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Dut_Eng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|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eng_concs$normed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nglish'</w:t>
      </w:r>
      <w:r w:rsidRPr="00A77A5E">
        <w:rPr>
          <w:rFonts w:ascii="Consolas" w:eastAsia="Cambria" w:hAnsi="Consolas" w:cs="Consolas"/>
          <w:shd w:val="clear" w:color="auto" w:fill="F8F8F8"/>
        </w:rPr>
        <w:t>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eng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9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eng_concs$RC1, eng_concs$RC2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Min.  1st Qu.   Median     Mean  3rd Qu.     Max. </w:t>
      </w:r>
      <w:r w:rsidRPr="00A77A5E">
        <w:rPr>
          <w:rFonts w:ascii="Consolas" w:eastAsia="Cambria" w:hAnsi="Consolas" w:cs="Consolas"/>
        </w:rPr>
        <w:br/>
        <w:t>## -2.52800 -0.72020  0.03826  0.00000  0.72380  2.184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nally, plo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Eng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eng_conc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_eng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_eng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English concept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lastRenderedPageBreak/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1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2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 xml:space="preserve">Engconcs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! THE PLOT IS SHOWN BADLY ON HERE. PLEASE SEE THE SAVED PLOT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34C2815B" wp14:editId="24E961FE">
            <wp:extent cx="5334000" cy="5334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to save, run first line below and return to keep running. See your folder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Engconcs_highres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9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>(Eng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ON DUTCH NORM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roperti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conditions for a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atrix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prop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_matrix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_matrix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Auditory     Haptic     Visual</w:t>
      </w:r>
      <w:r w:rsidRPr="00A77A5E">
        <w:rPr>
          <w:rFonts w:ascii="Consolas" w:eastAsia="Cambria" w:hAnsi="Consolas" w:cs="Consolas"/>
        </w:rPr>
        <w:br/>
        <w:t>## Auditory  1.0000000 -0.2280165 -0.5134304</w:t>
      </w:r>
      <w:r w:rsidRPr="00A77A5E">
        <w:rPr>
          <w:rFonts w:ascii="Consolas" w:eastAsia="Cambria" w:hAnsi="Consolas" w:cs="Consolas"/>
        </w:rPr>
        <w:br/>
        <w:t>## Haptic   -0.2280165  1.0000000  0.1930402</w:t>
      </w:r>
      <w:r w:rsidRPr="00A77A5E">
        <w:rPr>
          <w:rFonts w:ascii="Consolas" w:eastAsia="Cambria" w:hAnsi="Consolas" w:cs="Consolas"/>
        </w:rPr>
        <w:br/>
        <w:t>## Visual   -0.5134304  0.1930402  1.00000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oun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_matrix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Auditory Haptic Visual</w:t>
      </w:r>
      <w:r w:rsidRPr="00A77A5E">
        <w:rPr>
          <w:rFonts w:ascii="Consolas" w:eastAsia="Cambria" w:hAnsi="Consolas" w:cs="Consolas"/>
        </w:rPr>
        <w:br/>
        <w:t>## Auditory     1.00  -0.23  -0.51</w:t>
      </w:r>
      <w:r w:rsidRPr="00A77A5E">
        <w:rPr>
          <w:rFonts w:ascii="Consolas" w:eastAsia="Cambria" w:hAnsi="Consolas" w:cs="Consolas"/>
        </w:rPr>
        <w:br/>
        <w:t>## Haptic      -0.23   1.00   0.19</w:t>
      </w:r>
      <w:r w:rsidRPr="00A77A5E">
        <w:rPr>
          <w:rFonts w:ascii="Consolas" w:eastAsia="Cambria" w:hAnsi="Consolas" w:cs="Consolas"/>
        </w:rPr>
        <w:br/>
        <w:t>## Visual      -0.51   0.19   1.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OOR: correlations not apt for a PCA, with too many below .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on the raw var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test.bartlett</w:t>
      </w:r>
      <w:r w:rsidRPr="00A77A5E">
        <w:rPr>
          <w:rFonts w:ascii="Consolas" w:eastAsia="Cambria" w:hAnsi="Consolas" w:cs="Consolas"/>
          <w:shd w:val="clear" w:color="auto" w:fill="F8F8F8"/>
        </w:rPr>
        <w:t>(prop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R was not square, finding R from dat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$chisq</w:t>
      </w:r>
      <w:r w:rsidRPr="00A77A5E">
        <w:rPr>
          <w:rFonts w:ascii="Consolas" w:eastAsia="Cambria" w:hAnsi="Consolas" w:cs="Consolas"/>
          <w:lang w:val="es-ES"/>
        </w:rPr>
        <w:br/>
        <w:t>## [1] 125.0759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p.value</w:t>
      </w:r>
      <w:r w:rsidRPr="00A77A5E">
        <w:rPr>
          <w:rFonts w:ascii="Consolas" w:eastAsia="Cambria" w:hAnsi="Consolas" w:cs="Consolas"/>
          <w:lang w:val="es-ES"/>
        </w:rPr>
        <w:br/>
        <w:t>## [1] 6.224181e-27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df</w:t>
      </w:r>
      <w:r w:rsidRPr="00A77A5E">
        <w:rPr>
          <w:rFonts w:ascii="Consolas" w:eastAsia="Cambria" w:hAnsi="Consolas" w:cs="Consolas"/>
          <w:lang w:val="es-ES"/>
        </w:rPr>
        <w:br/>
        <w:t>## [1] 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OD: Bartlett's test significan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KMO: Kaiser-Meyer-Olkin Measure of Sampling Adequa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KMO</w:t>
      </w:r>
      <w:r w:rsidRPr="00A77A5E">
        <w:rPr>
          <w:rFonts w:ascii="Consolas" w:eastAsia="Cambria" w:hAnsi="Consolas" w:cs="Consolas"/>
          <w:shd w:val="clear" w:color="auto" w:fill="F8F8F8"/>
        </w:rPr>
        <w:t>(prop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Kaiser-Meyer-Olkin factor adequacy</w:t>
      </w:r>
      <w:r w:rsidRPr="00A77A5E">
        <w:rPr>
          <w:rFonts w:ascii="Consolas" w:eastAsia="Cambria" w:hAnsi="Consolas" w:cs="Consolas"/>
        </w:rPr>
        <w:br/>
        <w:t>## Call: KMO(r = prop_matrix)</w:t>
      </w:r>
      <w:r w:rsidRPr="00A77A5E">
        <w:rPr>
          <w:rFonts w:ascii="Consolas" w:eastAsia="Cambria" w:hAnsi="Consolas" w:cs="Consolas"/>
        </w:rPr>
        <w:br/>
        <w:t>## Overall MSA =  0.56</w:t>
      </w:r>
      <w:r w:rsidRPr="00A77A5E">
        <w:rPr>
          <w:rFonts w:ascii="Consolas" w:eastAsia="Cambria" w:hAnsi="Consolas" w:cs="Consolas"/>
        </w:rPr>
        <w:br/>
        <w:t xml:space="preserve">## MSA for each item = </w:t>
      </w:r>
      <w:r w:rsidRPr="00A77A5E">
        <w:rPr>
          <w:rFonts w:ascii="Consolas" w:eastAsia="Cambria" w:hAnsi="Consolas" w:cs="Consolas"/>
        </w:rPr>
        <w:br/>
        <w:t xml:space="preserve">## Auditory   Haptic   Visual </w:t>
      </w:r>
      <w:r w:rsidRPr="00A77A5E">
        <w:rPr>
          <w:rFonts w:ascii="Consolas" w:eastAsia="Cambria" w:hAnsi="Consolas" w:cs="Consolas"/>
        </w:rPr>
        <w:br/>
        <w:t>##     0.54     0.74     0.5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.56 = mediocre. PCA not strongly recommended. But we still do i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cause the purpose is graphical only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determinan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t</w:t>
      </w:r>
      <w:r w:rsidRPr="00A77A5E">
        <w:rPr>
          <w:rFonts w:ascii="Consolas" w:eastAsia="Cambria" w:hAnsi="Consolas" w:cs="Consolas"/>
          <w:shd w:val="clear" w:color="auto" w:fill="F8F8F8"/>
        </w:rPr>
        <w:t>(prop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692331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: &gt;0.00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off with unrotated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prop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one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prop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>## Call: psych::principal(r = prop, nfactors = 3, rotate = "none"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PC1   PC2  PC3 h2       u2 com</w:t>
      </w:r>
      <w:r w:rsidRPr="00A77A5E">
        <w:rPr>
          <w:rFonts w:ascii="Consolas" w:eastAsia="Cambria" w:hAnsi="Consolas" w:cs="Consolas"/>
        </w:rPr>
        <w:br/>
        <w:t>## Auditory -0.83  0.23 0.50  1  0.0e+00 1.8</w:t>
      </w:r>
      <w:r w:rsidRPr="00A77A5E">
        <w:rPr>
          <w:rFonts w:ascii="Consolas" w:eastAsia="Cambria" w:hAnsi="Consolas" w:cs="Consolas"/>
        </w:rPr>
        <w:br/>
        <w:t>## Haptic    0.54  0.84 0.04  1 -1.6e-15 1.7</w:t>
      </w:r>
      <w:r w:rsidRPr="00A77A5E">
        <w:rPr>
          <w:rFonts w:ascii="Consolas" w:eastAsia="Cambria" w:hAnsi="Consolas" w:cs="Consolas"/>
        </w:rPr>
        <w:br/>
        <w:t>## Visual    0.82 -0.31 0.48  1 -8.9e-16 2.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PC1  PC2  PC3</w:t>
      </w:r>
      <w:r w:rsidRPr="00A77A5E">
        <w:rPr>
          <w:rFonts w:ascii="Consolas" w:eastAsia="Cambria" w:hAnsi="Consolas" w:cs="Consolas"/>
        </w:rPr>
        <w:br/>
        <w:t>## SS loadings           1.65 0.86 0.49</w:t>
      </w:r>
      <w:r w:rsidRPr="00A77A5E">
        <w:rPr>
          <w:rFonts w:ascii="Consolas" w:eastAsia="Cambria" w:hAnsi="Consolas" w:cs="Consolas"/>
        </w:rPr>
        <w:br/>
        <w:t>## Proportion Var        0.55 0.29 0.16</w:t>
      </w:r>
      <w:r w:rsidRPr="00A77A5E">
        <w:rPr>
          <w:rFonts w:ascii="Consolas" w:eastAsia="Cambria" w:hAnsi="Consolas" w:cs="Consolas"/>
        </w:rPr>
        <w:br/>
        <w:t>## Cumulative Var        0.55 0.84 1.00</w:t>
      </w:r>
      <w:r w:rsidRPr="00A77A5E">
        <w:rPr>
          <w:rFonts w:ascii="Consolas" w:eastAsia="Cambria" w:hAnsi="Consolas" w:cs="Consolas"/>
        </w:rPr>
        <w:br/>
        <w:t>## Proportion Explained  0.55 0.29 0.16</w:t>
      </w:r>
      <w:r w:rsidRPr="00A77A5E">
        <w:rPr>
          <w:rFonts w:ascii="Consolas" w:eastAsia="Cambria" w:hAnsi="Consolas" w:cs="Consolas"/>
        </w:rPr>
        <w:br/>
        <w:t>## Cumulative Proportion 0.55 0.84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8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 </w:t>
      </w:r>
      <w:r w:rsidRPr="00A77A5E">
        <w:rPr>
          <w:rFonts w:ascii="Consolas" w:eastAsia="Cambria" w:hAnsi="Consolas" w:cs="Consolas"/>
        </w:rPr>
        <w:br/>
        <w:t xml:space="preserve">##  with the empirical chi square  0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: Only PC1, with eigenvalue &gt; 1, should be extracted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cc to Kaiser's criterion (Jolliffe's threshold of 0.7 way too lax;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eld, Miles, &amp; Field, 201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Unrotated: scree plo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c1_prop$value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28611043" wp14:editId="2EB99CA7">
            <wp:extent cx="5334000" cy="5334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one or two RCs should be extracted, converging with eigenvalu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Now with varimax rotation, Kaiser-normalized (by default)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lways preferable because it captures explained variance best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mpare eigenvalues w/ 1 &amp; 2 factor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prop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varimax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prop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prop, nfactors = 2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RC1   RC2   h2     u2 com</w:t>
      </w:r>
      <w:r w:rsidRPr="00A77A5E">
        <w:rPr>
          <w:rFonts w:ascii="Consolas" w:eastAsia="Cambria" w:hAnsi="Consolas" w:cs="Consolas"/>
        </w:rPr>
        <w:br/>
        <w:t>## Auditory -0.85 -0.16 0.75 0.2498 1.1</w:t>
      </w:r>
      <w:r w:rsidRPr="00A77A5E">
        <w:rPr>
          <w:rFonts w:ascii="Consolas" w:eastAsia="Cambria" w:hAnsi="Consolas" w:cs="Consolas"/>
        </w:rPr>
        <w:br/>
        <w:t>## Haptic    0.11  0.99 1.00 0.0016 1.0</w:t>
      </w:r>
      <w:r w:rsidRPr="00A77A5E">
        <w:rPr>
          <w:rFonts w:ascii="Consolas" w:eastAsia="Cambria" w:hAnsi="Consolas" w:cs="Consolas"/>
        </w:rPr>
        <w:br/>
        <w:t>## Visual    0.87  0.08 0.77 0.2337 1.0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                      RC1  RC2</w:t>
      </w:r>
      <w:r w:rsidRPr="00A77A5E">
        <w:rPr>
          <w:rFonts w:ascii="Consolas" w:eastAsia="Cambria" w:hAnsi="Consolas" w:cs="Consolas"/>
        </w:rPr>
        <w:br/>
        <w:t>## SS loadings           1.5 1.02</w:t>
      </w:r>
      <w:r w:rsidRPr="00A77A5E">
        <w:rPr>
          <w:rFonts w:ascii="Consolas" w:eastAsia="Cambria" w:hAnsi="Consolas" w:cs="Consolas"/>
        </w:rPr>
        <w:br/>
        <w:t>## Proportion Var        0.5 0.34</w:t>
      </w:r>
      <w:r w:rsidRPr="00A77A5E">
        <w:rPr>
          <w:rFonts w:ascii="Consolas" w:eastAsia="Cambria" w:hAnsi="Consolas" w:cs="Consolas"/>
        </w:rPr>
        <w:br/>
        <w:t>## Cumulative Var        0.5 0.84</w:t>
      </w:r>
      <w:r w:rsidRPr="00A77A5E">
        <w:rPr>
          <w:rFonts w:ascii="Consolas" w:eastAsia="Cambria" w:hAnsi="Consolas" w:cs="Consolas"/>
        </w:rPr>
        <w:br/>
        <w:t>## Proportion Explained  0.6 0.40</w:t>
      </w:r>
      <w:r w:rsidRPr="00A77A5E">
        <w:rPr>
          <w:rFonts w:ascii="Consolas" w:eastAsia="Cambria" w:hAnsi="Consolas" w:cs="Consolas"/>
        </w:rPr>
        <w:br/>
        <w:t>## Cumulative Proportion 0.6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</w:t>
      </w:r>
      <w:r w:rsidRPr="00A77A5E">
        <w:rPr>
          <w:rFonts w:ascii="Consolas" w:eastAsia="Cambria" w:hAnsi="Consolas" w:cs="Consolas"/>
        </w:rPr>
        <w:br/>
        <w:t>## Test of the hypothesis that 2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14 </w:t>
      </w:r>
      <w:r w:rsidRPr="00A77A5E">
        <w:rPr>
          <w:rFonts w:ascii="Consolas" w:eastAsia="Cambria" w:hAnsi="Consolas" w:cs="Consolas"/>
        </w:rPr>
        <w:br/>
        <w:t xml:space="preserve">##  with the empirical chi square  40.59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0.8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prop$loading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Loadings:</w:t>
      </w:r>
      <w:r w:rsidRPr="00A77A5E">
        <w:rPr>
          <w:rFonts w:ascii="Consolas" w:eastAsia="Cambria" w:hAnsi="Consolas" w:cs="Consolas"/>
        </w:rPr>
        <w:br/>
        <w:t xml:space="preserve">##          RC1    RC2   </w:t>
      </w:r>
      <w:r w:rsidRPr="00A77A5E">
        <w:rPr>
          <w:rFonts w:ascii="Consolas" w:eastAsia="Cambria" w:hAnsi="Consolas" w:cs="Consolas"/>
        </w:rPr>
        <w:br/>
        <w:t>## Auditory -0.852 -0.158</w:t>
      </w:r>
      <w:r w:rsidRPr="00A77A5E">
        <w:rPr>
          <w:rFonts w:ascii="Consolas" w:eastAsia="Cambria" w:hAnsi="Consolas" w:cs="Consolas"/>
        </w:rPr>
        <w:br/>
        <w:t>## Haptic    0.107  0.993</w:t>
      </w:r>
      <w:r w:rsidRPr="00A77A5E">
        <w:rPr>
          <w:rFonts w:ascii="Consolas" w:eastAsia="Cambria" w:hAnsi="Consolas" w:cs="Consolas"/>
        </w:rPr>
        <w:br/>
        <w:t xml:space="preserve">## Visual    0.872      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RC1   RC2</w:t>
      </w:r>
      <w:r w:rsidRPr="00A77A5E">
        <w:rPr>
          <w:rFonts w:ascii="Consolas" w:eastAsia="Cambria" w:hAnsi="Consolas" w:cs="Consolas"/>
        </w:rPr>
        <w:br/>
        <w:t>## SS loadings    1.497 1.018</w:t>
      </w:r>
      <w:r w:rsidRPr="00A77A5E">
        <w:rPr>
          <w:rFonts w:ascii="Consolas" w:eastAsia="Cambria" w:hAnsi="Consolas" w:cs="Consolas"/>
        </w:rPr>
        <w:br/>
        <w:t>## Proportion Var 0.499 0.339</w:t>
      </w:r>
      <w:r w:rsidRPr="00A77A5E">
        <w:rPr>
          <w:rFonts w:ascii="Consolas" w:eastAsia="Cambria" w:hAnsi="Consolas" w:cs="Consolas"/>
        </w:rPr>
        <w:br/>
        <w:t>## Cumulative Var 0.499 0.83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 to extract 2 factors, as they both explain quite the same variance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nd both surpass 1 eigenvalu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prop$residu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Auditory      Haptic     Visual</w:t>
      </w:r>
      <w:r w:rsidRPr="00A77A5E">
        <w:rPr>
          <w:rFonts w:ascii="Consolas" w:eastAsia="Cambria" w:hAnsi="Consolas" w:cs="Consolas"/>
        </w:rPr>
        <w:br/>
        <w:t>## Auditory 0.24984223 0.020051207 0.24163179</w:t>
      </w:r>
      <w:r w:rsidRPr="00A77A5E">
        <w:rPr>
          <w:rFonts w:ascii="Consolas" w:eastAsia="Cambria" w:hAnsi="Consolas" w:cs="Consolas"/>
        </w:rPr>
        <w:br/>
        <w:t>## Haptic   0.02005121 0.001609219 0.01939227</w:t>
      </w:r>
      <w:r w:rsidRPr="00A77A5E">
        <w:rPr>
          <w:rFonts w:ascii="Consolas" w:eastAsia="Cambria" w:hAnsi="Consolas" w:cs="Consolas"/>
        </w:rPr>
        <w:br/>
        <w:t>## Visual   0.24163179 0.019392274 0.233691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prop$f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936486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prop$communalit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Auditory    Haptic    Visual </w:t>
      </w:r>
      <w:r w:rsidRPr="00A77A5E">
        <w:rPr>
          <w:rFonts w:ascii="Consolas" w:eastAsia="Cambria" w:hAnsi="Consolas" w:cs="Consolas"/>
        </w:rPr>
        <w:br/>
        <w:t>## 0.7501578 0.9983908 0.766308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 based on a Kaiser-normalizalized orthogonal (varimax) rotat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by default in psych::stats). Residuals OK: fewer than 50% have absolut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 xml:space="preserve"># values &gt; 0.05 (exactly 50% do).Model fit good, &gt; .90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ommunalities good, all &gt; .7 (av = .83)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ubset and add PC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prop'</w:t>
      </w:r>
      <w:r w:rsidRPr="00A77A5E">
        <w:rPr>
          <w:rFonts w:ascii="Consolas" w:eastAsia="Cambria" w:hAnsi="Consolas" w:cs="Consolas"/>
          <w:shd w:val="clear" w:color="auto" w:fill="F8F8F8"/>
        </w:rPr>
        <w:t>, 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props, pc2_prop$score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nally, plot: letters+density (cf. Lynott &amp; Connell, 2009, 201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NL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prop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Dutch propertie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1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2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 xml:space="preserve">NLprops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! THE PLOT IS SHOWN BADLY ON HERE. PLEASE SEE THE SAVED PLO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7 rows containing non-finite values (stat_density2d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7 rows containing missing values (geom_text).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21BB82FE" wp14:editId="319D1953">
            <wp:extent cx="5334000" cy="5334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Now to save, run first line below and return to keep running. See your folder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Lprops_highres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9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>(NL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7 rows containing non-finite values (stat_density2d)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  <w:t>## Warning: Removed 7 rows containing missing values (geom_text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warning normal: just removing English properties not used in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just for combined plot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NLprops2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prop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lastRenderedPageBreak/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Dutch propertie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1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ext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NLprops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prop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Dutch propertie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EP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check conditions for a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atrix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con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uditory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Hapti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Visual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con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_matrix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_matrix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  Auditory       Haptic     Visual</w:t>
      </w:r>
      <w:r w:rsidRPr="00A77A5E">
        <w:rPr>
          <w:rFonts w:ascii="Consolas" w:eastAsia="Cambria" w:hAnsi="Consolas" w:cs="Consolas"/>
        </w:rPr>
        <w:br/>
        <w:t>## Auditory  1.000000000 -0.008508063 0.08486561</w:t>
      </w:r>
      <w:r w:rsidRPr="00A77A5E">
        <w:rPr>
          <w:rFonts w:ascii="Consolas" w:eastAsia="Cambria" w:hAnsi="Consolas" w:cs="Consolas"/>
        </w:rPr>
        <w:br/>
        <w:t>## Haptic   -0.008508063  1.000000000 0.44144835</w:t>
      </w:r>
      <w:r w:rsidRPr="00A77A5E">
        <w:rPr>
          <w:rFonts w:ascii="Consolas" w:eastAsia="Cambria" w:hAnsi="Consolas" w:cs="Consolas"/>
        </w:rPr>
        <w:br/>
        <w:t>## Visual    0.084865608  0.441448353 1.000000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oun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_matrix,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Auditory Haptic Visual</w:t>
      </w:r>
      <w:r w:rsidRPr="00A77A5E">
        <w:rPr>
          <w:rFonts w:ascii="Consolas" w:eastAsia="Cambria" w:hAnsi="Consolas" w:cs="Consolas"/>
        </w:rPr>
        <w:br/>
        <w:t>## Auditory     1.00  -0.01   0.08</w:t>
      </w:r>
      <w:r w:rsidRPr="00A77A5E">
        <w:rPr>
          <w:rFonts w:ascii="Consolas" w:eastAsia="Cambria" w:hAnsi="Consolas" w:cs="Consolas"/>
        </w:rPr>
        <w:br/>
        <w:t>## Haptic      -0.01   1.00   0.44</w:t>
      </w:r>
      <w:r w:rsidRPr="00A77A5E">
        <w:rPr>
          <w:rFonts w:ascii="Consolas" w:eastAsia="Cambria" w:hAnsi="Consolas" w:cs="Consolas"/>
        </w:rPr>
        <w:br/>
        <w:t>## Visual       0.08   0.44   1.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OOR: correlations not apt for a PCA, with too many below .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on the raw data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con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test.bartlett</w:t>
      </w:r>
      <w:r w:rsidRPr="00A77A5E">
        <w:rPr>
          <w:rFonts w:ascii="Consolas" w:eastAsia="Cambria" w:hAnsi="Consolas" w:cs="Consolas"/>
          <w:shd w:val="clear" w:color="auto" w:fill="F8F8F8"/>
        </w:rPr>
        <w:t>(conc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R was not square, finding R from dat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$chisq</w:t>
      </w:r>
      <w:r w:rsidRPr="00A77A5E">
        <w:rPr>
          <w:rFonts w:ascii="Consolas" w:eastAsia="Cambria" w:hAnsi="Consolas" w:cs="Consolas"/>
          <w:lang w:val="es-ES"/>
        </w:rPr>
        <w:br/>
        <w:t>## [1] 93.63824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p.value</w:t>
      </w:r>
      <w:r w:rsidRPr="00A77A5E">
        <w:rPr>
          <w:rFonts w:ascii="Consolas" w:eastAsia="Cambria" w:hAnsi="Consolas" w:cs="Consolas"/>
          <w:lang w:val="es-ES"/>
        </w:rPr>
        <w:br/>
        <w:t>## [1] 3.621992e-20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$df</w:t>
      </w:r>
      <w:r w:rsidRPr="00A77A5E">
        <w:rPr>
          <w:rFonts w:ascii="Consolas" w:eastAsia="Cambria" w:hAnsi="Consolas" w:cs="Consolas"/>
          <w:lang w:val="es-ES"/>
        </w:rPr>
        <w:br/>
        <w:t>## [1] 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OD: Bartlett's test significan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KMO: Kaiser-Meyer-Olkin Measure of Sampling Adequa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KMO</w:t>
      </w:r>
      <w:r w:rsidRPr="00A77A5E">
        <w:rPr>
          <w:rFonts w:ascii="Consolas" w:eastAsia="Cambria" w:hAnsi="Consolas" w:cs="Consolas"/>
          <w:shd w:val="clear" w:color="auto" w:fill="F8F8F8"/>
        </w:rPr>
        <w:t>(conc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Kaiser-Meyer-Olkin factor adequacy</w:t>
      </w:r>
      <w:r w:rsidRPr="00A77A5E">
        <w:rPr>
          <w:rFonts w:ascii="Consolas" w:eastAsia="Cambria" w:hAnsi="Consolas" w:cs="Consolas"/>
        </w:rPr>
        <w:br/>
        <w:t>## Call: KMO(r = conc_matrix)</w:t>
      </w:r>
      <w:r w:rsidRPr="00A77A5E">
        <w:rPr>
          <w:rFonts w:ascii="Consolas" w:eastAsia="Cambria" w:hAnsi="Consolas" w:cs="Consolas"/>
        </w:rPr>
        <w:br/>
        <w:t>## Overall MSA =  0.49</w:t>
      </w:r>
      <w:r w:rsidRPr="00A77A5E">
        <w:rPr>
          <w:rFonts w:ascii="Consolas" w:eastAsia="Cambria" w:hAnsi="Consolas" w:cs="Consolas"/>
        </w:rPr>
        <w:br/>
        <w:t xml:space="preserve">## MSA for each item =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Auditory   Haptic   Visual </w:t>
      </w:r>
      <w:r w:rsidRPr="00A77A5E">
        <w:rPr>
          <w:rFonts w:ascii="Consolas" w:eastAsia="Cambria" w:hAnsi="Consolas" w:cs="Consolas"/>
        </w:rPr>
        <w:br/>
        <w:t>##     0.37     0.49     0.4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.49 = poor. PCA not strongly recommended. But we still do i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cause the purpose is graphical really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determinan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t</w:t>
      </w:r>
      <w:r w:rsidRPr="00A77A5E">
        <w:rPr>
          <w:rFonts w:ascii="Consolas" w:eastAsia="Cambria" w:hAnsi="Consolas" w:cs="Consolas"/>
          <w:shd w:val="clear" w:color="auto" w:fill="F8F8F8"/>
        </w:rPr>
        <w:t>(conc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797211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: &gt;0.00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off with unrotated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con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one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1_conc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>## Call: psych::principal(r = conc, nfactors = 3, rotate = "none"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PC1   PC2   PC3 h2      u2 com</w:t>
      </w:r>
      <w:r w:rsidRPr="00A77A5E">
        <w:rPr>
          <w:rFonts w:ascii="Consolas" w:eastAsia="Cambria" w:hAnsi="Consolas" w:cs="Consolas"/>
        </w:rPr>
        <w:br/>
        <w:t>## Auditory 0.15  0.98  0.11  1 1.1e-16 1.1</w:t>
      </w:r>
      <w:r w:rsidRPr="00A77A5E">
        <w:rPr>
          <w:rFonts w:ascii="Consolas" w:eastAsia="Cambria" w:hAnsi="Consolas" w:cs="Consolas"/>
        </w:rPr>
        <w:br/>
        <w:t>## Haptic   0.84 -0.19  0.51  1 4.4e-16 1.8</w:t>
      </w:r>
      <w:r w:rsidRPr="00A77A5E">
        <w:rPr>
          <w:rFonts w:ascii="Consolas" w:eastAsia="Cambria" w:hAnsi="Consolas" w:cs="Consolas"/>
        </w:rPr>
        <w:br/>
        <w:t>## Visual   0.85  0.02 -0.52  1 0.0e+00 1.7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PC1  PC2  PC3</w:t>
      </w:r>
      <w:r w:rsidRPr="00A77A5E">
        <w:rPr>
          <w:rFonts w:ascii="Consolas" w:eastAsia="Cambria" w:hAnsi="Consolas" w:cs="Consolas"/>
        </w:rPr>
        <w:br/>
        <w:t>## SS loadings           1.45 1.00 0.55</w:t>
      </w:r>
      <w:r w:rsidRPr="00A77A5E">
        <w:rPr>
          <w:rFonts w:ascii="Consolas" w:eastAsia="Cambria" w:hAnsi="Consolas" w:cs="Consolas"/>
        </w:rPr>
        <w:br/>
        <w:t>## Proportion Var        0.48 0.33 0.18</w:t>
      </w:r>
      <w:r w:rsidRPr="00A77A5E">
        <w:rPr>
          <w:rFonts w:ascii="Consolas" w:eastAsia="Cambria" w:hAnsi="Consolas" w:cs="Consolas"/>
        </w:rPr>
        <w:br/>
        <w:t>## Cumulative Var        0.48 0.82 1.00</w:t>
      </w:r>
      <w:r w:rsidRPr="00A77A5E">
        <w:rPr>
          <w:rFonts w:ascii="Consolas" w:eastAsia="Cambria" w:hAnsi="Consolas" w:cs="Consolas"/>
        </w:rPr>
        <w:br/>
        <w:t>## Proportion Explained  0.48 0.33 0.18</w:t>
      </w:r>
      <w:r w:rsidRPr="00A77A5E">
        <w:rPr>
          <w:rFonts w:ascii="Consolas" w:eastAsia="Cambria" w:hAnsi="Consolas" w:cs="Consolas"/>
        </w:rPr>
        <w:br/>
        <w:t>## Cumulative Proportion 0.48 0.82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5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 </w:t>
      </w:r>
      <w:r w:rsidRPr="00A77A5E">
        <w:rPr>
          <w:rFonts w:ascii="Consolas" w:eastAsia="Cambria" w:hAnsi="Consolas" w:cs="Consolas"/>
        </w:rPr>
        <w:br/>
        <w:t xml:space="preserve">##  with the empirical chi square  0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 good: PC1 and PC2, with eigenvalue &gt; 1, should be extracted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cc to Kaiser's criterion (Jolliffe's threshold of 0.7 way too lax;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eld, Miles, &amp; Field, 201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Unrotated: scree plo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c1_conc$value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72E150D4" wp14:editId="48E6C063">
            <wp:extent cx="5334000" cy="5334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with no point of inflexion along the y axis, two PCs would obtain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with varimax rotation, Kaiser-normalized (by default)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lways preferable because it captures explained variance best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mpare eigenvalues w/ 1 &amp; 2 factor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con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varimax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conc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conc, nfactors = 2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RC1   RC2   h2    u2 com</w:t>
      </w:r>
      <w:r w:rsidRPr="00A77A5E">
        <w:rPr>
          <w:rFonts w:ascii="Consolas" w:eastAsia="Cambria" w:hAnsi="Consolas" w:cs="Consolas"/>
        </w:rPr>
        <w:br/>
        <w:t>## Auditory 0.03  0.99 0.99 0.012   1</w:t>
      </w:r>
      <w:r w:rsidRPr="00A77A5E">
        <w:rPr>
          <w:rFonts w:ascii="Consolas" w:eastAsia="Cambria" w:hAnsi="Consolas" w:cs="Consolas"/>
        </w:rPr>
        <w:br/>
        <w:t>## Haptic   0.85 -0.09 0.74 0.264   1</w:t>
      </w:r>
      <w:r w:rsidRPr="00A77A5E">
        <w:rPr>
          <w:rFonts w:ascii="Consolas" w:eastAsia="Cambria" w:hAnsi="Consolas" w:cs="Consolas"/>
        </w:rPr>
        <w:br/>
        <w:t>## Visual   0.84  0.12 0.73 0.273  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1  RC2</w:t>
      </w:r>
      <w:r w:rsidRPr="00A77A5E">
        <w:rPr>
          <w:rFonts w:ascii="Consolas" w:eastAsia="Cambria" w:hAnsi="Consolas" w:cs="Consolas"/>
        </w:rPr>
        <w:br/>
        <w:t>## SS loadings           1.44 1.01</w:t>
      </w:r>
      <w:r w:rsidRPr="00A77A5E">
        <w:rPr>
          <w:rFonts w:ascii="Consolas" w:eastAsia="Cambria" w:hAnsi="Consolas" w:cs="Consolas"/>
        </w:rPr>
        <w:br/>
        <w:t>## Proportion Var        0.48 0.34</w:t>
      </w:r>
      <w:r w:rsidRPr="00A77A5E">
        <w:rPr>
          <w:rFonts w:ascii="Consolas" w:eastAsia="Cambria" w:hAnsi="Consolas" w:cs="Consolas"/>
        </w:rPr>
        <w:br/>
        <w:t>## Cumulative Var        0.48 0.82</w:t>
      </w:r>
      <w:r w:rsidRPr="00A77A5E">
        <w:rPr>
          <w:rFonts w:ascii="Consolas" w:eastAsia="Cambria" w:hAnsi="Consolas" w:cs="Consolas"/>
        </w:rPr>
        <w:br/>
        <w:t>## Proportion Explained  0.59 0.41</w:t>
      </w:r>
      <w:r w:rsidRPr="00A77A5E">
        <w:rPr>
          <w:rFonts w:ascii="Consolas" w:eastAsia="Cambria" w:hAnsi="Consolas" w:cs="Consolas"/>
        </w:rPr>
        <w:br/>
        <w:t>## Cumulative Proportion 0.59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</w:t>
      </w:r>
      <w:r w:rsidRPr="00A77A5E">
        <w:rPr>
          <w:rFonts w:ascii="Consolas" w:eastAsia="Cambria" w:hAnsi="Consolas" w:cs="Consolas"/>
        </w:rPr>
        <w:br/>
        <w:t>## Test of the hypothesis that 2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16 </w:t>
      </w:r>
      <w:r w:rsidRPr="00A77A5E">
        <w:rPr>
          <w:rFonts w:ascii="Consolas" w:eastAsia="Cambria" w:hAnsi="Consolas" w:cs="Consolas"/>
        </w:rPr>
        <w:br/>
        <w:t xml:space="preserve">##  with the empirical chi square  65.21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0.6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conc$loading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Loadings:</w:t>
      </w:r>
      <w:r w:rsidRPr="00A77A5E">
        <w:rPr>
          <w:rFonts w:ascii="Consolas" w:eastAsia="Cambria" w:hAnsi="Consolas" w:cs="Consolas"/>
        </w:rPr>
        <w:br/>
        <w:t xml:space="preserve">##          RC1    RC2   </w:t>
      </w:r>
      <w:r w:rsidRPr="00A77A5E">
        <w:rPr>
          <w:rFonts w:ascii="Consolas" w:eastAsia="Cambria" w:hAnsi="Consolas" w:cs="Consolas"/>
        </w:rPr>
        <w:br/>
        <w:t>## Auditory         0.994</w:t>
      </w:r>
      <w:r w:rsidRPr="00A77A5E">
        <w:rPr>
          <w:rFonts w:ascii="Consolas" w:eastAsia="Cambria" w:hAnsi="Consolas" w:cs="Consolas"/>
        </w:rPr>
        <w:br/>
        <w:t xml:space="preserve">## Haptic    0.854       </w:t>
      </w:r>
      <w:r w:rsidRPr="00A77A5E">
        <w:rPr>
          <w:rFonts w:ascii="Consolas" w:eastAsia="Cambria" w:hAnsi="Consolas" w:cs="Consolas"/>
        </w:rPr>
        <w:br/>
        <w:t>## Visual    0.844  0.12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RC1   RC2</w:t>
      </w:r>
      <w:r w:rsidRPr="00A77A5E">
        <w:rPr>
          <w:rFonts w:ascii="Consolas" w:eastAsia="Cambria" w:hAnsi="Consolas" w:cs="Consolas"/>
        </w:rPr>
        <w:br/>
        <w:t>## SS loadings    1.442 1.010</w:t>
      </w:r>
      <w:r w:rsidRPr="00A77A5E">
        <w:rPr>
          <w:rFonts w:ascii="Consolas" w:eastAsia="Cambria" w:hAnsi="Consolas" w:cs="Consolas"/>
        </w:rPr>
        <w:br/>
        <w:t>## Proportion Var 0.481 0.337</w:t>
      </w:r>
      <w:r w:rsidRPr="00A77A5E">
        <w:rPr>
          <w:rFonts w:ascii="Consolas" w:eastAsia="Cambria" w:hAnsi="Consolas" w:cs="Consolas"/>
        </w:rPr>
        <w:br/>
        <w:t>## Cumulative Var 0.481 0.8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od to extract 2 factors, as they both explain quite the same variance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nd both surpass 1 eigenvalu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2_conc$residu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 Auditory     Haptic      Visual</w:t>
      </w:r>
      <w:r w:rsidRPr="00A77A5E">
        <w:rPr>
          <w:rFonts w:ascii="Consolas" w:eastAsia="Cambria" w:hAnsi="Consolas" w:cs="Consolas"/>
        </w:rPr>
        <w:br/>
        <w:t>## Auditory  0.01167046  0.0554842 -0.05648251</w:t>
      </w:r>
      <w:r w:rsidRPr="00A77A5E">
        <w:rPr>
          <w:rFonts w:ascii="Consolas" w:eastAsia="Cambria" w:hAnsi="Consolas" w:cs="Consolas"/>
        </w:rPr>
        <w:br/>
        <w:t>## Haptic    0.05548420  0.2637854 -0.26853166</w:t>
      </w:r>
      <w:r w:rsidRPr="00A77A5E">
        <w:rPr>
          <w:rFonts w:ascii="Consolas" w:eastAsia="Cambria" w:hAnsi="Consolas" w:cs="Consolas"/>
        </w:rPr>
        <w:br/>
        <w:t>## Visual   -0.05648251 -0.2685317  0.2733633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conc$f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91152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2_conc$communalit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Auditory    Haptic    Visual </w:t>
      </w:r>
      <w:r w:rsidRPr="00A77A5E">
        <w:rPr>
          <w:rFonts w:ascii="Consolas" w:eastAsia="Cambria" w:hAnsi="Consolas" w:cs="Consolas"/>
        </w:rPr>
        <w:br/>
        <w:t>## 0.9883295 0.7362146 0.726636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 based on a Kaiser-normalizalized orthogonal (varimax) rotat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by default in psych::stats). Residuals bad: over 50% have absolut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values &gt; 0.05. Model fit good, &gt; .90. Communalities good, all &gt; .7 (av = .82)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ubset and add PC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conc'</w:t>
      </w:r>
      <w:r w:rsidRPr="00A77A5E">
        <w:rPr>
          <w:rFonts w:ascii="Consolas" w:eastAsia="Cambria" w:hAnsi="Consolas" w:cs="Consolas"/>
          <w:shd w:val="clear" w:color="auto" w:fill="F8F8F8"/>
        </w:rPr>
        <w:t>, 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concs, pc2_conc$score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nally, plo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NL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conc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Dutch concept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1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2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 xml:space="preserve">NLconcs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! THE PLOT IS SHOWN BADLY ON HERE. PLEASE SEE THE SAVED PLO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5 rows containing non-finite values (stat_density2d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5 rows containing missing values (geom_text).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576F7B0B" wp14:editId="6AD0301B">
            <wp:extent cx="5334000" cy="5334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Now to save, run first line below and return to keep running. See your folder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NLconcs_highres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9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>(NL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5 rows containing non-finite values (stat_density2d)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  <w:t>## Warning: Removed 5 rows containing missing values (geom_text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warning normal: just removing English concepts not used in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just for combined plot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NLconcs2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plot</w:t>
      </w:r>
      <w:r w:rsidRPr="00A77A5E">
        <w:rPr>
          <w:rFonts w:ascii="Consolas" w:eastAsia="Cambria" w:hAnsi="Consolas" w:cs="Consolas"/>
          <w:shd w:val="clear" w:color="auto" w:fill="F8F8F8"/>
        </w:rPr>
        <w:t>(conc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lastRenderedPageBreak/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RC1,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label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character</w:t>
      </w:r>
      <w:r w:rsidRPr="00A77A5E">
        <w:rPr>
          <w:rFonts w:ascii="Consolas" w:eastAsia="Cambria" w:hAnsi="Consolas" w:cs="Consolas"/>
          <w:shd w:val="clear" w:color="auto" w:fill="F8F8F8"/>
        </w:rPr>
        <w:t>(main)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es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1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RC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b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main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_density2d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gray87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eom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ggtit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Dutch concepts'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_bw</w:t>
      </w:r>
      <w:r w:rsidRPr="00A77A5E">
        <w:rPr>
          <w:rFonts w:ascii="Consolas" w:eastAsia="Cambria" w:hAnsi="Consolas" w:cs="Consolas"/>
          <w:shd w:val="clear" w:color="auto" w:fill="F8F8F8"/>
        </w:rPr>
        <w:t>(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me with white backgrou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  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lear background, gridlines, chart b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background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aj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grid.min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anel.borde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blank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lin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lin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raw x and y line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itle.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our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black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x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axis.text.y 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6</w:t>
      </w:r>
      <w:r w:rsidRPr="00A77A5E">
        <w:rPr>
          <w:rFonts w:ascii="Consolas" w:eastAsia="Cambria" w:hAnsi="Consolas" w:cs="Consolas"/>
          <w:shd w:val="clear" w:color="auto" w:fill="F8F8F8"/>
        </w:rPr>
        <w:t>)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abs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x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Rotated PCA factor 1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y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>) +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them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plot.tit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element_text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iz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ac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ld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  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margin=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argi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5</w:t>
      </w:r>
      <w:r w:rsidRPr="00A77A5E">
        <w:rPr>
          <w:rFonts w:ascii="Consolas" w:eastAsia="Cambria" w:hAnsi="Consolas" w:cs="Consolas"/>
          <w:shd w:val="clear" w:color="auto" w:fill="F8F8F8"/>
        </w:rPr>
        <w:t>))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mbined plot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Below, run first line, get back and run next.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igh resolution (may be changed at 'res='). Beware of high memory usage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allfour_highres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9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9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2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ulti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props4, Engconcs, NLprops4, NLconcs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7 rows containing non-finite values (stat_density2d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7 rows containing missing values (geom_text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5 rows containing non-finite values (stat_density2d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5 rows containing missing values (geom_text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warning normal: just those English items that were not used in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proppair_highres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8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9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ulti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props, NLprops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7 rows containing non-finite values (stat_density2d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7 rows containing missing values (geom_text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warning normal: just those English items that were not used in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n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oncpair_highres.png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nits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in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width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8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height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9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es=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000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ulti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Engconcs, NLconcs2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col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5 rows containing non-finite values (stat_density2d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Warning: Removed 5 rows containing missing values (geom_text)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warning normal: just those English items that were not used in Dutch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v.off</w:t>
      </w:r>
      <w:r w:rsidRPr="00A77A5E">
        <w:rPr>
          <w:rFonts w:ascii="Consolas" w:eastAsia="Cambria" w:hAnsi="Consolas" w:cs="Consolas"/>
          <w:shd w:val="clear" w:color="auto" w:fill="F8F8F8"/>
        </w:rPr>
        <w:t>(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ng </w:t>
      </w:r>
      <w:r w:rsidRPr="00A77A5E">
        <w:rPr>
          <w:rFonts w:ascii="Consolas" w:eastAsia="Cambria" w:hAnsi="Consolas" w:cs="Consolas"/>
        </w:rPr>
        <w:br/>
        <w:t>##   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nd all plots in your working director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With a naked eye, one can see the different relationships. The significance of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se comparisons is notable. First, it demonstrates visually the differenc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between modality exclusivity and each of the modality strengths (which of cours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is only natural considering how modality exclusivity was calculated). The two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variables then must be different indeed because in the exclusivity analysis, th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visual and the auditory modalities were the most similar ones, with their higher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exclusivities. In contrast, in the independent strengths analysis, the visual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 haptic modalities show a clear interlock, which leaves the auditory experienc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ather on its own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_____________________________________________________________________________________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CONICIT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Last tests: iconicity/sound symbolism on concepts and properties separately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gressions include same lexical vars (DVs) as Lynott and Connell, plus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ncreteness and age of acquisition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te that the selection is based on p-value thresholds, as in L&amp;C, but also 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IC, which is a bayesian, relative method more appropriate with such a larg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sample. Importantly, AIC and F/p-value criteria resulted in the same inclusions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nd exclusions for every regression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or both props and concs, we start with PCA with all lexical variables in or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 isolate them, because they are intercorrelated (see Table 5 in Lynott &amp; Connell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201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al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ead.csv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ll.csv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al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[1] 75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Length is 759 but only 747 are from these norms. Rest are from Lynott and Connell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2009, 2013) for comparative analyses. These extra items do not have an id number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in the file. 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Iconicity within properties alone, as in Lynott and Connell (2013). As a novelty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 iconicity analysis is hereby performed also on the Dutch properties, in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dition to the concepts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bse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al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ubset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prop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34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re aren't lexical data for every single word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r of properties per lexical variable (from the Dutch items only of course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phonemes_DUTCHPOND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props[complete.cases(props$Exclusivity), ]$phonemes_DUTCHPOND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336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151, 45%), TRUE (185, 55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phon_neighbours_DUTCHPOND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props[complete.cases(props$Exclusivity), ]$phon_neighbours_DUTCHPOND) </w:t>
      </w:r>
      <w:r w:rsidRPr="00A77A5E">
        <w:rPr>
          <w:rFonts w:ascii="Consolas" w:eastAsia="Cambria" w:hAnsi="Consolas" w:cs="Consolas"/>
        </w:rPr>
        <w:br/>
        <w:t xml:space="preserve">##       n missing  unique   value </w:t>
      </w:r>
      <w:r w:rsidRPr="00A77A5E">
        <w:rPr>
          <w:rFonts w:ascii="Consolas" w:eastAsia="Cambria" w:hAnsi="Consolas" w:cs="Consolas"/>
        </w:rPr>
        <w:br/>
        <w:t>##     336       0       1    TRU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orth_neighbours_DUTCHPOND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props[complete.cases(props$Exclusivity), ]$orth_neighbours_DUTCHPOND) </w:t>
      </w:r>
      <w:r w:rsidRPr="00A77A5E">
        <w:rPr>
          <w:rFonts w:ascii="Consolas" w:eastAsia="Cambria" w:hAnsi="Consolas" w:cs="Consolas"/>
        </w:rPr>
        <w:br/>
        <w:t xml:space="preserve">##       n missing  unique   value </w:t>
      </w:r>
      <w:r w:rsidRPr="00A77A5E">
        <w:rPr>
          <w:rFonts w:ascii="Consolas" w:eastAsia="Cambria" w:hAnsi="Consolas" w:cs="Consolas"/>
        </w:rPr>
        <w:br/>
        <w:t>##     336       0       1    TRU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freq_lg10CD_SUBTLEXNL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props[complete.cases(props$Exclusivity), ]$freq_lg10CD_SUBTLEXNL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336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46, 14%), TRUE (290, 86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freq_lg10WF_SUBTLEXNL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complete.cases(props[complete.cases(props$Exclusivity), ]$freq_lg10WF_SUBTLEXNL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336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46, 14%), TRUE (290, 86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freq_CELEX_lem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props[complete.cases(props$Exclusivity), ]$freq_CELEX_lem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336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89, 26%), TRUE (247, 74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AoA_Brysbaertetal2014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props[complete.cases(props$Exclusivity), ]$AoA_Brysbaertetal2014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336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103, 31%), TRUE (233, 69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prop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concrete_Brysbaertetal2014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props[complete.cases(props$Exclusivity), ]$concrete_Brysbaertetal2014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336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103, 31%), TRUE (233, 69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, S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letter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336.0000000    0.0000000    7.0000000    3.0000000   14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11.0000000 2391.0000000    7.0000000    7.1160714    0.1234165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2427690    5.1178305    2.2622623    0.317908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phoneme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185.0000000    0.0000000  158.0000000    2.0000000   11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 9.0000000  996.0000000    5.0000000    5.3837838    0.1433762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2828727    3.8029965    1.9501273    0.362222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phon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336.0000000  106.0000000    7.0000000    0.0000000   42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42.0000000 1536.0000000    1.0000000    4.5714286    0.4126023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8116178   57.2008529    7.5631245    1.654433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orth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336.0000000  102.0000000    7.0000000    0.0000000   24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24.0000000 1115.0000000    1.0000000    3.3184524    0.2655425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5223409   23.6923152    4.8674752    1.46679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freq_lg10CD_SUBTLEXN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290.00000000   0.00000000  53.00000000   0.30000000   3.86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3.56000000 521.89000000   1.61000000   1.79962069   0.05958115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11726801   1.02947494   1.01463045   0.5638023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freq_lg10WF_SUBTLEXN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290.00000000   0.00000000  53.00000000   0.30000000   4.64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4.34000000 545.51000000   1.69000000   1.88106897   0.06419049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12634014   1.19492169   1.09312474   0.5811189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freq_CELEX_lem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247.00000000  40.00000000  96.00000000   0.00000000   3.086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3.08600000 266.89000000   0.95400000   1.08052632   0.05081189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10008186   0.63771661   0.79857160   0.7390579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AoA_Brysbaertetal2014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233.0000000    0.0000000  110.0000000    3.9100000   14.08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10.1700000 1857.6700000    8.0900000    7.9728326    0.1394971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2748431    4.5340523    2.1293314    0.26707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props$concrete_Brysbaertetal2014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233.00000000   0.00000000 110.00000000   1.33000000   4.67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3.34000000 761.91000000   3.40000000   3.27000000   0.04601172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09065422   0.49327931   0.70233846   0.2147824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ee and print correlation of all lexical variable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mat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as.matrix</w:t>
      </w:r>
      <w:r w:rsidRPr="00A77A5E">
        <w:rPr>
          <w:rFonts w:ascii="Consolas" w:eastAsia="Cambria" w:hAnsi="Consolas" w:cs="Consolas"/>
          <w:shd w:val="clear" w:color="auto" w:fill="F8F8F8"/>
        </w:rPr>
        <w:t>(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letters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honemes_DUTCHPOND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orth_neighbours_DUTCHPOND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hon_neighbours_DUTCHPOND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req_lg10CD_SUBTLEXN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req_lg10WF_SUBTLEXN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req_CELEX_lem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AoA_Brysbaertetal2014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ncrete_Brysbaertetal2014'</w:t>
      </w:r>
      <w:r w:rsidRPr="00A77A5E">
        <w:rPr>
          <w:rFonts w:ascii="Consolas" w:eastAsia="Cambria" w:hAnsi="Consolas" w:cs="Consolas"/>
          <w:shd w:val="clear" w:color="auto" w:fill="F8F8F8"/>
        </w:rPr>
        <w:t>)]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mat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                           letters phonemes_DUTCHPOND</w:t>
      </w:r>
      <w:r w:rsidRPr="00A77A5E">
        <w:rPr>
          <w:rFonts w:ascii="Consolas" w:eastAsia="Cambria" w:hAnsi="Consolas" w:cs="Consolas"/>
        </w:rPr>
        <w:br/>
        <w:t xml:space="preserve">## letters                     *****   0.940            </w:t>
      </w:r>
      <w:r w:rsidRPr="00A77A5E">
        <w:rPr>
          <w:rFonts w:ascii="Consolas" w:eastAsia="Cambria" w:hAnsi="Consolas" w:cs="Consolas"/>
        </w:rPr>
        <w:br/>
        <w:t xml:space="preserve">## phonemes_DUTCHPOND         &lt;0.001   *****            </w:t>
      </w:r>
      <w:r w:rsidRPr="00A77A5E">
        <w:rPr>
          <w:rFonts w:ascii="Consolas" w:eastAsia="Cambria" w:hAnsi="Consolas" w:cs="Consolas"/>
        </w:rPr>
        <w:br/>
        <w:t xml:space="preserve">## orth_neighbours_DUTCHPOND  &lt;0.001  &lt;0.001            </w:t>
      </w:r>
      <w:r w:rsidRPr="00A77A5E">
        <w:rPr>
          <w:rFonts w:ascii="Consolas" w:eastAsia="Cambria" w:hAnsi="Consolas" w:cs="Consolas"/>
        </w:rPr>
        <w:br/>
        <w:t xml:space="preserve">## phon_neighbours_DUTCHPOND  &lt;0.001  &lt;0.001            </w:t>
      </w:r>
      <w:r w:rsidRPr="00A77A5E">
        <w:rPr>
          <w:rFonts w:ascii="Consolas" w:eastAsia="Cambria" w:hAnsi="Consolas" w:cs="Consolas"/>
        </w:rPr>
        <w:br/>
        <w:t xml:space="preserve">## freq_lg10CD_SUBTLEXNL      &lt;0.001  &lt;0.001            </w:t>
      </w:r>
      <w:r w:rsidRPr="00A77A5E">
        <w:rPr>
          <w:rFonts w:ascii="Consolas" w:eastAsia="Cambria" w:hAnsi="Consolas" w:cs="Consolas"/>
        </w:rPr>
        <w:br/>
        <w:t xml:space="preserve">## freq_lg10WF_SUBTLEXNL      &lt;0.001  &lt;0.001            </w:t>
      </w:r>
      <w:r w:rsidRPr="00A77A5E">
        <w:rPr>
          <w:rFonts w:ascii="Consolas" w:eastAsia="Cambria" w:hAnsi="Consolas" w:cs="Consolas"/>
        </w:rPr>
        <w:br/>
        <w:t xml:space="preserve">## freq_CELEX_lem             &lt;0.001  &lt;0.001            </w:t>
      </w:r>
      <w:r w:rsidRPr="00A77A5E">
        <w:rPr>
          <w:rFonts w:ascii="Consolas" w:eastAsia="Cambria" w:hAnsi="Consolas" w:cs="Consolas"/>
        </w:rPr>
        <w:br/>
        <w:t xml:space="preserve">## AoA_Brysbaertetal2014      &lt;0.001  &lt;0.001            </w:t>
      </w:r>
      <w:r w:rsidRPr="00A77A5E">
        <w:rPr>
          <w:rFonts w:ascii="Consolas" w:eastAsia="Cambria" w:hAnsi="Consolas" w:cs="Consolas"/>
        </w:rPr>
        <w:br/>
        <w:t xml:space="preserve">## concrete_Brysbaertetal2014  0.300   0.187            </w:t>
      </w:r>
      <w:r w:rsidRPr="00A77A5E">
        <w:rPr>
          <w:rFonts w:ascii="Consolas" w:eastAsia="Cambria" w:hAnsi="Consolas" w:cs="Consolas"/>
        </w:rPr>
        <w:br/>
        <w:t>##                            orth_neighbours_DUTCHPOND</w:t>
      </w:r>
      <w:r w:rsidRPr="00A77A5E">
        <w:rPr>
          <w:rFonts w:ascii="Consolas" w:eastAsia="Cambria" w:hAnsi="Consolas" w:cs="Consolas"/>
        </w:rPr>
        <w:br/>
        <w:t xml:space="preserve">## letters                    -0.727                   </w:t>
      </w:r>
      <w:r w:rsidRPr="00A77A5E">
        <w:rPr>
          <w:rFonts w:ascii="Consolas" w:eastAsia="Cambria" w:hAnsi="Consolas" w:cs="Consolas"/>
        </w:rPr>
        <w:br/>
        <w:t xml:space="preserve">## phonemes_DUTCHPOND         -0.716                   </w:t>
      </w:r>
      <w:r w:rsidRPr="00A77A5E">
        <w:rPr>
          <w:rFonts w:ascii="Consolas" w:eastAsia="Cambria" w:hAnsi="Consolas" w:cs="Consolas"/>
        </w:rPr>
        <w:br/>
        <w:t xml:space="preserve">## orth_neighbours_DUTCHPOND   *****                   </w:t>
      </w:r>
      <w:r w:rsidRPr="00A77A5E">
        <w:rPr>
          <w:rFonts w:ascii="Consolas" w:eastAsia="Cambria" w:hAnsi="Consolas" w:cs="Consolas"/>
        </w:rPr>
        <w:br/>
        <w:t xml:space="preserve">## phon_neighbours_DUTCHPOND  &lt;0.001                   </w:t>
      </w:r>
      <w:r w:rsidRPr="00A77A5E">
        <w:rPr>
          <w:rFonts w:ascii="Consolas" w:eastAsia="Cambria" w:hAnsi="Consolas" w:cs="Consolas"/>
        </w:rPr>
        <w:br/>
        <w:t xml:space="preserve">## freq_lg10CD_SUBTLEXNL      &lt;0.001                   </w:t>
      </w:r>
      <w:r w:rsidRPr="00A77A5E">
        <w:rPr>
          <w:rFonts w:ascii="Consolas" w:eastAsia="Cambria" w:hAnsi="Consolas" w:cs="Consolas"/>
        </w:rPr>
        <w:br/>
        <w:t xml:space="preserve">## freq_lg10WF_SUBTLEXNL      &lt;0.001                   </w:t>
      </w:r>
      <w:r w:rsidRPr="00A77A5E">
        <w:rPr>
          <w:rFonts w:ascii="Consolas" w:eastAsia="Cambria" w:hAnsi="Consolas" w:cs="Consolas"/>
        </w:rPr>
        <w:br/>
        <w:t xml:space="preserve">## freq_CELEX_lem             &lt;0.001                   </w:t>
      </w:r>
      <w:r w:rsidRPr="00A77A5E">
        <w:rPr>
          <w:rFonts w:ascii="Consolas" w:eastAsia="Cambria" w:hAnsi="Consolas" w:cs="Consolas"/>
        </w:rPr>
        <w:br/>
        <w:t xml:space="preserve">## AoA_Brysbaertetal2014      &lt;0.001                   </w:t>
      </w:r>
      <w:r w:rsidRPr="00A77A5E">
        <w:rPr>
          <w:rFonts w:ascii="Consolas" w:eastAsia="Cambria" w:hAnsi="Consolas" w:cs="Consolas"/>
        </w:rPr>
        <w:br/>
        <w:t xml:space="preserve">## concrete_Brysbaertetal2014  0.168                   </w:t>
      </w:r>
      <w:r w:rsidRPr="00A77A5E">
        <w:rPr>
          <w:rFonts w:ascii="Consolas" w:eastAsia="Cambria" w:hAnsi="Consolas" w:cs="Consolas"/>
        </w:rPr>
        <w:br/>
        <w:t>##                            phon_neighbours_DUTCHPOND freq_lg10CD_SUBTLEXNL</w:t>
      </w:r>
      <w:r w:rsidRPr="00A77A5E">
        <w:rPr>
          <w:rFonts w:ascii="Consolas" w:eastAsia="Cambria" w:hAnsi="Consolas" w:cs="Consolas"/>
        </w:rPr>
        <w:br/>
        <w:t xml:space="preserve">## letters                    -0.703                    -0.508               </w:t>
      </w:r>
      <w:r w:rsidRPr="00A77A5E">
        <w:rPr>
          <w:rFonts w:ascii="Consolas" w:eastAsia="Cambria" w:hAnsi="Consolas" w:cs="Consolas"/>
        </w:rPr>
        <w:br/>
        <w:t xml:space="preserve">## phonemes_DUTCHPOND         -0.732                    -0.486               </w:t>
      </w:r>
      <w:r w:rsidRPr="00A77A5E">
        <w:rPr>
          <w:rFonts w:ascii="Consolas" w:eastAsia="Cambria" w:hAnsi="Consolas" w:cs="Consolas"/>
        </w:rPr>
        <w:br/>
        <w:t xml:space="preserve">## orth_neighbours_DUTCHPOND   0.895                     0.467               </w:t>
      </w:r>
      <w:r w:rsidRPr="00A77A5E">
        <w:rPr>
          <w:rFonts w:ascii="Consolas" w:eastAsia="Cambria" w:hAnsi="Consolas" w:cs="Consolas"/>
        </w:rPr>
        <w:br/>
        <w:t xml:space="preserve">## phon_neighbours_DUTCHPOND   *****                     0.477               </w:t>
      </w:r>
      <w:r w:rsidRPr="00A77A5E">
        <w:rPr>
          <w:rFonts w:ascii="Consolas" w:eastAsia="Cambria" w:hAnsi="Consolas" w:cs="Consolas"/>
        </w:rPr>
        <w:br/>
        <w:t xml:space="preserve">## freq_lg10CD_SUBTLEXNL      &lt;0.001                     *****               </w:t>
      </w:r>
      <w:r w:rsidRPr="00A77A5E">
        <w:rPr>
          <w:rFonts w:ascii="Consolas" w:eastAsia="Cambria" w:hAnsi="Consolas" w:cs="Consolas"/>
        </w:rPr>
        <w:br/>
        <w:t xml:space="preserve">## freq_lg10WF_SUBTLEXNL      &lt;0.001                    &lt;0.001               </w:t>
      </w:r>
      <w:r w:rsidRPr="00A77A5E">
        <w:rPr>
          <w:rFonts w:ascii="Consolas" w:eastAsia="Cambria" w:hAnsi="Consolas" w:cs="Consolas"/>
        </w:rPr>
        <w:br/>
        <w:t xml:space="preserve">## freq_CELEX_lem             &lt;0.001                    &lt;0.001               </w:t>
      </w:r>
      <w:r w:rsidRPr="00A77A5E">
        <w:rPr>
          <w:rFonts w:ascii="Consolas" w:eastAsia="Cambria" w:hAnsi="Consolas" w:cs="Consolas"/>
        </w:rPr>
        <w:br/>
        <w:t xml:space="preserve">## AoA_Brysbaertetal2014      &lt;0.001                    &lt;0.001            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concrete_Brysbaertetal2014  0.060                     0.088               </w:t>
      </w:r>
      <w:r w:rsidRPr="00A77A5E">
        <w:rPr>
          <w:rFonts w:ascii="Consolas" w:eastAsia="Cambria" w:hAnsi="Consolas" w:cs="Consolas"/>
        </w:rPr>
        <w:br/>
        <w:t>##                            freq_lg10WF_SUBTLEXNL freq_CELEX_lem</w:t>
      </w:r>
      <w:r w:rsidRPr="00A77A5E">
        <w:rPr>
          <w:rFonts w:ascii="Consolas" w:eastAsia="Cambria" w:hAnsi="Consolas" w:cs="Consolas"/>
        </w:rPr>
        <w:br/>
        <w:t xml:space="preserve">## letters                    -0.509                -0.550        </w:t>
      </w:r>
      <w:r w:rsidRPr="00A77A5E">
        <w:rPr>
          <w:rFonts w:ascii="Consolas" w:eastAsia="Cambria" w:hAnsi="Consolas" w:cs="Consolas"/>
        </w:rPr>
        <w:br/>
        <w:t xml:space="preserve">## phonemes_DUTCHPOND         -0.486                -0.555        </w:t>
      </w:r>
      <w:r w:rsidRPr="00A77A5E">
        <w:rPr>
          <w:rFonts w:ascii="Consolas" w:eastAsia="Cambria" w:hAnsi="Consolas" w:cs="Consolas"/>
        </w:rPr>
        <w:br/>
        <w:t xml:space="preserve">## orth_neighbours_DUTCHPOND   0.470                 0.518        </w:t>
      </w:r>
      <w:r w:rsidRPr="00A77A5E">
        <w:rPr>
          <w:rFonts w:ascii="Consolas" w:eastAsia="Cambria" w:hAnsi="Consolas" w:cs="Consolas"/>
        </w:rPr>
        <w:br/>
        <w:t xml:space="preserve">## phon_neighbours_DUTCHPOND   0.478                 0.517        </w:t>
      </w:r>
      <w:r w:rsidRPr="00A77A5E">
        <w:rPr>
          <w:rFonts w:ascii="Consolas" w:eastAsia="Cambria" w:hAnsi="Consolas" w:cs="Consolas"/>
        </w:rPr>
        <w:br/>
        <w:t xml:space="preserve">## freq_lg10CD_SUBTLEXNL       0.995                 0.838        </w:t>
      </w:r>
      <w:r w:rsidRPr="00A77A5E">
        <w:rPr>
          <w:rFonts w:ascii="Consolas" w:eastAsia="Cambria" w:hAnsi="Consolas" w:cs="Consolas"/>
        </w:rPr>
        <w:br/>
        <w:t xml:space="preserve">## freq_lg10WF_SUBTLEXNL       *****                 0.832        </w:t>
      </w:r>
      <w:r w:rsidRPr="00A77A5E">
        <w:rPr>
          <w:rFonts w:ascii="Consolas" w:eastAsia="Cambria" w:hAnsi="Consolas" w:cs="Consolas"/>
        </w:rPr>
        <w:br/>
        <w:t xml:space="preserve">## freq_CELEX_lem             &lt;0.001                 *****        </w:t>
      </w:r>
      <w:r w:rsidRPr="00A77A5E">
        <w:rPr>
          <w:rFonts w:ascii="Consolas" w:eastAsia="Cambria" w:hAnsi="Consolas" w:cs="Consolas"/>
        </w:rPr>
        <w:br/>
        <w:t xml:space="preserve">## AoA_Brysbaertetal2014      &lt;0.001                &lt;0.001        </w:t>
      </w:r>
      <w:r w:rsidRPr="00A77A5E">
        <w:rPr>
          <w:rFonts w:ascii="Consolas" w:eastAsia="Cambria" w:hAnsi="Consolas" w:cs="Consolas"/>
        </w:rPr>
        <w:br/>
        <w:t xml:space="preserve">## concrete_Brysbaertetal2014  0.097                 0.270        </w:t>
      </w:r>
      <w:r w:rsidRPr="00A77A5E">
        <w:rPr>
          <w:rFonts w:ascii="Consolas" w:eastAsia="Cambria" w:hAnsi="Consolas" w:cs="Consolas"/>
        </w:rPr>
        <w:br/>
        <w:t>##                            AoA_Brysbaertetal2014</w:t>
      </w:r>
      <w:r w:rsidRPr="00A77A5E">
        <w:rPr>
          <w:rFonts w:ascii="Consolas" w:eastAsia="Cambria" w:hAnsi="Consolas" w:cs="Consolas"/>
        </w:rPr>
        <w:br/>
        <w:t xml:space="preserve">## letters                     0.405               </w:t>
      </w:r>
      <w:r w:rsidRPr="00A77A5E">
        <w:rPr>
          <w:rFonts w:ascii="Consolas" w:eastAsia="Cambria" w:hAnsi="Consolas" w:cs="Consolas"/>
        </w:rPr>
        <w:br/>
        <w:t xml:space="preserve">## phonemes_DUTCHPOND          0.457               </w:t>
      </w:r>
      <w:r w:rsidRPr="00A77A5E">
        <w:rPr>
          <w:rFonts w:ascii="Consolas" w:eastAsia="Cambria" w:hAnsi="Consolas" w:cs="Consolas"/>
        </w:rPr>
        <w:br/>
        <w:t xml:space="preserve">## orth_neighbours_DUTCHPOND  -0.417               </w:t>
      </w:r>
      <w:r w:rsidRPr="00A77A5E">
        <w:rPr>
          <w:rFonts w:ascii="Consolas" w:eastAsia="Cambria" w:hAnsi="Consolas" w:cs="Consolas"/>
        </w:rPr>
        <w:br/>
        <w:t xml:space="preserve">## phon_neighbours_DUTCHPOND  -0.438               </w:t>
      </w:r>
      <w:r w:rsidRPr="00A77A5E">
        <w:rPr>
          <w:rFonts w:ascii="Consolas" w:eastAsia="Cambria" w:hAnsi="Consolas" w:cs="Consolas"/>
        </w:rPr>
        <w:br/>
        <w:t xml:space="preserve">## freq_lg10CD_SUBTLEXNL      -0.654               </w:t>
      </w:r>
      <w:r w:rsidRPr="00A77A5E">
        <w:rPr>
          <w:rFonts w:ascii="Consolas" w:eastAsia="Cambria" w:hAnsi="Consolas" w:cs="Consolas"/>
        </w:rPr>
        <w:br/>
        <w:t xml:space="preserve">## freq_lg10WF_SUBTLEXNL      -0.646               </w:t>
      </w:r>
      <w:r w:rsidRPr="00A77A5E">
        <w:rPr>
          <w:rFonts w:ascii="Consolas" w:eastAsia="Cambria" w:hAnsi="Consolas" w:cs="Consolas"/>
        </w:rPr>
        <w:br/>
        <w:t xml:space="preserve">## freq_CELEX_lem             -0.700               </w:t>
      </w:r>
      <w:r w:rsidRPr="00A77A5E">
        <w:rPr>
          <w:rFonts w:ascii="Consolas" w:eastAsia="Cambria" w:hAnsi="Consolas" w:cs="Consolas"/>
        </w:rPr>
        <w:br/>
        <w:t xml:space="preserve">## AoA_Brysbaertetal2014       *****               </w:t>
      </w:r>
      <w:r w:rsidRPr="00A77A5E">
        <w:rPr>
          <w:rFonts w:ascii="Consolas" w:eastAsia="Cambria" w:hAnsi="Consolas" w:cs="Consolas"/>
        </w:rPr>
        <w:br/>
        <w:t xml:space="preserve">## concrete_Brysbaertetal2014 &lt;0.001               </w:t>
      </w:r>
      <w:r w:rsidRPr="00A77A5E">
        <w:rPr>
          <w:rFonts w:ascii="Consolas" w:eastAsia="Cambria" w:hAnsi="Consolas" w:cs="Consolas"/>
        </w:rPr>
        <w:br/>
        <w:t>##                            concrete_Brysbaertetal2014</w:t>
      </w:r>
      <w:r w:rsidRPr="00A77A5E">
        <w:rPr>
          <w:rFonts w:ascii="Consolas" w:eastAsia="Cambria" w:hAnsi="Consolas" w:cs="Consolas"/>
        </w:rPr>
        <w:br/>
        <w:t xml:space="preserve">## letters                    -0.090                    </w:t>
      </w:r>
      <w:r w:rsidRPr="00A77A5E">
        <w:rPr>
          <w:rFonts w:ascii="Consolas" w:eastAsia="Cambria" w:hAnsi="Consolas" w:cs="Consolas"/>
        </w:rPr>
        <w:br/>
        <w:t xml:space="preserve">## phonemes_DUTCHPOND         -0.090                    </w:t>
      </w:r>
      <w:r w:rsidRPr="00A77A5E">
        <w:rPr>
          <w:rFonts w:ascii="Consolas" w:eastAsia="Cambria" w:hAnsi="Consolas" w:cs="Consolas"/>
        </w:rPr>
        <w:br/>
        <w:t xml:space="preserve">## orth_neighbours_DUTCHPOND   0.118                    </w:t>
      </w:r>
      <w:r w:rsidRPr="00A77A5E">
        <w:rPr>
          <w:rFonts w:ascii="Consolas" w:eastAsia="Cambria" w:hAnsi="Consolas" w:cs="Consolas"/>
        </w:rPr>
        <w:br/>
        <w:t xml:space="preserve">## phon_neighbours_DUTCHPOND   0.156                    </w:t>
      </w:r>
      <w:r w:rsidRPr="00A77A5E">
        <w:rPr>
          <w:rFonts w:ascii="Consolas" w:eastAsia="Cambria" w:hAnsi="Consolas" w:cs="Consolas"/>
        </w:rPr>
        <w:br/>
        <w:t xml:space="preserve">## freq_lg10CD_SUBTLEXNL      -0.166                    </w:t>
      </w:r>
      <w:r w:rsidRPr="00A77A5E">
        <w:rPr>
          <w:rFonts w:ascii="Consolas" w:eastAsia="Cambria" w:hAnsi="Consolas" w:cs="Consolas"/>
        </w:rPr>
        <w:br/>
        <w:t xml:space="preserve">## freq_lg10WF_SUBTLEXNL      -0.161                    </w:t>
      </w:r>
      <w:r w:rsidRPr="00A77A5E">
        <w:rPr>
          <w:rFonts w:ascii="Consolas" w:eastAsia="Cambria" w:hAnsi="Consolas" w:cs="Consolas"/>
        </w:rPr>
        <w:br/>
        <w:t xml:space="preserve">## freq_CELEX_lem             -0.100                    </w:t>
      </w:r>
      <w:r w:rsidRPr="00A77A5E">
        <w:rPr>
          <w:rFonts w:ascii="Consolas" w:eastAsia="Cambria" w:hAnsi="Consolas" w:cs="Consolas"/>
        </w:rPr>
        <w:br/>
        <w:t xml:space="preserve">## AoA_Brysbaertetal2014      -0.254                    </w:t>
      </w:r>
      <w:r w:rsidRPr="00A77A5E">
        <w:rPr>
          <w:rFonts w:ascii="Consolas" w:eastAsia="Cambria" w:hAnsi="Consolas" w:cs="Consolas"/>
        </w:rPr>
        <w:br/>
        <w:t xml:space="preserve">## concrete_Brysbaertetal2014  *****                   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rrs_props 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mat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write.csv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rrs_props$cor.mat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fil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corrs_props.csv"</w:t>
      </w:r>
      <w:r w:rsidRPr="00A77A5E">
        <w:rPr>
          <w:rFonts w:ascii="Consolas" w:eastAsia="Cambria" w:hAnsi="Consolas" w:cs="Consolas"/>
          <w:shd w:val="clear" w:color="auto" w:fill="F8F8F8"/>
        </w:rPr>
        <w:t>,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a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ind table in fold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(saved just for the manuscript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 on to PCA. This does not include age of acquisition or concreteness for a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tter comparison with the English data, and because no correlations &gt; .7 (i.e. half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of variance explaine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letters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honemes_DUTCHPOND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orth_neighbours_DUTCHPOND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phon_neighbours_DUTCHPOND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req_lg10CD_SUBTLEXN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req_lg10WF_SUBTLEXNL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freq_CELEX_lem'</w:t>
      </w:r>
      <w:r w:rsidRPr="00A77A5E">
        <w:rPr>
          <w:rFonts w:ascii="Consolas" w:eastAsia="Cambria" w:hAnsi="Consolas" w:cs="Consolas"/>
          <w:shd w:val="clear" w:color="auto" w:fill="F8F8F8"/>
        </w:rPr>
        <w:t>)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r</w:t>
      </w:r>
      <w:r w:rsidRPr="00A77A5E">
        <w:rPr>
          <w:rFonts w:ascii="Consolas" w:eastAsia="Cambria" w:hAnsi="Consolas" w:cs="Consolas"/>
          <w:shd w:val="clear" w:color="auto" w:fill="F8F8F8"/>
        </w:rPr>
        <w:t>(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'data.frame':    343 obs. of  7 variables:</w:t>
      </w:r>
      <w:r w:rsidRPr="00A77A5E">
        <w:rPr>
          <w:rFonts w:ascii="Consolas" w:eastAsia="Cambria" w:hAnsi="Consolas" w:cs="Consolas"/>
        </w:rPr>
        <w:br/>
        <w:t>##  $ letters                  : int  5 11 5 8 7 5 11 10 10 7 ...</w:t>
      </w:r>
      <w:r w:rsidRPr="00A77A5E">
        <w:rPr>
          <w:rFonts w:ascii="Consolas" w:eastAsia="Cambria" w:hAnsi="Consolas" w:cs="Consolas"/>
        </w:rPr>
        <w:br/>
        <w:t>##  $ phonemes_DUTCHPOND       : int  4 NA 5 NA 6 4 NA 10 NA 7 ...</w:t>
      </w:r>
      <w:r w:rsidRPr="00A77A5E">
        <w:rPr>
          <w:rFonts w:ascii="Consolas" w:eastAsia="Cambria" w:hAnsi="Consolas" w:cs="Consolas"/>
        </w:rPr>
        <w:br/>
        <w:t>##  $ orth_neighbours_DUTCHPOND: int  6 1 1 2 6 1 0 2 1 1 ...</w:t>
      </w:r>
      <w:r w:rsidRPr="00A77A5E">
        <w:rPr>
          <w:rFonts w:ascii="Consolas" w:eastAsia="Cambria" w:hAnsi="Consolas" w:cs="Consolas"/>
        </w:rPr>
        <w:br/>
        <w:t>##  $ phon_neighbours_DUTCHPOND: int  4 1 1 2 3 1 0 1 1 1 ...</w:t>
      </w:r>
      <w:r w:rsidRPr="00A77A5E">
        <w:rPr>
          <w:rFonts w:ascii="Consolas" w:eastAsia="Cambria" w:hAnsi="Consolas" w:cs="Consolas"/>
        </w:rPr>
        <w:br/>
        <w:t>##  $ freq_lg10CD_SUBTLEXNL    : num  1.53 0.3 1.97 0.3 1.45 1.76 1.26 2.06 0.3 1.79 ...</w:t>
      </w:r>
      <w:r w:rsidRPr="00A77A5E">
        <w:rPr>
          <w:rFonts w:ascii="Consolas" w:eastAsia="Cambria" w:hAnsi="Consolas" w:cs="Consolas"/>
        </w:rPr>
        <w:br/>
        <w:t>##  $ freq_lg10WF_SUBTLEXNL    : num  1.71 0.3 2.55 0.3 1.52 1.88 1.26 2.14 0.3 1.84 ...</w:t>
      </w:r>
      <w:r w:rsidRPr="00A77A5E">
        <w:rPr>
          <w:rFonts w:ascii="Consolas" w:eastAsia="Cambria" w:hAnsi="Consolas" w:cs="Consolas"/>
        </w:rPr>
        <w:br/>
        <w:t>##  $ freq_CELEX_lem           : num  1.431 NA 0 NA 0.699 ...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with PCA for lexical variables, done as in Lynott and Connell (201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conditions for a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rrelation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                  letters phonemes_DUTCHPOND</w:t>
      </w:r>
      <w:r w:rsidRPr="00A77A5E">
        <w:rPr>
          <w:rFonts w:ascii="Consolas" w:eastAsia="Cambria" w:hAnsi="Consolas" w:cs="Consolas"/>
        </w:rPr>
        <w:br/>
        <w:t>## letters                    1.0000000          0.9410143</w:t>
      </w:r>
      <w:r w:rsidRPr="00A77A5E">
        <w:rPr>
          <w:rFonts w:ascii="Consolas" w:eastAsia="Cambria" w:hAnsi="Consolas" w:cs="Consolas"/>
        </w:rPr>
        <w:br/>
        <w:t>## phonemes_DUTCHPOND         0.9410143          1.0000000</w:t>
      </w:r>
      <w:r w:rsidRPr="00A77A5E">
        <w:rPr>
          <w:rFonts w:ascii="Consolas" w:eastAsia="Cambria" w:hAnsi="Consolas" w:cs="Consolas"/>
        </w:rPr>
        <w:br/>
        <w:t>## orth_neighbours_DUTCHPOND -0.7263499         -0.7167381</w:t>
      </w:r>
      <w:r w:rsidRPr="00A77A5E">
        <w:rPr>
          <w:rFonts w:ascii="Consolas" w:eastAsia="Cambria" w:hAnsi="Consolas" w:cs="Consolas"/>
        </w:rPr>
        <w:br/>
        <w:t>## phon_neighbours_DUTCHPOND -0.7002995         -0.7304257</w:t>
      </w:r>
      <w:r w:rsidRPr="00A77A5E">
        <w:rPr>
          <w:rFonts w:ascii="Consolas" w:eastAsia="Cambria" w:hAnsi="Consolas" w:cs="Consolas"/>
        </w:rPr>
        <w:br/>
        <w:t>## freq_lg10CD_SUBTLEXNL     -0.5166005         -0.4955464</w:t>
      </w:r>
      <w:r w:rsidRPr="00A77A5E">
        <w:rPr>
          <w:rFonts w:ascii="Consolas" w:eastAsia="Cambria" w:hAnsi="Consolas" w:cs="Consolas"/>
        </w:rPr>
        <w:br/>
        <w:t>## freq_lg10WF_SUBTLEXNL     -0.5177211         -0.4961595</w:t>
      </w:r>
      <w:r w:rsidRPr="00A77A5E">
        <w:rPr>
          <w:rFonts w:ascii="Consolas" w:eastAsia="Cambria" w:hAnsi="Consolas" w:cs="Consolas"/>
        </w:rPr>
        <w:br/>
        <w:t>## freq_CELEX_lem            -0.5569857         -0.5623170</w:t>
      </w:r>
      <w:r w:rsidRPr="00A77A5E">
        <w:rPr>
          <w:rFonts w:ascii="Consolas" w:eastAsia="Cambria" w:hAnsi="Consolas" w:cs="Consolas"/>
        </w:rPr>
        <w:br/>
        <w:t>##                           orth_neighbours_DUTCHPOND</w:t>
      </w:r>
      <w:r w:rsidRPr="00A77A5E">
        <w:rPr>
          <w:rFonts w:ascii="Consolas" w:eastAsia="Cambria" w:hAnsi="Consolas" w:cs="Consolas"/>
        </w:rPr>
        <w:br/>
        <w:t>## letters                                  -0.7263499</w:t>
      </w:r>
      <w:r w:rsidRPr="00A77A5E">
        <w:rPr>
          <w:rFonts w:ascii="Consolas" w:eastAsia="Cambria" w:hAnsi="Consolas" w:cs="Consolas"/>
        </w:rPr>
        <w:br/>
        <w:t>## phonemes_DUTCHPOND                       -0.7167381</w:t>
      </w:r>
      <w:r w:rsidRPr="00A77A5E">
        <w:rPr>
          <w:rFonts w:ascii="Consolas" w:eastAsia="Cambria" w:hAnsi="Consolas" w:cs="Consolas"/>
        </w:rPr>
        <w:br/>
        <w:t>## orth_neighbours_DUTCHPOND                 1.0000000</w:t>
      </w:r>
      <w:r w:rsidRPr="00A77A5E">
        <w:rPr>
          <w:rFonts w:ascii="Consolas" w:eastAsia="Cambria" w:hAnsi="Consolas" w:cs="Consolas"/>
        </w:rPr>
        <w:br/>
        <w:t>## phon_neighbours_DUTCHPOND                 0.8960621</w:t>
      </w:r>
      <w:r w:rsidRPr="00A77A5E">
        <w:rPr>
          <w:rFonts w:ascii="Consolas" w:eastAsia="Cambria" w:hAnsi="Consolas" w:cs="Consolas"/>
        </w:rPr>
        <w:br/>
        <w:t>## freq_lg10CD_SUBTLEXNL                     0.4715896</w:t>
      </w:r>
      <w:r w:rsidRPr="00A77A5E">
        <w:rPr>
          <w:rFonts w:ascii="Consolas" w:eastAsia="Cambria" w:hAnsi="Consolas" w:cs="Consolas"/>
        </w:rPr>
        <w:br/>
        <w:t>## freq_lg10WF_SUBTLEXNL                     0.4739747</w:t>
      </w:r>
      <w:r w:rsidRPr="00A77A5E">
        <w:rPr>
          <w:rFonts w:ascii="Consolas" w:eastAsia="Cambria" w:hAnsi="Consolas" w:cs="Consolas"/>
        </w:rPr>
        <w:br/>
        <w:t>## freq_CELEX_lem                            0.5187955</w:t>
      </w:r>
      <w:r w:rsidRPr="00A77A5E">
        <w:rPr>
          <w:rFonts w:ascii="Consolas" w:eastAsia="Cambria" w:hAnsi="Consolas" w:cs="Consolas"/>
        </w:rPr>
        <w:br/>
        <w:t>##                           phon_neighbours_DUTCHPOND freq_lg10CD_SUBTLEXNL</w:t>
      </w:r>
      <w:r w:rsidRPr="00A77A5E">
        <w:rPr>
          <w:rFonts w:ascii="Consolas" w:eastAsia="Cambria" w:hAnsi="Consolas" w:cs="Consolas"/>
        </w:rPr>
        <w:br/>
        <w:t>## letters                                  -0.7002995            -0.5166005</w:t>
      </w:r>
      <w:r w:rsidRPr="00A77A5E">
        <w:rPr>
          <w:rFonts w:ascii="Consolas" w:eastAsia="Cambria" w:hAnsi="Consolas" w:cs="Consolas"/>
        </w:rPr>
        <w:br/>
        <w:t>## phonemes_DUTCHPOND                       -0.7304257            -0.4955464</w:t>
      </w:r>
      <w:r w:rsidRPr="00A77A5E">
        <w:rPr>
          <w:rFonts w:ascii="Consolas" w:eastAsia="Cambria" w:hAnsi="Consolas" w:cs="Consolas"/>
        </w:rPr>
        <w:br/>
        <w:t>## orth_neighbours_DUTCHPOND                 0.8960621             0.4715896</w:t>
      </w:r>
      <w:r w:rsidRPr="00A77A5E">
        <w:rPr>
          <w:rFonts w:ascii="Consolas" w:eastAsia="Cambria" w:hAnsi="Consolas" w:cs="Consolas"/>
        </w:rPr>
        <w:br/>
        <w:t>## phon_neighbours_DUTCHPOND                 1.0000000             0.4814090</w:t>
      </w:r>
      <w:r w:rsidRPr="00A77A5E">
        <w:rPr>
          <w:rFonts w:ascii="Consolas" w:eastAsia="Cambria" w:hAnsi="Consolas" w:cs="Consolas"/>
        </w:rPr>
        <w:br/>
        <w:t>## freq_lg10CD_SUBTLEXNL                     0.4814090             1.0000000</w:t>
      </w:r>
      <w:r w:rsidRPr="00A77A5E">
        <w:rPr>
          <w:rFonts w:ascii="Consolas" w:eastAsia="Cambria" w:hAnsi="Consolas" w:cs="Consolas"/>
        </w:rPr>
        <w:br/>
        <w:t>## freq_lg10WF_SUBTLEXNL                     0.4826222             0.9947196</w:t>
      </w:r>
      <w:r w:rsidRPr="00A77A5E">
        <w:rPr>
          <w:rFonts w:ascii="Consolas" w:eastAsia="Cambria" w:hAnsi="Consolas" w:cs="Consolas"/>
        </w:rPr>
        <w:br/>
        <w:t>## freq_CELEX_lem                            0.5185262             0.8423256</w:t>
      </w:r>
      <w:r w:rsidRPr="00A77A5E">
        <w:rPr>
          <w:rFonts w:ascii="Consolas" w:eastAsia="Cambria" w:hAnsi="Consolas" w:cs="Consolas"/>
        </w:rPr>
        <w:br/>
        <w:t>##                           freq_lg10WF_SUBTLEXNL freq_CELEX_lem</w:t>
      </w:r>
      <w:r w:rsidRPr="00A77A5E">
        <w:rPr>
          <w:rFonts w:ascii="Consolas" w:eastAsia="Cambria" w:hAnsi="Consolas" w:cs="Consolas"/>
        </w:rPr>
        <w:br/>
        <w:t>## letters                              -0.5177211     -0.5569857</w:t>
      </w:r>
      <w:r w:rsidRPr="00A77A5E">
        <w:rPr>
          <w:rFonts w:ascii="Consolas" w:eastAsia="Cambria" w:hAnsi="Consolas" w:cs="Consolas"/>
        </w:rPr>
        <w:br/>
        <w:t>## phonemes_DUTCHPOND                   -0.4961595     -0.5623170</w:t>
      </w:r>
      <w:r w:rsidRPr="00A77A5E">
        <w:rPr>
          <w:rFonts w:ascii="Consolas" w:eastAsia="Cambria" w:hAnsi="Consolas" w:cs="Consolas"/>
        </w:rPr>
        <w:br/>
        <w:t>## orth_neighbours_DUTCHPOND             0.4739747      0.5187955</w:t>
      </w:r>
      <w:r w:rsidRPr="00A77A5E">
        <w:rPr>
          <w:rFonts w:ascii="Consolas" w:eastAsia="Cambria" w:hAnsi="Consolas" w:cs="Consolas"/>
        </w:rPr>
        <w:br/>
        <w:t>## phon_neighbours_DUTCHPOND             0.4826222      0.5185262</w:t>
      </w:r>
      <w:r w:rsidRPr="00A77A5E">
        <w:rPr>
          <w:rFonts w:ascii="Consolas" w:eastAsia="Cambria" w:hAnsi="Consolas" w:cs="Consolas"/>
        </w:rPr>
        <w:br/>
        <w:t>## freq_lg10CD_SUBTLEXNL                 0.9947196      0.8423256</w:t>
      </w:r>
      <w:r w:rsidRPr="00A77A5E">
        <w:rPr>
          <w:rFonts w:ascii="Consolas" w:eastAsia="Cambria" w:hAnsi="Consolas" w:cs="Consolas"/>
        </w:rPr>
        <w:br/>
        <w:t>## freq_lg10WF_SUBTLEXNL                 1.0000000      0.8357985</w:t>
      </w:r>
      <w:r w:rsidRPr="00A77A5E">
        <w:rPr>
          <w:rFonts w:ascii="Consolas" w:eastAsia="Cambria" w:hAnsi="Consolas" w:cs="Consolas"/>
        </w:rPr>
        <w:br/>
        <w:t>## freq_CELEX_lem                        0.8357985      1.00000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: all variables fit for PCA, as they have few scores below .3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 correlations broadly replicate Lynott and Connell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on the raw var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test.bartlett</w:t>
      </w:r>
      <w:r w:rsidRPr="00A77A5E">
        <w:rPr>
          <w:rFonts w:ascii="Consolas" w:eastAsia="Cambria" w:hAnsi="Consolas" w:cs="Consolas"/>
          <w:shd w:val="clear" w:color="auto" w:fill="F8F8F8"/>
        </w:rPr>
        <w:t>(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R was not square, finding R from dat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$chisq</w:t>
      </w:r>
      <w:r w:rsidRPr="00A77A5E">
        <w:rPr>
          <w:rFonts w:ascii="Consolas" w:eastAsia="Cambria" w:hAnsi="Consolas" w:cs="Consolas"/>
        </w:rPr>
        <w:br/>
        <w:t>## [1] 4265.57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$p.value</w:t>
      </w:r>
      <w:r w:rsidRPr="00A77A5E">
        <w:rPr>
          <w:rFonts w:ascii="Consolas" w:eastAsia="Cambria" w:hAnsi="Consolas" w:cs="Consolas"/>
        </w:rPr>
        <w:br/>
        <w:t>## [1] 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$df</w:t>
      </w:r>
      <w:r w:rsidRPr="00A77A5E">
        <w:rPr>
          <w:rFonts w:ascii="Consolas" w:eastAsia="Cambria" w:hAnsi="Consolas" w:cs="Consolas"/>
        </w:rPr>
        <w:br/>
        <w:t>## [1] 2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OD: Bartlett's test significan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KMO: Kaiser-Meyer-Olkin Measure of Sampling Adequa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lexicals_props_matrix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KMO</w:t>
      </w:r>
      <w:r w:rsidRPr="00A77A5E">
        <w:rPr>
          <w:rFonts w:ascii="Consolas" w:eastAsia="Cambria" w:hAnsi="Consolas" w:cs="Consolas"/>
          <w:shd w:val="clear" w:color="auto" w:fill="F8F8F8"/>
        </w:rPr>
        <w:t>(lexicals_props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Kaiser-Meyer-Olkin factor adequacy</w:t>
      </w:r>
      <w:r w:rsidRPr="00A77A5E">
        <w:rPr>
          <w:rFonts w:ascii="Consolas" w:eastAsia="Cambria" w:hAnsi="Consolas" w:cs="Consolas"/>
        </w:rPr>
        <w:br/>
        <w:t>## Call: KMO(r = lexicals_props_matrix)</w:t>
      </w:r>
      <w:r w:rsidRPr="00A77A5E">
        <w:rPr>
          <w:rFonts w:ascii="Consolas" w:eastAsia="Cambria" w:hAnsi="Consolas" w:cs="Consolas"/>
        </w:rPr>
        <w:br/>
        <w:t>## Overall MSA =  0.78</w:t>
      </w:r>
      <w:r w:rsidRPr="00A77A5E">
        <w:rPr>
          <w:rFonts w:ascii="Consolas" w:eastAsia="Cambria" w:hAnsi="Consolas" w:cs="Consolas"/>
        </w:rPr>
        <w:br/>
        <w:t xml:space="preserve">## MSA for each item = </w:t>
      </w:r>
      <w:r w:rsidRPr="00A77A5E">
        <w:rPr>
          <w:rFonts w:ascii="Consolas" w:eastAsia="Cambria" w:hAnsi="Consolas" w:cs="Consolas"/>
        </w:rPr>
        <w:br/>
        <w:t xml:space="preserve">##                   letters        phonemes_DUTCHPOND </w:t>
      </w:r>
      <w:r w:rsidRPr="00A77A5E">
        <w:rPr>
          <w:rFonts w:ascii="Consolas" w:eastAsia="Cambria" w:hAnsi="Consolas" w:cs="Consolas"/>
        </w:rPr>
        <w:br/>
        <w:t xml:space="preserve">##                      0.76                      0.75 </w:t>
      </w:r>
      <w:r w:rsidRPr="00A77A5E">
        <w:rPr>
          <w:rFonts w:ascii="Consolas" w:eastAsia="Cambria" w:hAnsi="Consolas" w:cs="Consolas"/>
        </w:rPr>
        <w:br/>
        <w:t xml:space="preserve">## orth_neighbours_DUTCHPOND phon_neighbours_DUTCHPOND </w:t>
      </w:r>
      <w:r w:rsidRPr="00A77A5E">
        <w:rPr>
          <w:rFonts w:ascii="Consolas" w:eastAsia="Cambria" w:hAnsi="Consolas" w:cs="Consolas"/>
        </w:rPr>
        <w:br/>
        <w:t xml:space="preserve">##                      0.78                      0.77 </w:t>
      </w:r>
      <w:r w:rsidRPr="00A77A5E">
        <w:rPr>
          <w:rFonts w:ascii="Consolas" w:eastAsia="Cambria" w:hAnsi="Consolas" w:cs="Consolas"/>
        </w:rPr>
        <w:br/>
        <w:t xml:space="preserve">##     freq_lg10CD_SUBTLEXNL     freq_lg10WF_SUBTLEXNL </w:t>
      </w:r>
      <w:r w:rsidRPr="00A77A5E">
        <w:rPr>
          <w:rFonts w:ascii="Consolas" w:eastAsia="Cambria" w:hAnsi="Consolas" w:cs="Consolas"/>
        </w:rPr>
        <w:br/>
        <w:t xml:space="preserve">##                      0.73                      0.73 </w:t>
      </w:r>
      <w:r w:rsidRPr="00A77A5E">
        <w:rPr>
          <w:rFonts w:ascii="Consolas" w:eastAsia="Cambria" w:hAnsi="Consolas" w:cs="Consolas"/>
        </w:rPr>
        <w:br/>
        <w:t xml:space="preserve">##            freq_CELEX_lem </w:t>
      </w:r>
      <w:r w:rsidRPr="00A77A5E">
        <w:rPr>
          <w:rFonts w:ascii="Consolas" w:eastAsia="Cambria" w:hAnsi="Consolas" w:cs="Consolas"/>
        </w:rPr>
        <w:br/>
        <w:t>##                      0.9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.78 = good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eterminan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t</w:t>
      </w:r>
      <w:r w:rsidRPr="00A77A5E">
        <w:rPr>
          <w:rFonts w:ascii="Consolas" w:eastAsia="Cambria" w:hAnsi="Consolas" w:cs="Consolas"/>
          <w:shd w:val="clear" w:color="auto" w:fill="F8F8F8"/>
        </w:rPr>
        <w:t>(lexicals_props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766926e-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: above 0.00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off with unrotated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prop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>## Call: psych::principal(r = lexicals_props, nfactors = 7,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                 RC4   RC3   RC1   RC2   RC5   RC6   RC7 h2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letters                   -0.35  0.86 -0.33 -0.03 -0.04  0.15  0.00  1</w:t>
      </w:r>
      <w:r w:rsidRPr="00A77A5E">
        <w:rPr>
          <w:rFonts w:ascii="Consolas" w:eastAsia="Cambria" w:hAnsi="Consolas" w:cs="Consolas"/>
        </w:rPr>
        <w:br/>
        <w:t>## phonemes_DUTCHPOND        -0.23  0.88 -0.38 -0.11  0.04 -0.14  0.00  1</w:t>
      </w:r>
      <w:r w:rsidRPr="00A77A5E">
        <w:rPr>
          <w:rFonts w:ascii="Consolas" w:eastAsia="Cambria" w:hAnsi="Consolas" w:cs="Consolas"/>
        </w:rPr>
        <w:br/>
        <w:t>## orth_neighbours_DUTCHPOND  0.28 -0.37  0.86  0.09  0.20 -0.02  0.00  1</w:t>
      </w:r>
      <w:r w:rsidRPr="00A77A5E">
        <w:rPr>
          <w:rFonts w:ascii="Consolas" w:eastAsia="Cambria" w:hAnsi="Consolas" w:cs="Consolas"/>
        </w:rPr>
        <w:br/>
        <w:t>## phon_neighbours_DUTCHPOND  0.30 -0.36  0.86  0.06 -0.20  0.02  0.00  1</w:t>
      </w:r>
      <w:r w:rsidRPr="00A77A5E">
        <w:rPr>
          <w:rFonts w:ascii="Consolas" w:eastAsia="Cambria" w:hAnsi="Consolas" w:cs="Consolas"/>
        </w:rPr>
        <w:br/>
        <w:t>## freq_lg10CD_SUBTLEXNL      0.94 -0.25  0.24  0.02  0.00  0.00 -0.04  1</w:t>
      </w:r>
      <w:r w:rsidRPr="00A77A5E">
        <w:rPr>
          <w:rFonts w:ascii="Consolas" w:eastAsia="Cambria" w:hAnsi="Consolas" w:cs="Consolas"/>
        </w:rPr>
        <w:br/>
        <w:t>## freq_lg10WF_SUBTLEXNL      0.94 -0.25  0.24  0.01  0.00 -0.01  0.04  1</w:t>
      </w:r>
      <w:r w:rsidRPr="00A77A5E">
        <w:rPr>
          <w:rFonts w:ascii="Consolas" w:eastAsia="Cambria" w:hAnsi="Consolas" w:cs="Consolas"/>
        </w:rPr>
        <w:br/>
        <w:t>## freq_CELEX_lem             0.78 -0.25  0.29  0.49  0.00  0.00  0.00  1</w:t>
      </w:r>
      <w:r w:rsidRPr="00A77A5E">
        <w:rPr>
          <w:rFonts w:ascii="Consolas" w:eastAsia="Cambria" w:hAnsi="Consolas" w:cs="Consolas"/>
        </w:rPr>
        <w:br/>
        <w:t>##                                u2 com</w:t>
      </w:r>
      <w:r w:rsidRPr="00A77A5E">
        <w:rPr>
          <w:rFonts w:ascii="Consolas" w:eastAsia="Cambria" w:hAnsi="Consolas" w:cs="Consolas"/>
        </w:rPr>
        <w:br/>
        <w:t>## letters                   1.1e-16 1.7</w:t>
      </w:r>
      <w:r w:rsidRPr="00A77A5E">
        <w:rPr>
          <w:rFonts w:ascii="Consolas" w:eastAsia="Cambria" w:hAnsi="Consolas" w:cs="Consolas"/>
        </w:rPr>
        <w:br/>
        <w:t>## phonemes_DUTCHPOND        1.6e-15 1.6</w:t>
      </w:r>
      <w:r w:rsidRPr="00A77A5E">
        <w:rPr>
          <w:rFonts w:ascii="Consolas" w:eastAsia="Cambria" w:hAnsi="Consolas" w:cs="Consolas"/>
        </w:rPr>
        <w:br/>
        <w:t>## orth_neighbours_DUTCHPOND 1.2e-15 1.8</w:t>
      </w:r>
      <w:r w:rsidRPr="00A77A5E">
        <w:rPr>
          <w:rFonts w:ascii="Consolas" w:eastAsia="Cambria" w:hAnsi="Consolas" w:cs="Consolas"/>
        </w:rPr>
        <w:br/>
        <w:t>## phon_neighbours_DUTCHPOND 1.4e-15 1.8</w:t>
      </w:r>
      <w:r w:rsidRPr="00A77A5E">
        <w:rPr>
          <w:rFonts w:ascii="Consolas" w:eastAsia="Cambria" w:hAnsi="Consolas" w:cs="Consolas"/>
        </w:rPr>
        <w:br/>
        <w:t>## freq_lg10CD_SUBTLEXNL     1.4e-15 1.3</w:t>
      </w:r>
      <w:r w:rsidRPr="00A77A5E">
        <w:rPr>
          <w:rFonts w:ascii="Consolas" w:eastAsia="Cambria" w:hAnsi="Consolas" w:cs="Consolas"/>
        </w:rPr>
        <w:br/>
        <w:t>## freq_lg10WF_SUBTLEXNL     1.6e-15 1.3</w:t>
      </w:r>
      <w:r w:rsidRPr="00A77A5E">
        <w:rPr>
          <w:rFonts w:ascii="Consolas" w:eastAsia="Cambria" w:hAnsi="Consolas" w:cs="Consolas"/>
        </w:rPr>
        <w:br/>
        <w:t>## freq_CELEX_lem            1.6e-15 2.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4  RC3  RC1  RC2  RC5  RC6 RC7</w:t>
      </w:r>
      <w:r w:rsidRPr="00A77A5E">
        <w:rPr>
          <w:rFonts w:ascii="Consolas" w:eastAsia="Cambria" w:hAnsi="Consolas" w:cs="Consolas"/>
        </w:rPr>
        <w:br/>
        <w:t>## SS loadings           2.71 1.98 1.92 0.27 0.08 0.04   0</w:t>
      </w:r>
      <w:r w:rsidRPr="00A77A5E">
        <w:rPr>
          <w:rFonts w:ascii="Consolas" w:eastAsia="Cambria" w:hAnsi="Consolas" w:cs="Consolas"/>
        </w:rPr>
        <w:br/>
        <w:t>## Proportion Var        0.39 0.28 0.27 0.04 0.01 0.01   0</w:t>
      </w:r>
      <w:r w:rsidRPr="00A77A5E">
        <w:rPr>
          <w:rFonts w:ascii="Consolas" w:eastAsia="Cambria" w:hAnsi="Consolas" w:cs="Consolas"/>
        </w:rPr>
        <w:br/>
        <w:t>## Cumulative Var        0.39 0.67 0.94 0.98 0.99 1.00   1</w:t>
      </w:r>
      <w:r w:rsidRPr="00A77A5E">
        <w:rPr>
          <w:rFonts w:ascii="Consolas" w:eastAsia="Cambria" w:hAnsi="Consolas" w:cs="Consolas"/>
        </w:rPr>
        <w:br/>
        <w:t>## Proportion Explained  0.39 0.28 0.27 0.04 0.01 0.01   0</w:t>
      </w:r>
      <w:r w:rsidRPr="00A77A5E">
        <w:rPr>
          <w:rFonts w:ascii="Consolas" w:eastAsia="Cambria" w:hAnsi="Consolas" w:cs="Consolas"/>
        </w:rPr>
        <w:br/>
        <w:t>## Cumulative Proportion 0.39 0.67 0.94 0.98 0.99 1.00  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7</w:t>
      </w:r>
      <w:r w:rsidRPr="00A77A5E">
        <w:rPr>
          <w:rFonts w:ascii="Consolas" w:eastAsia="Cambria" w:hAnsi="Consolas" w:cs="Consolas"/>
        </w:rPr>
        <w:br/>
        <w:t>## Test of the hypothesis that 7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 </w:t>
      </w:r>
      <w:r w:rsidRPr="00A77A5E">
        <w:rPr>
          <w:rFonts w:ascii="Consolas" w:eastAsia="Cambria" w:hAnsi="Consolas" w:cs="Consolas"/>
        </w:rPr>
        <w:br/>
        <w:t xml:space="preserve">##  with the empirical chi square  0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y all standards, extract 3 componen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cree analysi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CA_lexicals_props$value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lastRenderedPageBreak/>
        <w:drawing>
          <wp:inline distT="0" distB="0" distL="0" distR="0" wp14:anchorId="4FD27737" wp14:editId="5834591D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again, extract 3 componen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varimax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PCA_lexicals_props 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igenvalues and exp variances good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lexicals_props, nfactors = 3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                 RC2   RC1   RC3   h2    u2 com</w:t>
      </w:r>
      <w:r w:rsidRPr="00A77A5E">
        <w:rPr>
          <w:rFonts w:ascii="Consolas" w:eastAsia="Cambria" w:hAnsi="Consolas" w:cs="Consolas"/>
        </w:rPr>
        <w:br/>
        <w:t>## letters                   -0.35  0.86 -0.33 0.98 0.024 1.6</w:t>
      </w:r>
      <w:r w:rsidRPr="00A77A5E">
        <w:rPr>
          <w:rFonts w:ascii="Consolas" w:eastAsia="Cambria" w:hAnsi="Consolas" w:cs="Consolas"/>
        </w:rPr>
        <w:br/>
        <w:t>## phonemes_DUTCHPOND        -0.25  0.87 -0.39 0.98 0.025 1.6</w:t>
      </w:r>
      <w:r w:rsidRPr="00A77A5E">
        <w:rPr>
          <w:rFonts w:ascii="Consolas" w:eastAsia="Cambria" w:hAnsi="Consolas" w:cs="Consolas"/>
        </w:rPr>
        <w:br/>
        <w:t>## orth_neighbours_DUTCHPOND  0.29 -0.37  0.86 0.96 0.042 1.6</w:t>
      </w:r>
      <w:r w:rsidRPr="00A77A5E">
        <w:rPr>
          <w:rFonts w:ascii="Consolas" w:eastAsia="Cambria" w:hAnsi="Consolas" w:cs="Consolas"/>
        </w:rPr>
        <w:br/>
        <w:t>## phon_neighbours_DUTCHPOND  0.31 -0.36  0.86 0.96 0.040 1.6</w:t>
      </w:r>
      <w:r w:rsidRPr="00A77A5E">
        <w:rPr>
          <w:rFonts w:ascii="Consolas" w:eastAsia="Cambria" w:hAnsi="Consolas" w:cs="Consolas"/>
        </w:rPr>
        <w:br/>
        <w:t>## freq_lg10CD_SUBTLEXNL      0.93 -0.25  0.23 0.98 0.023 1.3</w:t>
      </w:r>
      <w:r w:rsidRPr="00A77A5E">
        <w:rPr>
          <w:rFonts w:ascii="Consolas" w:eastAsia="Cambria" w:hAnsi="Consolas" w:cs="Consolas"/>
        </w:rPr>
        <w:br/>
        <w:t>## freq_lg10WF_SUBTLEXNL      0.93 -0.25  0.23 0.98 0.024 1.3</w:t>
      </w:r>
      <w:r w:rsidRPr="00A77A5E">
        <w:rPr>
          <w:rFonts w:ascii="Consolas" w:eastAsia="Cambria" w:hAnsi="Consolas" w:cs="Consolas"/>
        </w:rPr>
        <w:br/>
        <w:t>## freq_CELEX_lem             0.85 -0.24  0.31 0.88 0.120 1.4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2  RC1  RC3</w:t>
      </w:r>
      <w:r w:rsidRPr="00A77A5E">
        <w:rPr>
          <w:rFonts w:ascii="Consolas" w:eastAsia="Cambria" w:hAnsi="Consolas" w:cs="Consolas"/>
        </w:rPr>
        <w:br/>
        <w:t>## SS loadings           2.81 1.95 1.94</w:t>
      </w:r>
      <w:r w:rsidRPr="00A77A5E">
        <w:rPr>
          <w:rFonts w:ascii="Consolas" w:eastAsia="Cambria" w:hAnsi="Consolas" w:cs="Consolas"/>
        </w:rPr>
        <w:br/>
        <w:t>## Proportion Var        0.40 0.28 0.28</w:t>
      </w:r>
      <w:r w:rsidRPr="00A77A5E">
        <w:rPr>
          <w:rFonts w:ascii="Consolas" w:eastAsia="Cambria" w:hAnsi="Consolas" w:cs="Consolas"/>
        </w:rPr>
        <w:br/>
        <w:t>## Cumulative Var        0.40 0.68 0.96</w:t>
      </w:r>
      <w:r w:rsidRPr="00A77A5E">
        <w:rPr>
          <w:rFonts w:ascii="Consolas" w:eastAsia="Cambria" w:hAnsi="Consolas" w:cs="Consolas"/>
        </w:rPr>
        <w:br/>
        <w:t>## Proportion Explained  0.42 0.29 0.29</w:t>
      </w:r>
      <w:r w:rsidRPr="00A77A5E">
        <w:rPr>
          <w:rFonts w:ascii="Consolas" w:eastAsia="Cambria" w:hAnsi="Consolas" w:cs="Consolas"/>
        </w:rPr>
        <w:br/>
        <w:t>## Cumulative Proportion 0.42 0.71 1.00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5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02 </w:t>
      </w:r>
      <w:r w:rsidRPr="00A77A5E">
        <w:rPr>
          <w:rFonts w:ascii="Consolas" w:eastAsia="Cambria" w:hAnsi="Consolas" w:cs="Consolas"/>
        </w:rPr>
        <w:br/>
        <w:t xml:space="preserve">##  with the empirical chi square  6.46  with prob &lt;  0.091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A_lexicals_props$loading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Loadings:</w:t>
      </w:r>
      <w:r w:rsidRPr="00A77A5E">
        <w:rPr>
          <w:rFonts w:ascii="Consolas" w:eastAsia="Cambria" w:hAnsi="Consolas" w:cs="Consolas"/>
        </w:rPr>
        <w:br/>
        <w:t xml:space="preserve">##                           RC2    RC1    RC3   </w:t>
      </w:r>
      <w:r w:rsidRPr="00A77A5E">
        <w:rPr>
          <w:rFonts w:ascii="Consolas" w:eastAsia="Cambria" w:hAnsi="Consolas" w:cs="Consolas"/>
        </w:rPr>
        <w:br/>
        <w:t>## letters                   -0.350  0.862 -0.332</w:t>
      </w:r>
      <w:r w:rsidRPr="00A77A5E">
        <w:rPr>
          <w:rFonts w:ascii="Consolas" w:eastAsia="Cambria" w:hAnsi="Consolas" w:cs="Consolas"/>
        </w:rPr>
        <w:br/>
        <w:t>## phonemes_DUTCHPOND        -0.246  0.873 -0.392</w:t>
      </w:r>
      <w:r w:rsidRPr="00A77A5E">
        <w:rPr>
          <w:rFonts w:ascii="Consolas" w:eastAsia="Cambria" w:hAnsi="Consolas" w:cs="Consolas"/>
        </w:rPr>
        <w:br/>
        <w:t>## orth_neighbours_DUTCHPOND  0.294 -0.368  0.858</w:t>
      </w:r>
      <w:r w:rsidRPr="00A77A5E">
        <w:rPr>
          <w:rFonts w:ascii="Consolas" w:eastAsia="Cambria" w:hAnsi="Consolas" w:cs="Consolas"/>
        </w:rPr>
        <w:br/>
        <w:t>## phon_neighbours_DUTCHPOND  0.309 -0.355  0.859</w:t>
      </w:r>
      <w:r w:rsidRPr="00A77A5E">
        <w:rPr>
          <w:rFonts w:ascii="Consolas" w:eastAsia="Cambria" w:hAnsi="Consolas" w:cs="Consolas"/>
        </w:rPr>
        <w:br/>
        <w:t>## freq_lg10CD_SUBTLEXNL      0.928 -0.252  0.227</w:t>
      </w:r>
      <w:r w:rsidRPr="00A77A5E">
        <w:rPr>
          <w:rFonts w:ascii="Consolas" w:eastAsia="Cambria" w:hAnsi="Consolas" w:cs="Consolas"/>
        </w:rPr>
        <w:br/>
        <w:t>## freq_lg10WF_SUBTLEXNL      0.927 -0.250  0.233</w:t>
      </w:r>
      <w:r w:rsidRPr="00A77A5E">
        <w:rPr>
          <w:rFonts w:ascii="Consolas" w:eastAsia="Cambria" w:hAnsi="Consolas" w:cs="Consolas"/>
        </w:rPr>
        <w:br/>
        <w:t>## freq_CELEX_lem             0.852 -0.244  0.309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RC2   RC1   RC3</w:t>
      </w:r>
      <w:r w:rsidRPr="00A77A5E">
        <w:rPr>
          <w:rFonts w:ascii="Consolas" w:eastAsia="Cambria" w:hAnsi="Consolas" w:cs="Consolas"/>
        </w:rPr>
        <w:br/>
        <w:t>## SS loadings    2.812 1.952 1.940</w:t>
      </w:r>
      <w:r w:rsidRPr="00A77A5E">
        <w:rPr>
          <w:rFonts w:ascii="Consolas" w:eastAsia="Cambria" w:hAnsi="Consolas" w:cs="Consolas"/>
        </w:rPr>
        <w:br/>
        <w:t>## Proportion Var 0.402 0.279 0.277</w:t>
      </w:r>
      <w:r w:rsidRPr="00A77A5E">
        <w:rPr>
          <w:rFonts w:ascii="Consolas" w:eastAsia="Cambria" w:hAnsi="Consolas" w:cs="Consolas"/>
        </w:rPr>
        <w:br/>
        <w:t>## Cumulative Var 0.402 0.681 0.95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 PCA replicates Lynott and Connell. Standdized correlation coeff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tween each PC and its corresponding set of variables are all above .89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while the rest of coefficients are all below .33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prop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lexicals_props, nfactors = 3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                 RC2   RC1   RC3   h2    u2 com</w:t>
      </w:r>
      <w:r w:rsidRPr="00A77A5E">
        <w:rPr>
          <w:rFonts w:ascii="Consolas" w:eastAsia="Cambria" w:hAnsi="Consolas" w:cs="Consolas"/>
        </w:rPr>
        <w:br/>
        <w:t>## letters                   -0.35  0.86 -0.33 0.98 0.024 1.6</w:t>
      </w:r>
      <w:r w:rsidRPr="00A77A5E">
        <w:rPr>
          <w:rFonts w:ascii="Consolas" w:eastAsia="Cambria" w:hAnsi="Consolas" w:cs="Consolas"/>
        </w:rPr>
        <w:br/>
        <w:t>## phonemes_DUTCHPOND        -0.25  0.87 -0.39 0.98 0.025 1.6</w:t>
      </w:r>
      <w:r w:rsidRPr="00A77A5E">
        <w:rPr>
          <w:rFonts w:ascii="Consolas" w:eastAsia="Cambria" w:hAnsi="Consolas" w:cs="Consolas"/>
        </w:rPr>
        <w:br/>
        <w:t>## orth_neighbours_DUTCHPOND  0.29 -0.37  0.86 0.96 0.042 1.6</w:t>
      </w:r>
      <w:r w:rsidRPr="00A77A5E">
        <w:rPr>
          <w:rFonts w:ascii="Consolas" w:eastAsia="Cambria" w:hAnsi="Consolas" w:cs="Consolas"/>
        </w:rPr>
        <w:br/>
        <w:t>## phon_neighbours_DUTCHPOND  0.31 -0.36  0.86 0.96 0.040 1.6</w:t>
      </w:r>
      <w:r w:rsidRPr="00A77A5E">
        <w:rPr>
          <w:rFonts w:ascii="Consolas" w:eastAsia="Cambria" w:hAnsi="Consolas" w:cs="Consolas"/>
        </w:rPr>
        <w:br/>
        <w:t>## freq_lg10CD_SUBTLEXNL      0.93 -0.25  0.23 0.98 0.023 1.3</w:t>
      </w:r>
      <w:r w:rsidRPr="00A77A5E">
        <w:rPr>
          <w:rFonts w:ascii="Consolas" w:eastAsia="Cambria" w:hAnsi="Consolas" w:cs="Consolas"/>
        </w:rPr>
        <w:br/>
        <w:t>## freq_lg10WF_SUBTLEXNL      0.93 -0.25  0.23 0.98 0.024 1.3</w:t>
      </w:r>
      <w:r w:rsidRPr="00A77A5E">
        <w:rPr>
          <w:rFonts w:ascii="Consolas" w:eastAsia="Cambria" w:hAnsi="Consolas" w:cs="Consolas"/>
        </w:rPr>
        <w:br/>
        <w:t>## freq_CELEX_lem             0.85 -0.24  0.31 0.88 0.120 1.4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2  RC1  RC3</w:t>
      </w:r>
      <w:r w:rsidRPr="00A77A5E">
        <w:rPr>
          <w:rFonts w:ascii="Consolas" w:eastAsia="Cambria" w:hAnsi="Consolas" w:cs="Consolas"/>
        </w:rPr>
        <w:br/>
        <w:t>## SS loadings           2.81 1.95 1.94</w:t>
      </w:r>
      <w:r w:rsidRPr="00A77A5E">
        <w:rPr>
          <w:rFonts w:ascii="Consolas" w:eastAsia="Cambria" w:hAnsi="Consolas" w:cs="Consolas"/>
        </w:rPr>
        <w:br/>
        <w:t>## Proportion Var        0.40 0.28 0.28</w:t>
      </w:r>
      <w:r w:rsidRPr="00A77A5E">
        <w:rPr>
          <w:rFonts w:ascii="Consolas" w:eastAsia="Cambria" w:hAnsi="Consolas" w:cs="Consolas"/>
        </w:rPr>
        <w:br/>
        <w:t>## Cumulative Var        0.40 0.68 0.96</w:t>
      </w:r>
      <w:r w:rsidRPr="00A77A5E">
        <w:rPr>
          <w:rFonts w:ascii="Consolas" w:eastAsia="Cambria" w:hAnsi="Consolas" w:cs="Consolas"/>
        </w:rPr>
        <w:br/>
        <w:t>## Proportion Explained  0.42 0.29 0.29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Cumulative Proportion 0.42 0.71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5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02 </w:t>
      </w:r>
      <w:r w:rsidRPr="00A77A5E">
        <w:rPr>
          <w:rFonts w:ascii="Consolas" w:eastAsia="Cambria" w:hAnsi="Consolas" w:cs="Consolas"/>
        </w:rPr>
        <w:br/>
        <w:t xml:space="preserve">##  with the empirical chi square  6.46  with prob &lt;  0.091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C1 = length // RC2 = frequency // RC3 = distinctivenes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props$residu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                    letters phonemes_DUTCHPOND</w:t>
      </w:r>
      <w:r w:rsidRPr="00A77A5E">
        <w:rPr>
          <w:rFonts w:ascii="Consolas" w:eastAsia="Cambria" w:hAnsi="Consolas" w:cs="Consolas"/>
        </w:rPr>
        <w:br/>
        <w:t>## letters                    0.023517045       -0.023962895</w:t>
      </w:r>
      <w:r w:rsidRPr="00A77A5E">
        <w:rPr>
          <w:rFonts w:ascii="Consolas" w:eastAsia="Cambria" w:hAnsi="Consolas" w:cs="Consolas"/>
        </w:rPr>
        <w:br/>
        <w:t>## phonemes_DUTCHPOND        -0.023962895        0.024527905</w:t>
      </w:r>
      <w:r w:rsidRPr="00A77A5E">
        <w:rPr>
          <w:rFonts w:ascii="Consolas" w:eastAsia="Cambria" w:hAnsi="Consolas" w:cs="Consolas"/>
        </w:rPr>
        <w:br/>
        <w:t>## orth_neighbours_DUTCHPOND -0.012514682        0.013421737</w:t>
      </w:r>
      <w:r w:rsidRPr="00A77A5E">
        <w:rPr>
          <w:rFonts w:ascii="Consolas" w:eastAsia="Cambria" w:hAnsi="Consolas" w:cs="Consolas"/>
        </w:rPr>
        <w:br/>
        <w:t>## phon_neighbours_DUTCHPOND  0.007817494       -0.008192472</w:t>
      </w:r>
      <w:r w:rsidRPr="00A77A5E">
        <w:rPr>
          <w:rFonts w:ascii="Consolas" w:eastAsia="Cambria" w:hAnsi="Consolas" w:cs="Consolas"/>
        </w:rPr>
        <w:br/>
        <w:t>## freq_lg10CD_SUBTLEXNL     -0.004433168        0.005936642</w:t>
      </w:r>
      <w:r w:rsidRPr="00A77A5E">
        <w:rPr>
          <w:rFonts w:ascii="Consolas" w:eastAsia="Cambria" w:hAnsi="Consolas" w:cs="Consolas"/>
        </w:rPr>
        <w:br/>
        <w:t>## freq_lg10WF_SUBTLEXNL     -0.006253943        0.007759574</w:t>
      </w:r>
      <w:r w:rsidRPr="00A77A5E">
        <w:rPr>
          <w:rFonts w:ascii="Consolas" w:eastAsia="Cambria" w:hAnsi="Consolas" w:cs="Consolas"/>
        </w:rPr>
        <w:br/>
        <w:t>## freq_CELEX_lem             0.015885789       -0.019361066</w:t>
      </w:r>
      <w:r w:rsidRPr="00A77A5E">
        <w:rPr>
          <w:rFonts w:ascii="Consolas" w:eastAsia="Cambria" w:hAnsi="Consolas" w:cs="Consolas"/>
        </w:rPr>
        <w:br/>
        <w:t>##                           orth_neighbours_DUTCHPOND</w:t>
      </w:r>
      <w:r w:rsidRPr="00A77A5E">
        <w:rPr>
          <w:rFonts w:ascii="Consolas" w:eastAsia="Cambria" w:hAnsi="Consolas" w:cs="Consolas"/>
        </w:rPr>
        <w:br/>
        <w:t>## letters                                -0.012514682</w:t>
      </w:r>
      <w:r w:rsidRPr="00A77A5E">
        <w:rPr>
          <w:rFonts w:ascii="Consolas" w:eastAsia="Cambria" w:hAnsi="Consolas" w:cs="Consolas"/>
        </w:rPr>
        <w:br/>
        <w:t>## phonemes_DUTCHPOND                      0.013421737</w:t>
      </w:r>
      <w:r w:rsidRPr="00A77A5E">
        <w:rPr>
          <w:rFonts w:ascii="Consolas" w:eastAsia="Cambria" w:hAnsi="Consolas" w:cs="Consolas"/>
        </w:rPr>
        <w:br/>
        <w:t>## orth_neighbours_DUTCHPOND               0.041585846</w:t>
      </w:r>
      <w:r w:rsidRPr="00A77A5E">
        <w:rPr>
          <w:rFonts w:ascii="Consolas" w:eastAsia="Cambria" w:hAnsi="Consolas" w:cs="Consolas"/>
        </w:rPr>
        <w:br/>
        <w:t>## phon_neighbours_DUTCHPOND              -0.039472453</w:t>
      </w:r>
      <w:r w:rsidRPr="00A77A5E">
        <w:rPr>
          <w:rFonts w:ascii="Consolas" w:eastAsia="Cambria" w:hAnsi="Consolas" w:cs="Consolas"/>
        </w:rPr>
        <w:br/>
        <w:t>## freq_lg10CD_SUBTLEXNL                   0.001286716</w:t>
      </w:r>
      <w:r w:rsidRPr="00A77A5E">
        <w:rPr>
          <w:rFonts w:ascii="Consolas" w:eastAsia="Cambria" w:hAnsi="Consolas" w:cs="Consolas"/>
        </w:rPr>
        <w:br/>
        <w:t>## freq_lg10WF_SUBTLEXNL                   0.001353789</w:t>
      </w:r>
      <w:r w:rsidRPr="00A77A5E">
        <w:rPr>
          <w:rFonts w:ascii="Consolas" w:eastAsia="Cambria" w:hAnsi="Consolas" w:cs="Consolas"/>
        </w:rPr>
        <w:br/>
        <w:t>## freq_CELEX_lem                         -0.004178748</w:t>
      </w:r>
      <w:r w:rsidRPr="00A77A5E">
        <w:rPr>
          <w:rFonts w:ascii="Consolas" w:eastAsia="Cambria" w:hAnsi="Consolas" w:cs="Consolas"/>
        </w:rPr>
        <w:br/>
        <w:t>##                           phon_neighbours_DUTCHPOND freq_lg10CD_SUBTLEXNL</w:t>
      </w:r>
      <w:r w:rsidRPr="00A77A5E">
        <w:rPr>
          <w:rFonts w:ascii="Consolas" w:eastAsia="Cambria" w:hAnsi="Consolas" w:cs="Consolas"/>
        </w:rPr>
        <w:br/>
        <w:t>## letters                                 0.007817494          -0.004433168</w:t>
      </w:r>
      <w:r w:rsidRPr="00A77A5E">
        <w:rPr>
          <w:rFonts w:ascii="Consolas" w:eastAsia="Cambria" w:hAnsi="Consolas" w:cs="Consolas"/>
        </w:rPr>
        <w:br/>
        <w:t>## phonemes_DUTCHPOND                     -0.008192472           0.005936642</w:t>
      </w:r>
      <w:r w:rsidRPr="00A77A5E">
        <w:rPr>
          <w:rFonts w:ascii="Consolas" w:eastAsia="Cambria" w:hAnsi="Consolas" w:cs="Consolas"/>
        </w:rPr>
        <w:br/>
        <w:t>## orth_neighbours_DUTCHPOND              -0.039472453           0.001286716</w:t>
      </w:r>
      <w:r w:rsidRPr="00A77A5E">
        <w:rPr>
          <w:rFonts w:ascii="Consolas" w:eastAsia="Cambria" w:hAnsi="Consolas" w:cs="Consolas"/>
        </w:rPr>
        <w:br/>
        <w:t>## phon_neighbours_DUTCHPOND               0.040374981           0.006222638</w:t>
      </w:r>
      <w:r w:rsidRPr="00A77A5E">
        <w:rPr>
          <w:rFonts w:ascii="Consolas" w:eastAsia="Cambria" w:hAnsi="Consolas" w:cs="Consolas"/>
        </w:rPr>
        <w:br/>
        <w:t>## freq_lg10CD_SUBTLEXNL                   0.006222638           0.023113551</w:t>
      </w:r>
      <w:r w:rsidRPr="00A77A5E">
        <w:rPr>
          <w:rFonts w:ascii="Consolas" w:eastAsia="Cambria" w:hAnsi="Consolas" w:cs="Consolas"/>
        </w:rPr>
        <w:br/>
        <w:t>## freq_lg10WF_SUBTLEXNL                   0.006494202           0.020975916</w:t>
      </w:r>
      <w:r w:rsidRPr="00A77A5E">
        <w:rPr>
          <w:rFonts w:ascii="Consolas" w:eastAsia="Cambria" w:hAnsi="Consolas" w:cs="Consolas"/>
        </w:rPr>
        <w:br/>
        <w:t>## freq_CELEX_lem                         -0.014031271          -0.050843434</w:t>
      </w:r>
      <w:r w:rsidRPr="00A77A5E">
        <w:rPr>
          <w:rFonts w:ascii="Consolas" w:eastAsia="Cambria" w:hAnsi="Consolas" w:cs="Consolas"/>
        </w:rPr>
        <w:br/>
        <w:t>##                           freq_lg10WF_SUBTLEXNL freq_CELEX_lem</w:t>
      </w:r>
      <w:r w:rsidRPr="00A77A5E">
        <w:rPr>
          <w:rFonts w:ascii="Consolas" w:eastAsia="Cambria" w:hAnsi="Consolas" w:cs="Consolas"/>
        </w:rPr>
        <w:br/>
        <w:t>## letters                            -0.006253943    0.015885789</w:t>
      </w:r>
      <w:r w:rsidRPr="00A77A5E">
        <w:rPr>
          <w:rFonts w:ascii="Consolas" w:eastAsia="Cambria" w:hAnsi="Consolas" w:cs="Consolas"/>
        </w:rPr>
        <w:br/>
        <w:t>## phonemes_DUTCHPOND                  0.007759574   -0.019361066</w:t>
      </w:r>
      <w:r w:rsidRPr="00A77A5E">
        <w:rPr>
          <w:rFonts w:ascii="Consolas" w:eastAsia="Cambria" w:hAnsi="Consolas" w:cs="Consolas"/>
        </w:rPr>
        <w:br/>
        <w:t>## orth_neighbours_DUTCHPOND           0.001353789   -0.004178748</w:t>
      </w:r>
      <w:r w:rsidRPr="00A77A5E">
        <w:rPr>
          <w:rFonts w:ascii="Consolas" w:eastAsia="Cambria" w:hAnsi="Consolas" w:cs="Consolas"/>
        </w:rPr>
        <w:br/>
        <w:t>## phon_neighbours_DUTCHPOND           0.006494202   -0.014031271</w:t>
      </w:r>
      <w:r w:rsidRPr="00A77A5E">
        <w:rPr>
          <w:rFonts w:ascii="Consolas" w:eastAsia="Cambria" w:hAnsi="Consolas" w:cs="Consolas"/>
        </w:rPr>
        <w:br/>
        <w:t>## freq_lg10CD_SUBTLEXNL               0.020975916   -0.050843434</w:t>
      </w:r>
      <w:r w:rsidRPr="00A77A5E">
        <w:rPr>
          <w:rFonts w:ascii="Consolas" w:eastAsia="Cambria" w:hAnsi="Consolas" w:cs="Consolas"/>
        </w:rPr>
        <w:br/>
        <w:t>## freq_lg10WF_SUBTLEXNL               0.023956553   -0.052102821</w:t>
      </w:r>
      <w:r w:rsidRPr="00A77A5E">
        <w:rPr>
          <w:rFonts w:ascii="Consolas" w:eastAsia="Cambria" w:hAnsi="Consolas" w:cs="Consolas"/>
        </w:rPr>
        <w:br/>
        <w:t>## freq_CELEX_lem                     -0.052102821    0.11962689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A_lexicals_props$f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998598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Results based on a Kaiser-normalizalized orthogonal (varimax) rotat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by default in psych::stats pack). Residuals good: less than half w/ absolut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alues &gt; 0.05. Model fit good, &gt; .90. Communalities (h2) good, all well &gt; .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props, PCA_lexicals_props$score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ndardize (mean-center and scale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Auditory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Haptic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Visua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Visua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freq_lg10CD_SUBTLEXN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freq_lg10CD_SUBTLEXN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freq_lg10WF_SUBTLEXN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freq_lg10WF_SUBTLEXN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freq_CELEX_lem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freq_CELEX_lem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oA_Brysbaertetal201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AoA_Brysbaertetal2014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concrete_Brysbaertetal201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concrete_Brysbaertetal2014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letter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letter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phoneme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phoneme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orth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orth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phon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phon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RC1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RC1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RC2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rops$RC2)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RC3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props$RC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length: letter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letter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letter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36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951464e+00</w:t>
      </w:r>
      <w:r w:rsidRPr="00A77A5E">
        <w:rPr>
          <w:rFonts w:ascii="Consolas" w:eastAsia="Cambria" w:hAnsi="Consolas" w:cs="Consolas"/>
          <w:lang w:val="es-ES"/>
        </w:rPr>
        <w:br/>
        <w:t>## max           3.056793e+00</w:t>
      </w:r>
      <w:r w:rsidRPr="00A77A5E">
        <w:rPr>
          <w:rFonts w:ascii="Consolas" w:eastAsia="Cambria" w:hAnsi="Consolas" w:cs="Consolas"/>
          <w:lang w:val="es-ES"/>
        </w:rPr>
        <w:br/>
        <w:t>## range         5.008258e+00</w:t>
      </w:r>
      <w:r w:rsidRPr="00A77A5E">
        <w:rPr>
          <w:rFonts w:ascii="Consolas" w:eastAsia="Cambria" w:hAnsi="Consolas" w:cs="Consolas"/>
          <w:lang w:val="es-ES"/>
        </w:rPr>
        <w:br/>
        <w:t>## sum           5.710710e-15</w:t>
      </w:r>
      <w:r w:rsidRPr="00A77A5E">
        <w:rPr>
          <w:rFonts w:ascii="Consolas" w:eastAsia="Cambria" w:hAnsi="Consolas" w:cs="Consolas"/>
          <w:lang w:val="es-ES"/>
        </w:rPr>
        <w:br/>
        <w:t>## median       -5.660484e-03</w:t>
      </w:r>
      <w:r w:rsidRPr="00A77A5E">
        <w:rPr>
          <w:rFonts w:ascii="Consolas" w:eastAsia="Cambria" w:hAnsi="Consolas" w:cs="Consolas"/>
          <w:lang w:val="es-ES"/>
        </w:rPr>
        <w:br/>
        <w:t>## mean          1.694389e-17</w:t>
      </w:r>
      <w:r w:rsidRPr="00A77A5E">
        <w:rPr>
          <w:rFonts w:ascii="Consolas" w:eastAsia="Cambria" w:hAnsi="Consolas" w:cs="Consolas"/>
          <w:lang w:val="es-ES"/>
        </w:rPr>
        <w:br/>
        <w:t>## SE.mean       5.381262e-02</w:t>
      </w:r>
      <w:r w:rsidRPr="00A77A5E">
        <w:rPr>
          <w:rFonts w:ascii="Consolas" w:eastAsia="Cambria" w:hAnsi="Consolas" w:cs="Consolas"/>
          <w:lang w:val="es-ES"/>
        </w:rPr>
        <w:br/>
        <w:t>## CI.mean.0.95  1.058532e-01</w:t>
      </w:r>
      <w:r w:rsidRPr="00A77A5E">
        <w:rPr>
          <w:rFonts w:ascii="Consolas" w:eastAsia="Cambria" w:hAnsi="Consolas" w:cs="Consolas"/>
          <w:lang w:val="es-ES"/>
        </w:rPr>
        <w:br/>
        <w:t>## var           9.729883e-01</w:t>
      </w:r>
      <w:r w:rsidRPr="00A77A5E">
        <w:rPr>
          <w:rFonts w:ascii="Consolas" w:eastAsia="Cambria" w:hAnsi="Consolas" w:cs="Consolas"/>
          <w:lang w:val="es-ES"/>
        </w:rPr>
        <w:br/>
        <w:t>## std.dev       9.864017e-01</w:t>
      </w:r>
      <w:r w:rsidRPr="00A77A5E">
        <w:rPr>
          <w:rFonts w:ascii="Consolas" w:eastAsia="Cambria" w:hAnsi="Consolas" w:cs="Consolas"/>
          <w:lang w:val="es-ES"/>
        </w:rPr>
        <w:br/>
        <w:t>## coef.var      5.821579e+16</w:t>
      </w:r>
      <w:r w:rsidRPr="00A77A5E">
        <w:rPr>
          <w:rFonts w:ascii="Consolas" w:eastAsia="Cambria" w:hAnsi="Consolas" w:cs="Consolas"/>
          <w:lang w:val="es-ES"/>
        </w:rPr>
        <w:br/>
        <w:t>## skewness      2.021250e-01</w:t>
      </w:r>
      <w:r w:rsidRPr="00A77A5E">
        <w:rPr>
          <w:rFonts w:ascii="Consolas" w:eastAsia="Cambria" w:hAnsi="Consolas" w:cs="Consolas"/>
          <w:lang w:val="es-ES"/>
        </w:rPr>
        <w:br/>
        <w:t>## skew.2SE      7.596443e-01</w:t>
      </w:r>
      <w:r w:rsidRPr="00A77A5E">
        <w:rPr>
          <w:rFonts w:ascii="Consolas" w:eastAsia="Cambria" w:hAnsi="Consolas" w:cs="Consolas"/>
          <w:lang w:val="es-ES"/>
        </w:rPr>
        <w:br/>
        <w:t>## kurtosis     -5.827220e-01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kurt.2SE     -1.098206e+00</w:t>
      </w:r>
      <w:r w:rsidRPr="00A77A5E">
        <w:rPr>
          <w:rFonts w:ascii="Consolas" w:eastAsia="Cambria" w:hAnsi="Consolas" w:cs="Consolas"/>
          <w:lang w:val="es-ES"/>
        </w:rPr>
        <w:br/>
        <w:t>## normtest.W    9.848674e-01</w:t>
      </w:r>
      <w:r w:rsidRPr="00A77A5E">
        <w:rPr>
          <w:rFonts w:ascii="Consolas" w:eastAsia="Cambria" w:hAnsi="Consolas" w:cs="Consolas"/>
          <w:lang w:val="es-ES"/>
        </w:rPr>
        <w:br/>
        <w:t>## normtest.p    1.348370e-0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kurtose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letter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336    0  1  -0.05   -0.03 1.31 -1.82 3.04  4.86 0.15    -0.63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letter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letter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letter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letter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36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9.191181e-01</w:t>
      </w:r>
      <w:r w:rsidRPr="00A77A5E">
        <w:rPr>
          <w:rFonts w:ascii="Consolas" w:eastAsia="Cambria" w:hAnsi="Consolas" w:cs="Consolas"/>
          <w:lang w:val="es-ES"/>
        </w:rPr>
        <w:br/>
        <w:t>## max           7.831737e-01</w:t>
      </w:r>
      <w:r w:rsidRPr="00A77A5E">
        <w:rPr>
          <w:rFonts w:ascii="Consolas" w:eastAsia="Cambria" w:hAnsi="Consolas" w:cs="Consolas"/>
          <w:lang w:val="es-ES"/>
        </w:rPr>
        <w:br/>
        <w:t>## range         1.702292e+00</w:t>
      </w:r>
      <w:r w:rsidRPr="00A77A5E">
        <w:rPr>
          <w:rFonts w:ascii="Consolas" w:eastAsia="Cambria" w:hAnsi="Consolas" w:cs="Consolas"/>
          <w:lang w:val="es-ES"/>
        </w:rPr>
        <w:br/>
        <w:t>## sum           2.737394e-15</w:t>
      </w:r>
      <w:r w:rsidRPr="00A77A5E">
        <w:rPr>
          <w:rFonts w:ascii="Consolas" w:eastAsia="Cambria" w:hAnsi="Consolas" w:cs="Consolas"/>
          <w:lang w:val="es-ES"/>
        </w:rPr>
        <w:br/>
        <w:t>## median        5.820411e-02</w:t>
      </w:r>
      <w:r w:rsidRPr="00A77A5E">
        <w:rPr>
          <w:rFonts w:ascii="Consolas" w:eastAsia="Cambria" w:hAnsi="Consolas" w:cs="Consolas"/>
          <w:lang w:val="es-ES"/>
        </w:rPr>
        <w:br/>
        <w:t>## mean          8.121029e-18</w:t>
      </w:r>
      <w:r w:rsidRPr="00A77A5E">
        <w:rPr>
          <w:rFonts w:ascii="Consolas" w:eastAsia="Cambria" w:hAnsi="Consolas" w:cs="Consolas"/>
          <w:lang w:val="es-ES"/>
        </w:rPr>
        <w:br/>
        <w:t>## SE.mean       1.947699e-02</w:t>
      </w:r>
      <w:r w:rsidRPr="00A77A5E">
        <w:rPr>
          <w:rFonts w:ascii="Consolas" w:eastAsia="Cambria" w:hAnsi="Consolas" w:cs="Consolas"/>
          <w:lang w:val="es-ES"/>
        </w:rPr>
        <w:br/>
        <w:t>## CI.mean.0.95  3.831262e-02</w:t>
      </w:r>
      <w:r w:rsidRPr="00A77A5E">
        <w:rPr>
          <w:rFonts w:ascii="Consolas" w:eastAsia="Cambria" w:hAnsi="Consolas" w:cs="Consolas"/>
          <w:lang w:val="es-ES"/>
        </w:rPr>
        <w:br/>
        <w:t>## var           1.274627e-01</w:t>
      </w:r>
      <w:r w:rsidRPr="00A77A5E">
        <w:rPr>
          <w:rFonts w:ascii="Consolas" w:eastAsia="Cambria" w:hAnsi="Consolas" w:cs="Consolas"/>
          <w:lang w:val="es-ES"/>
        </w:rPr>
        <w:br/>
        <w:t>## std.dev       3.570191e-01</w:t>
      </w:r>
      <w:r w:rsidRPr="00A77A5E">
        <w:rPr>
          <w:rFonts w:ascii="Consolas" w:eastAsia="Cambria" w:hAnsi="Consolas" w:cs="Consolas"/>
          <w:lang w:val="es-ES"/>
        </w:rPr>
        <w:br/>
        <w:t>## coef.var      4.396230e+16</w:t>
      </w:r>
      <w:r w:rsidRPr="00A77A5E">
        <w:rPr>
          <w:rFonts w:ascii="Consolas" w:eastAsia="Cambria" w:hAnsi="Consolas" w:cs="Consolas"/>
          <w:lang w:val="es-ES"/>
        </w:rPr>
        <w:br/>
        <w:t>## skewness     -4.372009e-01</w:t>
      </w:r>
      <w:r w:rsidRPr="00A77A5E">
        <w:rPr>
          <w:rFonts w:ascii="Consolas" w:eastAsia="Cambria" w:hAnsi="Consolas" w:cs="Consolas"/>
          <w:lang w:val="es-ES"/>
        </w:rPr>
        <w:br/>
        <w:t>## skew.2SE     -1.643128e+00</w:t>
      </w:r>
      <w:r w:rsidRPr="00A77A5E">
        <w:rPr>
          <w:rFonts w:ascii="Consolas" w:eastAsia="Cambria" w:hAnsi="Consolas" w:cs="Consolas"/>
          <w:lang w:val="es-ES"/>
        </w:rPr>
        <w:br/>
        <w:t>## kurtosis     -5.110083e-01</w:t>
      </w:r>
      <w:r w:rsidRPr="00A77A5E">
        <w:rPr>
          <w:rFonts w:ascii="Consolas" w:eastAsia="Cambria" w:hAnsi="Consolas" w:cs="Consolas"/>
          <w:lang w:val="es-ES"/>
        </w:rPr>
        <w:br/>
        <w:t>## kurt.2SE     -9.630531e-01</w:t>
      </w:r>
      <w:r w:rsidRPr="00A77A5E">
        <w:rPr>
          <w:rFonts w:ascii="Consolas" w:eastAsia="Cambria" w:hAnsi="Consolas" w:cs="Consolas"/>
          <w:lang w:val="es-ES"/>
        </w:rPr>
        <w:br/>
        <w:t>## normtest.W    9.708083e-01</w:t>
      </w:r>
      <w:r w:rsidRPr="00A77A5E">
        <w:rPr>
          <w:rFonts w:ascii="Consolas" w:eastAsia="Cambria" w:hAnsi="Consolas" w:cs="Consolas"/>
          <w:lang w:val="es-ES"/>
        </w:rPr>
        <w:br/>
        <w:t>## normtest.p    2.669646e-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same; go back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letter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letter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letter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390569         1.063636         1.36929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letters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2745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letter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191299        0.9401711        0.730301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letters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2.2</w:t>
      </w:r>
      <w:r w:rsidRPr="00A77A5E">
        <w:rPr>
          <w:rFonts w:ascii="Consolas" w:eastAsia="Cambria" w:hAnsi="Consolas" w:cs="Consolas"/>
        </w:rPr>
        <w:br/>
        <w:t>## props$s_letters ~ props$s_Auditory + props$s_Haptic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Visual    1   0.05459 326.01 -4.1460</w:t>
      </w:r>
      <w:r w:rsidRPr="00A77A5E">
        <w:rPr>
          <w:rFonts w:ascii="Consolas" w:eastAsia="Cambria" w:hAnsi="Consolas" w:cs="Consolas"/>
        </w:rPr>
        <w:br/>
        <w:t>## &lt;none&gt;                          325.95 -2.2023</w:t>
      </w:r>
      <w:r w:rsidRPr="00A77A5E">
        <w:rPr>
          <w:rFonts w:ascii="Consolas" w:eastAsia="Cambria" w:hAnsi="Consolas" w:cs="Consolas"/>
        </w:rPr>
        <w:br/>
        <w:t>## - props$s_Haptic    1   2.28519 328.24 -1.8548</w:t>
      </w:r>
      <w:r w:rsidRPr="00A77A5E">
        <w:rPr>
          <w:rFonts w:ascii="Consolas" w:eastAsia="Cambria" w:hAnsi="Consolas" w:cs="Consolas"/>
        </w:rPr>
        <w:br/>
        <w:t>## - props$s_Auditory  1   3.10531 329.06 -1.0164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.15</w:t>
      </w:r>
      <w:r w:rsidRPr="00A77A5E">
        <w:rPr>
          <w:rFonts w:ascii="Consolas" w:eastAsia="Cambria" w:hAnsi="Consolas" w:cs="Consolas"/>
        </w:rPr>
        <w:br/>
        <w:t>## props$s_letters ~ props$s_Auditory + prop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326.01 -4.1460</w:t>
      </w:r>
      <w:r w:rsidRPr="00A77A5E">
        <w:rPr>
          <w:rFonts w:ascii="Consolas" w:eastAsia="Cambria" w:hAnsi="Consolas" w:cs="Consolas"/>
        </w:rPr>
        <w:br/>
        <w:t>## - props$s_Haptic    1    2.3695 328.38 -3.7127</w:t>
      </w:r>
      <w:r w:rsidRPr="00A77A5E">
        <w:rPr>
          <w:rFonts w:ascii="Consolas" w:eastAsia="Cambria" w:hAnsi="Consolas" w:cs="Consolas"/>
        </w:rPr>
        <w:br/>
        <w:t>## + props$s_Visual    1    0.0546 325.95 -2.2023</w:t>
      </w:r>
      <w:r w:rsidRPr="00A77A5E">
        <w:rPr>
          <w:rFonts w:ascii="Consolas" w:eastAsia="Cambria" w:hAnsi="Consolas" w:cs="Consolas"/>
        </w:rPr>
        <w:br/>
        <w:t>## - props$s_Auditory  1    4.6444 330.65 -1.393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letters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2.2</w:t>
      </w:r>
      <w:r w:rsidRPr="00A77A5E">
        <w:rPr>
          <w:rFonts w:ascii="Consolas" w:eastAsia="Cambria" w:hAnsi="Consolas" w:cs="Consolas"/>
        </w:rPr>
        <w:br/>
        <w:t>## props$s_letters ~ props$s_Auditory + props$s_Haptic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- props$s_Visual    1   0.05459 326.01 -4.1460  0.0556 0.81372  </w:t>
      </w:r>
      <w:r w:rsidRPr="00A77A5E">
        <w:rPr>
          <w:rFonts w:ascii="Consolas" w:eastAsia="Cambria" w:hAnsi="Consolas" w:cs="Consolas"/>
        </w:rPr>
        <w:br/>
        <w:t xml:space="preserve">## &lt;none&gt;                          325.95 -2.2023                  </w:t>
      </w:r>
      <w:r w:rsidRPr="00A77A5E">
        <w:rPr>
          <w:rFonts w:ascii="Consolas" w:eastAsia="Cambria" w:hAnsi="Consolas" w:cs="Consolas"/>
        </w:rPr>
        <w:br/>
        <w:t xml:space="preserve">## - props$s_Haptic    1   2.28519 328.24 -1.8548  2.3276 0.12805  </w:t>
      </w:r>
      <w:r w:rsidRPr="00A77A5E">
        <w:rPr>
          <w:rFonts w:ascii="Consolas" w:eastAsia="Cambria" w:hAnsi="Consolas" w:cs="Consolas"/>
        </w:rPr>
        <w:br/>
        <w:t>## - props$s_Auditory  1   3.10531 329.06 -1.0164  3.1629 0.07624 .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.15</w:t>
      </w:r>
      <w:r w:rsidRPr="00A77A5E">
        <w:rPr>
          <w:rFonts w:ascii="Consolas" w:eastAsia="Cambria" w:hAnsi="Consolas" w:cs="Consolas"/>
        </w:rPr>
        <w:br/>
        <w:t>## props$s_letters ~ props$s_Auditory + prop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Pr(F)  </w:t>
      </w:r>
      <w:r w:rsidRPr="00A77A5E">
        <w:rPr>
          <w:rFonts w:ascii="Consolas" w:eastAsia="Cambria" w:hAnsi="Consolas" w:cs="Consolas"/>
        </w:rPr>
        <w:br/>
        <w:t xml:space="preserve">## &lt;none&gt;                          326.01 -4.1460              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- props$s_Haptic    1    2.3695 328.38 -3.7127  2.4203 0.1207  </w:t>
      </w:r>
      <w:r w:rsidRPr="00A77A5E">
        <w:rPr>
          <w:rFonts w:ascii="Consolas" w:eastAsia="Cambria" w:hAnsi="Consolas" w:cs="Consolas"/>
        </w:rPr>
        <w:br/>
        <w:t xml:space="preserve">## + props$s_Visual    1    0.0546 325.95 -2.2023  0.0556 0.8137  </w:t>
      </w:r>
      <w:r w:rsidRPr="00A77A5E">
        <w:rPr>
          <w:rFonts w:ascii="Consolas" w:eastAsia="Cambria" w:hAnsi="Consolas" w:cs="Consolas"/>
        </w:rPr>
        <w:br/>
        <w:t>## - props$s_Auditory  1    4.6444 330.65 -1.3930  4.7441 0.0301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letter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s_letters ~ props$s_Auditory + props$s_Haptic + </w:t>
      </w:r>
      <w:r w:rsidRPr="00A77A5E">
        <w:rPr>
          <w:rFonts w:ascii="Consolas" w:eastAsia="Cambria" w:hAnsi="Consolas" w:cs="Consolas"/>
        </w:rPr>
        <w:br/>
        <w:t>##    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1.95146 -0.79178 -0.00566  0.71461  3.05679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 Estimate Std. Error t value Pr(&gt;|t|)  </w:t>
      </w:r>
      <w:r w:rsidRPr="00A77A5E">
        <w:rPr>
          <w:rFonts w:ascii="Consolas" w:eastAsia="Cambria" w:hAnsi="Consolas" w:cs="Consolas"/>
        </w:rPr>
        <w:br/>
        <w:t xml:space="preserve">## (Intercept)      -6.413e-17  5.406e-02   0.000   1.0000  </w:t>
      </w:r>
      <w:r w:rsidRPr="00A77A5E">
        <w:rPr>
          <w:rFonts w:ascii="Consolas" w:eastAsia="Cambria" w:hAnsi="Consolas" w:cs="Consolas"/>
        </w:rPr>
        <w:br/>
        <w:t>## props$s_Auditory  1.135e-01  6.384e-02   1.778   0.0762 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lang w:val="es-ES"/>
        </w:rPr>
        <w:t xml:space="preserve">## props$s_Haptic   -8.518e-02  5.583e-02  -1.526   0.1280  </w:t>
      </w:r>
      <w:r w:rsidRPr="00A77A5E">
        <w:rPr>
          <w:rFonts w:ascii="Consolas" w:eastAsia="Cambria" w:hAnsi="Consolas" w:cs="Consolas"/>
          <w:lang w:val="es-ES"/>
        </w:rPr>
        <w:br/>
        <w:t xml:space="preserve">## props$s_Visual   -1.494e-02  6.335e-02  -0.236   0.8137  </w:t>
      </w:r>
      <w:r w:rsidRPr="00A77A5E">
        <w:rPr>
          <w:rFonts w:ascii="Consolas" w:eastAsia="Cambria" w:hAnsi="Consolas" w:cs="Consolas"/>
          <w:lang w:val="es-ES"/>
        </w:rPr>
        <w:br/>
        <w:t>## ---</w:t>
      </w:r>
      <w:r w:rsidRPr="00A77A5E">
        <w:rPr>
          <w:rFonts w:ascii="Consolas" w:eastAsia="Cambria" w:hAnsi="Consolas" w:cs="Consolas"/>
          <w:lang w:val="es-ES"/>
        </w:rPr>
        <w:br/>
        <w:t xml:space="preserve">## Signif. codes:  0 '***' 0.001 '**' 0.01 '*' 0.05 '.' </w:t>
      </w:r>
      <w:r w:rsidRPr="00A77A5E">
        <w:rPr>
          <w:rFonts w:ascii="Consolas" w:eastAsia="Cambria" w:hAnsi="Consolas" w:cs="Consolas"/>
        </w:rPr>
        <w:t>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908 on 332 degrees of freedom</w:t>
      </w:r>
      <w:r w:rsidRPr="00A77A5E">
        <w:rPr>
          <w:rFonts w:ascii="Consolas" w:eastAsia="Cambria" w:hAnsi="Consolas" w:cs="Consolas"/>
        </w:rPr>
        <w:br/>
        <w:t>##   (7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2701,    Adjusted R-squared:  0.01822 </w:t>
      </w:r>
      <w:r w:rsidRPr="00A77A5E">
        <w:rPr>
          <w:rFonts w:ascii="Consolas" w:eastAsia="Cambria" w:hAnsi="Consolas" w:cs="Consolas"/>
        </w:rPr>
        <w:br/>
        <w:t>## F-statistic: 3.072 on 3 and 332 DF,  p-value: 0.0279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length: phonemes_DUTCHPO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emes_DUTCHPOND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phoneme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85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781220e+00</w:t>
      </w:r>
      <w:r w:rsidRPr="00A77A5E">
        <w:rPr>
          <w:rFonts w:ascii="Consolas" w:eastAsia="Cambria" w:hAnsi="Consolas" w:cs="Consolas"/>
          <w:lang w:val="es-ES"/>
        </w:rPr>
        <w:br/>
        <w:t>## max           2.893531e+00</w:t>
      </w:r>
      <w:r w:rsidRPr="00A77A5E">
        <w:rPr>
          <w:rFonts w:ascii="Consolas" w:eastAsia="Cambria" w:hAnsi="Consolas" w:cs="Consolas"/>
          <w:lang w:val="es-ES"/>
        </w:rPr>
        <w:br/>
        <w:t>## range         4.674751e+00</w:t>
      </w:r>
      <w:r w:rsidRPr="00A77A5E">
        <w:rPr>
          <w:rFonts w:ascii="Consolas" w:eastAsia="Cambria" w:hAnsi="Consolas" w:cs="Consolas"/>
          <w:lang w:val="es-ES"/>
        </w:rPr>
        <w:br/>
        <w:t>## sum          -7.140122e-15</w:t>
      </w:r>
      <w:r w:rsidRPr="00A77A5E">
        <w:rPr>
          <w:rFonts w:ascii="Consolas" w:eastAsia="Cambria" w:hAnsi="Consolas" w:cs="Consolas"/>
          <w:lang w:val="es-ES"/>
        </w:rPr>
        <w:br/>
        <w:t>## median       -1.586697e-01</w:t>
      </w:r>
      <w:r w:rsidRPr="00A77A5E">
        <w:rPr>
          <w:rFonts w:ascii="Consolas" w:eastAsia="Cambria" w:hAnsi="Consolas" w:cs="Consolas"/>
          <w:lang w:val="es-ES"/>
        </w:rPr>
        <w:br/>
        <w:t>## mean         -3.864448e-17</w:t>
      </w:r>
      <w:r w:rsidRPr="00A77A5E">
        <w:rPr>
          <w:rFonts w:ascii="Consolas" w:eastAsia="Cambria" w:hAnsi="Consolas" w:cs="Consolas"/>
          <w:lang w:val="es-ES"/>
        </w:rPr>
        <w:br/>
        <w:t>## SE.mean       7.203029e-02</w:t>
      </w:r>
      <w:r w:rsidRPr="00A77A5E">
        <w:rPr>
          <w:rFonts w:ascii="Consolas" w:eastAsia="Cambria" w:hAnsi="Consolas" w:cs="Consolas"/>
          <w:lang w:val="es-ES"/>
        </w:rPr>
        <w:br/>
        <w:t>## CI.mean.0.95  1.421115e-01</w:t>
      </w:r>
      <w:r w:rsidRPr="00A77A5E">
        <w:rPr>
          <w:rFonts w:ascii="Consolas" w:eastAsia="Cambria" w:hAnsi="Consolas" w:cs="Consolas"/>
          <w:lang w:val="es-ES"/>
        </w:rPr>
        <w:br/>
        <w:t>## var           9.598471e-01</w:t>
      </w:r>
      <w:r w:rsidRPr="00A77A5E">
        <w:rPr>
          <w:rFonts w:ascii="Consolas" w:eastAsia="Cambria" w:hAnsi="Consolas" w:cs="Consolas"/>
          <w:lang w:val="es-ES"/>
        </w:rPr>
        <w:br/>
        <w:t>## std.dev       9.797179e-01</w:t>
      </w:r>
      <w:r w:rsidRPr="00A77A5E">
        <w:rPr>
          <w:rFonts w:ascii="Consolas" w:eastAsia="Cambria" w:hAnsi="Consolas" w:cs="Consolas"/>
          <w:lang w:val="es-ES"/>
        </w:rPr>
        <w:br/>
        <w:t>## coef.var     -2.535208e+16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skewness      3.927364e-01</w:t>
      </w:r>
      <w:r w:rsidRPr="00A77A5E">
        <w:rPr>
          <w:rFonts w:ascii="Consolas" w:eastAsia="Cambria" w:hAnsi="Consolas" w:cs="Consolas"/>
          <w:lang w:val="es-ES"/>
        </w:rPr>
        <w:br/>
        <w:t>## skew.2SE      1.099162e+00</w:t>
      </w:r>
      <w:r w:rsidRPr="00A77A5E">
        <w:rPr>
          <w:rFonts w:ascii="Consolas" w:eastAsia="Cambria" w:hAnsi="Consolas" w:cs="Consolas"/>
          <w:lang w:val="es-ES"/>
        </w:rPr>
        <w:br/>
        <w:t>## kurtosis     -6.193431e-01</w:t>
      </w:r>
      <w:r w:rsidRPr="00A77A5E">
        <w:rPr>
          <w:rFonts w:ascii="Consolas" w:eastAsia="Cambria" w:hAnsi="Consolas" w:cs="Consolas"/>
          <w:lang w:val="es-ES"/>
        </w:rPr>
        <w:br/>
        <w:t>## kurt.2SE     -8.711822e-01</w:t>
      </w:r>
      <w:r w:rsidRPr="00A77A5E">
        <w:rPr>
          <w:rFonts w:ascii="Consolas" w:eastAsia="Cambria" w:hAnsi="Consolas" w:cs="Consolas"/>
          <w:lang w:val="es-ES"/>
        </w:rPr>
        <w:br/>
        <w:t>## normtest.W    9.699743e-01</w:t>
      </w:r>
      <w:r w:rsidRPr="00A77A5E">
        <w:rPr>
          <w:rFonts w:ascii="Consolas" w:eastAsia="Cambria" w:hAnsi="Consolas" w:cs="Consolas"/>
          <w:lang w:val="es-ES"/>
        </w:rPr>
        <w:br/>
        <w:t>## normtest.p    5.167728e-0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phoneme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185    0  1   -0.2   -0.05 1.52 -1.74 2.88  4.62 0.43    -0.54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phoneme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phoneme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emes_DUTCHPOND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phoneme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85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8.201762e-01</w:t>
      </w:r>
      <w:r w:rsidRPr="00A77A5E">
        <w:rPr>
          <w:rFonts w:ascii="Consolas" w:eastAsia="Cambria" w:hAnsi="Consolas" w:cs="Consolas"/>
          <w:lang w:val="es-ES"/>
        </w:rPr>
        <w:br/>
        <w:t>## max           7.325980e-01</w:t>
      </w:r>
      <w:r w:rsidRPr="00A77A5E">
        <w:rPr>
          <w:rFonts w:ascii="Consolas" w:eastAsia="Cambria" w:hAnsi="Consolas" w:cs="Consolas"/>
          <w:lang w:val="es-ES"/>
        </w:rPr>
        <w:br/>
        <w:t>## range         1.552774e+00</w:t>
      </w:r>
      <w:r w:rsidRPr="00A77A5E">
        <w:rPr>
          <w:rFonts w:ascii="Consolas" w:eastAsia="Cambria" w:hAnsi="Consolas" w:cs="Consolas"/>
          <w:lang w:val="es-ES"/>
        </w:rPr>
        <w:br/>
        <w:t>## sum           2.125036e-15</w:t>
      </w:r>
      <w:r w:rsidRPr="00A77A5E">
        <w:rPr>
          <w:rFonts w:ascii="Consolas" w:eastAsia="Cambria" w:hAnsi="Consolas" w:cs="Consolas"/>
          <w:lang w:val="es-ES"/>
        </w:rPr>
        <w:br/>
        <w:t>## median        5.242801e-04</w:t>
      </w:r>
      <w:r w:rsidRPr="00A77A5E">
        <w:rPr>
          <w:rFonts w:ascii="Consolas" w:eastAsia="Cambria" w:hAnsi="Consolas" w:cs="Consolas"/>
          <w:lang w:val="es-ES"/>
        </w:rPr>
        <w:br/>
        <w:t>## mean          1.148437e-17</w:t>
      </w:r>
      <w:r w:rsidRPr="00A77A5E">
        <w:rPr>
          <w:rFonts w:ascii="Consolas" w:eastAsia="Cambria" w:hAnsi="Consolas" w:cs="Consolas"/>
          <w:lang w:val="es-ES"/>
        </w:rPr>
        <w:br/>
        <w:t>## SE.mean       2.459029e-02</w:t>
      </w:r>
      <w:r w:rsidRPr="00A77A5E">
        <w:rPr>
          <w:rFonts w:ascii="Consolas" w:eastAsia="Cambria" w:hAnsi="Consolas" w:cs="Consolas"/>
          <w:lang w:val="es-ES"/>
        </w:rPr>
        <w:br/>
        <w:t>## CI.mean.0.95  4.851518e-02</w:t>
      </w:r>
      <w:r w:rsidRPr="00A77A5E">
        <w:rPr>
          <w:rFonts w:ascii="Consolas" w:eastAsia="Cambria" w:hAnsi="Consolas" w:cs="Consolas"/>
          <w:lang w:val="es-ES"/>
        </w:rPr>
        <w:br/>
        <w:t>## var           1.118662e-01</w:t>
      </w:r>
      <w:r w:rsidRPr="00A77A5E">
        <w:rPr>
          <w:rFonts w:ascii="Consolas" w:eastAsia="Cambria" w:hAnsi="Consolas" w:cs="Consolas"/>
          <w:lang w:val="es-ES"/>
        </w:rPr>
        <w:br/>
        <w:t>## std.dev       3.344641e-01</w:t>
      </w:r>
      <w:r w:rsidRPr="00A77A5E">
        <w:rPr>
          <w:rFonts w:ascii="Consolas" w:eastAsia="Cambria" w:hAnsi="Consolas" w:cs="Consolas"/>
          <w:lang w:val="es-ES"/>
        </w:rPr>
        <w:br/>
        <w:t>## coef.var      2.912340e+16</w:t>
      </w:r>
      <w:r w:rsidRPr="00A77A5E">
        <w:rPr>
          <w:rFonts w:ascii="Consolas" w:eastAsia="Cambria" w:hAnsi="Consolas" w:cs="Consolas"/>
          <w:lang w:val="es-ES"/>
        </w:rPr>
        <w:br/>
        <w:t>## skewness     -1.073812e-01</w:t>
      </w:r>
      <w:r w:rsidRPr="00A77A5E">
        <w:rPr>
          <w:rFonts w:ascii="Consolas" w:eastAsia="Cambria" w:hAnsi="Consolas" w:cs="Consolas"/>
          <w:lang w:val="es-ES"/>
        </w:rPr>
        <w:br/>
        <w:t>## skew.2SE     -3.005307e-01</w:t>
      </w:r>
      <w:r w:rsidRPr="00A77A5E">
        <w:rPr>
          <w:rFonts w:ascii="Consolas" w:eastAsia="Cambria" w:hAnsi="Consolas" w:cs="Consolas"/>
          <w:lang w:val="es-ES"/>
        </w:rPr>
        <w:br/>
        <w:t>## kurtosis     -8.521788e-01</w:t>
      </w:r>
      <w:r w:rsidRPr="00A77A5E">
        <w:rPr>
          <w:rFonts w:ascii="Consolas" w:eastAsia="Cambria" w:hAnsi="Consolas" w:cs="Consolas"/>
          <w:lang w:val="es-ES"/>
        </w:rPr>
        <w:br/>
        <w:t>## kurt.2SE     -1.198694e+00</w:t>
      </w:r>
      <w:r w:rsidRPr="00A77A5E">
        <w:rPr>
          <w:rFonts w:ascii="Consolas" w:eastAsia="Cambria" w:hAnsi="Consolas" w:cs="Consolas"/>
          <w:lang w:val="es-ES"/>
        </w:rPr>
        <w:br/>
        <w:t>## normtest.W    9.803325e-01</w:t>
      </w:r>
      <w:r w:rsidRPr="00A77A5E">
        <w:rPr>
          <w:rFonts w:ascii="Consolas" w:eastAsia="Cambria" w:hAnsi="Consolas" w:cs="Consolas"/>
          <w:lang w:val="es-ES"/>
        </w:rPr>
        <w:br/>
        <w:t>## normtest.p    1.039941e-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worse; back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emes_DUTCHPOND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phoneme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106936         1.001006         1.10772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07188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9033949        0.9989951        0.902752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phonemes_DUTCHPOND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prop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0.58</w:t>
      </w:r>
      <w:r w:rsidRPr="00A77A5E">
        <w:rPr>
          <w:rFonts w:ascii="Consolas" w:eastAsia="Cambria" w:hAnsi="Consolas" w:cs="Consolas"/>
        </w:rPr>
        <w:br/>
        <w:t xml:space="preserve">## props$s_phonemes_DUTCHPOND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 1.3289 177.94 -1.1974</w:t>
      </w:r>
      <w:r w:rsidRPr="00A77A5E">
        <w:rPr>
          <w:rFonts w:ascii="Consolas" w:eastAsia="Cambria" w:hAnsi="Consolas" w:cs="Consolas"/>
        </w:rPr>
        <w:br/>
        <w:t>## - props$s_Visual    1    1.4171 178.03 -1.1057</w:t>
      </w:r>
      <w:r w:rsidRPr="00A77A5E">
        <w:rPr>
          <w:rFonts w:ascii="Consolas" w:eastAsia="Cambria" w:hAnsi="Consolas" w:cs="Consolas"/>
        </w:rPr>
        <w:br/>
        <w:t>## &lt;none&gt;                          176.61 -0.5842</w:t>
      </w:r>
      <w:r w:rsidRPr="00A77A5E">
        <w:rPr>
          <w:rFonts w:ascii="Consolas" w:eastAsia="Cambria" w:hAnsi="Consolas" w:cs="Consolas"/>
        </w:rPr>
        <w:br/>
        <w:t>## - props$s_Auditory  1    5.7163 182.33  3.3087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1.2</w:t>
      </w:r>
      <w:r w:rsidRPr="00A77A5E">
        <w:rPr>
          <w:rFonts w:ascii="Consolas" w:eastAsia="Cambria" w:hAnsi="Consolas" w:cs="Consolas"/>
        </w:rPr>
        <w:br/>
        <w:t>## props$s_phonemes_DUTCHPOND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- props$s_Visual    1    1.5050 179.45 -1.63928</w:t>
      </w:r>
      <w:r w:rsidRPr="00A77A5E">
        <w:rPr>
          <w:rFonts w:ascii="Consolas" w:eastAsia="Cambria" w:hAnsi="Consolas" w:cs="Consolas"/>
        </w:rPr>
        <w:br/>
        <w:t>## &lt;none&gt;                          177.94 -1.19741</w:t>
      </w:r>
      <w:r w:rsidRPr="00A77A5E">
        <w:rPr>
          <w:rFonts w:ascii="Consolas" w:eastAsia="Cambria" w:hAnsi="Consolas" w:cs="Consolas"/>
        </w:rPr>
        <w:br/>
        <w:t>## + props$s_Haptic    1    1.3289 176.61 -0.58424</w:t>
      </w:r>
      <w:r w:rsidRPr="00A77A5E">
        <w:rPr>
          <w:rFonts w:ascii="Consolas" w:eastAsia="Cambria" w:hAnsi="Consolas" w:cs="Consolas"/>
        </w:rPr>
        <w:br/>
        <w:t>## - props$s_Auditory  1    5.8055 183.75  2.74206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1.64</w:t>
      </w:r>
      <w:r w:rsidRPr="00A77A5E">
        <w:rPr>
          <w:rFonts w:ascii="Consolas" w:eastAsia="Cambria" w:hAnsi="Consolas" w:cs="Consolas"/>
        </w:rPr>
        <w:br/>
        <w:t>## props$s_phonemes_DUTCHPOND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&lt;none&gt;                          179.45 -1.63928</w:t>
      </w:r>
      <w:r w:rsidRPr="00A77A5E">
        <w:rPr>
          <w:rFonts w:ascii="Consolas" w:eastAsia="Cambria" w:hAnsi="Consolas" w:cs="Consolas"/>
        </w:rPr>
        <w:br/>
        <w:t>## + props$s_Visual    1    1.5050 177.94 -1.19741</w:t>
      </w:r>
      <w:r w:rsidRPr="00A77A5E">
        <w:rPr>
          <w:rFonts w:ascii="Consolas" w:eastAsia="Cambria" w:hAnsi="Consolas" w:cs="Consolas"/>
        </w:rPr>
        <w:br/>
        <w:t>## + props$s_Haptic    1    1.4168 178.03 -1.10571</w:t>
      </w:r>
      <w:r w:rsidRPr="00A77A5E">
        <w:rPr>
          <w:rFonts w:ascii="Consolas" w:eastAsia="Cambria" w:hAnsi="Consolas" w:cs="Consolas"/>
        </w:rPr>
        <w:br/>
        <w:t>## - props$s_Auditory  1    4.5542 184.00  0.9972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phonemes_DUTCHPOND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prop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Start:  AIC=-0.58</w:t>
      </w:r>
      <w:r w:rsidRPr="00A77A5E">
        <w:rPr>
          <w:rFonts w:ascii="Consolas" w:eastAsia="Cambria" w:hAnsi="Consolas" w:cs="Consolas"/>
        </w:rPr>
        <w:br/>
        <w:t xml:space="preserve">## props$s_phonemes_DUTCHPOND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- props$s_Haptic    1    1.3289 177.94 -1.1974  1.3619 0.24474  </w:t>
      </w:r>
      <w:r w:rsidRPr="00A77A5E">
        <w:rPr>
          <w:rFonts w:ascii="Consolas" w:eastAsia="Cambria" w:hAnsi="Consolas" w:cs="Consolas"/>
        </w:rPr>
        <w:br/>
        <w:t xml:space="preserve">## - props$s_Visual    1    1.4171 178.03 -1.1057  1.4524 0.22972  </w:t>
      </w:r>
      <w:r w:rsidRPr="00A77A5E">
        <w:rPr>
          <w:rFonts w:ascii="Consolas" w:eastAsia="Cambria" w:hAnsi="Consolas" w:cs="Consolas"/>
        </w:rPr>
        <w:br/>
        <w:t xml:space="preserve">## &lt;none&gt;                          176.61 -0.5842                  </w:t>
      </w:r>
      <w:r w:rsidRPr="00A77A5E">
        <w:rPr>
          <w:rFonts w:ascii="Consolas" w:eastAsia="Cambria" w:hAnsi="Consolas" w:cs="Consolas"/>
        </w:rPr>
        <w:br/>
        <w:t>## - props$s_Auditory  1    5.7163 182.33  3.3087  5.8584 0.01649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1.2</w:t>
      </w:r>
      <w:r w:rsidRPr="00A77A5E">
        <w:rPr>
          <w:rFonts w:ascii="Consolas" w:eastAsia="Cambria" w:hAnsi="Consolas" w:cs="Consolas"/>
        </w:rPr>
        <w:br/>
        <w:t>## props$s_phonemes_DUTCHPOND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Pr(F)  </w:t>
      </w:r>
      <w:r w:rsidRPr="00A77A5E">
        <w:rPr>
          <w:rFonts w:ascii="Consolas" w:eastAsia="Cambria" w:hAnsi="Consolas" w:cs="Consolas"/>
        </w:rPr>
        <w:br/>
        <w:t xml:space="preserve">## - props$s_Visual    1    1.5050 179.45 -1.63928  1.5393 0.21631  </w:t>
      </w:r>
      <w:r w:rsidRPr="00A77A5E">
        <w:rPr>
          <w:rFonts w:ascii="Consolas" w:eastAsia="Cambria" w:hAnsi="Consolas" w:cs="Consolas"/>
        </w:rPr>
        <w:br/>
        <w:t xml:space="preserve">## &lt;none&gt;                          177.94 -1.19741                  </w:t>
      </w:r>
      <w:r w:rsidRPr="00A77A5E">
        <w:rPr>
          <w:rFonts w:ascii="Consolas" w:eastAsia="Cambria" w:hAnsi="Consolas" w:cs="Consolas"/>
        </w:rPr>
        <w:br/>
        <w:t xml:space="preserve">## + props$s_Haptic    1    1.3289 176.61 -0.58424  1.3619 0.24474  </w:t>
      </w:r>
      <w:r w:rsidRPr="00A77A5E">
        <w:rPr>
          <w:rFonts w:ascii="Consolas" w:eastAsia="Cambria" w:hAnsi="Consolas" w:cs="Consolas"/>
        </w:rPr>
        <w:br/>
        <w:t>## - props$s_Auditory  1    5.8055 183.75  2.74206  5.9380 0.01578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1.64</w:t>
      </w:r>
      <w:r w:rsidRPr="00A77A5E">
        <w:rPr>
          <w:rFonts w:ascii="Consolas" w:eastAsia="Cambria" w:hAnsi="Consolas" w:cs="Consolas"/>
        </w:rPr>
        <w:br/>
        <w:t>## props$s_phonemes_DUTCHPOND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Pr(F)  </w:t>
      </w:r>
      <w:r w:rsidRPr="00A77A5E">
        <w:rPr>
          <w:rFonts w:ascii="Consolas" w:eastAsia="Cambria" w:hAnsi="Consolas" w:cs="Consolas"/>
        </w:rPr>
        <w:br/>
        <w:t xml:space="preserve">## &lt;none&gt;                          179.45 -1.63928                  </w:t>
      </w:r>
      <w:r w:rsidRPr="00A77A5E">
        <w:rPr>
          <w:rFonts w:ascii="Consolas" w:eastAsia="Cambria" w:hAnsi="Consolas" w:cs="Consolas"/>
        </w:rPr>
        <w:br/>
        <w:t xml:space="preserve">## + props$s_Visual    1    1.5050 177.94 -1.19741  1.5393 0.21631  </w:t>
      </w:r>
      <w:r w:rsidRPr="00A77A5E">
        <w:rPr>
          <w:rFonts w:ascii="Consolas" w:eastAsia="Cambria" w:hAnsi="Consolas" w:cs="Consolas"/>
        </w:rPr>
        <w:br/>
        <w:t xml:space="preserve">## + props$s_Haptic    1    1.4168 178.03 -1.10571  1.4484 0.23035  </w:t>
      </w:r>
      <w:r w:rsidRPr="00A77A5E">
        <w:rPr>
          <w:rFonts w:ascii="Consolas" w:eastAsia="Cambria" w:hAnsi="Consolas" w:cs="Consolas"/>
        </w:rPr>
        <w:br/>
        <w:t>## - props$s_Auditory  1    4.5542 184.00  0.99729  4.6444 0.03246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s_phonemes_DUTCHPOND ~ props$s_Auditory + </w:t>
      </w:r>
      <w:r w:rsidRPr="00A77A5E">
        <w:rPr>
          <w:rFonts w:ascii="Consolas" w:eastAsia="Cambria" w:hAnsi="Consolas" w:cs="Consolas"/>
        </w:rPr>
        <w:br/>
        <w:t>##     props$s_Haptic +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1.7812 -0.7401 -0.1587  0.8007  2.8935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</w:t>
      </w:r>
      <w:r w:rsidRPr="00A77A5E">
        <w:rPr>
          <w:rFonts w:ascii="Consolas" w:eastAsia="Cambria" w:hAnsi="Consolas" w:cs="Consolas"/>
        </w:rPr>
        <w:br/>
        <w:t xml:space="preserve">## (Intercept)       0.05145    0.08057   0.639   0.5239  </w:t>
      </w:r>
      <w:r w:rsidRPr="00A77A5E">
        <w:rPr>
          <w:rFonts w:ascii="Consolas" w:eastAsia="Cambria" w:hAnsi="Consolas" w:cs="Consolas"/>
        </w:rPr>
        <w:br/>
        <w:t>## props$s_Auditory  0.25688    0.10613   2.420   0.0165 *</w:t>
      </w:r>
      <w:r w:rsidRPr="00A77A5E">
        <w:rPr>
          <w:rFonts w:ascii="Consolas" w:eastAsia="Cambria" w:hAnsi="Consolas" w:cs="Consolas"/>
        </w:rPr>
        <w:br/>
        <w:t xml:space="preserve">## props$s_Haptic   -0.08477    0.07264  -1.167   0.2447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props$s_Visual    0.10714    0.08891   1.205   0.2297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878 on 181 degrees of freedom</w:t>
      </w:r>
      <w:r w:rsidRPr="00A77A5E">
        <w:rPr>
          <w:rFonts w:ascii="Consolas" w:eastAsia="Cambria" w:hAnsi="Consolas" w:cs="Consolas"/>
        </w:rPr>
        <w:br/>
        <w:t>##   (158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4015,    Adjusted R-squared:  0.02424 </w:t>
      </w:r>
      <w:r w:rsidRPr="00A77A5E">
        <w:rPr>
          <w:rFonts w:ascii="Consolas" w:eastAsia="Cambria" w:hAnsi="Consolas" w:cs="Consolas"/>
        </w:rPr>
        <w:br/>
        <w:t>## F-statistic: 2.524 on 3 and 181 DF,  p-value: 0.059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istinctiveness: orth neigh siz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orth_neighbours_DUTCHPOND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orth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36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9.012905e-01</w:t>
      </w:r>
      <w:r w:rsidRPr="00A77A5E">
        <w:rPr>
          <w:rFonts w:ascii="Consolas" w:eastAsia="Cambria" w:hAnsi="Consolas" w:cs="Consolas"/>
          <w:lang w:val="es-ES"/>
        </w:rPr>
        <w:br/>
        <w:t>## max           4.201627e+00</w:t>
      </w:r>
      <w:r w:rsidRPr="00A77A5E">
        <w:rPr>
          <w:rFonts w:ascii="Consolas" w:eastAsia="Cambria" w:hAnsi="Consolas" w:cs="Consolas"/>
          <w:lang w:val="es-ES"/>
        </w:rPr>
        <w:br/>
        <w:t>## range         5.102917e+00</w:t>
      </w:r>
      <w:r w:rsidRPr="00A77A5E">
        <w:rPr>
          <w:rFonts w:ascii="Consolas" w:eastAsia="Cambria" w:hAnsi="Consolas" w:cs="Consolas"/>
          <w:lang w:val="es-ES"/>
        </w:rPr>
        <w:br/>
        <w:t>## sum           1.110223e-15</w:t>
      </w:r>
      <w:r w:rsidRPr="00A77A5E">
        <w:rPr>
          <w:rFonts w:ascii="Consolas" w:eastAsia="Cambria" w:hAnsi="Consolas" w:cs="Consolas"/>
          <w:lang w:val="es-ES"/>
        </w:rPr>
        <w:br/>
        <w:t>## median       -3.445061e-01</w:t>
      </w:r>
      <w:r w:rsidRPr="00A77A5E">
        <w:rPr>
          <w:rFonts w:ascii="Consolas" w:eastAsia="Cambria" w:hAnsi="Consolas" w:cs="Consolas"/>
          <w:lang w:val="es-ES"/>
        </w:rPr>
        <w:br/>
        <w:t>## mean          3.250509e-18</w:t>
      </w:r>
      <w:r w:rsidRPr="00A77A5E">
        <w:rPr>
          <w:rFonts w:ascii="Consolas" w:eastAsia="Cambria" w:hAnsi="Consolas" w:cs="Consolas"/>
          <w:lang w:val="es-ES"/>
        </w:rPr>
        <w:br/>
        <w:t>## SE.mean       5.397738e-02</w:t>
      </w:r>
      <w:r w:rsidRPr="00A77A5E">
        <w:rPr>
          <w:rFonts w:ascii="Consolas" w:eastAsia="Cambria" w:hAnsi="Consolas" w:cs="Consolas"/>
          <w:lang w:val="es-ES"/>
        </w:rPr>
        <w:br/>
        <w:t>## CI.mean.0.95  1.061773e-01</w:t>
      </w:r>
      <w:r w:rsidRPr="00A77A5E">
        <w:rPr>
          <w:rFonts w:ascii="Consolas" w:eastAsia="Cambria" w:hAnsi="Consolas" w:cs="Consolas"/>
          <w:lang w:val="es-ES"/>
        </w:rPr>
        <w:br/>
        <w:t>## var           9.789552e-01</w:t>
      </w:r>
      <w:r w:rsidRPr="00A77A5E">
        <w:rPr>
          <w:rFonts w:ascii="Consolas" w:eastAsia="Cambria" w:hAnsi="Consolas" w:cs="Consolas"/>
          <w:lang w:val="es-ES"/>
        </w:rPr>
        <w:br/>
        <w:t>## std.dev       9.894217e-01</w:t>
      </w:r>
      <w:r w:rsidRPr="00A77A5E">
        <w:rPr>
          <w:rFonts w:ascii="Consolas" w:eastAsia="Cambria" w:hAnsi="Consolas" w:cs="Consolas"/>
          <w:lang w:val="es-ES"/>
        </w:rPr>
        <w:br/>
        <w:t>## coef.var      3.043898e+17</w:t>
      </w:r>
      <w:r w:rsidRPr="00A77A5E">
        <w:rPr>
          <w:rFonts w:ascii="Consolas" w:eastAsia="Cambria" w:hAnsi="Consolas" w:cs="Consolas"/>
          <w:lang w:val="es-ES"/>
        </w:rPr>
        <w:br/>
        <w:t>## skewness      2.005223e+00</w:t>
      </w:r>
      <w:r w:rsidRPr="00A77A5E">
        <w:rPr>
          <w:rFonts w:ascii="Consolas" w:eastAsia="Cambria" w:hAnsi="Consolas" w:cs="Consolas"/>
          <w:lang w:val="es-ES"/>
        </w:rPr>
        <w:br/>
        <w:t>## skew.2SE      7.536211e+00</w:t>
      </w:r>
      <w:r w:rsidRPr="00A77A5E">
        <w:rPr>
          <w:rFonts w:ascii="Consolas" w:eastAsia="Cambria" w:hAnsi="Consolas" w:cs="Consolas"/>
          <w:lang w:val="es-ES"/>
        </w:rPr>
        <w:br/>
        <w:t>## kurtosis      4.014171e+00</w:t>
      </w:r>
      <w:r w:rsidRPr="00A77A5E">
        <w:rPr>
          <w:rFonts w:ascii="Consolas" w:eastAsia="Cambria" w:hAnsi="Consolas" w:cs="Consolas"/>
          <w:lang w:val="es-ES"/>
        </w:rPr>
        <w:br/>
        <w:t>## kurt.2SE      7.565161e+00</w:t>
      </w:r>
      <w:r w:rsidRPr="00A77A5E">
        <w:rPr>
          <w:rFonts w:ascii="Consolas" w:eastAsia="Cambria" w:hAnsi="Consolas" w:cs="Consolas"/>
          <w:lang w:val="es-ES"/>
        </w:rPr>
        <w:br/>
        <w:t>## normtest.W    7.527604e-01</w:t>
      </w:r>
      <w:r w:rsidRPr="00A77A5E">
        <w:rPr>
          <w:rFonts w:ascii="Consolas" w:eastAsia="Cambria" w:hAnsi="Consolas" w:cs="Consolas"/>
          <w:lang w:val="es-ES"/>
        </w:rPr>
        <w:br/>
        <w:t>## normtest.p    4.267770e-2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orth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mad   min  max range skew kurtosis   se</w:t>
      </w:r>
      <w:r w:rsidRPr="00A77A5E">
        <w:rPr>
          <w:rFonts w:ascii="Consolas" w:eastAsia="Cambria" w:hAnsi="Consolas" w:cs="Consolas"/>
        </w:rPr>
        <w:br/>
        <w:t>## X1    1 336    0  1  -0.48   -0.22 0.3 -0.68 4.25  4.93 2.06     4.06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orth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orth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orth_neighbours_DUTCHPOND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orth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lastRenderedPageBreak/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36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3.965545e-01</w:t>
      </w:r>
      <w:r w:rsidRPr="00A77A5E">
        <w:rPr>
          <w:rFonts w:ascii="Consolas" w:eastAsia="Cambria" w:hAnsi="Consolas" w:cs="Consolas"/>
          <w:lang w:val="es-ES"/>
        </w:rPr>
        <w:br/>
        <w:t>## max           1.203044e+00</w:t>
      </w:r>
      <w:r w:rsidRPr="00A77A5E">
        <w:rPr>
          <w:rFonts w:ascii="Consolas" w:eastAsia="Cambria" w:hAnsi="Consolas" w:cs="Consolas"/>
          <w:lang w:val="es-ES"/>
        </w:rPr>
        <w:br/>
        <w:t>## range         1.599599e+00</w:t>
      </w:r>
      <w:r w:rsidRPr="00A77A5E">
        <w:rPr>
          <w:rFonts w:ascii="Consolas" w:eastAsia="Cambria" w:hAnsi="Consolas" w:cs="Consolas"/>
          <w:lang w:val="es-ES"/>
        </w:rPr>
        <w:br/>
        <w:t>## sum           2.985459e-15</w:t>
      </w:r>
      <w:r w:rsidRPr="00A77A5E">
        <w:rPr>
          <w:rFonts w:ascii="Consolas" w:eastAsia="Cambria" w:hAnsi="Consolas" w:cs="Consolas"/>
          <w:lang w:val="es-ES"/>
        </w:rPr>
        <w:br/>
        <w:t>## median       -1.371519e-01</w:t>
      </w:r>
      <w:r w:rsidRPr="00A77A5E">
        <w:rPr>
          <w:rFonts w:ascii="Consolas" w:eastAsia="Cambria" w:hAnsi="Consolas" w:cs="Consolas"/>
          <w:lang w:val="es-ES"/>
        </w:rPr>
        <w:br/>
        <w:t>## mean          8.902735e-18</w:t>
      </w:r>
      <w:r w:rsidRPr="00A77A5E">
        <w:rPr>
          <w:rFonts w:ascii="Consolas" w:eastAsia="Cambria" w:hAnsi="Consolas" w:cs="Consolas"/>
          <w:lang w:val="es-ES"/>
        </w:rPr>
        <w:br/>
        <w:t>## SE.mean       2.089711e-02</w:t>
      </w:r>
      <w:r w:rsidRPr="00A77A5E">
        <w:rPr>
          <w:rFonts w:ascii="Consolas" w:eastAsia="Cambria" w:hAnsi="Consolas" w:cs="Consolas"/>
          <w:lang w:val="es-ES"/>
        </w:rPr>
        <w:br/>
        <w:t>## CI.mean.0.95  4.110610e-02</w:t>
      </w:r>
      <w:r w:rsidRPr="00A77A5E">
        <w:rPr>
          <w:rFonts w:ascii="Consolas" w:eastAsia="Cambria" w:hAnsi="Consolas" w:cs="Consolas"/>
          <w:lang w:val="es-ES"/>
        </w:rPr>
        <w:br/>
        <w:t>## var           1.467276e-01</w:t>
      </w:r>
      <w:r w:rsidRPr="00A77A5E">
        <w:rPr>
          <w:rFonts w:ascii="Consolas" w:eastAsia="Cambria" w:hAnsi="Consolas" w:cs="Consolas"/>
          <w:lang w:val="es-ES"/>
        </w:rPr>
        <w:br/>
        <w:t>## std.dev       3.830504e-01</w:t>
      </w:r>
      <w:r w:rsidRPr="00A77A5E">
        <w:rPr>
          <w:rFonts w:ascii="Consolas" w:eastAsia="Cambria" w:hAnsi="Consolas" w:cs="Consolas"/>
          <w:lang w:val="es-ES"/>
        </w:rPr>
        <w:br/>
        <w:t>## coef.var      4.302615e+16</w:t>
      </w:r>
      <w:r w:rsidRPr="00A77A5E">
        <w:rPr>
          <w:rFonts w:ascii="Consolas" w:eastAsia="Cambria" w:hAnsi="Consolas" w:cs="Consolas"/>
          <w:lang w:val="es-ES"/>
        </w:rPr>
        <w:br/>
        <w:t>## skewness      1.257764e+00</w:t>
      </w:r>
      <w:r w:rsidRPr="00A77A5E">
        <w:rPr>
          <w:rFonts w:ascii="Consolas" w:eastAsia="Cambria" w:hAnsi="Consolas" w:cs="Consolas"/>
          <w:lang w:val="es-ES"/>
        </w:rPr>
        <w:br/>
        <w:t>## skew.2SE      4.727041e+00</w:t>
      </w:r>
      <w:r w:rsidRPr="00A77A5E">
        <w:rPr>
          <w:rFonts w:ascii="Consolas" w:eastAsia="Cambria" w:hAnsi="Consolas" w:cs="Consolas"/>
          <w:lang w:val="es-ES"/>
        </w:rPr>
        <w:br/>
        <w:t>## kurtosis      7.776239e-01</w:t>
      </w:r>
      <w:r w:rsidRPr="00A77A5E">
        <w:rPr>
          <w:rFonts w:ascii="Consolas" w:eastAsia="Cambria" w:hAnsi="Consolas" w:cs="Consolas"/>
          <w:lang w:val="es-ES"/>
        </w:rPr>
        <w:br/>
        <w:t>## kurt.2SE      1.465521e+00</w:t>
      </w:r>
      <w:r w:rsidRPr="00A77A5E">
        <w:rPr>
          <w:rFonts w:ascii="Consolas" w:eastAsia="Cambria" w:hAnsi="Consolas" w:cs="Consolas"/>
          <w:lang w:val="es-ES"/>
        </w:rPr>
        <w:br/>
        <w:t>## normtest.W    8.480804e-01</w:t>
      </w:r>
      <w:r w:rsidRPr="00A77A5E">
        <w:rPr>
          <w:rFonts w:ascii="Consolas" w:eastAsia="Cambria" w:hAnsi="Consolas" w:cs="Consolas"/>
          <w:lang w:val="es-ES"/>
        </w:rPr>
        <w:br/>
        <w:t>## normtest.p    1.534991e-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quite bett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390569         1.063636         1.36929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2745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191299        0.9401711        0.730301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orth_neighbours_DUTCHPOND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637.85</w:t>
      </w:r>
      <w:r w:rsidRPr="00A77A5E">
        <w:rPr>
          <w:rFonts w:ascii="Consolas" w:eastAsia="Cambria" w:hAnsi="Consolas" w:cs="Consolas"/>
        </w:rPr>
        <w:br/>
        <w:t xml:space="preserve">## props$log_s_orth_neighbours_DUTCHPOND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Visual    1   0.01250 49.166 -639.76</w:t>
      </w:r>
      <w:r w:rsidRPr="00A77A5E">
        <w:rPr>
          <w:rFonts w:ascii="Consolas" w:eastAsia="Cambria" w:hAnsi="Consolas" w:cs="Consolas"/>
        </w:rPr>
        <w:br/>
        <w:t>## - props$s_Haptic    1   0.05865 49.212 -639.44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&lt;none&gt;                          49.154 -637.85</w:t>
      </w:r>
      <w:r w:rsidRPr="00A77A5E">
        <w:rPr>
          <w:rFonts w:ascii="Consolas" w:eastAsia="Cambria" w:hAnsi="Consolas" w:cs="Consolas"/>
        </w:rPr>
        <w:br/>
        <w:t>## - props$s_Auditory  1   0.69898 49.853 -635.1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39.76</w:t>
      </w:r>
      <w:r w:rsidRPr="00A77A5E">
        <w:rPr>
          <w:rFonts w:ascii="Consolas" w:eastAsia="Cambria" w:hAnsi="Consolas" w:cs="Consolas"/>
        </w:rPr>
        <w:br/>
        <w:t>## props$log_s_orth_neighbours_DUTCHPOND ~ props$s_Auditory + prop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0.05428 49.221 -641.39</w:t>
      </w:r>
      <w:r w:rsidRPr="00A77A5E">
        <w:rPr>
          <w:rFonts w:ascii="Consolas" w:eastAsia="Cambria" w:hAnsi="Consolas" w:cs="Consolas"/>
        </w:rPr>
        <w:br/>
        <w:t>## &lt;none&gt;                          49.166 -639.76</w:t>
      </w:r>
      <w:r w:rsidRPr="00A77A5E">
        <w:rPr>
          <w:rFonts w:ascii="Consolas" w:eastAsia="Cambria" w:hAnsi="Consolas" w:cs="Consolas"/>
        </w:rPr>
        <w:br/>
        <w:t>## + props$s_Visual    1   0.01250 49.154 -637.85</w:t>
      </w:r>
      <w:r w:rsidRPr="00A77A5E">
        <w:rPr>
          <w:rFonts w:ascii="Consolas" w:eastAsia="Cambria" w:hAnsi="Consolas" w:cs="Consolas"/>
        </w:rPr>
        <w:br/>
        <w:t>## - props$s_Auditory  1   0.80432 49.971 -636.3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41.39</w:t>
      </w:r>
      <w:r w:rsidRPr="00A77A5E">
        <w:rPr>
          <w:rFonts w:ascii="Consolas" w:eastAsia="Cambria" w:hAnsi="Consolas" w:cs="Consolas"/>
        </w:rPr>
        <w:br/>
        <w:t>## props$log_s_orth_neighbours_DUTCHPOND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49.221 -641.39</w:t>
      </w:r>
      <w:r w:rsidRPr="00A77A5E">
        <w:rPr>
          <w:rFonts w:ascii="Consolas" w:eastAsia="Cambria" w:hAnsi="Consolas" w:cs="Consolas"/>
        </w:rPr>
        <w:br/>
        <w:t>## + props$s_Haptic    1   0.05428 49.166 -639.76</w:t>
      </w:r>
      <w:r w:rsidRPr="00A77A5E">
        <w:rPr>
          <w:rFonts w:ascii="Consolas" w:eastAsia="Cambria" w:hAnsi="Consolas" w:cs="Consolas"/>
        </w:rPr>
        <w:br/>
        <w:t>## + props$s_Visual    1   0.00813 49.212 -639.44</w:t>
      </w:r>
      <w:r w:rsidRPr="00A77A5E">
        <w:rPr>
          <w:rFonts w:ascii="Consolas" w:eastAsia="Cambria" w:hAnsi="Consolas" w:cs="Consolas"/>
        </w:rPr>
        <w:br/>
        <w:t>## - props$s_Auditory  1   0.95192 50.172 -636.9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orth_neighbours_DUTCHPOND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637.85</w:t>
      </w:r>
      <w:r w:rsidRPr="00A77A5E">
        <w:rPr>
          <w:rFonts w:ascii="Consolas" w:eastAsia="Cambria" w:hAnsi="Consolas" w:cs="Consolas"/>
        </w:rPr>
        <w:br/>
        <w:t xml:space="preserve">## props$log_s_orth_neighbours_DUTCHPOND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Pr(F)  </w:t>
      </w:r>
      <w:r w:rsidRPr="00A77A5E">
        <w:rPr>
          <w:rFonts w:ascii="Consolas" w:eastAsia="Cambria" w:hAnsi="Consolas" w:cs="Consolas"/>
        </w:rPr>
        <w:br/>
        <w:t xml:space="preserve">## - props$s_Visual    1   0.01250 49.166 -639.76  0.0845 0.7715  </w:t>
      </w:r>
      <w:r w:rsidRPr="00A77A5E">
        <w:rPr>
          <w:rFonts w:ascii="Consolas" w:eastAsia="Cambria" w:hAnsi="Consolas" w:cs="Consolas"/>
        </w:rPr>
        <w:br/>
        <w:t xml:space="preserve">## - props$s_Haptic    1   0.05865 49.212 -639.44  0.3962 0.5295  </w:t>
      </w:r>
      <w:r w:rsidRPr="00A77A5E">
        <w:rPr>
          <w:rFonts w:ascii="Consolas" w:eastAsia="Cambria" w:hAnsi="Consolas" w:cs="Consolas"/>
        </w:rPr>
        <w:br/>
        <w:t xml:space="preserve">## &lt;none&gt;                          49.154 -637.85                 </w:t>
      </w:r>
      <w:r w:rsidRPr="00A77A5E">
        <w:rPr>
          <w:rFonts w:ascii="Consolas" w:eastAsia="Cambria" w:hAnsi="Consolas" w:cs="Consolas"/>
        </w:rPr>
        <w:br/>
        <w:t>## - props$s_Auditory  1   0.69898 49.853 -635.10  4.7212 0.0305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39.76</w:t>
      </w:r>
      <w:r w:rsidRPr="00A77A5E">
        <w:rPr>
          <w:rFonts w:ascii="Consolas" w:eastAsia="Cambria" w:hAnsi="Consolas" w:cs="Consolas"/>
        </w:rPr>
        <w:br/>
        <w:t>## props$log_s_orth_neighbours_DUTCHPOND ~ props$s_Auditory + prop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- props$s_Haptic    1   0.05428 49.221 -641.39  0.3676 0.54471  </w:t>
      </w:r>
      <w:r w:rsidRPr="00A77A5E">
        <w:rPr>
          <w:rFonts w:ascii="Consolas" w:eastAsia="Cambria" w:hAnsi="Consolas" w:cs="Consolas"/>
        </w:rPr>
        <w:br/>
        <w:t xml:space="preserve">## &lt;none&gt;                          49.166 -639.76                  </w:t>
      </w:r>
      <w:r w:rsidRPr="00A77A5E">
        <w:rPr>
          <w:rFonts w:ascii="Consolas" w:eastAsia="Cambria" w:hAnsi="Consolas" w:cs="Consolas"/>
        </w:rPr>
        <w:br/>
        <w:t xml:space="preserve">## + props$s_Visual    1   0.01250 49.154 -637.85  0.0845 0.77153  </w:t>
      </w:r>
      <w:r w:rsidRPr="00A77A5E">
        <w:rPr>
          <w:rFonts w:ascii="Consolas" w:eastAsia="Cambria" w:hAnsi="Consolas" w:cs="Consolas"/>
        </w:rPr>
        <w:br/>
        <w:t>## - props$s_Auditory  1   0.80432 49.971 -636.31  5.4476 0.02019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41.39</w:t>
      </w:r>
      <w:r w:rsidRPr="00A77A5E">
        <w:rPr>
          <w:rFonts w:ascii="Consolas" w:eastAsia="Cambria" w:hAnsi="Consolas" w:cs="Consolas"/>
        </w:rPr>
        <w:br/>
        <w:t>## props$log_s_orth_neighbours_DUTCHPOND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&lt;none&gt;                          49.221 -641.39                  </w:t>
      </w:r>
      <w:r w:rsidRPr="00A77A5E">
        <w:rPr>
          <w:rFonts w:ascii="Consolas" w:eastAsia="Cambria" w:hAnsi="Consolas" w:cs="Consolas"/>
        </w:rPr>
        <w:br/>
        <w:t xml:space="preserve">## + props$s_Haptic    1   0.05428 49.166 -639.76  0.3676 0.54471  </w:t>
      </w:r>
      <w:r w:rsidRPr="00A77A5E">
        <w:rPr>
          <w:rFonts w:ascii="Consolas" w:eastAsia="Cambria" w:hAnsi="Consolas" w:cs="Consolas"/>
        </w:rPr>
        <w:br/>
        <w:t xml:space="preserve">## + props$s_Visual    1   0.00813 49.212 -639.44  0.0550 0.81469  </w:t>
      </w:r>
      <w:r w:rsidRPr="00A77A5E">
        <w:rPr>
          <w:rFonts w:ascii="Consolas" w:eastAsia="Cambria" w:hAnsi="Consolas" w:cs="Consolas"/>
        </w:rPr>
        <w:br/>
        <w:t>## - props$s_Auditory  1   0.95192 50.172 -636.95  6.4595 0.01149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log_s_orth_neighbours_DUTCHPOND ~ props$s_Auditory + </w:t>
      </w:r>
      <w:r w:rsidRPr="00A77A5E">
        <w:rPr>
          <w:rFonts w:ascii="Consolas" w:eastAsia="Cambria" w:hAnsi="Consolas" w:cs="Consolas"/>
        </w:rPr>
        <w:br/>
        <w:t>##     props$s_Haptic +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0.3966 -0.2658 -0.1371  0.1314  1.2030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0.605335   0.020991  28.837   &lt;2e-16 ***</w:t>
      </w:r>
      <w:r w:rsidRPr="00A77A5E">
        <w:rPr>
          <w:rFonts w:ascii="Consolas" w:eastAsia="Cambria" w:hAnsi="Consolas" w:cs="Consolas"/>
        </w:rPr>
        <w:br/>
        <w:t xml:space="preserve">## props$s_Auditory -0.053865   0.024790  -2.173   0.0305 *  </w:t>
      </w:r>
      <w:r w:rsidRPr="00A77A5E">
        <w:rPr>
          <w:rFonts w:ascii="Consolas" w:eastAsia="Cambria" w:hAnsi="Consolas" w:cs="Consolas"/>
        </w:rPr>
        <w:br/>
        <w:t xml:space="preserve">## props$s_Haptic    0.013646   0.021681   0.629   0.5295    </w:t>
      </w:r>
      <w:r w:rsidRPr="00A77A5E">
        <w:rPr>
          <w:rFonts w:ascii="Consolas" w:eastAsia="Cambria" w:hAnsi="Consolas" w:cs="Consolas"/>
        </w:rPr>
        <w:br/>
        <w:t xml:space="preserve">## props$s_Visual   -0.007149   0.024600  -0.291   0.7715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848 on 332 degrees of freedom</w:t>
      </w:r>
      <w:r w:rsidRPr="00A77A5E">
        <w:rPr>
          <w:rFonts w:ascii="Consolas" w:eastAsia="Cambria" w:hAnsi="Consolas" w:cs="Consolas"/>
        </w:rPr>
        <w:br/>
        <w:t>##   (7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203, Adjusted R-squared:  0.01145 </w:t>
      </w:r>
      <w:r w:rsidRPr="00A77A5E">
        <w:rPr>
          <w:rFonts w:ascii="Consolas" w:eastAsia="Cambria" w:hAnsi="Consolas" w:cs="Consolas"/>
        </w:rPr>
        <w:br/>
        <w:t>## F-statistic: 2.294 on 3 and 332 DF,  p-value: 0.0778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istinctiveness: phon neigh siz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_neighbours_DUTCHPOND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phon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36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8.455782e-01</w:t>
      </w:r>
      <w:r w:rsidRPr="00A77A5E">
        <w:rPr>
          <w:rFonts w:ascii="Consolas" w:eastAsia="Cambria" w:hAnsi="Consolas" w:cs="Consolas"/>
          <w:lang w:val="es-ES"/>
        </w:rPr>
        <w:br/>
        <w:t>## max           4.812038e+00</w:t>
      </w:r>
      <w:r w:rsidRPr="00A77A5E">
        <w:rPr>
          <w:rFonts w:ascii="Consolas" w:eastAsia="Cambria" w:hAnsi="Consolas" w:cs="Consolas"/>
          <w:lang w:val="es-ES"/>
        </w:rPr>
        <w:br/>
        <w:t>## range         5.657616e+00</w:t>
      </w:r>
      <w:r w:rsidRPr="00A77A5E">
        <w:rPr>
          <w:rFonts w:ascii="Consolas" w:eastAsia="Cambria" w:hAnsi="Consolas" w:cs="Consolas"/>
          <w:lang w:val="es-ES"/>
        </w:rPr>
        <w:br/>
        <w:t>## sum           2.758210e-16</w:t>
      </w:r>
      <w:r w:rsidRPr="00A77A5E">
        <w:rPr>
          <w:rFonts w:ascii="Consolas" w:eastAsia="Cambria" w:hAnsi="Consolas" w:cs="Consolas"/>
          <w:lang w:val="es-ES"/>
        </w:rPr>
        <w:br/>
        <w:t>## median       -3.634595e-01</w:t>
      </w:r>
      <w:r w:rsidRPr="00A77A5E">
        <w:rPr>
          <w:rFonts w:ascii="Consolas" w:eastAsia="Cambria" w:hAnsi="Consolas" w:cs="Consolas"/>
          <w:lang w:val="es-ES"/>
        </w:rPr>
        <w:br/>
        <w:t>## mean          8.576410e-19</w:t>
      </w:r>
      <w:r w:rsidRPr="00A77A5E">
        <w:rPr>
          <w:rFonts w:ascii="Consolas" w:eastAsia="Cambria" w:hAnsi="Consolas" w:cs="Consolas"/>
          <w:lang w:val="es-ES"/>
        </w:rPr>
        <w:br/>
        <w:t>## SE.mean       5.382661e-02</w:t>
      </w:r>
      <w:r w:rsidRPr="00A77A5E">
        <w:rPr>
          <w:rFonts w:ascii="Consolas" w:eastAsia="Cambria" w:hAnsi="Consolas" w:cs="Consolas"/>
          <w:lang w:val="es-ES"/>
        </w:rPr>
        <w:br/>
        <w:t>## CI.mean.0.95  1.058807e-01</w:t>
      </w:r>
      <w:r w:rsidRPr="00A77A5E">
        <w:rPr>
          <w:rFonts w:ascii="Consolas" w:eastAsia="Cambria" w:hAnsi="Consolas" w:cs="Consolas"/>
          <w:lang w:val="es-ES"/>
        </w:rPr>
        <w:br/>
        <w:t>## var           9.734942e-01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std.dev       9.866581e-01</w:t>
      </w:r>
      <w:r w:rsidRPr="00A77A5E">
        <w:rPr>
          <w:rFonts w:ascii="Consolas" w:eastAsia="Cambria" w:hAnsi="Consolas" w:cs="Consolas"/>
          <w:lang w:val="es-ES"/>
        </w:rPr>
        <w:br/>
        <w:t>## coef.var      1.150432e+18</w:t>
      </w:r>
      <w:r w:rsidRPr="00A77A5E">
        <w:rPr>
          <w:rFonts w:ascii="Consolas" w:eastAsia="Cambria" w:hAnsi="Consolas" w:cs="Consolas"/>
          <w:lang w:val="es-ES"/>
        </w:rPr>
        <w:br/>
        <w:t>## skewness      2.192935e+00</w:t>
      </w:r>
      <w:r w:rsidRPr="00A77A5E">
        <w:rPr>
          <w:rFonts w:ascii="Consolas" w:eastAsia="Cambria" w:hAnsi="Consolas" w:cs="Consolas"/>
          <w:lang w:val="es-ES"/>
        </w:rPr>
        <w:br/>
        <w:t>## skew.2SE      8.241687e+00</w:t>
      </w:r>
      <w:r w:rsidRPr="00A77A5E">
        <w:rPr>
          <w:rFonts w:ascii="Consolas" w:eastAsia="Cambria" w:hAnsi="Consolas" w:cs="Consolas"/>
          <w:lang w:val="es-ES"/>
        </w:rPr>
        <w:br/>
        <w:t>## kurtosis      4.900577e+00</w:t>
      </w:r>
      <w:r w:rsidRPr="00A77A5E">
        <w:rPr>
          <w:rFonts w:ascii="Consolas" w:eastAsia="Cambria" w:hAnsi="Consolas" w:cs="Consolas"/>
          <w:lang w:val="es-ES"/>
        </w:rPr>
        <w:br/>
        <w:t>## kurt.2SE      9.235695e+00</w:t>
      </w:r>
      <w:r w:rsidRPr="00A77A5E">
        <w:rPr>
          <w:rFonts w:ascii="Consolas" w:eastAsia="Cambria" w:hAnsi="Consolas" w:cs="Consolas"/>
          <w:lang w:val="es-ES"/>
        </w:rPr>
        <w:br/>
        <w:t>## normtest.W    7.165177e-01</w:t>
      </w:r>
      <w:r w:rsidRPr="00A77A5E">
        <w:rPr>
          <w:rFonts w:ascii="Consolas" w:eastAsia="Cambria" w:hAnsi="Consolas" w:cs="Consolas"/>
          <w:lang w:val="es-ES"/>
        </w:rPr>
        <w:br/>
        <w:t>## normtest.p    1.771880e-2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phon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mad  min  max range skew kurtosis   se</w:t>
      </w:r>
      <w:r w:rsidRPr="00A77A5E">
        <w:rPr>
          <w:rFonts w:ascii="Consolas" w:eastAsia="Cambria" w:hAnsi="Consolas" w:cs="Consolas"/>
        </w:rPr>
        <w:br/>
        <w:t>## X1    1 336    0  1  -0.47   -0.24 0.2 -0.6 4.95  5.55 2.27     5.04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phon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phon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_neighbours_DUTCHPOND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phon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36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3.517218e-01</w:t>
      </w:r>
      <w:r w:rsidRPr="00A77A5E">
        <w:rPr>
          <w:rFonts w:ascii="Consolas" w:eastAsia="Cambria" w:hAnsi="Consolas" w:cs="Consolas"/>
          <w:lang w:val="es-ES"/>
        </w:rPr>
        <w:br/>
        <w:t>## max           1.277575e+00</w:t>
      </w:r>
      <w:r w:rsidRPr="00A77A5E">
        <w:rPr>
          <w:rFonts w:ascii="Consolas" w:eastAsia="Cambria" w:hAnsi="Consolas" w:cs="Consolas"/>
          <w:lang w:val="es-ES"/>
        </w:rPr>
        <w:br/>
        <w:t>## range         1.629297e+00</w:t>
      </w:r>
      <w:r w:rsidRPr="00A77A5E">
        <w:rPr>
          <w:rFonts w:ascii="Consolas" w:eastAsia="Cambria" w:hAnsi="Consolas" w:cs="Consolas"/>
          <w:lang w:val="es-ES"/>
        </w:rPr>
        <w:br/>
        <w:t>## sum          -3.259545e-15</w:t>
      </w:r>
      <w:r w:rsidRPr="00A77A5E">
        <w:rPr>
          <w:rFonts w:ascii="Consolas" w:eastAsia="Cambria" w:hAnsi="Consolas" w:cs="Consolas"/>
          <w:lang w:val="es-ES"/>
        </w:rPr>
        <w:br/>
        <w:t>## median       -1.356554e-01</w:t>
      </w:r>
      <w:r w:rsidRPr="00A77A5E">
        <w:rPr>
          <w:rFonts w:ascii="Consolas" w:eastAsia="Cambria" w:hAnsi="Consolas" w:cs="Consolas"/>
          <w:lang w:val="es-ES"/>
        </w:rPr>
        <w:br/>
        <w:t>## mean         -9.718796e-18</w:t>
      </w:r>
      <w:r w:rsidRPr="00A77A5E">
        <w:rPr>
          <w:rFonts w:ascii="Consolas" w:eastAsia="Cambria" w:hAnsi="Consolas" w:cs="Consolas"/>
          <w:lang w:val="es-ES"/>
        </w:rPr>
        <w:br/>
        <w:t>## SE.mean       2.007484e-02</w:t>
      </w:r>
      <w:r w:rsidRPr="00A77A5E">
        <w:rPr>
          <w:rFonts w:ascii="Consolas" w:eastAsia="Cambria" w:hAnsi="Consolas" w:cs="Consolas"/>
          <w:lang w:val="es-ES"/>
        </w:rPr>
        <w:br/>
        <w:t>## CI.mean.0.95  3.948862e-02</w:t>
      </w:r>
      <w:r w:rsidRPr="00A77A5E">
        <w:rPr>
          <w:rFonts w:ascii="Consolas" w:eastAsia="Cambria" w:hAnsi="Consolas" w:cs="Consolas"/>
          <w:lang w:val="es-ES"/>
        </w:rPr>
        <w:br/>
        <w:t>## var           1.354077e-01</w:t>
      </w:r>
      <w:r w:rsidRPr="00A77A5E">
        <w:rPr>
          <w:rFonts w:ascii="Consolas" w:eastAsia="Cambria" w:hAnsi="Consolas" w:cs="Consolas"/>
          <w:lang w:val="es-ES"/>
        </w:rPr>
        <w:br/>
        <w:t>## std.dev       3.679779e-01</w:t>
      </w:r>
      <w:r w:rsidRPr="00A77A5E">
        <w:rPr>
          <w:rFonts w:ascii="Consolas" w:eastAsia="Cambria" w:hAnsi="Consolas" w:cs="Consolas"/>
          <w:lang w:val="es-ES"/>
        </w:rPr>
        <w:br/>
        <w:t>## coef.var     -3.786250e+16</w:t>
      </w:r>
      <w:r w:rsidRPr="00A77A5E">
        <w:rPr>
          <w:rFonts w:ascii="Consolas" w:eastAsia="Cambria" w:hAnsi="Consolas" w:cs="Consolas"/>
          <w:lang w:val="es-ES"/>
        </w:rPr>
        <w:br/>
        <w:t>## skewness      1.486941e+00</w:t>
      </w:r>
      <w:r w:rsidRPr="00A77A5E">
        <w:rPr>
          <w:rFonts w:ascii="Consolas" w:eastAsia="Cambria" w:hAnsi="Consolas" w:cs="Consolas"/>
          <w:lang w:val="es-ES"/>
        </w:rPr>
        <w:br/>
        <w:t>## skew.2SE      5.588356e+00</w:t>
      </w:r>
      <w:r w:rsidRPr="00A77A5E">
        <w:rPr>
          <w:rFonts w:ascii="Consolas" w:eastAsia="Cambria" w:hAnsi="Consolas" w:cs="Consolas"/>
          <w:lang w:val="es-ES"/>
        </w:rPr>
        <w:br/>
        <w:t>## kurtosis      1.393719e+00</w:t>
      </w:r>
      <w:r w:rsidRPr="00A77A5E">
        <w:rPr>
          <w:rFonts w:ascii="Consolas" w:eastAsia="Cambria" w:hAnsi="Consolas" w:cs="Consolas"/>
          <w:lang w:val="es-ES"/>
        </w:rPr>
        <w:br/>
        <w:t>## kurt.2SE      2.626621e+00</w:t>
      </w:r>
      <w:r w:rsidRPr="00A77A5E">
        <w:rPr>
          <w:rFonts w:ascii="Consolas" w:eastAsia="Cambria" w:hAnsi="Consolas" w:cs="Consolas"/>
          <w:lang w:val="es-ES"/>
        </w:rPr>
        <w:br/>
        <w:t>## normtest.W    8.046259e-01</w:t>
      </w:r>
      <w:r w:rsidRPr="00A77A5E">
        <w:rPr>
          <w:rFonts w:ascii="Consolas" w:eastAsia="Cambria" w:hAnsi="Consolas" w:cs="Consolas"/>
          <w:lang w:val="es-ES"/>
        </w:rPr>
        <w:br/>
        <w:t>## normtest.p    8.008540e-2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quite bett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390569         1.063636         1.36929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2745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191299        0.9401711        0.730301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phon_neighbours_DUTCHPOND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664.82</w:t>
      </w:r>
      <w:r w:rsidRPr="00A77A5E">
        <w:rPr>
          <w:rFonts w:ascii="Consolas" w:eastAsia="Cambria" w:hAnsi="Consolas" w:cs="Consolas"/>
        </w:rPr>
        <w:br/>
        <w:t xml:space="preserve">## props$log_s_phon_neighbours_DUTCHPOND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Visual    1   0.01518 45.377 -666.71</w:t>
      </w:r>
      <w:r w:rsidRPr="00A77A5E">
        <w:rPr>
          <w:rFonts w:ascii="Consolas" w:eastAsia="Cambria" w:hAnsi="Consolas" w:cs="Consolas"/>
        </w:rPr>
        <w:br/>
        <w:t>## - props$s_Haptic    1   0.08053 45.442 -666.23</w:t>
      </w:r>
      <w:r w:rsidRPr="00A77A5E">
        <w:rPr>
          <w:rFonts w:ascii="Consolas" w:eastAsia="Cambria" w:hAnsi="Consolas" w:cs="Consolas"/>
        </w:rPr>
        <w:br/>
        <w:t>## &lt;none&gt;                          45.362 -664.82</w:t>
      </w:r>
      <w:r w:rsidRPr="00A77A5E">
        <w:rPr>
          <w:rFonts w:ascii="Consolas" w:eastAsia="Cambria" w:hAnsi="Consolas" w:cs="Consolas"/>
        </w:rPr>
        <w:br/>
        <w:t>## - props$s_Auditory  1   0.87817 46.240 -660.38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66.71</w:t>
      </w:r>
      <w:r w:rsidRPr="00A77A5E">
        <w:rPr>
          <w:rFonts w:ascii="Consolas" w:eastAsia="Cambria" w:hAnsi="Consolas" w:cs="Consolas"/>
        </w:rPr>
        <w:br/>
        <w:t>## props$log_s_phon_neighbours_DUTCHPOND ~ props$s_Auditory + prop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0.07492 45.452 -668.16</w:t>
      </w:r>
      <w:r w:rsidRPr="00A77A5E">
        <w:rPr>
          <w:rFonts w:ascii="Consolas" w:eastAsia="Cambria" w:hAnsi="Consolas" w:cs="Consolas"/>
        </w:rPr>
        <w:br/>
        <w:t>## &lt;none&gt;                          45.377 -666.71</w:t>
      </w:r>
      <w:r w:rsidRPr="00A77A5E">
        <w:rPr>
          <w:rFonts w:ascii="Consolas" w:eastAsia="Cambria" w:hAnsi="Consolas" w:cs="Consolas"/>
        </w:rPr>
        <w:br/>
        <w:t>## + props$s_Visual    1   0.01518 45.362 -664.82</w:t>
      </w:r>
      <w:r w:rsidRPr="00A77A5E">
        <w:rPr>
          <w:rFonts w:ascii="Consolas" w:eastAsia="Cambria" w:hAnsi="Consolas" w:cs="Consolas"/>
        </w:rPr>
        <w:br/>
        <w:t>## - props$s_Auditory  1   1.01291 46.390 -661.29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68.16</w:t>
      </w:r>
      <w:r w:rsidRPr="00A77A5E">
        <w:rPr>
          <w:rFonts w:ascii="Consolas" w:eastAsia="Cambria" w:hAnsi="Consolas" w:cs="Consolas"/>
        </w:rPr>
        <w:br/>
        <w:t>## props$log_s_phon_neighbours_DUTCHPOND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45.452 -668.16</w:t>
      </w:r>
      <w:r w:rsidRPr="00A77A5E">
        <w:rPr>
          <w:rFonts w:ascii="Consolas" w:eastAsia="Cambria" w:hAnsi="Consolas" w:cs="Consolas"/>
        </w:rPr>
        <w:br/>
        <w:t>## + props$s_Haptic    1   0.07492 45.377 -666.71</w:t>
      </w:r>
      <w:r w:rsidRPr="00A77A5E">
        <w:rPr>
          <w:rFonts w:ascii="Consolas" w:eastAsia="Cambria" w:hAnsi="Consolas" w:cs="Consolas"/>
        </w:rPr>
        <w:br/>
        <w:t>## + props$s_Visual    1   0.00957 45.442 -666.23</w:t>
      </w:r>
      <w:r w:rsidRPr="00A77A5E">
        <w:rPr>
          <w:rFonts w:ascii="Consolas" w:eastAsia="Cambria" w:hAnsi="Consolas" w:cs="Consolas"/>
        </w:rPr>
        <w:br/>
        <w:t>## - props$s_Auditory  1   1.20508 46.657 -661.3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phon_neighbours_DUTCHPOND_props_F &lt;-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Start:  AIC=-664.82</w:t>
      </w:r>
      <w:r w:rsidRPr="00A77A5E">
        <w:rPr>
          <w:rFonts w:ascii="Consolas" w:eastAsia="Cambria" w:hAnsi="Consolas" w:cs="Consolas"/>
        </w:rPr>
        <w:br/>
        <w:t xml:space="preserve">## props$log_s_phon_neighbours_DUTCHPOND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Pr(F)  </w:t>
      </w:r>
      <w:r w:rsidRPr="00A77A5E">
        <w:rPr>
          <w:rFonts w:ascii="Consolas" w:eastAsia="Cambria" w:hAnsi="Consolas" w:cs="Consolas"/>
        </w:rPr>
        <w:br/>
        <w:t xml:space="preserve">## - props$s_Visual    1   0.01518 45.377 -666.71  0.1111 0.7391  </w:t>
      </w:r>
      <w:r w:rsidRPr="00A77A5E">
        <w:rPr>
          <w:rFonts w:ascii="Consolas" w:eastAsia="Cambria" w:hAnsi="Consolas" w:cs="Consolas"/>
        </w:rPr>
        <w:br/>
        <w:t xml:space="preserve">## - props$s_Haptic    1   0.08053 45.442 -666.23  0.5894 0.4432  </w:t>
      </w:r>
      <w:r w:rsidRPr="00A77A5E">
        <w:rPr>
          <w:rFonts w:ascii="Consolas" w:eastAsia="Cambria" w:hAnsi="Consolas" w:cs="Consolas"/>
        </w:rPr>
        <w:br/>
        <w:t xml:space="preserve">## &lt;none&gt;                          45.362 -664.82                 </w:t>
      </w:r>
      <w:r w:rsidRPr="00A77A5E">
        <w:rPr>
          <w:rFonts w:ascii="Consolas" w:eastAsia="Cambria" w:hAnsi="Consolas" w:cs="Consolas"/>
        </w:rPr>
        <w:br/>
        <w:t>## - props$s_Auditory  1   0.87817 46.240 -660.38  6.4273 0.0117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66.71</w:t>
      </w:r>
      <w:r w:rsidRPr="00A77A5E">
        <w:rPr>
          <w:rFonts w:ascii="Consolas" w:eastAsia="Cambria" w:hAnsi="Consolas" w:cs="Consolas"/>
        </w:rPr>
        <w:br/>
        <w:t>## props$log_s_phon_neighbours_DUTCHPOND ~ props$s_Auditory + prop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- props$s_Haptic    1   0.07492 45.452 -668.16  0.5498 0.458928   </w:t>
      </w:r>
      <w:r w:rsidRPr="00A77A5E">
        <w:rPr>
          <w:rFonts w:ascii="Consolas" w:eastAsia="Cambria" w:hAnsi="Consolas" w:cs="Consolas"/>
        </w:rPr>
        <w:br/>
        <w:t xml:space="preserve">## &lt;none&gt;                          45.377 -666.71                    </w:t>
      </w:r>
      <w:r w:rsidRPr="00A77A5E">
        <w:rPr>
          <w:rFonts w:ascii="Consolas" w:eastAsia="Cambria" w:hAnsi="Consolas" w:cs="Consolas"/>
        </w:rPr>
        <w:br/>
        <w:t xml:space="preserve">## + props$s_Visual    1   0.01518 45.362 -664.82  0.1111 0.739066   </w:t>
      </w:r>
      <w:r w:rsidRPr="00A77A5E">
        <w:rPr>
          <w:rFonts w:ascii="Consolas" w:eastAsia="Cambria" w:hAnsi="Consolas" w:cs="Consolas"/>
        </w:rPr>
        <w:br/>
        <w:t>## - props$s_Auditory  1   1.01291 46.390 -661.29  7.4333 0.006742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68.16</w:t>
      </w:r>
      <w:r w:rsidRPr="00A77A5E">
        <w:rPr>
          <w:rFonts w:ascii="Consolas" w:eastAsia="Cambria" w:hAnsi="Consolas" w:cs="Consolas"/>
        </w:rPr>
        <w:br/>
        <w:t>## props$log_s_phon_neighbours_DUTCHPOND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&lt;none&gt;                          45.452 -668.16                    </w:t>
      </w:r>
      <w:r w:rsidRPr="00A77A5E">
        <w:rPr>
          <w:rFonts w:ascii="Consolas" w:eastAsia="Cambria" w:hAnsi="Consolas" w:cs="Consolas"/>
        </w:rPr>
        <w:br/>
        <w:t xml:space="preserve">## + props$s_Haptic    1   0.07492 45.377 -666.71  0.5498 0.458928   </w:t>
      </w:r>
      <w:r w:rsidRPr="00A77A5E">
        <w:rPr>
          <w:rFonts w:ascii="Consolas" w:eastAsia="Cambria" w:hAnsi="Consolas" w:cs="Consolas"/>
        </w:rPr>
        <w:br/>
        <w:t xml:space="preserve">## + props$s_Visual    1   0.00957 45.442 -666.23  0.0701 0.791309   </w:t>
      </w:r>
      <w:r w:rsidRPr="00A77A5E">
        <w:rPr>
          <w:rFonts w:ascii="Consolas" w:eastAsia="Cambria" w:hAnsi="Consolas" w:cs="Consolas"/>
        </w:rPr>
        <w:br/>
        <w:t>## - props$s_Auditory  1   1.20508 46.657 -661.36  8.8555 0.003135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log_s_phon_neighbours_DUTCHPOND ~ props$s_Auditory + </w:t>
      </w:r>
      <w:r w:rsidRPr="00A77A5E">
        <w:rPr>
          <w:rFonts w:ascii="Consolas" w:eastAsia="Cambria" w:hAnsi="Consolas" w:cs="Consolas"/>
        </w:rPr>
        <w:br/>
        <w:t>##     props$s_Haptic +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0.3517 -0.2599 -0.1357  0.1060  1.277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0.609359   0.020165  30.218   &lt;2e-16 ***</w:t>
      </w:r>
      <w:r w:rsidRPr="00A77A5E">
        <w:rPr>
          <w:rFonts w:ascii="Consolas" w:eastAsia="Cambria" w:hAnsi="Consolas" w:cs="Consolas"/>
        </w:rPr>
        <w:br/>
        <w:t xml:space="preserve">## props$s_Auditory -0.060376   0.023815  -2.535   0.0117 *  </w:t>
      </w:r>
      <w:r w:rsidRPr="00A77A5E">
        <w:rPr>
          <w:rFonts w:ascii="Consolas" w:eastAsia="Cambria" w:hAnsi="Consolas" w:cs="Consolas"/>
        </w:rPr>
        <w:br/>
        <w:t xml:space="preserve">## props$s_Haptic    0.015990   0.020828   0.768   0.4432 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props$s_Visual   -0.007878   0.023632  -0.333   0.7391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696 on 332 degrees of freedom</w:t>
      </w:r>
      <w:r w:rsidRPr="00A77A5E">
        <w:rPr>
          <w:rFonts w:ascii="Consolas" w:eastAsia="Cambria" w:hAnsi="Consolas" w:cs="Consolas"/>
        </w:rPr>
        <w:br/>
        <w:t>##   (7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2776,    Adjusted R-squared:  0.01897 </w:t>
      </w:r>
      <w:r w:rsidRPr="00A77A5E">
        <w:rPr>
          <w:rFonts w:ascii="Consolas" w:eastAsia="Cambria" w:hAnsi="Consolas" w:cs="Consolas"/>
        </w:rPr>
        <w:br/>
        <w:t>## F-statistic:  3.16 on 3 and 332 DF,  p-value: 0.0248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SUBTLEX-NL log-10 C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CD_SUBTLEXNL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freq_lg10CD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9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692625e+00</w:t>
      </w:r>
      <w:r w:rsidRPr="00A77A5E">
        <w:rPr>
          <w:rFonts w:ascii="Consolas" w:eastAsia="Cambria" w:hAnsi="Consolas" w:cs="Consolas"/>
          <w:lang w:val="es-ES"/>
        </w:rPr>
        <w:br/>
        <w:t>## max           2.415049e+00</w:t>
      </w:r>
      <w:r w:rsidRPr="00A77A5E">
        <w:rPr>
          <w:rFonts w:ascii="Consolas" w:eastAsia="Cambria" w:hAnsi="Consolas" w:cs="Consolas"/>
          <w:lang w:val="es-ES"/>
        </w:rPr>
        <w:br/>
        <w:t>## range         4.107675e+00</w:t>
      </w:r>
      <w:r w:rsidRPr="00A77A5E">
        <w:rPr>
          <w:rFonts w:ascii="Consolas" w:eastAsia="Cambria" w:hAnsi="Consolas" w:cs="Consolas"/>
          <w:lang w:val="es-ES"/>
        </w:rPr>
        <w:br/>
        <w:t>## sum           1.418483e-14</w:t>
      </w:r>
      <w:r w:rsidRPr="00A77A5E">
        <w:rPr>
          <w:rFonts w:ascii="Consolas" w:eastAsia="Cambria" w:hAnsi="Consolas" w:cs="Consolas"/>
          <w:lang w:val="es-ES"/>
        </w:rPr>
        <w:br/>
        <w:t>## median       -2.189748e-01</w:t>
      </w:r>
      <w:r w:rsidRPr="00A77A5E">
        <w:rPr>
          <w:rFonts w:ascii="Consolas" w:eastAsia="Cambria" w:hAnsi="Consolas" w:cs="Consolas"/>
          <w:lang w:val="es-ES"/>
        </w:rPr>
        <w:br/>
        <w:t>## mean          4.907464e-17</w:t>
      </w:r>
      <w:r w:rsidRPr="00A77A5E">
        <w:rPr>
          <w:rFonts w:ascii="Consolas" w:eastAsia="Cambria" w:hAnsi="Consolas" w:cs="Consolas"/>
          <w:lang w:val="es-ES"/>
        </w:rPr>
        <w:br/>
        <w:t>## SE.mean       5.563757e-02</w:t>
      </w:r>
      <w:r w:rsidRPr="00A77A5E">
        <w:rPr>
          <w:rFonts w:ascii="Consolas" w:eastAsia="Cambria" w:hAnsi="Consolas" w:cs="Consolas"/>
          <w:lang w:val="es-ES"/>
        </w:rPr>
        <w:br/>
        <w:t>## CI.mean.0.95  1.095062e-01</w:t>
      </w:r>
      <w:r w:rsidRPr="00A77A5E">
        <w:rPr>
          <w:rFonts w:ascii="Consolas" w:eastAsia="Cambria" w:hAnsi="Consolas" w:cs="Consolas"/>
          <w:lang w:val="es-ES"/>
        </w:rPr>
        <w:br/>
        <w:t>## var           8.977063e-01</w:t>
      </w:r>
      <w:r w:rsidRPr="00A77A5E">
        <w:rPr>
          <w:rFonts w:ascii="Consolas" w:eastAsia="Cambria" w:hAnsi="Consolas" w:cs="Consolas"/>
          <w:lang w:val="es-ES"/>
        </w:rPr>
        <w:br/>
        <w:t>## std.dev       9.474736e-01</w:t>
      </w:r>
      <w:r w:rsidRPr="00A77A5E">
        <w:rPr>
          <w:rFonts w:ascii="Consolas" w:eastAsia="Cambria" w:hAnsi="Consolas" w:cs="Consolas"/>
          <w:lang w:val="es-ES"/>
        </w:rPr>
        <w:br/>
        <w:t>## coef.var      1.930679e+16</w:t>
      </w:r>
      <w:r w:rsidRPr="00A77A5E">
        <w:rPr>
          <w:rFonts w:ascii="Consolas" w:eastAsia="Cambria" w:hAnsi="Consolas" w:cs="Consolas"/>
          <w:lang w:val="es-ES"/>
        </w:rPr>
        <w:br/>
        <w:t>## skewness      4.242613e-01</w:t>
      </w:r>
      <w:r w:rsidRPr="00A77A5E">
        <w:rPr>
          <w:rFonts w:ascii="Consolas" w:eastAsia="Cambria" w:hAnsi="Consolas" w:cs="Consolas"/>
          <w:lang w:val="es-ES"/>
        </w:rPr>
        <w:br/>
        <w:t>## skew.2SE      1.482369e+00</w:t>
      </w:r>
      <w:r w:rsidRPr="00A77A5E">
        <w:rPr>
          <w:rFonts w:ascii="Consolas" w:eastAsia="Cambria" w:hAnsi="Consolas" w:cs="Consolas"/>
          <w:lang w:val="es-ES"/>
        </w:rPr>
        <w:br/>
        <w:t>## kurtosis     -7.702721e-01</w:t>
      </w:r>
      <w:r w:rsidRPr="00A77A5E">
        <w:rPr>
          <w:rFonts w:ascii="Consolas" w:eastAsia="Cambria" w:hAnsi="Consolas" w:cs="Consolas"/>
          <w:lang w:val="es-ES"/>
        </w:rPr>
        <w:br/>
        <w:t>## kurt.2SE     -1.350186e+00</w:t>
      </w:r>
      <w:r w:rsidRPr="00A77A5E">
        <w:rPr>
          <w:rFonts w:ascii="Consolas" w:eastAsia="Cambria" w:hAnsi="Consolas" w:cs="Consolas"/>
          <w:lang w:val="es-ES"/>
        </w:rPr>
        <w:br/>
        <w:t>## normtest.W    9.623283e-01</w:t>
      </w:r>
      <w:r w:rsidRPr="00A77A5E">
        <w:rPr>
          <w:rFonts w:ascii="Consolas" w:eastAsia="Cambria" w:hAnsi="Consolas" w:cs="Consolas"/>
          <w:lang w:val="es-ES"/>
        </w:rPr>
        <w:br/>
        <w:t>## normtest.p    7.531921e-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freq_lg10CD_SUBTLEXN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290    0  1  -0.19   -0.04 1.12 -1.48 2.03  3.51 0.35    -1.06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freq_lg10CD_SUBTLEXN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freq_lg10CD_SUBTLEXN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CD_SUBTLEXNL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freq_lg10CD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9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6.999745e-01</w:t>
      </w:r>
      <w:r w:rsidRPr="00A77A5E">
        <w:rPr>
          <w:rFonts w:ascii="Consolas" w:eastAsia="Cambria" w:hAnsi="Consolas" w:cs="Consolas"/>
          <w:lang w:val="es-ES"/>
        </w:rPr>
        <w:br/>
        <w:t>## max           7.664373e-01</w:t>
      </w:r>
      <w:r w:rsidRPr="00A77A5E">
        <w:rPr>
          <w:rFonts w:ascii="Consolas" w:eastAsia="Cambria" w:hAnsi="Consolas" w:cs="Consolas"/>
          <w:lang w:val="es-ES"/>
        </w:rPr>
        <w:br/>
        <w:t>## range         1.466412e+00</w:t>
      </w:r>
      <w:r w:rsidRPr="00A77A5E">
        <w:rPr>
          <w:rFonts w:ascii="Consolas" w:eastAsia="Cambria" w:hAnsi="Consolas" w:cs="Consolas"/>
          <w:lang w:val="es-ES"/>
        </w:rPr>
        <w:br/>
        <w:t>## sum           9.454243e-16</w:t>
      </w:r>
      <w:r w:rsidRPr="00A77A5E">
        <w:rPr>
          <w:rFonts w:ascii="Consolas" w:eastAsia="Cambria" w:hAnsi="Consolas" w:cs="Consolas"/>
          <w:lang w:val="es-ES"/>
        </w:rPr>
        <w:br/>
        <w:t>## median       -3.012791e-02</w:t>
      </w:r>
      <w:r w:rsidRPr="00A77A5E">
        <w:rPr>
          <w:rFonts w:ascii="Consolas" w:eastAsia="Cambria" w:hAnsi="Consolas" w:cs="Consolas"/>
          <w:lang w:val="es-ES"/>
        </w:rPr>
        <w:br/>
        <w:t>## mean          3.198747e-18</w:t>
      </w:r>
      <w:r w:rsidRPr="00A77A5E">
        <w:rPr>
          <w:rFonts w:ascii="Consolas" w:eastAsia="Cambria" w:hAnsi="Consolas" w:cs="Consolas"/>
          <w:lang w:val="es-ES"/>
        </w:rPr>
        <w:br/>
        <w:t>## SE.mean       1.873435e-02</w:t>
      </w:r>
      <w:r w:rsidRPr="00A77A5E">
        <w:rPr>
          <w:rFonts w:ascii="Consolas" w:eastAsia="Cambria" w:hAnsi="Consolas" w:cs="Consolas"/>
          <w:lang w:val="es-ES"/>
        </w:rPr>
        <w:br/>
        <w:t>## CI.mean.0.95  3.687306e-02</w:t>
      </w:r>
      <w:r w:rsidRPr="00A77A5E">
        <w:rPr>
          <w:rFonts w:ascii="Consolas" w:eastAsia="Cambria" w:hAnsi="Consolas" w:cs="Consolas"/>
          <w:lang w:val="es-ES"/>
        </w:rPr>
        <w:br/>
        <w:t>## var           1.017829e-01</w:t>
      </w:r>
      <w:r w:rsidRPr="00A77A5E">
        <w:rPr>
          <w:rFonts w:ascii="Consolas" w:eastAsia="Cambria" w:hAnsi="Consolas" w:cs="Consolas"/>
          <w:lang w:val="es-ES"/>
        </w:rPr>
        <w:br/>
        <w:t>## std.dev       3.190344e-01</w:t>
      </w:r>
      <w:r w:rsidRPr="00A77A5E">
        <w:rPr>
          <w:rFonts w:ascii="Consolas" w:eastAsia="Cambria" w:hAnsi="Consolas" w:cs="Consolas"/>
          <w:lang w:val="es-ES"/>
        </w:rPr>
        <w:br/>
        <w:t>## coef.var      9.973731e+16</w:t>
      </w:r>
      <w:r w:rsidRPr="00A77A5E">
        <w:rPr>
          <w:rFonts w:ascii="Consolas" w:eastAsia="Cambria" w:hAnsi="Consolas" w:cs="Consolas"/>
          <w:lang w:val="es-ES"/>
        </w:rPr>
        <w:br/>
        <w:t>## skewness      1.133701e-02</w:t>
      </w:r>
      <w:r w:rsidRPr="00A77A5E">
        <w:rPr>
          <w:rFonts w:ascii="Consolas" w:eastAsia="Cambria" w:hAnsi="Consolas" w:cs="Consolas"/>
          <w:lang w:val="es-ES"/>
        </w:rPr>
        <w:br/>
        <w:t>## skew.2SE      3.961154e-02</w:t>
      </w:r>
      <w:r w:rsidRPr="00A77A5E">
        <w:rPr>
          <w:rFonts w:ascii="Consolas" w:eastAsia="Cambria" w:hAnsi="Consolas" w:cs="Consolas"/>
          <w:lang w:val="es-ES"/>
        </w:rPr>
        <w:br/>
        <w:t>## kurtosis     -8.184529e-01</w:t>
      </w:r>
      <w:r w:rsidRPr="00A77A5E">
        <w:rPr>
          <w:rFonts w:ascii="Consolas" w:eastAsia="Cambria" w:hAnsi="Consolas" w:cs="Consolas"/>
          <w:lang w:val="es-ES"/>
        </w:rPr>
        <w:br/>
        <w:t>## kurt.2SE     -1.434641e+00</w:t>
      </w:r>
      <w:r w:rsidRPr="00A77A5E">
        <w:rPr>
          <w:rFonts w:ascii="Consolas" w:eastAsia="Cambria" w:hAnsi="Consolas" w:cs="Consolas"/>
          <w:lang w:val="es-ES"/>
        </w:rPr>
        <w:br/>
        <w:t>## normtest.W    9.840065e-01</w:t>
      </w:r>
      <w:r w:rsidRPr="00A77A5E">
        <w:rPr>
          <w:rFonts w:ascii="Consolas" w:eastAsia="Cambria" w:hAnsi="Consolas" w:cs="Consolas"/>
          <w:lang w:val="es-ES"/>
        </w:rPr>
        <w:br/>
        <w:t>## normtest.p    2.534289e-0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quite bett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382103         1.039118         1.35121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257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235353        0.9623547        0.740072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freq_lg10CD_SUBTLEXNL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prop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655.63</w:t>
      </w:r>
      <w:r w:rsidRPr="00A77A5E">
        <w:rPr>
          <w:rFonts w:ascii="Consolas" w:eastAsia="Cambria" w:hAnsi="Consolas" w:cs="Consolas"/>
        </w:rPr>
        <w:br/>
        <w:t xml:space="preserve">## props$log_s_freq_lg10CD_SUBTLEXNL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0.00023 29.416 -657.62</w:t>
      </w:r>
      <w:r w:rsidRPr="00A77A5E">
        <w:rPr>
          <w:rFonts w:ascii="Consolas" w:eastAsia="Cambria" w:hAnsi="Consolas" w:cs="Consolas"/>
        </w:rPr>
        <w:br/>
        <w:t>## &lt;none&gt;                          29.415 -655.63</w:t>
      </w:r>
      <w:r w:rsidRPr="00A77A5E">
        <w:rPr>
          <w:rFonts w:ascii="Consolas" w:eastAsia="Cambria" w:hAnsi="Consolas" w:cs="Consolas"/>
        </w:rPr>
        <w:br/>
        <w:t>## - props$s_Visual    1   1.01036 30.426 -647.83</w:t>
      </w:r>
      <w:r w:rsidRPr="00A77A5E">
        <w:rPr>
          <w:rFonts w:ascii="Consolas" w:eastAsia="Cambria" w:hAnsi="Consolas" w:cs="Consolas"/>
        </w:rPr>
        <w:br/>
        <w:t>## - props$s_Auditory  1   1.03613 30.451 -647.59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57.62</w:t>
      </w:r>
      <w:r w:rsidRPr="00A77A5E">
        <w:rPr>
          <w:rFonts w:ascii="Consolas" w:eastAsia="Cambria" w:hAnsi="Consolas" w:cs="Consolas"/>
        </w:rPr>
        <w:br/>
        <w:t>## props$log_s_freq_lg10CD_SUBTLEXNL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29.416 -657.62</w:t>
      </w:r>
      <w:r w:rsidRPr="00A77A5E">
        <w:rPr>
          <w:rFonts w:ascii="Consolas" w:eastAsia="Cambria" w:hAnsi="Consolas" w:cs="Consolas"/>
        </w:rPr>
        <w:br/>
        <w:t>## + props$s_Haptic    1   0.00023 29.415 -655.63</w:t>
      </w:r>
      <w:r w:rsidRPr="00A77A5E">
        <w:rPr>
          <w:rFonts w:ascii="Consolas" w:eastAsia="Cambria" w:hAnsi="Consolas" w:cs="Consolas"/>
        </w:rPr>
        <w:br/>
        <w:t>## - props$s_Visual    1   1.01031 30.426 -649.83</w:t>
      </w:r>
      <w:r w:rsidRPr="00A77A5E">
        <w:rPr>
          <w:rFonts w:ascii="Consolas" w:eastAsia="Cambria" w:hAnsi="Consolas" w:cs="Consolas"/>
        </w:rPr>
        <w:br/>
        <w:t>## - props$s_Auditory  1   1.05585 30.471 -649.4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freq_lg10CD_SUBTLEXNL__props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prop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655.63</w:t>
      </w:r>
      <w:r w:rsidRPr="00A77A5E">
        <w:rPr>
          <w:rFonts w:ascii="Consolas" w:eastAsia="Cambria" w:hAnsi="Consolas" w:cs="Consolas"/>
        </w:rPr>
        <w:br/>
        <w:t xml:space="preserve">## props$log_s_freq_lg10CD_SUBTLEXNL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- props$s_Haptic    1   0.00023 29.416 -657.62  0.0023 0.962128   </w:t>
      </w:r>
      <w:r w:rsidRPr="00A77A5E">
        <w:rPr>
          <w:rFonts w:ascii="Consolas" w:eastAsia="Cambria" w:hAnsi="Consolas" w:cs="Consolas"/>
        </w:rPr>
        <w:br/>
        <w:t xml:space="preserve">## &lt;none&gt;                          29.415 -655.63                    </w:t>
      </w:r>
      <w:r w:rsidRPr="00A77A5E">
        <w:rPr>
          <w:rFonts w:ascii="Consolas" w:eastAsia="Cambria" w:hAnsi="Consolas" w:cs="Consolas"/>
        </w:rPr>
        <w:br/>
        <w:t>## - props$s_Visual    1   1.01036 30.426 -647.83  9.8236 0.001902 **</w:t>
      </w:r>
      <w:r w:rsidRPr="00A77A5E">
        <w:rPr>
          <w:rFonts w:ascii="Consolas" w:eastAsia="Cambria" w:hAnsi="Consolas" w:cs="Consolas"/>
        </w:rPr>
        <w:br/>
        <w:t>## - props$s_Auditory  1   1.03613 30.451 -647.59 10.0742 0.001668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57.62</w:t>
      </w:r>
      <w:r w:rsidRPr="00A77A5E">
        <w:rPr>
          <w:rFonts w:ascii="Consolas" w:eastAsia="Cambria" w:hAnsi="Consolas" w:cs="Consolas"/>
        </w:rPr>
        <w:br/>
        <w:t>## props$log_s_freq_lg10CD_SUBTLEXNL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&lt;none&gt;                          29.416 -657.62                    </w:t>
      </w:r>
      <w:r w:rsidRPr="00A77A5E">
        <w:rPr>
          <w:rFonts w:ascii="Consolas" w:eastAsia="Cambria" w:hAnsi="Consolas" w:cs="Consolas"/>
        </w:rPr>
        <w:br/>
        <w:t xml:space="preserve">## + props$s_Haptic    1   0.00023 29.415 -655.63  0.0023 0.962128   </w:t>
      </w:r>
      <w:r w:rsidRPr="00A77A5E">
        <w:rPr>
          <w:rFonts w:ascii="Consolas" w:eastAsia="Cambria" w:hAnsi="Consolas" w:cs="Consolas"/>
        </w:rPr>
        <w:br/>
        <w:t>## - props$s_Visual    1   1.01031 30.426 -649.83  9.8574 0.001868 **</w:t>
      </w:r>
      <w:r w:rsidRPr="00A77A5E">
        <w:rPr>
          <w:rFonts w:ascii="Consolas" w:eastAsia="Cambria" w:hAnsi="Consolas" w:cs="Consolas"/>
        </w:rPr>
        <w:br/>
        <w:t>## - props$s_Auditory  1   1.05585 30.471 -649.40 10.3017 0.001480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log_s_freq_lg10CD_SUBTLEXNL ~ props$s_Auditory + </w:t>
      </w:r>
      <w:r w:rsidRPr="00A77A5E">
        <w:rPr>
          <w:rFonts w:ascii="Consolas" w:eastAsia="Cambria" w:hAnsi="Consolas" w:cs="Consolas"/>
        </w:rPr>
        <w:br/>
        <w:t>##     props$s_Haptic +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-0.69997 -0.25070 -0.03013  0.26364  0.76644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0348471  0.0188686  54.845  &lt; 2e-16 ***</w:t>
      </w:r>
      <w:r w:rsidRPr="00A77A5E">
        <w:rPr>
          <w:rFonts w:ascii="Consolas" w:eastAsia="Cambria" w:hAnsi="Consolas" w:cs="Consolas"/>
        </w:rPr>
        <w:br/>
        <w:t xml:space="preserve">## props$s_Auditory -0.0725470  0.0228568  -3.174  0.00167 ** </w:t>
      </w:r>
      <w:r w:rsidRPr="00A77A5E">
        <w:rPr>
          <w:rFonts w:ascii="Consolas" w:eastAsia="Cambria" w:hAnsi="Consolas" w:cs="Consolas"/>
        </w:rPr>
        <w:br/>
        <w:t xml:space="preserve">## props$s_Haptic   -0.0009166  0.0192867  -0.048  0.96213    </w:t>
      </w:r>
      <w:r w:rsidRPr="00A77A5E">
        <w:rPr>
          <w:rFonts w:ascii="Consolas" w:eastAsia="Cambria" w:hAnsi="Consolas" w:cs="Consolas"/>
        </w:rPr>
        <w:br/>
        <w:t xml:space="preserve">## props$s_Visual    0.0691961  0.0220773   3.134  0.00190 **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207 on 286 degrees of freedom</w:t>
      </w:r>
      <w:r w:rsidRPr="00A77A5E">
        <w:rPr>
          <w:rFonts w:ascii="Consolas" w:eastAsia="Cambria" w:hAnsi="Consolas" w:cs="Consolas"/>
        </w:rPr>
        <w:br/>
        <w:t>##   (53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1252, Adjusted R-squared:  0.116 </w:t>
      </w:r>
      <w:r w:rsidRPr="00A77A5E">
        <w:rPr>
          <w:rFonts w:ascii="Consolas" w:eastAsia="Cambria" w:hAnsi="Consolas" w:cs="Consolas"/>
        </w:rPr>
        <w:br/>
        <w:t>## F-statistic: 13.64 on 3 and 286 DF,  p-value: 2.415e-0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SUBTLEX-NL log-10 WF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WF_SUBTLEXNL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freq_lg10WF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WF_SUBTLEXNL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9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661721e+00</w:t>
      </w:r>
      <w:r w:rsidRPr="00A77A5E">
        <w:rPr>
          <w:rFonts w:ascii="Consolas" w:eastAsia="Cambria" w:hAnsi="Consolas" w:cs="Consolas"/>
          <w:lang w:val="es-ES"/>
        </w:rPr>
        <w:br/>
        <w:t>## max           2.533130e+00</w:t>
      </w:r>
      <w:r w:rsidRPr="00A77A5E">
        <w:rPr>
          <w:rFonts w:ascii="Consolas" w:eastAsia="Cambria" w:hAnsi="Consolas" w:cs="Consolas"/>
          <w:lang w:val="es-ES"/>
        </w:rPr>
        <w:br/>
        <w:t>## range         4.194851e+00</w:t>
      </w:r>
      <w:r w:rsidRPr="00A77A5E">
        <w:rPr>
          <w:rFonts w:ascii="Consolas" w:eastAsia="Cambria" w:hAnsi="Consolas" w:cs="Consolas"/>
          <w:lang w:val="es-ES"/>
        </w:rPr>
        <w:br/>
        <w:t>## sum           8.913009e-15</w:t>
      </w:r>
      <w:r w:rsidRPr="00A77A5E">
        <w:rPr>
          <w:rFonts w:ascii="Consolas" w:eastAsia="Cambria" w:hAnsi="Consolas" w:cs="Consolas"/>
          <w:lang w:val="es-ES"/>
        </w:rPr>
        <w:br/>
        <w:t>## median       -2.272985e-01</w:t>
      </w:r>
      <w:r w:rsidRPr="00A77A5E">
        <w:rPr>
          <w:rFonts w:ascii="Consolas" w:eastAsia="Cambria" w:hAnsi="Consolas" w:cs="Consolas"/>
          <w:lang w:val="es-ES"/>
        </w:rPr>
        <w:br/>
        <w:t>## mean          3.085995e-17</w:t>
      </w:r>
      <w:r w:rsidRPr="00A77A5E">
        <w:rPr>
          <w:rFonts w:ascii="Consolas" w:eastAsia="Cambria" w:hAnsi="Consolas" w:cs="Consolas"/>
          <w:lang w:val="es-ES"/>
        </w:rPr>
        <w:br/>
        <w:t>## SE.mean       5.576327e-02</w:t>
      </w:r>
      <w:r w:rsidRPr="00A77A5E">
        <w:rPr>
          <w:rFonts w:ascii="Consolas" w:eastAsia="Cambria" w:hAnsi="Consolas" w:cs="Consolas"/>
          <w:lang w:val="es-ES"/>
        </w:rPr>
        <w:br/>
        <w:t>## CI.mean.0.95  1.097536e-01</w:t>
      </w:r>
      <w:r w:rsidRPr="00A77A5E">
        <w:rPr>
          <w:rFonts w:ascii="Consolas" w:eastAsia="Cambria" w:hAnsi="Consolas" w:cs="Consolas"/>
          <w:lang w:val="es-ES"/>
        </w:rPr>
        <w:br/>
        <w:t>## var           9.017672e-01</w:t>
      </w:r>
      <w:r w:rsidRPr="00A77A5E">
        <w:rPr>
          <w:rFonts w:ascii="Consolas" w:eastAsia="Cambria" w:hAnsi="Consolas" w:cs="Consolas"/>
          <w:lang w:val="es-ES"/>
        </w:rPr>
        <w:br/>
        <w:t>## std.dev       9.496143e-01</w:t>
      </w:r>
      <w:r w:rsidRPr="00A77A5E">
        <w:rPr>
          <w:rFonts w:ascii="Consolas" w:eastAsia="Cambria" w:hAnsi="Consolas" w:cs="Consolas"/>
          <w:lang w:val="es-ES"/>
        </w:rPr>
        <w:br/>
        <w:t>## coef.var      3.077174e+16</w:t>
      </w:r>
      <w:r w:rsidRPr="00A77A5E">
        <w:rPr>
          <w:rFonts w:ascii="Consolas" w:eastAsia="Cambria" w:hAnsi="Consolas" w:cs="Consolas"/>
          <w:lang w:val="es-ES"/>
        </w:rPr>
        <w:br/>
        <w:t>## skewness      5.452976e-01</w:t>
      </w:r>
      <w:r w:rsidRPr="00A77A5E">
        <w:rPr>
          <w:rFonts w:ascii="Consolas" w:eastAsia="Cambria" w:hAnsi="Consolas" w:cs="Consolas"/>
          <w:lang w:val="es-ES"/>
        </w:rPr>
        <w:br/>
        <w:t>## skew.2SE      1.905270e+00</w:t>
      </w:r>
      <w:r w:rsidRPr="00A77A5E">
        <w:rPr>
          <w:rFonts w:ascii="Consolas" w:eastAsia="Cambria" w:hAnsi="Consolas" w:cs="Consolas"/>
          <w:lang w:val="es-ES"/>
        </w:rPr>
        <w:br/>
        <w:t>## kurtosis     -5.163686e-01</w:t>
      </w:r>
      <w:r w:rsidRPr="00A77A5E">
        <w:rPr>
          <w:rFonts w:ascii="Consolas" w:eastAsia="Cambria" w:hAnsi="Consolas" w:cs="Consolas"/>
          <w:lang w:val="es-ES"/>
        </w:rPr>
        <w:br/>
        <w:t>## kurt.2SE     -9.051267e-01</w:t>
      </w:r>
      <w:r w:rsidRPr="00A77A5E">
        <w:rPr>
          <w:rFonts w:ascii="Consolas" w:eastAsia="Cambria" w:hAnsi="Consolas" w:cs="Consolas"/>
          <w:lang w:val="es-ES"/>
        </w:rPr>
        <w:br/>
        <w:t>## normtest.W    9.599049e-01</w:t>
      </w:r>
      <w:r w:rsidRPr="00A77A5E">
        <w:rPr>
          <w:rFonts w:ascii="Consolas" w:eastAsia="Cambria" w:hAnsi="Consolas" w:cs="Consolas"/>
          <w:lang w:val="es-ES"/>
        </w:rPr>
        <w:br/>
        <w:t>## normtest.p    3.588950e-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freq_lg10WF_SUBTLEXN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290    0  1  -0.17   -0.06 1.14 -1.45 2.52  3.97 0.46    -0.84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     se</w:t>
      </w:r>
      <w:r w:rsidRPr="00A77A5E">
        <w:rPr>
          <w:rFonts w:ascii="Consolas" w:eastAsia="Cambria" w:hAnsi="Consolas" w:cs="Consolas"/>
        </w:rPr>
        <w:br/>
        <w:t>## X1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freq_lg10WF_SUBTLEXN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freq_lg10WF_SUBTLEXN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WF_SUBTLEXNL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freq_lg10WF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WF_SUBTLEXNL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9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6.780013e-01</w:t>
      </w:r>
      <w:r w:rsidRPr="00A77A5E">
        <w:rPr>
          <w:rFonts w:ascii="Consolas" w:eastAsia="Cambria" w:hAnsi="Consolas" w:cs="Consolas"/>
          <w:lang w:val="es-ES"/>
        </w:rPr>
        <w:br/>
        <w:t>## max           7.683617e-01</w:t>
      </w:r>
      <w:r w:rsidRPr="00A77A5E">
        <w:rPr>
          <w:rFonts w:ascii="Consolas" w:eastAsia="Cambria" w:hAnsi="Consolas" w:cs="Consolas"/>
          <w:lang w:val="es-ES"/>
        </w:rPr>
        <w:br/>
        <w:t>## range         1.446363e+00</w:t>
      </w:r>
      <w:r w:rsidRPr="00A77A5E">
        <w:rPr>
          <w:rFonts w:ascii="Consolas" w:eastAsia="Cambria" w:hAnsi="Consolas" w:cs="Consolas"/>
          <w:lang w:val="es-ES"/>
        </w:rPr>
        <w:br/>
        <w:t>## sum          -9.228729e-16</w:t>
      </w:r>
      <w:r w:rsidRPr="00A77A5E">
        <w:rPr>
          <w:rFonts w:ascii="Consolas" w:eastAsia="Cambria" w:hAnsi="Consolas" w:cs="Consolas"/>
          <w:lang w:val="es-ES"/>
        </w:rPr>
        <w:br/>
        <w:t>## median       -3.591764e-02</w:t>
      </w:r>
      <w:r w:rsidRPr="00A77A5E">
        <w:rPr>
          <w:rFonts w:ascii="Consolas" w:eastAsia="Cambria" w:hAnsi="Consolas" w:cs="Consolas"/>
          <w:lang w:val="es-ES"/>
        </w:rPr>
        <w:br/>
        <w:t>## mean         -3.201621e-18</w:t>
      </w:r>
      <w:r w:rsidRPr="00A77A5E">
        <w:rPr>
          <w:rFonts w:ascii="Consolas" w:eastAsia="Cambria" w:hAnsi="Consolas" w:cs="Consolas"/>
          <w:lang w:val="es-ES"/>
        </w:rPr>
        <w:br/>
        <w:t>## SE.mean       1.847247e-02</w:t>
      </w:r>
      <w:r w:rsidRPr="00A77A5E">
        <w:rPr>
          <w:rFonts w:ascii="Consolas" w:eastAsia="Cambria" w:hAnsi="Consolas" w:cs="Consolas"/>
          <w:lang w:val="es-ES"/>
        </w:rPr>
        <w:br/>
        <w:t>## CI.mean.0.95  3.635763e-02</w:t>
      </w:r>
      <w:r w:rsidRPr="00A77A5E">
        <w:rPr>
          <w:rFonts w:ascii="Consolas" w:eastAsia="Cambria" w:hAnsi="Consolas" w:cs="Consolas"/>
          <w:lang w:val="es-ES"/>
        </w:rPr>
        <w:br/>
        <w:t>## var           9.895732e-02</w:t>
      </w:r>
      <w:r w:rsidRPr="00A77A5E">
        <w:rPr>
          <w:rFonts w:ascii="Consolas" w:eastAsia="Cambria" w:hAnsi="Consolas" w:cs="Consolas"/>
          <w:lang w:val="es-ES"/>
        </w:rPr>
        <w:br/>
        <w:t>## std.dev       3.145748e-01</w:t>
      </w:r>
      <w:r w:rsidRPr="00A77A5E">
        <w:rPr>
          <w:rFonts w:ascii="Consolas" w:eastAsia="Cambria" w:hAnsi="Consolas" w:cs="Consolas"/>
          <w:lang w:val="es-ES"/>
        </w:rPr>
        <w:br/>
        <w:t>## coef.var     -9.825486e+16</w:t>
      </w:r>
      <w:r w:rsidRPr="00A77A5E">
        <w:rPr>
          <w:rFonts w:ascii="Consolas" w:eastAsia="Cambria" w:hAnsi="Consolas" w:cs="Consolas"/>
          <w:lang w:val="es-ES"/>
        </w:rPr>
        <w:br/>
        <w:t>## skewness      9.385398e-02</w:t>
      </w:r>
      <w:r w:rsidRPr="00A77A5E">
        <w:rPr>
          <w:rFonts w:ascii="Consolas" w:eastAsia="Cambria" w:hAnsi="Consolas" w:cs="Consolas"/>
          <w:lang w:val="es-ES"/>
        </w:rPr>
        <w:br/>
        <w:t>## skew.2SE      3.279259e-01</w:t>
      </w:r>
      <w:r w:rsidRPr="00A77A5E">
        <w:rPr>
          <w:rFonts w:ascii="Consolas" w:eastAsia="Cambria" w:hAnsi="Consolas" w:cs="Consolas"/>
          <w:lang w:val="es-ES"/>
        </w:rPr>
        <w:br/>
        <w:t>## kurtosis     -7.561993e-01</w:t>
      </w:r>
      <w:r w:rsidRPr="00A77A5E">
        <w:rPr>
          <w:rFonts w:ascii="Consolas" w:eastAsia="Cambria" w:hAnsi="Consolas" w:cs="Consolas"/>
          <w:lang w:val="es-ES"/>
        </w:rPr>
        <w:br/>
        <w:t>## kurt.2SE     -1.325519e+00</w:t>
      </w:r>
      <w:r w:rsidRPr="00A77A5E">
        <w:rPr>
          <w:rFonts w:ascii="Consolas" w:eastAsia="Cambria" w:hAnsi="Consolas" w:cs="Consolas"/>
          <w:lang w:val="es-ES"/>
        </w:rPr>
        <w:br/>
        <w:t>## normtest.W    9.858284e-01</w:t>
      </w:r>
      <w:r w:rsidRPr="00A77A5E">
        <w:rPr>
          <w:rFonts w:ascii="Consolas" w:eastAsia="Cambria" w:hAnsi="Consolas" w:cs="Consolas"/>
          <w:lang w:val="es-ES"/>
        </w:rPr>
        <w:br/>
        <w:t>## normtest.p    5.880988e-0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quite bett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382103         1.039118         1.35121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257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235353        0.9623547        0.740072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freq_lg10WF_SUBTLEXNL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WF_SUBTLEXNL_prop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663.79</w:t>
      </w:r>
      <w:r w:rsidRPr="00A77A5E">
        <w:rPr>
          <w:rFonts w:ascii="Consolas" w:eastAsia="Cambria" w:hAnsi="Consolas" w:cs="Consolas"/>
        </w:rPr>
        <w:br/>
        <w:t xml:space="preserve">## props$log_s_freq_lg10WF_SUBTLEXNL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0.00042 28.599 -665.79</w:t>
      </w:r>
      <w:r w:rsidRPr="00A77A5E">
        <w:rPr>
          <w:rFonts w:ascii="Consolas" w:eastAsia="Cambria" w:hAnsi="Consolas" w:cs="Consolas"/>
        </w:rPr>
        <w:br/>
        <w:t>## &lt;none&gt;                          28.599 -663.79</w:t>
      </w:r>
      <w:r w:rsidRPr="00A77A5E">
        <w:rPr>
          <w:rFonts w:ascii="Consolas" w:eastAsia="Cambria" w:hAnsi="Consolas" w:cs="Consolas"/>
        </w:rPr>
        <w:br/>
        <w:t>## - props$s_Visual    1   0.97077 29.569 -656.11</w:t>
      </w:r>
      <w:r w:rsidRPr="00A77A5E">
        <w:rPr>
          <w:rFonts w:ascii="Consolas" w:eastAsia="Cambria" w:hAnsi="Consolas" w:cs="Consolas"/>
        </w:rPr>
        <w:br/>
        <w:t>## - props$s_Auditory  1   0.97099 29.570 -656.1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65.79</w:t>
      </w:r>
      <w:r w:rsidRPr="00A77A5E">
        <w:rPr>
          <w:rFonts w:ascii="Consolas" w:eastAsia="Cambria" w:hAnsi="Consolas" w:cs="Consolas"/>
        </w:rPr>
        <w:br/>
        <w:t>## props$log_s_freq_lg10WF_SUBTLEXNL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28.599 -665.79</w:t>
      </w:r>
      <w:r w:rsidRPr="00A77A5E">
        <w:rPr>
          <w:rFonts w:ascii="Consolas" w:eastAsia="Cambria" w:hAnsi="Consolas" w:cs="Consolas"/>
        </w:rPr>
        <w:br/>
        <w:t>## + props$s_Haptic    1   0.00042 28.599 -663.79</w:t>
      </w:r>
      <w:r w:rsidRPr="00A77A5E">
        <w:rPr>
          <w:rFonts w:ascii="Consolas" w:eastAsia="Cambria" w:hAnsi="Consolas" w:cs="Consolas"/>
        </w:rPr>
        <w:br/>
        <w:t>## - props$s_Visual    1   0.97040 29.570 -658.11</w:t>
      </w:r>
      <w:r w:rsidRPr="00A77A5E">
        <w:rPr>
          <w:rFonts w:ascii="Consolas" w:eastAsia="Cambria" w:hAnsi="Consolas" w:cs="Consolas"/>
        </w:rPr>
        <w:br/>
        <w:t>## - props$s_Auditory  1   0.98769 29.587 -657.9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freq_lg10WF_SUBTLEXNL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WF_SUBTLEXNL_prop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663.79</w:t>
      </w:r>
      <w:r w:rsidRPr="00A77A5E">
        <w:rPr>
          <w:rFonts w:ascii="Consolas" w:eastAsia="Cambria" w:hAnsi="Consolas" w:cs="Consolas"/>
        </w:rPr>
        <w:br/>
        <w:t xml:space="preserve">## props$log_s_freq_lg10WF_SUBTLEXNL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- props$s_Haptic    1   0.00042 28.599 -665.79  0.0042 0.948236   </w:t>
      </w:r>
      <w:r w:rsidRPr="00A77A5E">
        <w:rPr>
          <w:rFonts w:ascii="Consolas" w:eastAsia="Cambria" w:hAnsi="Consolas" w:cs="Consolas"/>
        </w:rPr>
        <w:br/>
        <w:t xml:space="preserve">## &lt;none&gt;                          28.599 -663.79                    </w:t>
      </w:r>
      <w:r w:rsidRPr="00A77A5E">
        <w:rPr>
          <w:rFonts w:ascii="Consolas" w:eastAsia="Cambria" w:hAnsi="Consolas" w:cs="Consolas"/>
        </w:rPr>
        <w:br/>
        <w:t>## - props$s_Visual    1   0.97077 29.569 -656.11  9.7082 0.002021 **</w:t>
      </w:r>
      <w:r w:rsidRPr="00A77A5E">
        <w:rPr>
          <w:rFonts w:ascii="Consolas" w:eastAsia="Cambria" w:hAnsi="Consolas" w:cs="Consolas"/>
        </w:rPr>
        <w:br/>
        <w:t>## - props$s_Auditory  1   0.97099 29.570 -656.11  9.7103 0.002019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665.79</w:t>
      </w:r>
      <w:r w:rsidRPr="00A77A5E">
        <w:rPr>
          <w:rFonts w:ascii="Consolas" w:eastAsia="Cambria" w:hAnsi="Consolas" w:cs="Consolas"/>
        </w:rPr>
        <w:br/>
        <w:t>## props$log_s_freq_lg10WF_SUBTLEXNL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&lt;none&gt;                          28.599 -665.79                    </w:t>
      </w:r>
      <w:r w:rsidRPr="00A77A5E">
        <w:rPr>
          <w:rFonts w:ascii="Consolas" w:eastAsia="Cambria" w:hAnsi="Consolas" w:cs="Consolas"/>
        </w:rPr>
        <w:br/>
        <w:t xml:space="preserve">## + props$s_Haptic    1   0.00042 28.599 -663.79  0.0042 0.948236   </w:t>
      </w:r>
      <w:r w:rsidRPr="00A77A5E">
        <w:rPr>
          <w:rFonts w:ascii="Consolas" w:eastAsia="Cambria" w:hAnsi="Consolas" w:cs="Consolas"/>
        </w:rPr>
        <w:br/>
        <w:t>## - props$s_Visual    1   0.97040 29.570 -658.11  9.7383 0.001989 **</w:t>
      </w:r>
      <w:r w:rsidRPr="00A77A5E">
        <w:rPr>
          <w:rFonts w:ascii="Consolas" w:eastAsia="Cambria" w:hAnsi="Consolas" w:cs="Consolas"/>
        </w:rPr>
        <w:br/>
        <w:t>## - props$s_Auditory  1   0.98769 29.587 -657.94  9.9118 0.001815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log_s_freq_lg10WF_SUBTLEXNL ~ props$s_Auditory + </w:t>
      </w:r>
      <w:r w:rsidRPr="00A77A5E">
        <w:rPr>
          <w:rFonts w:ascii="Consolas" w:eastAsia="Cambria" w:hAnsi="Consolas" w:cs="Consolas"/>
        </w:rPr>
        <w:br/>
        <w:t>##     props$s_Haptic +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67800 -0.23858 -0.03592  0.25485  0.7683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036229   0.018605  55.697  &lt; 2e-16 ***</w:t>
      </w:r>
      <w:r w:rsidRPr="00A77A5E">
        <w:rPr>
          <w:rFonts w:ascii="Consolas" w:eastAsia="Cambria" w:hAnsi="Consolas" w:cs="Consolas"/>
        </w:rPr>
        <w:br/>
        <w:t xml:space="preserve">## props$s_Auditory -0.070229   0.022537  -3.116  0.00202 ** </w:t>
      </w:r>
      <w:r w:rsidRPr="00A77A5E">
        <w:rPr>
          <w:rFonts w:ascii="Consolas" w:eastAsia="Cambria" w:hAnsi="Consolas" w:cs="Consolas"/>
        </w:rPr>
        <w:br/>
        <w:t xml:space="preserve">## props$s_Haptic   -0.001236   0.019017  -0.065  0.94824    </w:t>
      </w:r>
      <w:r w:rsidRPr="00A77A5E">
        <w:rPr>
          <w:rFonts w:ascii="Consolas" w:eastAsia="Cambria" w:hAnsi="Consolas" w:cs="Consolas"/>
        </w:rPr>
        <w:br/>
        <w:t xml:space="preserve">## props$s_Visual    0.067827   0.021769   3.116  0.00202 **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162 on 286 degrees of freedom</w:t>
      </w:r>
      <w:r w:rsidRPr="00A77A5E">
        <w:rPr>
          <w:rFonts w:ascii="Consolas" w:eastAsia="Cambria" w:hAnsi="Consolas" w:cs="Consolas"/>
        </w:rPr>
        <w:br/>
        <w:t>##   (53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1224, Adjusted R-squared:  0.1132 </w:t>
      </w:r>
      <w:r w:rsidRPr="00A77A5E">
        <w:rPr>
          <w:rFonts w:ascii="Consolas" w:eastAsia="Cambria" w:hAnsi="Consolas" w:cs="Consolas"/>
        </w:rPr>
        <w:br/>
        <w:t>## F-statistic:  13.3 on 3 and 286 DF,  p-value: 3.75e-0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CELEX log-10 lemma WF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CELEX_lem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freq_CELEX_lem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CELEX_lem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47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514183e+00</w:t>
      </w:r>
      <w:r w:rsidRPr="00A77A5E">
        <w:rPr>
          <w:rFonts w:ascii="Consolas" w:eastAsia="Cambria" w:hAnsi="Consolas" w:cs="Consolas"/>
          <w:lang w:val="es-ES"/>
        </w:rPr>
        <w:br/>
        <w:t>## max           2.434544e+00</w:t>
      </w:r>
      <w:r w:rsidRPr="00A77A5E">
        <w:rPr>
          <w:rFonts w:ascii="Consolas" w:eastAsia="Cambria" w:hAnsi="Consolas" w:cs="Consolas"/>
          <w:lang w:val="es-ES"/>
        </w:rPr>
        <w:br/>
        <w:t>## range         3.948728e+00</w:t>
      </w:r>
      <w:r w:rsidRPr="00A77A5E">
        <w:rPr>
          <w:rFonts w:ascii="Consolas" w:eastAsia="Cambria" w:hAnsi="Consolas" w:cs="Consolas"/>
          <w:lang w:val="es-ES"/>
        </w:rPr>
        <w:br/>
        <w:t>## sum          -9.034440e-15</w:t>
      </w:r>
      <w:r w:rsidRPr="00A77A5E">
        <w:rPr>
          <w:rFonts w:ascii="Consolas" w:eastAsia="Cambria" w:hAnsi="Consolas" w:cs="Consolas"/>
          <w:lang w:val="es-ES"/>
        </w:rPr>
        <w:br/>
        <w:t>## median       -1.388975e-01</w:t>
      </w:r>
      <w:r w:rsidRPr="00A77A5E">
        <w:rPr>
          <w:rFonts w:ascii="Consolas" w:eastAsia="Cambria" w:hAnsi="Consolas" w:cs="Consolas"/>
          <w:lang w:val="es-ES"/>
        </w:rPr>
        <w:br/>
        <w:t>## mean         -3.669410e-17</w:t>
      </w:r>
      <w:r w:rsidRPr="00A77A5E">
        <w:rPr>
          <w:rFonts w:ascii="Consolas" w:eastAsia="Cambria" w:hAnsi="Consolas" w:cs="Consolas"/>
          <w:lang w:val="es-ES"/>
        </w:rPr>
        <w:br/>
        <w:t>## SE.mean       6.316656e-02</w:t>
      </w:r>
      <w:r w:rsidRPr="00A77A5E">
        <w:rPr>
          <w:rFonts w:ascii="Consolas" w:eastAsia="Cambria" w:hAnsi="Consolas" w:cs="Consolas"/>
          <w:lang w:val="es-ES"/>
        </w:rPr>
        <w:br/>
        <w:t>## CI.mean.0.95  1.244163e-01</w:t>
      </w:r>
      <w:r w:rsidRPr="00A77A5E">
        <w:rPr>
          <w:rFonts w:ascii="Consolas" w:eastAsia="Cambria" w:hAnsi="Consolas" w:cs="Consolas"/>
          <w:lang w:val="es-ES"/>
        </w:rPr>
        <w:br/>
        <w:t>## var           9.855335e-01</w:t>
      </w:r>
      <w:r w:rsidRPr="00A77A5E">
        <w:rPr>
          <w:rFonts w:ascii="Consolas" w:eastAsia="Cambria" w:hAnsi="Consolas" w:cs="Consolas"/>
          <w:lang w:val="es-ES"/>
        </w:rPr>
        <w:br/>
        <w:t>## std.dev       9.927404e-01</w:t>
      </w:r>
      <w:r w:rsidRPr="00A77A5E">
        <w:rPr>
          <w:rFonts w:ascii="Consolas" w:eastAsia="Cambria" w:hAnsi="Consolas" w:cs="Consolas"/>
          <w:lang w:val="es-ES"/>
        </w:rPr>
        <w:br/>
        <w:t>## coef.var     -2.705450e+16</w:t>
      </w:r>
      <w:r w:rsidRPr="00A77A5E">
        <w:rPr>
          <w:rFonts w:ascii="Consolas" w:eastAsia="Cambria" w:hAnsi="Consolas" w:cs="Consolas"/>
          <w:lang w:val="es-ES"/>
        </w:rPr>
        <w:br/>
        <w:t>## skewness      3.722828e-01</w:t>
      </w:r>
      <w:r w:rsidRPr="00A77A5E">
        <w:rPr>
          <w:rFonts w:ascii="Consolas" w:eastAsia="Cambria" w:hAnsi="Consolas" w:cs="Consolas"/>
          <w:lang w:val="es-ES"/>
        </w:rPr>
        <w:br/>
        <w:t>## skew.2SE      1.201518e+00</w:t>
      </w:r>
      <w:r w:rsidRPr="00A77A5E">
        <w:rPr>
          <w:rFonts w:ascii="Consolas" w:eastAsia="Cambria" w:hAnsi="Consolas" w:cs="Consolas"/>
          <w:lang w:val="es-ES"/>
        </w:rPr>
        <w:br/>
        <w:t>## kurtosis     -8.446284e-01</w:t>
      </w:r>
      <w:r w:rsidRPr="00A77A5E">
        <w:rPr>
          <w:rFonts w:ascii="Consolas" w:eastAsia="Cambria" w:hAnsi="Consolas" w:cs="Consolas"/>
          <w:lang w:val="es-ES"/>
        </w:rPr>
        <w:br/>
        <w:t>## kurt.2SE     -1.368342e+00</w:t>
      </w:r>
      <w:r w:rsidRPr="00A77A5E">
        <w:rPr>
          <w:rFonts w:ascii="Consolas" w:eastAsia="Cambria" w:hAnsi="Consolas" w:cs="Consolas"/>
          <w:lang w:val="es-ES"/>
        </w:rPr>
        <w:br/>
        <w:t>## normtest.W    9.590002e-01</w:t>
      </w:r>
      <w:r w:rsidRPr="00A77A5E">
        <w:rPr>
          <w:rFonts w:ascii="Consolas" w:eastAsia="Cambria" w:hAnsi="Consolas" w:cs="Consolas"/>
          <w:lang w:val="es-ES"/>
        </w:rPr>
        <w:br/>
        <w:t>## normtest.p    1.738309e-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residuals distribution: skew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freq_CELEX_lem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247    0  1  -0.16   -0.06 1.21 -1.35 2.51  3.86 0.37    -0.84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freq_CELEX_lem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freq_CELEX_lem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CELEX_lem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freq_CELEX_lem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CELEX_lem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47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6.009444e-01</w:t>
      </w:r>
      <w:r w:rsidRPr="00A77A5E">
        <w:rPr>
          <w:rFonts w:ascii="Consolas" w:eastAsia="Cambria" w:hAnsi="Consolas" w:cs="Consolas"/>
          <w:lang w:val="es-ES"/>
        </w:rPr>
        <w:br/>
        <w:t>## max           6.821853e-01</w:t>
      </w:r>
      <w:r w:rsidRPr="00A77A5E">
        <w:rPr>
          <w:rFonts w:ascii="Consolas" w:eastAsia="Cambria" w:hAnsi="Consolas" w:cs="Consolas"/>
          <w:lang w:val="es-ES"/>
        </w:rPr>
        <w:br/>
        <w:t>## range         1.283130e+00</w:t>
      </w:r>
      <w:r w:rsidRPr="00A77A5E">
        <w:rPr>
          <w:rFonts w:ascii="Consolas" w:eastAsia="Cambria" w:hAnsi="Consolas" w:cs="Consolas"/>
          <w:lang w:val="es-ES"/>
        </w:rPr>
        <w:br/>
        <w:t>## sum          -6.834810e-16</w:t>
      </w:r>
      <w:r w:rsidRPr="00A77A5E">
        <w:rPr>
          <w:rFonts w:ascii="Consolas" w:eastAsia="Cambria" w:hAnsi="Consolas" w:cs="Consolas"/>
          <w:lang w:val="es-ES"/>
        </w:rPr>
        <w:br/>
        <w:t>## median        1.096647e-02</w:t>
      </w:r>
      <w:r w:rsidRPr="00A77A5E">
        <w:rPr>
          <w:rFonts w:ascii="Consolas" w:eastAsia="Cambria" w:hAnsi="Consolas" w:cs="Consolas"/>
          <w:lang w:val="es-ES"/>
        </w:rPr>
        <w:br/>
        <w:t>## mean         -2.754839e-18</w:t>
      </w:r>
      <w:r w:rsidRPr="00A77A5E">
        <w:rPr>
          <w:rFonts w:ascii="Consolas" w:eastAsia="Cambria" w:hAnsi="Consolas" w:cs="Consolas"/>
          <w:lang w:val="es-ES"/>
        </w:rPr>
        <w:br/>
        <w:t>## SE.mean       2.162772e-02</w:t>
      </w:r>
      <w:r w:rsidRPr="00A77A5E">
        <w:rPr>
          <w:rFonts w:ascii="Consolas" w:eastAsia="Cambria" w:hAnsi="Consolas" w:cs="Consolas"/>
          <w:lang w:val="es-ES"/>
        </w:rPr>
        <w:br/>
        <w:t>## CI.mean.0.95  4.259913e-02</w:t>
      </w:r>
      <w:r w:rsidRPr="00A77A5E">
        <w:rPr>
          <w:rFonts w:ascii="Consolas" w:eastAsia="Cambria" w:hAnsi="Consolas" w:cs="Consolas"/>
          <w:lang w:val="es-ES"/>
        </w:rPr>
        <w:br/>
        <w:t>## var           1.155363e-01</w:t>
      </w:r>
      <w:r w:rsidRPr="00A77A5E">
        <w:rPr>
          <w:rFonts w:ascii="Consolas" w:eastAsia="Cambria" w:hAnsi="Consolas" w:cs="Consolas"/>
          <w:lang w:val="es-ES"/>
        </w:rPr>
        <w:br/>
        <w:t>## std.dev       3.399063e-01</w:t>
      </w:r>
      <w:r w:rsidRPr="00A77A5E">
        <w:rPr>
          <w:rFonts w:ascii="Consolas" w:eastAsia="Cambria" w:hAnsi="Consolas" w:cs="Consolas"/>
          <w:lang w:val="es-ES"/>
        </w:rPr>
        <w:br/>
        <w:t>## coef.var     -1.233852e+17</w:t>
      </w:r>
      <w:r w:rsidRPr="00A77A5E">
        <w:rPr>
          <w:rFonts w:ascii="Consolas" w:eastAsia="Cambria" w:hAnsi="Consolas" w:cs="Consolas"/>
          <w:lang w:val="es-ES"/>
        </w:rPr>
        <w:br/>
        <w:t>## skewness     -1.081089e-01</w:t>
      </w:r>
      <w:r w:rsidRPr="00A77A5E">
        <w:rPr>
          <w:rFonts w:ascii="Consolas" w:eastAsia="Cambria" w:hAnsi="Consolas" w:cs="Consolas"/>
          <w:lang w:val="es-ES"/>
        </w:rPr>
        <w:br/>
        <w:t>## skew.2SE     -3.489141e-01</w:t>
      </w:r>
      <w:r w:rsidRPr="00A77A5E">
        <w:rPr>
          <w:rFonts w:ascii="Consolas" w:eastAsia="Cambria" w:hAnsi="Consolas" w:cs="Consolas"/>
          <w:lang w:val="es-ES"/>
        </w:rPr>
        <w:br/>
        <w:t>## kurtosis     -1.047055e+00</w:t>
      </w:r>
      <w:r w:rsidRPr="00A77A5E">
        <w:rPr>
          <w:rFonts w:ascii="Consolas" w:eastAsia="Cambria" w:hAnsi="Consolas" w:cs="Consolas"/>
          <w:lang w:val="es-ES"/>
        </w:rPr>
        <w:br/>
        <w:t>## kurt.2SE     -1.696284e+00</w:t>
      </w:r>
      <w:r w:rsidRPr="00A77A5E">
        <w:rPr>
          <w:rFonts w:ascii="Consolas" w:eastAsia="Cambria" w:hAnsi="Consolas" w:cs="Consolas"/>
          <w:lang w:val="es-ES"/>
        </w:rPr>
        <w:br/>
        <w:t>## normtest.W    9.622853e-01</w:t>
      </w:r>
      <w:r w:rsidRPr="00A77A5E">
        <w:rPr>
          <w:rFonts w:ascii="Consolas" w:eastAsia="Cambria" w:hAnsi="Consolas" w:cs="Consolas"/>
          <w:lang w:val="es-ES"/>
        </w:rPr>
        <w:br/>
        <w:t>## normtest.p    4.369197e-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same; go back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CELEX_lem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freq_CELEX_lem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263215         1.013850         1.25934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788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916311        0.9863389        0.794066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freq_CELEX_lem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CELEX_lem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3.4</w:t>
      </w:r>
      <w:r w:rsidRPr="00A77A5E">
        <w:rPr>
          <w:rFonts w:ascii="Consolas" w:eastAsia="Cambria" w:hAnsi="Consolas" w:cs="Consolas"/>
        </w:rPr>
        <w:br/>
        <w:t xml:space="preserve">## props$s_freq_CELEX_lem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AIC</w:t>
      </w:r>
      <w:r w:rsidRPr="00A77A5E">
        <w:rPr>
          <w:rFonts w:ascii="Consolas" w:eastAsia="Cambria" w:hAnsi="Consolas" w:cs="Consolas"/>
        </w:rPr>
        <w:br/>
        <w:t>## - props$s_Haptic    1    0.2674 242.71 1.6709</w:t>
      </w:r>
      <w:r w:rsidRPr="00A77A5E">
        <w:rPr>
          <w:rFonts w:ascii="Consolas" w:eastAsia="Cambria" w:hAnsi="Consolas" w:cs="Consolas"/>
        </w:rPr>
        <w:br/>
        <w:t>## - props$s_Auditory  1    0.3161 242.76 1.7205</w:t>
      </w:r>
      <w:r w:rsidRPr="00A77A5E">
        <w:rPr>
          <w:rFonts w:ascii="Consolas" w:eastAsia="Cambria" w:hAnsi="Consolas" w:cs="Consolas"/>
        </w:rPr>
        <w:br/>
        <w:t>## &lt;none&gt;                          242.44 3.3986</w:t>
      </w:r>
      <w:r w:rsidRPr="00A77A5E">
        <w:rPr>
          <w:rFonts w:ascii="Consolas" w:eastAsia="Cambria" w:hAnsi="Consolas" w:cs="Consolas"/>
        </w:rPr>
        <w:br/>
        <w:t>## - props$s_Visual    1    3.3187 245.76 4.7568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1.67</w:t>
      </w:r>
      <w:r w:rsidRPr="00A77A5E">
        <w:rPr>
          <w:rFonts w:ascii="Consolas" w:eastAsia="Cambria" w:hAnsi="Consolas" w:cs="Consolas"/>
        </w:rPr>
        <w:br/>
        <w:t>## props$s_freq_CELEX_lem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AIC</w:t>
      </w:r>
      <w:r w:rsidRPr="00A77A5E">
        <w:rPr>
          <w:rFonts w:ascii="Consolas" w:eastAsia="Cambria" w:hAnsi="Consolas" w:cs="Consolas"/>
        </w:rPr>
        <w:br/>
        <w:t>## - props$s_Auditory  1    0.3623 243.07 0.0393</w:t>
      </w:r>
      <w:r w:rsidRPr="00A77A5E">
        <w:rPr>
          <w:rFonts w:ascii="Consolas" w:eastAsia="Cambria" w:hAnsi="Consolas" w:cs="Consolas"/>
        </w:rPr>
        <w:br/>
        <w:t>## &lt;none&gt;                          242.71 1.6709</w:t>
      </w:r>
      <w:r w:rsidRPr="00A77A5E">
        <w:rPr>
          <w:rFonts w:ascii="Consolas" w:eastAsia="Cambria" w:hAnsi="Consolas" w:cs="Consolas"/>
        </w:rPr>
        <w:br/>
        <w:t>## - props$s_Visual    1    3.2356 245.94 2.9420</w:t>
      </w:r>
      <w:r w:rsidRPr="00A77A5E">
        <w:rPr>
          <w:rFonts w:ascii="Consolas" w:eastAsia="Cambria" w:hAnsi="Consolas" w:cs="Consolas"/>
        </w:rPr>
        <w:br/>
        <w:t>## + props$s_Haptic    1    0.2674 242.44 3.3986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0.04</w:t>
      </w:r>
      <w:r w:rsidRPr="00A77A5E">
        <w:rPr>
          <w:rFonts w:ascii="Consolas" w:eastAsia="Cambria" w:hAnsi="Consolas" w:cs="Consolas"/>
        </w:rPr>
        <w:br/>
        <w:t>## props$s_freq_CELEX_lem ~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243.07 0.03930</w:t>
      </w:r>
      <w:r w:rsidRPr="00A77A5E">
        <w:rPr>
          <w:rFonts w:ascii="Consolas" w:eastAsia="Cambria" w:hAnsi="Consolas" w:cs="Consolas"/>
        </w:rPr>
        <w:br/>
        <w:t>## - props$s_Visual    1   2.92911 246.00 0.99797</w:t>
      </w:r>
      <w:r w:rsidRPr="00A77A5E">
        <w:rPr>
          <w:rFonts w:ascii="Consolas" w:eastAsia="Cambria" w:hAnsi="Consolas" w:cs="Consolas"/>
        </w:rPr>
        <w:br/>
        <w:t>## + props$s_Auditory  1   0.36229 242.71 1.67087</w:t>
      </w:r>
      <w:r w:rsidRPr="00A77A5E">
        <w:rPr>
          <w:rFonts w:ascii="Consolas" w:eastAsia="Cambria" w:hAnsi="Consolas" w:cs="Consolas"/>
        </w:rPr>
        <w:br/>
        <w:t>## + props$s_Haptic    1   0.31352 242.76 1.7205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freq_CELEX_lem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CELEX_lem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3.4</w:t>
      </w:r>
      <w:r w:rsidRPr="00A77A5E">
        <w:rPr>
          <w:rFonts w:ascii="Consolas" w:eastAsia="Cambria" w:hAnsi="Consolas" w:cs="Consolas"/>
        </w:rPr>
        <w:br/>
        <w:t xml:space="preserve">## props$s_freq_CELEX_lem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AIC F Value   Pr(F)  </w:t>
      </w:r>
      <w:r w:rsidRPr="00A77A5E">
        <w:rPr>
          <w:rFonts w:ascii="Consolas" w:eastAsia="Cambria" w:hAnsi="Consolas" w:cs="Consolas"/>
        </w:rPr>
        <w:br/>
        <w:t xml:space="preserve">## - props$s_Haptic    1    0.2674 242.71 1.6709  0.2680 0.60516  </w:t>
      </w:r>
      <w:r w:rsidRPr="00A77A5E">
        <w:rPr>
          <w:rFonts w:ascii="Consolas" w:eastAsia="Cambria" w:hAnsi="Consolas" w:cs="Consolas"/>
        </w:rPr>
        <w:br/>
        <w:t xml:space="preserve">## - props$s_Auditory  1    0.3161 242.76 1.7205  0.3169 0.57402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&lt;none&gt;                          242.44 3.3986                  </w:t>
      </w:r>
      <w:r w:rsidRPr="00A77A5E">
        <w:rPr>
          <w:rFonts w:ascii="Consolas" w:eastAsia="Cambria" w:hAnsi="Consolas" w:cs="Consolas"/>
        </w:rPr>
        <w:br/>
        <w:t>## - props$s_Visual    1    3.3187 245.76 4.7568  3.3264 0.06941 .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1.67</w:t>
      </w:r>
      <w:r w:rsidRPr="00A77A5E">
        <w:rPr>
          <w:rFonts w:ascii="Consolas" w:eastAsia="Cambria" w:hAnsi="Consolas" w:cs="Consolas"/>
        </w:rPr>
        <w:br/>
        <w:t>## props$s_freq_CELEX_lem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AIC F Value   Pr(F)  </w:t>
      </w:r>
      <w:r w:rsidRPr="00A77A5E">
        <w:rPr>
          <w:rFonts w:ascii="Consolas" w:eastAsia="Cambria" w:hAnsi="Consolas" w:cs="Consolas"/>
        </w:rPr>
        <w:br/>
        <w:t xml:space="preserve">## - props$s_Auditory  1    0.3623 243.07 0.0393  0.3642 0.54673  </w:t>
      </w:r>
      <w:r w:rsidRPr="00A77A5E">
        <w:rPr>
          <w:rFonts w:ascii="Consolas" w:eastAsia="Cambria" w:hAnsi="Consolas" w:cs="Consolas"/>
        </w:rPr>
        <w:br/>
        <w:t xml:space="preserve">## &lt;none&gt;                          242.71 1.6709                  </w:t>
      </w:r>
      <w:r w:rsidRPr="00A77A5E">
        <w:rPr>
          <w:rFonts w:ascii="Consolas" w:eastAsia="Cambria" w:hAnsi="Consolas" w:cs="Consolas"/>
        </w:rPr>
        <w:br/>
        <w:t>## - props$s_Visual    1    3.2356 245.94 2.9420  3.2529 0.07253 .</w:t>
      </w:r>
      <w:r w:rsidRPr="00A77A5E">
        <w:rPr>
          <w:rFonts w:ascii="Consolas" w:eastAsia="Cambria" w:hAnsi="Consolas" w:cs="Consolas"/>
        </w:rPr>
        <w:br/>
        <w:t xml:space="preserve">## + props$s_Haptic    1    0.2674 242.44 3.3986  0.2680 0.60516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0.04</w:t>
      </w:r>
      <w:r w:rsidRPr="00A77A5E">
        <w:rPr>
          <w:rFonts w:ascii="Consolas" w:eastAsia="Cambria" w:hAnsi="Consolas" w:cs="Consolas"/>
        </w:rPr>
        <w:br/>
        <w:t>## props$s_freq_CELEX_lem ~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&lt;none&gt;                          243.07 0.03930                  </w:t>
      </w:r>
      <w:r w:rsidRPr="00A77A5E">
        <w:rPr>
          <w:rFonts w:ascii="Consolas" w:eastAsia="Cambria" w:hAnsi="Consolas" w:cs="Consolas"/>
        </w:rPr>
        <w:br/>
        <w:t>## - props$s_Visual    1   2.92911 246.00 0.99797 2.95236 0.08702 .</w:t>
      </w:r>
      <w:r w:rsidRPr="00A77A5E">
        <w:rPr>
          <w:rFonts w:ascii="Consolas" w:eastAsia="Cambria" w:hAnsi="Consolas" w:cs="Consolas"/>
        </w:rPr>
        <w:br/>
        <w:t xml:space="preserve">## + props$s_Auditory  1   0.36229 242.71 1.67087 0.36422 0.54673  </w:t>
      </w:r>
      <w:r w:rsidRPr="00A77A5E">
        <w:rPr>
          <w:rFonts w:ascii="Consolas" w:eastAsia="Cambria" w:hAnsi="Consolas" w:cs="Consolas"/>
        </w:rPr>
        <w:br/>
        <w:t xml:space="preserve">## + props$s_Haptic    1   0.31352 242.76 1.72050 0.31513 0.57507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s_freq_CELEX_lem ~ props$s_Auditory + props$s_Haptic + </w:t>
      </w:r>
      <w:r w:rsidRPr="00A77A5E">
        <w:rPr>
          <w:rFonts w:ascii="Consolas" w:eastAsia="Cambria" w:hAnsi="Consolas" w:cs="Consolas"/>
        </w:rPr>
        <w:br/>
        <w:t>##    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1.5142 -0.8016 -0.1389  0.7363  2.4345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</w:t>
      </w:r>
      <w:r w:rsidRPr="00A77A5E">
        <w:rPr>
          <w:rFonts w:ascii="Consolas" w:eastAsia="Cambria" w:hAnsi="Consolas" w:cs="Consolas"/>
        </w:rPr>
        <w:br/>
        <w:t xml:space="preserve">## (Intercept)      -0.01352    0.06784  -0.199   0.8422  </w:t>
      </w:r>
      <w:r w:rsidRPr="00A77A5E">
        <w:rPr>
          <w:rFonts w:ascii="Consolas" w:eastAsia="Cambria" w:hAnsi="Consolas" w:cs="Consolas"/>
        </w:rPr>
        <w:br/>
        <w:t xml:space="preserve">## props$s_Auditory  0.05143    0.09137   0.563   0.5740  </w:t>
      </w:r>
      <w:r w:rsidRPr="00A77A5E">
        <w:rPr>
          <w:rFonts w:ascii="Consolas" w:eastAsia="Cambria" w:hAnsi="Consolas" w:cs="Consolas"/>
        </w:rPr>
        <w:br/>
        <w:t xml:space="preserve">## props$s_Haptic   -0.03235    0.06250  -0.518   0.6052  </w:t>
      </w:r>
      <w:r w:rsidRPr="00A77A5E">
        <w:rPr>
          <w:rFonts w:ascii="Consolas" w:eastAsia="Cambria" w:hAnsi="Consolas" w:cs="Consolas"/>
        </w:rPr>
        <w:br/>
        <w:t>## props$s_Visual    0.14572    0.07990   1.824   0.0694 .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988 on 243 degrees of freedom</w:t>
      </w:r>
      <w:r w:rsidRPr="00A77A5E">
        <w:rPr>
          <w:rFonts w:ascii="Consolas" w:eastAsia="Cambria" w:hAnsi="Consolas" w:cs="Consolas"/>
        </w:rPr>
        <w:br/>
        <w:t>##   (96 observations deleted due to missingnes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Multiple R-squared:  0.01447,    Adjusted R-squared:  0.002299 </w:t>
      </w:r>
      <w:r w:rsidRPr="00A77A5E">
        <w:rPr>
          <w:rFonts w:ascii="Consolas" w:eastAsia="Cambria" w:hAnsi="Consolas" w:cs="Consolas"/>
        </w:rPr>
        <w:br/>
        <w:t>## F-statistic: 1.189 on 3 and 243 DF,  p-value: 0.314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length: RC1 lexical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1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RC1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Haptic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7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822622e+00</w:t>
      </w:r>
      <w:r w:rsidRPr="00A77A5E">
        <w:rPr>
          <w:rFonts w:ascii="Consolas" w:eastAsia="Cambria" w:hAnsi="Consolas" w:cs="Consolas"/>
          <w:lang w:val="es-ES"/>
        </w:rPr>
        <w:br/>
        <w:t>## max           3.222212e+00</w:t>
      </w:r>
      <w:r w:rsidRPr="00A77A5E">
        <w:rPr>
          <w:rFonts w:ascii="Consolas" w:eastAsia="Cambria" w:hAnsi="Consolas" w:cs="Consolas"/>
          <w:lang w:val="es-ES"/>
        </w:rPr>
        <w:br/>
        <w:t>## range         5.044834e+00</w:t>
      </w:r>
      <w:r w:rsidRPr="00A77A5E">
        <w:rPr>
          <w:rFonts w:ascii="Consolas" w:eastAsia="Cambria" w:hAnsi="Consolas" w:cs="Consolas"/>
          <w:lang w:val="es-ES"/>
        </w:rPr>
        <w:br/>
        <w:t>## sum          -3.788636e-15</w:t>
      </w:r>
      <w:r w:rsidRPr="00A77A5E">
        <w:rPr>
          <w:rFonts w:ascii="Consolas" w:eastAsia="Cambria" w:hAnsi="Consolas" w:cs="Consolas"/>
          <w:lang w:val="es-ES"/>
        </w:rPr>
        <w:br/>
        <w:t>## median       -1.386471e-01</w:t>
      </w:r>
      <w:r w:rsidRPr="00A77A5E">
        <w:rPr>
          <w:rFonts w:ascii="Consolas" w:eastAsia="Cambria" w:hAnsi="Consolas" w:cs="Consolas"/>
          <w:lang w:val="es-ES"/>
        </w:rPr>
        <w:br/>
        <w:t>## mean         -2.226473e-17</w:t>
      </w:r>
      <w:r w:rsidRPr="00A77A5E">
        <w:rPr>
          <w:rFonts w:ascii="Consolas" w:eastAsia="Cambria" w:hAnsi="Consolas" w:cs="Consolas"/>
          <w:lang w:val="es-ES"/>
        </w:rPr>
        <w:br/>
        <w:t>## SE.mean       7.506144e-02</w:t>
      </w:r>
      <w:r w:rsidRPr="00A77A5E">
        <w:rPr>
          <w:rFonts w:ascii="Consolas" w:eastAsia="Cambria" w:hAnsi="Consolas" w:cs="Consolas"/>
          <w:lang w:val="es-ES"/>
        </w:rPr>
        <w:br/>
        <w:t>## CI.mean.0.95  1.481788e-01</w:t>
      </w:r>
      <w:r w:rsidRPr="00A77A5E">
        <w:rPr>
          <w:rFonts w:ascii="Consolas" w:eastAsia="Cambria" w:hAnsi="Consolas" w:cs="Consolas"/>
          <w:lang w:val="es-ES"/>
        </w:rPr>
        <w:br/>
        <w:t>## var           9.578174e-01</w:t>
      </w:r>
      <w:r w:rsidRPr="00A77A5E">
        <w:rPr>
          <w:rFonts w:ascii="Consolas" w:eastAsia="Cambria" w:hAnsi="Consolas" w:cs="Consolas"/>
          <w:lang w:val="es-ES"/>
        </w:rPr>
        <w:br/>
        <w:t>## std.dev       9.786814e-01</w:t>
      </w:r>
      <w:r w:rsidRPr="00A77A5E">
        <w:rPr>
          <w:rFonts w:ascii="Consolas" w:eastAsia="Cambria" w:hAnsi="Consolas" w:cs="Consolas"/>
          <w:lang w:val="es-ES"/>
        </w:rPr>
        <w:br/>
        <w:t>## coef.var     -4.395658e+16</w:t>
      </w:r>
      <w:r w:rsidRPr="00A77A5E">
        <w:rPr>
          <w:rFonts w:ascii="Consolas" w:eastAsia="Cambria" w:hAnsi="Consolas" w:cs="Consolas"/>
          <w:lang w:val="es-ES"/>
        </w:rPr>
        <w:br/>
        <w:t>## skewness      7.538996e-01</w:t>
      </w:r>
      <w:r w:rsidRPr="00A77A5E">
        <w:rPr>
          <w:rFonts w:ascii="Consolas" w:eastAsia="Cambria" w:hAnsi="Consolas" w:cs="Consolas"/>
          <w:lang w:val="es-ES"/>
        </w:rPr>
        <w:br/>
        <w:t>## skew.2SE      2.024025e+00</w:t>
      </w:r>
      <w:r w:rsidRPr="00A77A5E">
        <w:rPr>
          <w:rFonts w:ascii="Consolas" w:eastAsia="Cambria" w:hAnsi="Consolas" w:cs="Consolas"/>
          <w:lang w:val="es-ES"/>
        </w:rPr>
        <w:br/>
        <w:t>## kurtosis      2.557611e-01</w:t>
      </w:r>
      <w:r w:rsidRPr="00A77A5E">
        <w:rPr>
          <w:rFonts w:ascii="Consolas" w:eastAsia="Cambria" w:hAnsi="Consolas" w:cs="Consolas"/>
          <w:lang w:val="es-ES"/>
        </w:rPr>
        <w:br/>
        <w:t>## kurt.2SE      3.452572e-01</w:t>
      </w:r>
      <w:r w:rsidRPr="00A77A5E">
        <w:rPr>
          <w:rFonts w:ascii="Consolas" w:eastAsia="Cambria" w:hAnsi="Consolas" w:cs="Consolas"/>
          <w:lang w:val="es-ES"/>
        </w:rPr>
        <w:br/>
        <w:t>## normtest.W    9.558991e-01</w:t>
      </w:r>
      <w:r w:rsidRPr="00A77A5E">
        <w:rPr>
          <w:rFonts w:ascii="Consolas" w:eastAsia="Cambria" w:hAnsi="Consolas" w:cs="Consolas"/>
          <w:lang w:val="es-ES"/>
        </w:rPr>
        <w:br/>
        <w:t>## normtest.p    3.484999e-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RC1_lexical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170    0  1  -0.11   -0.09 0.93 -2.08 3.63  5.71 0.93     0.94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RC1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RC1_lexical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1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RC1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7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6.408548e-01</w:t>
      </w:r>
      <w:r w:rsidRPr="00A77A5E">
        <w:rPr>
          <w:rFonts w:ascii="Consolas" w:eastAsia="Cambria" w:hAnsi="Consolas" w:cs="Consolas"/>
          <w:lang w:val="es-ES"/>
        </w:rPr>
        <w:br/>
        <w:t>## max           6.186645e-01</w:t>
      </w:r>
      <w:r w:rsidRPr="00A77A5E">
        <w:rPr>
          <w:rFonts w:ascii="Consolas" w:eastAsia="Cambria" w:hAnsi="Consolas" w:cs="Consolas"/>
          <w:lang w:val="es-ES"/>
        </w:rPr>
        <w:br/>
        <w:t>## range         1.259519e+00</w:t>
      </w:r>
      <w:r w:rsidRPr="00A77A5E">
        <w:rPr>
          <w:rFonts w:ascii="Consolas" w:eastAsia="Cambria" w:hAnsi="Consolas" w:cs="Consolas"/>
          <w:lang w:val="es-ES"/>
        </w:rPr>
        <w:br/>
        <w:t>## sum           6.973588e-16</w:t>
      </w:r>
      <w:r w:rsidRPr="00A77A5E">
        <w:rPr>
          <w:rFonts w:ascii="Consolas" w:eastAsia="Cambria" w:hAnsi="Consolas" w:cs="Consolas"/>
          <w:lang w:val="es-ES"/>
        </w:rPr>
        <w:br/>
        <w:t>## median       -9.930210e-03</w:t>
      </w:r>
      <w:r w:rsidRPr="00A77A5E">
        <w:rPr>
          <w:rFonts w:ascii="Consolas" w:eastAsia="Cambria" w:hAnsi="Consolas" w:cs="Consolas"/>
          <w:lang w:val="es-ES"/>
        </w:rPr>
        <w:br/>
        <w:t>## mean          4.093142e-18</w:t>
      </w:r>
      <w:r w:rsidRPr="00A77A5E">
        <w:rPr>
          <w:rFonts w:ascii="Consolas" w:eastAsia="Cambria" w:hAnsi="Consolas" w:cs="Consolas"/>
          <w:lang w:val="es-ES"/>
        </w:rPr>
        <w:br/>
        <w:t>## SE.mean       1.804027e-02</w:t>
      </w:r>
      <w:r w:rsidRPr="00A77A5E">
        <w:rPr>
          <w:rFonts w:ascii="Consolas" w:eastAsia="Cambria" w:hAnsi="Consolas" w:cs="Consolas"/>
          <w:lang w:val="es-ES"/>
        </w:rPr>
        <w:br/>
        <w:t>## CI.mean.0.95  3.561330e-02</w:t>
      </w:r>
      <w:r w:rsidRPr="00A77A5E">
        <w:rPr>
          <w:rFonts w:ascii="Consolas" w:eastAsia="Cambria" w:hAnsi="Consolas" w:cs="Consolas"/>
          <w:lang w:val="es-ES"/>
        </w:rPr>
        <w:br/>
        <w:t>## var           5.532672e-02</w:t>
      </w:r>
      <w:r w:rsidRPr="00A77A5E">
        <w:rPr>
          <w:rFonts w:ascii="Consolas" w:eastAsia="Cambria" w:hAnsi="Consolas" w:cs="Consolas"/>
          <w:lang w:val="es-ES"/>
        </w:rPr>
        <w:br/>
        <w:t>## std.dev       2.352163e-01</w:t>
      </w:r>
      <w:r w:rsidRPr="00A77A5E">
        <w:rPr>
          <w:rFonts w:ascii="Consolas" w:eastAsia="Cambria" w:hAnsi="Consolas" w:cs="Consolas"/>
          <w:lang w:val="es-ES"/>
        </w:rPr>
        <w:br/>
        <w:t>## coef.var      5.746595e+16</w:t>
      </w:r>
      <w:r w:rsidRPr="00A77A5E">
        <w:rPr>
          <w:rFonts w:ascii="Consolas" w:eastAsia="Cambria" w:hAnsi="Consolas" w:cs="Consolas"/>
          <w:lang w:val="es-ES"/>
        </w:rPr>
        <w:br/>
        <w:t>## skewness      1.943265e-01</w:t>
      </w:r>
      <w:r w:rsidRPr="00A77A5E">
        <w:rPr>
          <w:rFonts w:ascii="Consolas" w:eastAsia="Cambria" w:hAnsi="Consolas" w:cs="Consolas"/>
          <w:lang w:val="es-ES"/>
        </w:rPr>
        <w:br/>
        <w:t>## skew.2SE      5.217161e-01</w:t>
      </w:r>
      <w:r w:rsidRPr="00A77A5E">
        <w:rPr>
          <w:rFonts w:ascii="Consolas" w:eastAsia="Cambria" w:hAnsi="Consolas" w:cs="Consolas"/>
          <w:lang w:val="es-ES"/>
        </w:rPr>
        <w:br/>
        <w:t>## kurtosis     -4.515675e-01</w:t>
      </w:r>
      <w:r w:rsidRPr="00A77A5E">
        <w:rPr>
          <w:rFonts w:ascii="Consolas" w:eastAsia="Cambria" w:hAnsi="Consolas" w:cs="Consolas"/>
          <w:lang w:val="es-ES"/>
        </w:rPr>
        <w:br/>
        <w:t>## kurt.2SE     -6.095802e-01</w:t>
      </w:r>
      <w:r w:rsidRPr="00A77A5E">
        <w:rPr>
          <w:rFonts w:ascii="Consolas" w:eastAsia="Cambria" w:hAnsi="Consolas" w:cs="Consolas"/>
          <w:lang w:val="es-ES"/>
        </w:rPr>
        <w:br/>
        <w:t>## normtest.W    9.897230e-01</w:t>
      </w:r>
      <w:r w:rsidRPr="00A77A5E">
        <w:rPr>
          <w:rFonts w:ascii="Consolas" w:eastAsia="Cambria" w:hAnsi="Consolas" w:cs="Consolas"/>
          <w:lang w:val="es-ES"/>
        </w:rPr>
        <w:br/>
        <w:t>## normtest.p    2.566697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!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1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139419         1.002843         1.14187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1_lexicals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09471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1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8776401        0.9971650        0.87575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RC1_lexicals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485.07</w:t>
      </w:r>
      <w:r w:rsidRPr="00A77A5E">
        <w:rPr>
          <w:rFonts w:ascii="Consolas" w:eastAsia="Cambria" w:hAnsi="Consolas" w:cs="Consolas"/>
        </w:rPr>
        <w:br/>
        <w:t xml:space="preserve">## props$log_s_RC1_lexicals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0.075722 9.4259 -485.70</w:t>
      </w:r>
      <w:r w:rsidRPr="00A77A5E">
        <w:rPr>
          <w:rFonts w:ascii="Consolas" w:eastAsia="Cambria" w:hAnsi="Consolas" w:cs="Consolas"/>
        </w:rPr>
        <w:br/>
        <w:t>## - props$s_Visual    1  0.080229 9.4304 -485.62</w:t>
      </w:r>
      <w:r w:rsidRPr="00A77A5E">
        <w:rPr>
          <w:rFonts w:ascii="Consolas" w:eastAsia="Cambria" w:hAnsi="Consolas" w:cs="Consolas"/>
        </w:rPr>
        <w:br/>
        <w:t>## &lt;none&gt;                          9.3502 -485.07</w:t>
      </w:r>
      <w:r w:rsidRPr="00A77A5E">
        <w:rPr>
          <w:rFonts w:ascii="Consolas" w:eastAsia="Cambria" w:hAnsi="Consolas" w:cs="Consolas"/>
        </w:rPr>
        <w:br/>
        <w:t>## - props$s_Auditory  1  0.246461 9.5967 -482.64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85.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props$log_s_RC1_lexicals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Visual    1  0.088911 9.5148 -486.10</w:t>
      </w:r>
      <w:r w:rsidRPr="00A77A5E">
        <w:rPr>
          <w:rFonts w:ascii="Consolas" w:eastAsia="Cambria" w:hAnsi="Consolas" w:cs="Consolas"/>
        </w:rPr>
        <w:br/>
        <w:t>## &lt;none&gt;                          9.4259 -485.70</w:t>
      </w:r>
      <w:r w:rsidRPr="00A77A5E">
        <w:rPr>
          <w:rFonts w:ascii="Consolas" w:eastAsia="Cambria" w:hAnsi="Consolas" w:cs="Consolas"/>
        </w:rPr>
        <w:br/>
        <w:t>## + props$s_Haptic    1  0.075722 9.3502 -485.07</w:t>
      </w:r>
      <w:r w:rsidRPr="00A77A5E">
        <w:rPr>
          <w:rFonts w:ascii="Consolas" w:eastAsia="Cambria" w:hAnsi="Consolas" w:cs="Consolas"/>
        </w:rPr>
        <w:br/>
        <w:t>## - props$s_Auditory  1  0.253554 9.6795 -483.18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86.1</w:t>
      </w:r>
      <w:r w:rsidRPr="00A77A5E">
        <w:rPr>
          <w:rFonts w:ascii="Consolas" w:eastAsia="Cambria" w:hAnsi="Consolas" w:cs="Consolas"/>
        </w:rPr>
        <w:br/>
        <w:t>## props$log_s_RC1_lexicals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9.5148 -486.10</w:t>
      </w:r>
      <w:r w:rsidRPr="00A77A5E">
        <w:rPr>
          <w:rFonts w:ascii="Consolas" w:eastAsia="Cambria" w:hAnsi="Consolas" w:cs="Consolas"/>
        </w:rPr>
        <w:br/>
        <w:t>## + props$s_Visual    1  0.088911 9.4259 -485.70</w:t>
      </w:r>
      <w:r w:rsidRPr="00A77A5E">
        <w:rPr>
          <w:rFonts w:ascii="Consolas" w:eastAsia="Cambria" w:hAnsi="Consolas" w:cs="Consolas"/>
        </w:rPr>
        <w:br/>
        <w:t>## + props$s_Haptic    1  0.084404 9.4304 -485.62</w:t>
      </w:r>
      <w:r w:rsidRPr="00A77A5E">
        <w:rPr>
          <w:rFonts w:ascii="Consolas" w:eastAsia="Cambria" w:hAnsi="Consolas" w:cs="Consolas"/>
        </w:rPr>
        <w:br/>
        <w:t>## - props$s_Auditory  1  0.181715 9.6966 -484.8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RC1_lexicals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485.07</w:t>
      </w:r>
      <w:r w:rsidRPr="00A77A5E">
        <w:rPr>
          <w:rFonts w:ascii="Consolas" w:eastAsia="Cambria" w:hAnsi="Consolas" w:cs="Consolas"/>
        </w:rPr>
        <w:br/>
        <w:t xml:space="preserve">## props$log_s_RC1_lexicals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- props$s_Haptic    1  0.075722 9.4259 -485.70  1.3443 0.24794  </w:t>
      </w:r>
      <w:r w:rsidRPr="00A77A5E">
        <w:rPr>
          <w:rFonts w:ascii="Consolas" w:eastAsia="Cambria" w:hAnsi="Consolas" w:cs="Consolas"/>
        </w:rPr>
        <w:br/>
        <w:t xml:space="preserve">## - props$s_Visual    1  0.080229 9.4304 -485.62  1.4243 0.23439  </w:t>
      </w:r>
      <w:r w:rsidRPr="00A77A5E">
        <w:rPr>
          <w:rFonts w:ascii="Consolas" w:eastAsia="Cambria" w:hAnsi="Consolas" w:cs="Consolas"/>
        </w:rPr>
        <w:br/>
        <w:t xml:space="preserve">## &lt;none&gt;                          9.3502 -485.07                  </w:t>
      </w:r>
      <w:r w:rsidRPr="00A77A5E">
        <w:rPr>
          <w:rFonts w:ascii="Consolas" w:eastAsia="Cambria" w:hAnsi="Consolas" w:cs="Consolas"/>
        </w:rPr>
        <w:br/>
        <w:t>## - props$s_Auditory  1  0.246461 9.5967 -482.64  4.3756 0.03798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85.7</w:t>
      </w:r>
      <w:r w:rsidRPr="00A77A5E">
        <w:rPr>
          <w:rFonts w:ascii="Consolas" w:eastAsia="Cambria" w:hAnsi="Consolas" w:cs="Consolas"/>
        </w:rPr>
        <w:br/>
        <w:t>## props$log_s_RC1_lexicals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- props$s_Visual    1  0.088911 9.5148 -486.10  1.5752 0.21120  </w:t>
      </w:r>
      <w:r w:rsidRPr="00A77A5E">
        <w:rPr>
          <w:rFonts w:ascii="Consolas" w:eastAsia="Cambria" w:hAnsi="Consolas" w:cs="Consolas"/>
        </w:rPr>
        <w:br/>
        <w:t xml:space="preserve">## &lt;none&gt;                          9.4259 -485.70                  </w:t>
      </w:r>
      <w:r w:rsidRPr="00A77A5E">
        <w:rPr>
          <w:rFonts w:ascii="Consolas" w:eastAsia="Cambria" w:hAnsi="Consolas" w:cs="Consolas"/>
        </w:rPr>
        <w:br/>
        <w:t xml:space="preserve">## + props$s_Haptic    1  0.075722 9.3502 -485.07  1.3443 0.24794  </w:t>
      </w:r>
      <w:r w:rsidRPr="00A77A5E">
        <w:rPr>
          <w:rFonts w:ascii="Consolas" w:eastAsia="Cambria" w:hAnsi="Consolas" w:cs="Consolas"/>
        </w:rPr>
        <w:br/>
        <w:t>## - props$s_Auditory  1  0.253554 9.6795 -483.18  4.4922 0.03553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86.1</w:t>
      </w:r>
      <w:r w:rsidRPr="00A77A5E">
        <w:rPr>
          <w:rFonts w:ascii="Consolas" w:eastAsia="Cambria" w:hAnsi="Consolas" w:cs="Consolas"/>
        </w:rPr>
        <w:br/>
        <w:t>## props$log_s_RC1_lexicals ~ props$s_Auditory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&lt;none&gt;                          9.5148 -486.10                  </w:t>
      </w:r>
      <w:r w:rsidRPr="00A77A5E">
        <w:rPr>
          <w:rFonts w:ascii="Consolas" w:eastAsia="Cambria" w:hAnsi="Consolas" w:cs="Consolas"/>
        </w:rPr>
        <w:br/>
        <w:t xml:space="preserve">## + props$s_Visual    1  0.088911 9.4259 -485.70  1.5752 0.21120  </w:t>
      </w:r>
      <w:r w:rsidRPr="00A77A5E">
        <w:rPr>
          <w:rFonts w:ascii="Consolas" w:eastAsia="Cambria" w:hAnsi="Consolas" w:cs="Consolas"/>
        </w:rPr>
        <w:br/>
        <w:t xml:space="preserve">## + props$s_Haptic    1  0.084404 9.4304 -485.62  1.4947 0.22322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- props$s_Auditory  1  0.181715 9.6966 -484.88  3.2085 0.07506 .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RC1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log_s_RC1_lexicals ~ props$s_Auditory + props$s_Haptic + </w:t>
      </w:r>
      <w:r w:rsidRPr="00A77A5E">
        <w:rPr>
          <w:rFonts w:ascii="Consolas" w:eastAsia="Cambria" w:hAnsi="Consolas" w:cs="Consolas"/>
        </w:rPr>
        <w:br/>
        <w:t>##    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64085 -0.18979 -0.00993  0.15912  0.6186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37128    0.02076  66.043   &lt;2e-16 ***</w:t>
      </w:r>
      <w:r w:rsidRPr="00A77A5E">
        <w:rPr>
          <w:rFonts w:ascii="Consolas" w:eastAsia="Cambria" w:hAnsi="Consolas" w:cs="Consolas"/>
        </w:rPr>
        <w:br/>
        <w:t xml:space="preserve">## props$s_Auditory  0.05991    0.02864   2.092    0.038 *  </w:t>
      </w:r>
      <w:r w:rsidRPr="00A77A5E">
        <w:rPr>
          <w:rFonts w:ascii="Consolas" w:eastAsia="Cambria" w:hAnsi="Consolas" w:cs="Consolas"/>
        </w:rPr>
        <w:br/>
        <w:t xml:space="preserve">## props$s_Haptic   -0.02067    0.01783  -1.159    0.248    </w:t>
      </w:r>
      <w:r w:rsidRPr="00A77A5E">
        <w:rPr>
          <w:rFonts w:ascii="Consolas" w:eastAsia="Cambria" w:hAnsi="Consolas" w:cs="Consolas"/>
        </w:rPr>
        <w:br/>
        <w:t xml:space="preserve">## props$s_Visual    0.02760    0.02313   1.193    0.234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2373 on 166 degrees of freedom</w:t>
      </w:r>
      <w:r w:rsidRPr="00A77A5E">
        <w:rPr>
          <w:rFonts w:ascii="Consolas" w:eastAsia="Cambria" w:hAnsi="Consolas" w:cs="Consolas"/>
        </w:rPr>
        <w:br/>
        <w:t>##   (173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3572,    Adjusted R-squared:  0.01829 </w:t>
      </w:r>
      <w:r w:rsidRPr="00A77A5E">
        <w:rPr>
          <w:rFonts w:ascii="Consolas" w:eastAsia="Cambria" w:hAnsi="Consolas" w:cs="Consolas"/>
        </w:rPr>
        <w:br/>
        <w:t>## F-statistic:  2.05 on 3 and 166 DF,  p-value: 0.108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istinctiveness: RC3 lexical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3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RC3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7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355748e+00</w:t>
      </w:r>
      <w:r w:rsidRPr="00A77A5E">
        <w:rPr>
          <w:rFonts w:ascii="Consolas" w:eastAsia="Cambria" w:hAnsi="Consolas" w:cs="Consolas"/>
          <w:lang w:val="es-ES"/>
        </w:rPr>
        <w:br/>
        <w:t>## max           4.005520e+00</w:t>
      </w:r>
      <w:r w:rsidRPr="00A77A5E">
        <w:rPr>
          <w:rFonts w:ascii="Consolas" w:eastAsia="Cambria" w:hAnsi="Consolas" w:cs="Consolas"/>
          <w:lang w:val="es-ES"/>
        </w:rPr>
        <w:br/>
        <w:t>## range         5.361267e+00</w:t>
      </w:r>
      <w:r w:rsidRPr="00A77A5E">
        <w:rPr>
          <w:rFonts w:ascii="Consolas" w:eastAsia="Cambria" w:hAnsi="Consolas" w:cs="Consolas"/>
          <w:lang w:val="es-ES"/>
        </w:rPr>
        <w:br/>
        <w:t>## sum           2.810252e-15</w:t>
      </w:r>
      <w:r w:rsidRPr="00A77A5E">
        <w:rPr>
          <w:rFonts w:ascii="Consolas" w:eastAsia="Cambria" w:hAnsi="Consolas" w:cs="Consolas"/>
          <w:lang w:val="es-ES"/>
        </w:rPr>
        <w:br/>
        <w:t>## median       -2.582047e-01</w:t>
      </w:r>
      <w:r w:rsidRPr="00A77A5E">
        <w:rPr>
          <w:rFonts w:ascii="Consolas" w:eastAsia="Cambria" w:hAnsi="Consolas" w:cs="Consolas"/>
          <w:lang w:val="es-ES"/>
        </w:rPr>
        <w:br/>
        <w:t>## mean          1.657107e-17</w:t>
      </w:r>
      <w:r w:rsidRPr="00A77A5E">
        <w:rPr>
          <w:rFonts w:ascii="Consolas" w:eastAsia="Cambria" w:hAnsi="Consolas" w:cs="Consolas"/>
          <w:lang w:val="es-ES"/>
        </w:rPr>
        <w:br/>
        <w:t>## SE.mean       7.489141e-02</w:t>
      </w:r>
      <w:r w:rsidRPr="00A77A5E">
        <w:rPr>
          <w:rFonts w:ascii="Consolas" w:eastAsia="Cambria" w:hAnsi="Consolas" w:cs="Consolas"/>
          <w:lang w:val="es-ES"/>
        </w:rPr>
        <w:br/>
        <w:t>## CI.mean.0.95  1.478432e-01</w:t>
      </w:r>
      <w:r w:rsidRPr="00A77A5E">
        <w:rPr>
          <w:rFonts w:ascii="Consolas" w:eastAsia="Cambria" w:hAnsi="Consolas" w:cs="Consolas"/>
          <w:lang w:val="es-ES"/>
        </w:rPr>
        <w:br/>
        <w:t>## var           9.534830e-01</w:t>
      </w:r>
      <w:r w:rsidRPr="00A77A5E">
        <w:rPr>
          <w:rFonts w:ascii="Consolas" w:eastAsia="Cambria" w:hAnsi="Consolas" w:cs="Consolas"/>
          <w:lang w:val="es-ES"/>
        </w:rPr>
        <w:br/>
        <w:t>## std.dev       9.764646e-01</w:t>
      </w:r>
      <w:r w:rsidRPr="00A77A5E">
        <w:rPr>
          <w:rFonts w:ascii="Consolas" w:eastAsia="Cambria" w:hAnsi="Consolas" w:cs="Consolas"/>
          <w:lang w:val="es-ES"/>
        </w:rPr>
        <w:br/>
        <w:t>## coef.var      5.892585e+16</w:t>
      </w:r>
      <w:r w:rsidRPr="00A77A5E">
        <w:rPr>
          <w:rFonts w:ascii="Consolas" w:eastAsia="Cambria" w:hAnsi="Consolas" w:cs="Consolas"/>
          <w:lang w:val="es-ES"/>
        </w:rPr>
        <w:br/>
        <w:t>## skewness      1.582698e+00</w:t>
      </w:r>
      <w:r w:rsidRPr="00A77A5E">
        <w:rPr>
          <w:rFonts w:ascii="Consolas" w:eastAsia="Cambria" w:hAnsi="Consolas" w:cs="Consolas"/>
          <w:lang w:val="es-ES"/>
        </w:rPr>
        <w:br/>
        <w:t>## skew.2SE      4.249133e+00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kurtosis      2.764799e+00</w:t>
      </w:r>
      <w:r w:rsidRPr="00A77A5E">
        <w:rPr>
          <w:rFonts w:ascii="Consolas" w:eastAsia="Cambria" w:hAnsi="Consolas" w:cs="Consolas"/>
          <w:lang w:val="es-ES"/>
        </w:rPr>
        <w:br/>
        <w:t>## kurt.2SE      3.732258e+00</w:t>
      </w:r>
      <w:r w:rsidRPr="00A77A5E">
        <w:rPr>
          <w:rFonts w:ascii="Consolas" w:eastAsia="Cambria" w:hAnsi="Consolas" w:cs="Consolas"/>
          <w:lang w:val="es-ES"/>
        </w:rPr>
        <w:br/>
        <w:t>## normtest.W    8.564774e-01</w:t>
      </w:r>
      <w:r w:rsidRPr="00A77A5E">
        <w:rPr>
          <w:rFonts w:ascii="Consolas" w:eastAsia="Cambria" w:hAnsi="Consolas" w:cs="Consolas"/>
          <w:lang w:val="es-ES"/>
        </w:rPr>
        <w:br/>
        <w:t>## normtest.p    1.279852e-1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RC3_lexical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170    0  1  -0.37   -0.17 0.57 -1.16 4.03  5.19 1.62     2.42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RC3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RC3_lexical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3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RC3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7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4.797756e-01</w:t>
      </w:r>
      <w:r w:rsidRPr="00A77A5E">
        <w:rPr>
          <w:rFonts w:ascii="Consolas" w:eastAsia="Cambria" w:hAnsi="Consolas" w:cs="Consolas"/>
          <w:lang w:val="es-ES"/>
        </w:rPr>
        <w:br/>
        <w:t>## max           9.240221e-01</w:t>
      </w:r>
      <w:r w:rsidRPr="00A77A5E">
        <w:rPr>
          <w:rFonts w:ascii="Consolas" w:eastAsia="Cambria" w:hAnsi="Consolas" w:cs="Consolas"/>
          <w:lang w:val="es-ES"/>
        </w:rPr>
        <w:br/>
        <w:t>## range         1.403798e+00</w:t>
      </w:r>
      <w:r w:rsidRPr="00A77A5E">
        <w:rPr>
          <w:rFonts w:ascii="Consolas" w:eastAsia="Cambria" w:hAnsi="Consolas" w:cs="Consolas"/>
          <w:lang w:val="es-ES"/>
        </w:rPr>
        <w:br/>
        <w:t>## sum          -5.325601e-16</w:t>
      </w:r>
      <w:r w:rsidRPr="00A77A5E">
        <w:rPr>
          <w:rFonts w:ascii="Consolas" w:eastAsia="Cambria" w:hAnsi="Consolas" w:cs="Consolas"/>
          <w:lang w:val="es-ES"/>
        </w:rPr>
        <w:br/>
        <w:t>## median       -7.295993e-02</w:t>
      </w:r>
      <w:r w:rsidRPr="00A77A5E">
        <w:rPr>
          <w:rFonts w:ascii="Consolas" w:eastAsia="Cambria" w:hAnsi="Consolas" w:cs="Consolas"/>
          <w:lang w:val="es-ES"/>
        </w:rPr>
        <w:br/>
        <w:t>## mean         -3.147455e-18</w:t>
      </w:r>
      <w:r w:rsidRPr="00A77A5E">
        <w:rPr>
          <w:rFonts w:ascii="Consolas" w:eastAsia="Cambria" w:hAnsi="Consolas" w:cs="Consolas"/>
          <w:lang w:val="es-ES"/>
        </w:rPr>
        <w:br/>
        <w:t>## SE.mean       2.151459e-02</w:t>
      </w:r>
      <w:r w:rsidRPr="00A77A5E">
        <w:rPr>
          <w:rFonts w:ascii="Consolas" w:eastAsia="Cambria" w:hAnsi="Consolas" w:cs="Consolas"/>
          <w:lang w:val="es-ES"/>
        </w:rPr>
        <w:br/>
        <w:t>## CI.mean.0.95  4.247196e-02</w:t>
      </w:r>
      <w:r w:rsidRPr="00A77A5E">
        <w:rPr>
          <w:rFonts w:ascii="Consolas" w:eastAsia="Cambria" w:hAnsi="Consolas" w:cs="Consolas"/>
          <w:lang w:val="es-ES"/>
        </w:rPr>
        <w:br/>
        <w:t>## var           7.868919e-02</w:t>
      </w:r>
      <w:r w:rsidRPr="00A77A5E">
        <w:rPr>
          <w:rFonts w:ascii="Consolas" w:eastAsia="Cambria" w:hAnsi="Consolas" w:cs="Consolas"/>
          <w:lang w:val="es-ES"/>
        </w:rPr>
        <w:br/>
        <w:t>## std.dev       2.805159e-01</w:t>
      </w:r>
      <w:r w:rsidRPr="00A77A5E">
        <w:rPr>
          <w:rFonts w:ascii="Consolas" w:eastAsia="Cambria" w:hAnsi="Consolas" w:cs="Consolas"/>
          <w:lang w:val="es-ES"/>
        </w:rPr>
        <w:br/>
        <w:t>## coef.var     -8.912469e+16</w:t>
      </w:r>
      <w:r w:rsidRPr="00A77A5E">
        <w:rPr>
          <w:rFonts w:ascii="Consolas" w:eastAsia="Cambria" w:hAnsi="Consolas" w:cs="Consolas"/>
          <w:lang w:val="es-ES"/>
        </w:rPr>
        <w:br/>
        <w:t>## skewness      9.224203e-01</w:t>
      </w:r>
      <w:r w:rsidRPr="00A77A5E">
        <w:rPr>
          <w:rFonts w:ascii="Consolas" w:eastAsia="Cambria" w:hAnsi="Consolas" w:cs="Consolas"/>
          <w:lang w:val="es-ES"/>
        </w:rPr>
        <w:br/>
        <w:t>## skew.2SE      2.476459e+00</w:t>
      </w:r>
      <w:r w:rsidRPr="00A77A5E">
        <w:rPr>
          <w:rFonts w:ascii="Consolas" w:eastAsia="Cambria" w:hAnsi="Consolas" w:cs="Consolas"/>
          <w:lang w:val="es-ES"/>
        </w:rPr>
        <w:br/>
        <w:t>## kurtosis      4.920814e-01</w:t>
      </w:r>
      <w:r w:rsidRPr="00A77A5E">
        <w:rPr>
          <w:rFonts w:ascii="Consolas" w:eastAsia="Cambria" w:hAnsi="Consolas" w:cs="Consolas"/>
          <w:lang w:val="es-ES"/>
        </w:rPr>
        <w:br/>
        <w:t>## kurt.2SE      6.642707e-01</w:t>
      </w:r>
      <w:r w:rsidRPr="00A77A5E">
        <w:rPr>
          <w:rFonts w:ascii="Consolas" w:eastAsia="Cambria" w:hAnsi="Consolas" w:cs="Consolas"/>
          <w:lang w:val="es-ES"/>
        </w:rPr>
        <w:br/>
        <w:t>## normtest.W    9.373994e-01</w:t>
      </w:r>
      <w:r w:rsidRPr="00A77A5E">
        <w:rPr>
          <w:rFonts w:ascii="Consolas" w:eastAsia="Cambria" w:hAnsi="Consolas" w:cs="Consolas"/>
          <w:lang w:val="es-ES"/>
        </w:rPr>
        <w:br/>
        <w:t>## normtest.p    8.913216e-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 quite better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3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139419         1.002843         1.14187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3_lexicals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09471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3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8776401        0.9971650        0.87575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RC3_lexicals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425.19</w:t>
      </w:r>
      <w:r w:rsidRPr="00A77A5E">
        <w:rPr>
          <w:rFonts w:ascii="Consolas" w:eastAsia="Cambria" w:hAnsi="Consolas" w:cs="Consolas"/>
        </w:rPr>
        <w:br/>
        <w:t xml:space="preserve">## props$log_s_RC3_lexicals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0.01036 13.309 -427.05</w:t>
      </w:r>
      <w:r w:rsidRPr="00A77A5E">
        <w:rPr>
          <w:rFonts w:ascii="Consolas" w:eastAsia="Cambria" w:hAnsi="Consolas" w:cs="Consolas"/>
        </w:rPr>
        <w:br/>
        <w:t>## &lt;none&gt;                          13.299 -425.19</w:t>
      </w:r>
      <w:r w:rsidRPr="00A77A5E">
        <w:rPr>
          <w:rFonts w:ascii="Consolas" w:eastAsia="Cambria" w:hAnsi="Consolas" w:cs="Consolas"/>
        </w:rPr>
        <w:br/>
        <w:t>## - props$s_Auditory  1   0.17132 13.470 -425.01</w:t>
      </w:r>
      <w:r w:rsidRPr="00A77A5E">
        <w:rPr>
          <w:rFonts w:ascii="Consolas" w:eastAsia="Cambria" w:hAnsi="Consolas" w:cs="Consolas"/>
        </w:rPr>
        <w:br/>
        <w:t>## - props$s_Visual    1   0.59945 13.898 -419.69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27.05</w:t>
      </w:r>
      <w:r w:rsidRPr="00A77A5E">
        <w:rPr>
          <w:rFonts w:ascii="Consolas" w:eastAsia="Cambria" w:hAnsi="Consolas" w:cs="Consolas"/>
        </w:rPr>
        <w:br/>
        <w:t>## props$log_s_RC3_lexicals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13.309 -427.05</w:t>
      </w:r>
      <w:r w:rsidRPr="00A77A5E">
        <w:rPr>
          <w:rFonts w:ascii="Consolas" w:eastAsia="Cambria" w:hAnsi="Consolas" w:cs="Consolas"/>
        </w:rPr>
        <w:br/>
        <w:t>## - props$s_Auditory  1   0.17356 13.482 -426.85</w:t>
      </w:r>
      <w:r w:rsidRPr="00A77A5E">
        <w:rPr>
          <w:rFonts w:ascii="Consolas" w:eastAsia="Cambria" w:hAnsi="Consolas" w:cs="Consolas"/>
        </w:rPr>
        <w:br/>
        <w:t>## + props$s_Haptic    1   0.01036 13.299 -425.19</w:t>
      </w:r>
      <w:r w:rsidRPr="00A77A5E">
        <w:rPr>
          <w:rFonts w:ascii="Consolas" w:eastAsia="Cambria" w:hAnsi="Consolas" w:cs="Consolas"/>
        </w:rPr>
        <w:br/>
        <w:t>## - props$s_Visual    1   0.60949 13.918 -421.4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RC3_lexicals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425.19</w:t>
      </w:r>
      <w:r w:rsidRPr="00A77A5E">
        <w:rPr>
          <w:rFonts w:ascii="Consolas" w:eastAsia="Cambria" w:hAnsi="Consolas" w:cs="Consolas"/>
        </w:rPr>
        <w:br/>
        <w:t xml:space="preserve">## props$log_s_RC3_lexicals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- props$s_Haptic    1   0.01036 13.309 -427.05  0.1293 0.719589   </w:t>
      </w:r>
      <w:r w:rsidRPr="00A77A5E">
        <w:rPr>
          <w:rFonts w:ascii="Consolas" w:eastAsia="Cambria" w:hAnsi="Consolas" w:cs="Consolas"/>
        </w:rPr>
        <w:br/>
        <w:t xml:space="preserve">## &lt;none&gt;                          13.299 -425.19                    </w:t>
      </w:r>
      <w:r w:rsidRPr="00A77A5E">
        <w:rPr>
          <w:rFonts w:ascii="Consolas" w:eastAsia="Cambria" w:hAnsi="Consolas" w:cs="Consolas"/>
        </w:rPr>
        <w:br/>
        <w:t xml:space="preserve">## - props$s_Auditory  1   0.17132 13.470 -425.01  2.1386 0.145527   </w:t>
      </w:r>
      <w:r w:rsidRPr="00A77A5E">
        <w:rPr>
          <w:rFonts w:ascii="Consolas" w:eastAsia="Cambria" w:hAnsi="Consolas" w:cs="Consolas"/>
        </w:rPr>
        <w:br/>
        <w:t>## - props$s_Visual    1   0.59945 13.898 -419.69  7.4828 0.006907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427.05</w:t>
      </w:r>
      <w:r w:rsidRPr="00A77A5E">
        <w:rPr>
          <w:rFonts w:ascii="Consolas" w:eastAsia="Cambria" w:hAnsi="Consolas" w:cs="Consolas"/>
        </w:rPr>
        <w:br/>
        <w:t>## props$log_s_RC3_lexicals ~ props$s_Auditory + props$s_Visual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&lt;none&gt;                          13.309 -427.05                    </w:t>
      </w:r>
      <w:r w:rsidRPr="00A77A5E">
        <w:rPr>
          <w:rFonts w:ascii="Consolas" w:eastAsia="Cambria" w:hAnsi="Consolas" w:cs="Consolas"/>
        </w:rPr>
        <w:br/>
        <w:t xml:space="preserve">## - props$s_Auditory  1   0.17356 13.482 -426.85  2.1779 0.141891   </w:t>
      </w:r>
      <w:r w:rsidRPr="00A77A5E">
        <w:rPr>
          <w:rFonts w:ascii="Consolas" w:eastAsia="Cambria" w:hAnsi="Consolas" w:cs="Consolas"/>
        </w:rPr>
        <w:br/>
        <w:t xml:space="preserve">## + props$s_Haptic    1   0.01036 13.299 -425.19  0.1293 0.719589   </w:t>
      </w:r>
      <w:r w:rsidRPr="00A77A5E">
        <w:rPr>
          <w:rFonts w:ascii="Consolas" w:eastAsia="Cambria" w:hAnsi="Consolas" w:cs="Consolas"/>
        </w:rPr>
        <w:br/>
        <w:t>## - props$s_Visual    1   0.60949 13.918 -421.44  7.6480 0.006323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RC3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log_s_RC3_lexicals ~ props$s_Auditory + props$s_Haptic + </w:t>
      </w:r>
      <w:r w:rsidRPr="00A77A5E">
        <w:rPr>
          <w:rFonts w:ascii="Consolas" w:eastAsia="Cambria" w:hAnsi="Consolas" w:cs="Consolas"/>
        </w:rPr>
        <w:br/>
        <w:t>##    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47978 -0.20764 -0.07296  0.13226  0.9240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058987   0.024762  42.766  &lt; 2e-16 ***</w:t>
      </w:r>
      <w:r w:rsidRPr="00A77A5E">
        <w:rPr>
          <w:rFonts w:ascii="Consolas" w:eastAsia="Cambria" w:hAnsi="Consolas" w:cs="Consolas"/>
        </w:rPr>
        <w:br/>
        <w:t xml:space="preserve">## props$s_Auditory -0.049950   0.034157  -1.462  0.14553    </w:t>
      </w:r>
      <w:r w:rsidRPr="00A77A5E">
        <w:rPr>
          <w:rFonts w:ascii="Consolas" w:eastAsia="Cambria" w:hAnsi="Consolas" w:cs="Consolas"/>
        </w:rPr>
        <w:br/>
        <w:t xml:space="preserve">## props$s_Haptic    0.007645   0.021259   0.360  0.71959    </w:t>
      </w:r>
      <w:r w:rsidRPr="00A77A5E">
        <w:rPr>
          <w:rFonts w:ascii="Consolas" w:eastAsia="Cambria" w:hAnsi="Consolas" w:cs="Consolas"/>
        </w:rPr>
        <w:br/>
        <w:t xml:space="preserve">## props$s_Visual   -0.075441   0.027579  -2.735  0.00691 **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283 on 166 degrees of freedom</w:t>
      </w:r>
      <w:r w:rsidRPr="00A77A5E">
        <w:rPr>
          <w:rFonts w:ascii="Consolas" w:eastAsia="Cambria" w:hAnsi="Consolas" w:cs="Consolas"/>
        </w:rPr>
        <w:br/>
        <w:t>##   (173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4616,    Adjusted R-squared:  0.02892 </w:t>
      </w:r>
      <w:r w:rsidRPr="00A77A5E">
        <w:rPr>
          <w:rFonts w:ascii="Consolas" w:eastAsia="Cambria" w:hAnsi="Consolas" w:cs="Consolas"/>
        </w:rPr>
        <w:br/>
        <w:t>## F-statistic: 2.678 on 3 and 166 DF,  p-value: 0.0488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RC2 lexical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2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RC2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2_lexical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7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521274e+00</w:t>
      </w:r>
      <w:r w:rsidRPr="00A77A5E">
        <w:rPr>
          <w:rFonts w:ascii="Consolas" w:eastAsia="Cambria" w:hAnsi="Consolas" w:cs="Consolas"/>
          <w:lang w:val="es-ES"/>
        </w:rPr>
        <w:br/>
        <w:t>## max           2.428216e+00</w:t>
      </w:r>
      <w:r w:rsidRPr="00A77A5E">
        <w:rPr>
          <w:rFonts w:ascii="Consolas" w:eastAsia="Cambria" w:hAnsi="Consolas" w:cs="Consolas"/>
          <w:lang w:val="es-ES"/>
        </w:rPr>
        <w:br/>
        <w:t>## range         4.949490e+00</w:t>
      </w:r>
      <w:r w:rsidRPr="00A77A5E">
        <w:rPr>
          <w:rFonts w:ascii="Consolas" w:eastAsia="Cambria" w:hAnsi="Consolas" w:cs="Consolas"/>
          <w:lang w:val="es-ES"/>
        </w:rPr>
        <w:br/>
        <w:t>## sum          -3.816392e-15</w:t>
      </w:r>
      <w:r w:rsidRPr="00A77A5E">
        <w:rPr>
          <w:rFonts w:ascii="Consolas" w:eastAsia="Cambria" w:hAnsi="Consolas" w:cs="Consolas"/>
          <w:lang w:val="es-ES"/>
        </w:rPr>
        <w:br/>
        <w:t>## median       -1.168067e-01</w:t>
      </w:r>
      <w:r w:rsidRPr="00A77A5E">
        <w:rPr>
          <w:rFonts w:ascii="Consolas" w:eastAsia="Cambria" w:hAnsi="Consolas" w:cs="Consolas"/>
          <w:lang w:val="es-ES"/>
        </w:rPr>
        <w:br/>
        <w:t>## mean         -2.235880e-17</w:t>
      </w:r>
      <w:r w:rsidRPr="00A77A5E">
        <w:rPr>
          <w:rFonts w:ascii="Consolas" w:eastAsia="Cambria" w:hAnsi="Consolas" w:cs="Consolas"/>
          <w:lang w:val="es-ES"/>
        </w:rPr>
        <w:br/>
        <w:t>## SE.mean       7.481168e-02</w:t>
      </w:r>
      <w:r w:rsidRPr="00A77A5E">
        <w:rPr>
          <w:rFonts w:ascii="Consolas" w:eastAsia="Cambria" w:hAnsi="Consolas" w:cs="Consolas"/>
          <w:lang w:val="es-ES"/>
        </w:rPr>
        <w:br/>
        <w:t>## CI.mean.0.95  1.476858e-01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var           9.514538e-01</w:t>
      </w:r>
      <w:r w:rsidRPr="00A77A5E">
        <w:rPr>
          <w:rFonts w:ascii="Consolas" w:eastAsia="Cambria" w:hAnsi="Consolas" w:cs="Consolas"/>
          <w:lang w:val="es-ES"/>
        </w:rPr>
        <w:br/>
        <w:t>## std.dev       9.754249e-01</w:t>
      </w:r>
      <w:r w:rsidRPr="00A77A5E">
        <w:rPr>
          <w:rFonts w:ascii="Consolas" w:eastAsia="Cambria" w:hAnsi="Consolas" w:cs="Consolas"/>
          <w:lang w:val="es-ES"/>
        </w:rPr>
        <w:br/>
        <w:t>## coef.var     -4.362600e+16</w:t>
      </w:r>
      <w:r w:rsidRPr="00A77A5E">
        <w:rPr>
          <w:rFonts w:ascii="Consolas" w:eastAsia="Cambria" w:hAnsi="Consolas" w:cs="Consolas"/>
          <w:lang w:val="es-ES"/>
        </w:rPr>
        <w:br/>
        <w:t>## skewness      2.099120e-01</w:t>
      </w:r>
      <w:r w:rsidRPr="00A77A5E">
        <w:rPr>
          <w:rFonts w:ascii="Consolas" w:eastAsia="Cambria" w:hAnsi="Consolas" w:cs="Consolas"/>
          <w:lang w:val="es-ES"/>
        </w:rPr>
        <w:br/>
        <w:t>## skew.2SE      5.635592e-01</w:t>
      </w:r>
      <w:r w:rsidRPr="00A77A5E">
        <w:rPr>
          <w:rFonts w:ascii="Consolas" w:eastAsia="Cambria" w:hAnsi="Consolas" w:cs="Consolas"/>
          <w:lang w:val="es-ES"/>
        </w:rPr>
        <w:br/>
        <w:t>## kurtosis     -7.566392e-01</w:t>
      </w:r>
      <w:r w:rsidRPr="00A77A5E">
        <w:rPr>
          <w:rFonts w:ascii="Consolas" w:eastAsia="Cambria" w:hAnsi="Consolas" w:cs="Consolas"/>
          <w:lang w:val="es-ES"/>
        </w:rPr>
        <w:br/>
        <w:t>## kurt.2SE     -1.021403e+00</w:t>
      </w:r>
      <w:r w:rsidRPr="00A77A5E">
        <w:rPr>
          <w:rFonts w:ascii="Consolas" w:eastAsia="Cambria" w:hAnsi="Consolas" w:cs="Consolas"/>
          <w:lang w:val="es-ES"/>
        </w:rPr>
        <w:br/>
        <w:t>## normtest.W    9.788257e-01</w:t>
      </w:r>
      <w:r w:rsidRPr="00A77A5E">
        <w:rPr>
          <w:rFonts w:ascii="Consolas" w:eastAsia="Cambria" w:hAnsi="Consolas" w:cs="Consolas"/>
          <w:lang w:val="es-ES"/>
        </w:rPr>
        <w:br/>
        <w:t>## normtest.p    1.063544e-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kurtosed. Raw scores/2.SE &l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RC2_lexical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170    0  1  -0.02   -0.03 1.15 -2.37 2.29  4.66  0.2    -0.67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RC2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RC2_lexical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2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RC2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2_lexicals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1.70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548065e+00</w:t>
      </w:r>
      <w:r w:rsidRPr="00A77A5E">
        <w:rPr>
          <w:rFonts w:ascii="Consolas" w:eastAsia="Cambria" w:hAnsi="Consolas" w:cs="Consolas"/>
          <w:lang w:val="es-ES"/>
        </w:rPr>
        <w:br/>
        <w:t>## max           7.294142e-01</w:t>
      </w:r>
      <w:r w:rsidRPr="00A77A5E">
        <w:rPr>
          <w:rFonts w:ascii="Consolas" w:eastAsia="Cambria" w:hAnsi="Consolas" w:cs="Consolas"/>
          <w:lang w:val="es-ES"/>
        </w:rPr>
        <w:br/>
        <w:t>## range         2.277479e+00</w:t>
      </w:r>
      <w:r w:rsidRPr="00A77A5E">
        <w:rPr>
          <w:rFonts w:ascii="Consolas" w:eastAsia="Cambria" w:hAnsi="Consolas" w:cs="Consolas"/>
          <w:lang w:val="es-ES"/>
        </w:rPr>
        <w:br/>
        <w:t>## sum           8.968520e-16</w:t>
      </w:r>
      <w:r w:rsidRPr="00A77A5E">
        <w:rPr>
          <w:rFonts w:ascii="Consolas" w:eastAsia="Cambria" w:hAnsi="Consolas" w:cs="Consolas"/>
          <w:lang w:val="es-ES"/>
        </w:rPr>
        <w:br/>
        <w:t>## median        1.992494e-02</w:t>
      </w:r>
      <w:r w:rsidRPr="00A77A5E">
        <w:rPr>
          <w:rFonts w:ascii="Consolas" w:eastAsia="Cambria" w:hAnsi="Consolas" w:cs="Consolas"/>
          <w:lang w:val="es-ES"/>
        </w:rPr>
        <w:br/>
        <w:t>## mean          5.315142e-18</w:t>
      </w:r>
      <w:r w:rsidRPr="00A77A5E">
        <w:rPr>
          <w:rFonts w:ascii="Consolas" w:eastAsia="Cambria" w:hAnsi="Consolas" w:cs="Consolas"/>
          <w:lang w:val="es-ES"/>
        </w:rPr>
        <w:br/>
        <w:t>## SE.mean       2.746269e-02</w:t>
      </w:r>
      <w:r w:rsidRPr="00A77A5E">
        <w:rPr>
          <w:rFonts w:ascii="Consolas" w:eastAsia="Cambria" w:hAnsi="Consolas" w:cs="Consolas"/>
          <w:lang w:val="es-ES"/>
        </w:rPr>
        <w:br/>
        <w:t>## CI.mean.0.95  5.421412e-02</w:t>
      </w:r>
      <w:r w:rsidRPr="00A77A5E">
        <w:rPr>
          <w:rFonts w:ascii="Consolas" w:eastAsia="Cambria" w:hAnsi="Consolas" w:cs="Consolas"/>
          <w:lang w:val="es-ES"/>
        </w:rPr>
        <w:br/>
        <w:t>## var           1.282139e-01</w:t>
      </w:r>
      <w:r w:rsidRPr="00A77A5E">
        <w:rPr>
          <w:rFonts w:ascii="Consolas" w:eastAsia="Cambria" w:hAnsi="Consolas" w:cs="Consolas"/>
          <w:lang w:val="es-ES"/>
        </w:rPr>
        <w:br/>
        <w:t>## std.dev       3.580697e-01</w:t>
      </w:r>
      <w:r w:rsidRPr="00A77A5E">
        <w:rPr>
          <w:rFonts w:ascii="Consolas" w:eastAsia="Cambria" w:hAnsi="Consolas" w:cs="Consolas"/>
          <w:lang w:val="es-ES"/>
        </w:rPr>
        <w:br/>
        <w:t>## coef.var      6.736786e+16</w:t>
      </w:r>
      <w:r w:rsidRPr="00A77A5E">
        <w:rPr>
          <w:rFonts w:ascii="Consolas" w:eastAsia="Cambria" w:hAnsi="Consolas" w:cs="Consolas"/>
          <w:lang w:val="es-ES"/>
        </w:rPr>
        <w:br/>
        <w:t>## skewness     -6.661503e-01</w:t>
      </w:r>
      <w:r w:rsidRPr="00A77A5E">
        <w:rPr>
          <w:rFonts w:ascii="Consolas" w:eastAsia="Cambria" w:hAnsi="Consolas" w:cs="Consolas"/>
          <w:lang w:val="es-ES"/>
        </w:rPr>
        <w:br/>
        <w:t>## skew.2SE     -1.788441e+00</w:t>
      </w:r>
      <w:r w:rsidRPr="00A77A5E">
        <w:rPr>
          <w:rFonts w:ascii="Consolas" w:eastAsia="Cambria" w:hAnsi="Consolas" w:cs="Consolas"/>
          <w:lang w:val="es-ES"/>
        </w:rPr>
        <w:br/>
        <w:t>## kurtosis      9.513419e-01</w:t>
      </w:r>
      <w:r w:rsidRPr="00A77A5E">
        <w:rPr>
          <w:rFonts w:ascii="Consolas" w:eastAsia="Cambria" w:hAnsi="Consolas" w:cs="Consolas"/>
          <w:lang w:val="es-ES"/>
        </w:rPr>
        <w:br/>
        <w:t>## kurt.2SE      1.284236e+00</w:t>
      </w:r>
      <w:r w:rsidRPr="00A77A5E">
        <w:rPr>
          <w:rFonts w:ascii="Consolas" w:eastAsia="Cambria" w:hAnsi="Consolas" w:cs="Consolas"/>
          <w:lang w:val="es-ES"/>
        </w:rPr>
        <w:br/>
        <w:t>## normtest.W    9.666991e-01</w:t>
      </w:r>
      <w:r w:rsidRPr="00A77A5E">
        <w:rPr>
          <w:rFonts w:ascii="Consolas" w:eastAsia="Cambria" w:hAnsi="Consolas" w:cs="Consolas"/>
          <w:lang w:val="es-ES"/>
        </w:rPr>
        <w:br/>
        <w:t>## normtest.p    4.244338e-0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worse; back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2_lexicals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RC2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2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139419         1.002843         1.14187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2_lexicals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09471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2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8776401        0.9971650        0.87575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RC2_lexicals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2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.46</w:t>
      </w:r>
      <w:r w:rsidRPr="00A77A5E">
        <w:rPr>
          <w:rFonts w:ascii="Consolas" w:eastAsia="Cambria" w:hAnsi="Consolas" w:cs="Consolas"/>
        </w:rPr>
        <w:br/>
        <w:t>## props$s_RC2_lexicals ~ props$s_Auditory + props$s_Haptic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 0.8921 161.69 -2.5223</w:t>
      </w:r>
      <w:r w:rsidRPr="00A77A5E">
        <w:rPr>
          <w:rFonts w:ascii="Consolas" w:eastAsia="Cambria" w:hAnsi="Consolas" w:cs="Consolas"/>
        </w:rPr>
        <w:br/>
        <w:t>## &lt;none&gt;                          160.80 -1.4629</w:t>
      </w:r>
      <w:r w:rsidRPr="00A77A5E">
        <w:rPr>
          <w:rFonts w:ascii="Consolas" w:eastAsia="Cambria" w:hAnsi="Consolas" w:cs="Consolas"/>
        </w:rPr>
        <w:br/>
        <w:t>## - props$s_Visual    1    3.7779 164.57  0.4851</w:t>
      </w:r>
      <w:r w:rsidRPr="00A77A5E">
        <w:rPr>
          <w:rFonts w:ascii="Consolas" w:eastAsia="Cambria" w:hAnsi="Consolas" w:cs="Consolas"/>
        </w:rPr>
        <w:br/>
        <w:t>## - props$s_Auditory  1    5.6714 166.47  2.4298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.52</w:t>
      </w:r>
      <w:r w:rsidRPr="00A77A5E">
        <w:rPr>
          <w:rFonts w:ascii="Consolas" w:eastAsia="Cambria" w:hAnsi="Consolas" w:cs="Consolas"/>
        </w:rPr>
        <w:br/>
        <w:t>## props$s_RC2_lexicals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&lt;none&gt;                          161.69 -2.52228</w:t>
      </w:r>
      <w:r w:rsidRPr="00A77A5E">
        <w:rPr>
          <w:rFonts w:ascii="Consolas" w:eastAsia="Cambria" w:hAnsi="Consolas" w:cs="Consolas"/>
        </w:rPr>
        <w:br/>
        <w:t>## + props$s_Haptic    1    0.8921 160.80 -1.46286</w:t>
      </w:r>
      <w:r w:rsidRPr="00A77A5E">
        <w:rPr>
          <w:rFonts w:ascii="Consolas" w:eastAsia="Cambria" w:hAnsi="Consolas" w:cs="Consolas"/>
        </w:rPr>
        <w:br/>
        <w:t>## - props$s_Visual    1    3.9852 165.67 -0.38301</w:t>
      </w:r>
      <w:r w:rsidRPr="00A77A5E">
        <w:rPr>
          <w:rFonts w:ascii="Consolas" w:eastAsia="Cambria" w:hAnsi="Consolas" w:cs="Consolas"/>
        </w:rPr>
        <w:br/>
        <w:t>## - props$s_Auditory  1    5.7890 167.48  1.4578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RC2_lexicals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2_lexicals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.46</w:t>
      </w:r>
      <w:r w:rsidRPr="00A77A5E">
        <w:rPr>
          <w:rFonts w:ascii="Consolas" w:eastAsia="Cambria" w:hAnsi="Consolas" w:cs="Consolas"/>
        </w:rPr>
        <w:br/>
        <w:t>## props$s_RC2_lexicals ~ props$s_Auditory + props$s_Haptic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- props$s_Haptic    1    0.8921 161.69 -2.5223  0.9210 0.33861  </w:t>
      </w:r>
      <w:r w:rsidRPr="00A77A5E">
        <w:rPr>
          <w:rFonts w:ascii="Consolas" w:eastAsia="Cambria" w:hAnsi="Consolas" w:cs="Consolas"/>
        </w:rPr>
        <w:br/>
        <w:t xml:space="preserve">## &lt;none&gt;                          160.80 -1.4629                  </w:t>
      </w:r>
      <w:r w:rsidRPr="00A77A5E">
        <w:rPr>
          <w:rFonts w:ascii="Consolas" w:eastAsia="Cambria" w:hAnsi="Consolas" w:cs="Consolas"/>
        </w:rPr>
        <w:br/>
        <w:t>## - props$s_Visual    1    3.7779 164.57  0.4851  3.9002 0.04994 *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- props$s_Auditory  1    5.6714 166.47  2.4298  5.8549 0.01661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.52</w:t>
      </w:r>
      <w:r w:rsidRPr="00A77A5E">
        <w:rPr>
          <w:rFonts w:ascii="Consolas" w:eastAsia="Cambria" w:hAnsi="Consolas" w:cs="Consolas"/>
        </w:rPr>
        <w:br/>
        <w:t>## props$s_RC2_lexicals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Pr(F)  </w:t>
      </w:r>
      <w:r w:rsidRPr="00A77A5E">
        <w:rPr>
          <w:rFonts w:ascii="Consolas" w:eastAsia="Cambria" w:hAnsi="Consolas" w:cs="Consolas"/>
        </w:rPr>
        <w:br/>
        <w:t xml:space="preserve">## &lt;none&gt;                          161.69 -2.52228                  </w:t>
      </w:r>
      <w:r w:rsidRPr="00A77A5E">
        <w:rPr>
          <w:rFonts w:ascii="Consolas" w:eastAsia="Cambria" w:hAnsi="Consolas" w:cs="Consolas"/>
        </w:rPr>
        <w:br/>
        <w:t xml:space="preserve">## + props$s_Haptic    1    0.8921 160.80 -1.46286  0.9210 0.33861  </w:t>
      </w:r>
      <w:r w:rsidRPr="00A77A5E">
        <w:rPr>
          <w:rFonts w:ascii="Consolas" w:eastAsia="Cambria" w:hAnsi="Consolas" w:cs="Consolas"/>
        </w:rPr>
        <w:br/>
        <w:t>## - props$s_Visual    1    3.9852 165.67 -0.38301  4.1161 0.04406 *</w:t>
      </w:r>
      <w:r w:rsidRPr="00A77A5E">
        <w:rPr>
          <w:rFonts w:ascii="Consolas" w:eastAsia="Cambria" w:hAnsi="Consolas" w:cs="Consolas"/>
        </w:rPr>
        <w:br/>
        <w:t>## - props$s_Auditory  1    5.7890 167.48  1.45786  5.9792 0.01551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RC2_lexicals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s_RC2_lexicals ~ props$s_Auditory + props$s_Haptic + </w:t>
      </w:r>
      <w:r w:rsidRPr="00A77A5E">
        <w:rPr>
          <w:rFonts w:ascii="Consolas" w:eastAsia="Cambria" w:hAnsi="Consolas" w:cs="Consolas"/>
        </w:rPr>
        <w:br/>
        <w:t>##    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2.5213 -0.8128 -0.1168  0.7561  2.428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</w:t>
      </w:r>
      <w:r w:rsidRPr="00A77A5E">
        <w:rPr>
          <w:rFonts w:ascii="Consolas" w:eastAsia="Cambria" w:hAnsi="Consolas" w:cs="Consolas"/>
        </w:rPr>
        <w:br/>
        <w:t xml:space="preserve">## (Intercept)       0.04703    0.08610   0.546   0.5856  </w:t>
      </w:r>
      <w:r w:rsidRPr="00A77A5E">
        <w:rPr>
          <w:rFonts w:ascii="Consolas" w:eastAsia="Cambria" w:hAnsi="Consolas" w:cs="Consolas"/>
        </w:rPr>
        <w:br/>
        <w:t>## props$s_Auditory  0.28739    0.11877   2.420   0.0166 *</w:t>
      </w:r>
      <w:r w:rsidRPr="00A77A5E">
        <w:rPr>
          <w:rFonts w:ascii="Consolas" w:eastAsia="Cambria" w:hAnsi="Consolas" w:cs="Consolas"/>
        </w:rPr>
        <w:br/>
        <w:t xml:space="preserve">## props$s_Haptic   -0.07094    0.07392  -0.960   0.3386  </w:t>
      </w:r>
      <w:r w:rsidRPr="00A77A5E">
        <w:rPr>
          <w:rFonts w:ascii="Consolas" w:eastAsia="Cambria" w:hAnsi="Consolas" w:cs="Consolas"/>
        </w:rPr>
        <w:br/>
        <w:t>## props$s_Visual    0.18939    0.09590   1.975   0.0499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842 on 166 degrees of freedom</w:t>
      </w:r>
      <w:r w:rsidRPr="00A77A5E">
        <w:rPr>
          <w:rFonts w:ascii="Consolas" w:eastAsia="Cambria" w:hAnsi="Consolas" w:cs="Consolas"/>
        </w:rPr>
        <w:br/>
        <w:t>##   (173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4855,    Adjusted R-squared:  0.03135 </w:t>
      </w:r>
      <w:r w:rsidRPr="00A77A5E">
        <w:rPr>
          <w:rFonts w:ascii="Consolas" w:eastAsia="Cambria" w:hAnsi="Consolas" w:cs="Consolas"/>
        </w:rPr>
        <w:br/>
        <w:t>## F-statistic: 2.823 on 3 and 166 DF,  p-value: 0.0404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ditional var: age of acquisit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AoA_Brysbaertetal2014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AoA_Brysbaertetal2014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AoA_Brysbaertetal2014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33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112829e+00</w:t>
      </w:r>
      <w:r w:rsidRPr="00A77A5E">
        <w:rPr>
          <w:rFonts w:ascii="Consolas" w:eastAsia="Cambria" w:hAnsi="Consolas" w:cs="Consolas"/>
          <w:lang w:val="es-ES"/>
        </w:rPr>
        <w:br/>
        <w:t>## max           2.593592e+00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range         4.706422e+00</w:t>
      </w:r>
      <w:r w:rsidRPr="00A77A5E">
        <w:rPr>
          <w:rFonts w:ascii="Consolas" w:eastAsia="Cambria" w:hAnsi="Consolas" w:cs="Consolas"/>
          <w:lang w:val="es-ES"/>
        </w:rPr>
        <w:br/>
        <w:t>## sum           2.532696e-16</w:t>
      </w:r>
      <w:r w:rsidRPr="00A77A5E">
        <w:rPr>
          <w:rFonts w:ascii="Consolas" w:eastAsia="Cambria" w:hAnsi="Consolas" w:cs="Consolas"/>
          <w:lang w:val="es-ES"/>
        </w:rPr>
        <w:br/>
        <w:t>## median        3.452361e-02</w:t>
      </w:r>
      <w:r w:rsidRPr="00A77A5E">
        <w:rPr>
          <w:rFonts w:ascii="Consolas" w:eastAsia="Cambria" w:hAnsi="Consolas" w:cs="Consolas"/>
          <w:lang w:val="es-ES"/>
        </w:rPr>
        <w:br/>
        <w:t>## mean          1.144694e-18</w:t>
      </w:r>
      <w:r w:rsidRPr="00A77A5E">
        <w:rPr>
          <w:rFonts w:ascii="Consolas" w:eastAsia="Cambria" w:hAnsi="Consolas" w:cs="Consolas"/>
          <w:lang w:val="es-ES"/>
        </w:rPr>
        <w:br/>
        <w:t>## SE.mean       6.406750e-02</w:t>
      </w:r>
      <w:r w:rsidRPr="00A77A5E">
        <w:rPr>
          <w:rFonts w:ascii="Consolas" w:eastAsia="Cambria" w:hAnsi="Consolas" w:cs="Consolas"/>
          <w:lang w:val="es-ES"/>
        </w:rPr>
        <w:br/>
        <w:t>## CI.mean.0.95  1.262285e-01</w:t>
      </w:r>
      <w:r w:rsidRPr="00A77A5E">
        <w:rPr>
          <w:rFonts w:ascii="Consolas" w:eastAsia="Cambria" w:hAnsi="Consolas" w:cs="Consolas"/>
          <w:lang w:val="es-ES"/>
        </w:rPr>
        <w:br/>
        <w:t>## var           9.563821e-01</w:t>
      </w:r>
      <w:r w:rsidRPr="00A77A5E">
        <w:rPr>
          <w:rFonts w:ascii="Consolas" w:eastAsia="Cambria" w:hAnsi="Consolas" w:cs="Consolas"/>
          <w:lang w:val="es-ES"/>
        </w:rPr>
        <w:br/>
        <w:t>## std.dev       9.779479e-01</w:t>
      </w:r>
      <w:r w:rsidRPr="00A77A5E">
        <w:rPr>
          <w:rFonts w:ascii="Consolas" w:eastAsia="Cambria" w:hAnsi="Consolas" w:cs="Consolas"/>
          <w:lang w:val="es-ES"/>
        </w:rPr>
        <w:br/>
        <w:t>## coef.var      8.543312e+17</w:t>
      </w:r>
      <w:r w:rsidRPr="00A77A5E">
        <w:rPr>
          <w:rFonts w:ascii="Consolas" w:eastAsia="Cambria" w:hAnsi="Consolas" w:cs="Consolas"/>
          <w:lang w:val="es-ES"/>
        </w:rPr>
        <w:br/>
        <w:t>## skewness      7.860513e-02</w:t>
      </w:r>
      <w:r w:rsidRPr="00A77A5E">
        <w:rPr>
          <w:rFonts w:ascii="Consolas" w:eastAsia="Cambria" w:hAnsi="Consolas" w:cs="Consolas"/>
          <w:lang w:val="es-ES"/>
        </w:rPr>
        <w:br/>
        <w:t>## skew.2SE      2.464866e-01</w:t>
      </w:r>
      <w:r w:rsidRPr="00A77A5E">
        <w:rPr>
          <w:rFonts w:ascii="Consolas" w:eastAsia="Cambria" w:hAnsi="Consolas" w:cs="Consolas"/>
          <w:lang w:val="es-ES"/>
        </w:rPr>
        <w:br/>
        <w:t>## kurtosis     -4.681725e-01</w:t>
      </w:r>
      <w:r w:rsidRPr="00A77A5E">
        <w:rPr>
          <w:rFonts w:ascii="Consolas" w:eastAsia="Cambria" w:hAnsi="Consolas" w:cs="Consolas"/>
          <w:lang w:val="es-ES"/>
        </w:rPr>
        <w:br/>
        <w:t>## kurt.2SE     -7.370869e-01</w:t>
      </w:r>
      <w:r w:rsidRPr="00A77A5E">
        <w:rPr>
          <w:rFonts w:ascii="Consolas" w:eastAsia="Cambria" w:hAnsi="Consolas" w:cs="Consolas"/>
          <w:lang w:val="es-ES"/>
        </w:rPr>
        <w:br/>
        <w:t>## normtest.W    9.881971e-01</w:t>
      </w:r>
      <w:r w:rsidRPr="00A77A5E">
        <w:rPr>
          <w:rFonts w:ascii="Consolas" w:eastAsia="Cambria" w:hAnsi="Consolas" w:cs="Consolas"/>
          <w:lang w:val="es-ES"/>
        </w:rPr>
        <w:br/>
        <w:t>## normtest.p    5.248873e-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292539         1.013180         1.2848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968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736713        0.9869918        0.77833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AoA_Brysbaertetal2014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prop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3.39</w:t>
      </w:r>
      <w:r w:rsidRPr="00A77A5E">
        <w:rPr>
          <w:rFonts w:ascii="Consolas" w:eastAsia="Cambria" w:hAnsi="Consolas" w:cs="Consolas"/>
        </w:rPr>
        <w:br/>
        <w:t xml:space="preserve">## props$s_AoA_Brysbaertetal2014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Haptic    1    0.0101 221.89 -5.3829</w:t>
      </w:r>
      <w:r w:rsidRPr="00A77A5E">
        <w:rPr>
          <w:rFonts w:ascii="Consolas" w:eastAsia="Cambria" w:hAnsi="Consolas" w:cs="Consolas"/>
        </w:rPr>
        <w:br/>
        <w:t>## - props$s_Auditory  1    0.1463 222.03 -5.2398</w:t>
      </w:r>
      <w:r w:rsidRPr="00A77A5E">
        <w:rPr>
          <w:rFonts w:ascii="Consolas" w:eastAsia="Cambria" w:hAnsi="Consolas" w:cs="Consolas"/>
        </w:rPr>
        <w:br/>
        <w:t>## &lt;none&gt;                          221.88 -3.3934</w:t>
      </w:r>
      <w:r w:rsidRPr="00A77A5E">
        <w:rPr>
          <w:rFonts w:ascii="Consolas" w:eastAsia="Cambria" w:hAnsi="Consolas" w:cs="Consolas"/>
        </w:rPr>
        <w:br/>
        <w:t>## - props$s_Visual    1    6.7408 228.62  1.5798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5.38</w:t>
      </w:r>
      <w:r w:rsidRPr="00A77A5E">
        <w:rPr>
          <w:rFonts w:ascii="Consolas" w:eastAsia="Cambria" w:hAnsi="Consolas" w:cs="Consolas"/>
        </w:rPr>
        <w:br/>
        <w:t>## props$s_AoA_Brysbaertetal2014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props$s_Auditory  1    0.1538 222.04 -7.2214</w:t>
      </w:r>
      <w:r w:rsidRPr="00A77A5E">
        <w:rPr>
          <w:rFonts w:ascii="Consolas" w:eastAsia="Cambria" w:hAnsi="Consolas" w:cs="Consolas"/>
        </w:rPr>
        <w:br/>
        <w:t>## &lt;none&gt;                          221.89 -5.3829</w:t>
      </w:r>
      <w:r w:rsidRPr="00A77A5E">
        <w:rPr>
          <w:rFonts w:ascii="Consolas" w:eastAsia="Cambria" w:hAnsi="Consolas" w:cs="Consolas"/>
        </w:rPr>
        <w:br/>
        <w:t>## + props$s_Haptic    1    0.0101 221.88 -3.3934</w:t>
      </w:r>
      <w:r w:rsidRPr="00A77A5E">
        <w:rPr>
          <w:rFonts w:ascii="Consolas" w:eastAsia="Cambria" w:hAnsi="Consolas" w:cs="Consolas"/>
        </w:rPr>
        <w:br/>
        <w:t>## - props$s_Visual    1    6.7630 228.65 -0.3874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7.22</w:t>
      </w:r>
      <w:r w:rsidRPr="00A77A5E">
        <w:rPr>
          <w:rFonts w:ascii="Consolas" w:eastAsia="Cambria" w:hAnsi="Consolas" w:cs="Consolas"/>
        </w:rPr>
        <w:br/>
        <w:t>## props$s_AoA_Brysbaertetal2014 ~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222.04 -7.2214</w:t>
      </w:r>
      <w:r w:rsidRPr="00A77A5E">
        <w:rPr>
          <w:rFonts w:ascii="Consolas" w:eastAsia="Cambria" w:hAnsi="Consolas" w:cs="Consolas"/>
        </w:rPr>
        <w:br/>
        <w:t>## + props$s_Auditory  1    0.1538 221.89 -5.3829</w:t>
      </w:r>
      <w:r w:rsidRPr="00A77A5E">
        <w:rPr>
          <w:rFonts w:ascii="Consolas" w:eastAsia="Cambria" w:hAnsi="Consolas" w:cs="Consolas"/>
        </w:rPr>
        <w:br/>
        <w:t>## + props$s_Haptic    1    0.0176 222.03 -5.2398</w:t>
      </w:r>
      <w:r w:rsidRPr="00A77A5E">
        <w:rPr>
          <w:rFonts w:ascii="Consolas" w:eastAsia="Cambria" w:hAnsi="Consolas" w:cs="Consolas"/>
        </w:rPr>
        <w:br/>
        <w:t>## - props$s_Visual    1    9.9555 232.00  0.997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AoA_Brysbaertetal2014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AoA_Brysbaertetal2014_prop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3.39</w:t>
      </w:r>
      <w:r w:rsidRPr="00A77A5E">
        <w:rPr>
          <w:rFonts w:ascii="Consolas" w:eastAsia="Cambria" w:hAnsi="Consolas" w:cs="Consolas"/>
        </w:rPr>
        <w:br/>
        <w:t xml:space="preserve">## props$s_AoA_Brysbaertetal2014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- props$s_Haptic    1    0.0101 221.89 -5.3829  0.0104 0.918933   </w:t>
      </w:r>
      <w:r w:rsidRPr="00A77A5E">
        <w:rPr>
          <w:rFonts w:ascii="Consolas" w:eastAsia="Cambria" w:hAnsi="Consolas" w:cs="Consolas"/>
        </w:rPr>
        <w:br/>
        <w:t xml:space="preserve">## - props$s_Auditory  1    0.1463 222.03 -5.2398  0.1510 0.697929   </w:t>
      </w:r>
      <w:r w:rsidRPr="00A77A5E">
        <w:rPr>
          <w:rFonts w:ascii="Consolas" w:eastAsia="Cambria" w:hAnsi="Consolas" w:cs="Consolas"/>
        </w:rPr>
        <w:br/>
        <w:t xml:space="preserve">## &lt;none&gt;                          221.88 -3.3934                    </w:t>
      </w:r>
      <w:r w:rsidRPr="00A77A5E">
        <w:rPr>
          <w:rFonts w:ascii="Consolas" w:eastAsia="Cambria" w:hAnsi="Consolas" w:cs="Consolas"/>
        </w:rPr>
        <w:br/>
        <w:t>## - props$s_Visual    1    6.7408 228.62  1.5798  6.9571 0.008921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5.38</w:t>
      </w:r>
      <w:r w:rsidRPr="00A77A5E">
        <w:rPr>
          <w:rFonts w:ascii="Consolas" w:eastAsia="Cambria" w:hAnsi="Consolas" w:cs="Consolas"/>
        </w:rPr>
        <w:br/>
        <w:t>## props$s_AoA_Brysbaertetal2014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- props$s_Auditory  1    0.1538 222.04 -7.2214  0.1594 0.690035   </w:t>
      </w:r>
      <w:r w:rsidRPr="00A77A5E">
        <w:rPr>
          <w:rFonts w:ascii="Consolas" w:eastAsia="Cambria" w:hAnsi="Consolas" w:cs="Consolas"/>
        </w:rPr>
        <w:br/>
        <w:t xml:space="preserve">## &lt;none&gt;                          221.89 -5.3829                    </w:t>
      </w:r>
      <w:r w:rsidRPr="00A77A5E">
        <w:rPr>
          <w:rFonts w:ascii="Consolas" w:eastAsia="Cambria" w:hAnsi="Consolas" w:cs="Consolas"/>
        </w:rPr>
        <w:br/>
        <w:t xml:space="preserve">## + props$s_Haptic    1    0.0101 221.88 -3.3934  0.0104 0.918933   </w:t>
      </w:r>
      <w:r w:rsidRPr="00A77A5E">
        <w:rPr>
          <w:rFonts w:ascii="Consolas" w:eastAsia="Cambria" w:hAnsi="Consolas" w:cs="Consolas"/>
        </w:rPr>
        <w:br/>
        <w:t>## - props$s_Visual    1    6.7630 228.65 -0.3874  7.0101 0.008666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7.22</w:t>
      </w:r>
      <w:r w:rsidRPr="00A77A5E">
        <w:rPr>
          <w:rFonts w:ascii="Consolas" w:eastAsia="Cambria" w:hAnsi="Consolas" w:cs="Consolas"/>
        </w:rPr>
        <w:br/>
        <w:t>## props$s_AoA_Brysbaertetal2014 ~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&lt;none&gt;                          222.04 -7.2214                    </w:t>
      </w:r>
      <w:r w:rsidRPr="00A77A5E">
        <w:rPr>
          <w:rFonts w:ascii="Consolas" w:eastAsia="Cambria" w:hAnsi="Consolas" w:cs="Consolas"/>
        </w:rPr>
        <w:br/>
        <w:t xml:space="preserve">## + props$s_Auditory  1    0.1538 221.89 -5.3829  0.1594 0.690035   </w:t>
      </w:r>
      <w:r w:rsidRPr="00A77A5E">
        <w:rPr>
          <w:rFonts w:ascii="Consolas" w:eastAsia="Cambria" w:hAnsi="Consolas" w:cs="Consolas"/>
        </w:rPr>
        <w:br/>
        <w:t xml:space="preserve">## + props$s_Haptic    1    0.0176 222.03 -5.2398  0.0182 0.892810   </w:t>
      </w:r>
      <w:r w:rsidRPr="00A77A5E">
        <w:rPr>
          <w:rFonts w:ascii="Consolas" w:eastAsia="Cambria" w:hAnsi="Consolas" w:cs="Consolas"/>
        </w:rPr>
        <w:br/>
        <w:t>## - props$s_Visual    1    9.9555 232.00  0.9978 10.3570 0.001475 **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s_AoA_Brysbaertetal2014 ~ props$s_Auditory + </w:t>
      </w:r>
      <w:r w:rsidRPr="00A77A5E">
        <w:rPr>
          <w:rFonts w:ascii="Consolas" w:eastAsia="Cambria" w:hAnsi="Consolas" w:cs="Consolas"/>
        </w:rPr>
        <w:br/>
        <w:t>##     props$s_Haptic +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2.11283 -0.73187  0.03452  0.64255  2.59359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</w:t>
      </w:r>
      <w:r w:rsidRPr="00A77A5E">
        <w:rPr>
          <w:rFonts w:ascii="Consolas" w:eastAsia="Cambria" w:hAnsi="Consolas" w:cs="Consolas"/>
        </w:rPr>
        <w:br/>
        <w:t xml:space="preserve">## (Intercept)       0.054540   0.067911   0.803  0.42274   </w:t>
      </w:r>
      <w:r w:rsidRPr="00A77A5E">
        <w:rPr>
          <w:rFonts w:ascii="Consolas" w:eastAsia="Cambria" w:hAnsi="Consolas" w:cs="Consolas"/>
        </w:rPr>
        <w:br/>
        <w:t xml:space="preserve">## props$s_Auditory  0.035560   0.091508   0.389  0.69793   </w:t>
      </w:r>
      <w:r w:rsidRPr="00A77A5E">
        <w:rPr>
          <w:rFonts w:ascii="Consolas" w:eastAsia="Cambria" w:hAnsi="Consolas" w:cs="Consolas"/>
        </w:rPr>
        <w:br/>
        <w:t xml:space="preserve">## props$s_Haptic   -0.006453   0.063334  -0.102  0.91893   </w:t>
      </w:r>
      <w:r w:rsidRPr="00A77A5E">
        <w:rPr>
          <w:rFonts w:ascii="Consolas" w:eastAsia="Cambria" w:hAnsi="Consolas" w:cs="Consolas"/>
        </w:rPr>
        <w:br/>
        <w:t>## props$s_Visual   -0.209357   0.079373  -2.638  0.00892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843 on 229 degrees of freedom</w:t>
      </w:r>
      <w:r w:rsidRPr="00A77A5E">
        <w:rPr>
          <w:rFonts w:ascii="Consolas" w:eastAsia="Cambria" w:hAnsi="Consolas" w:cs="Consolas"/>
        </w:rPr>
        <w:br/>
        <w:t>##   (110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4362,    Adjusted R-squared:  0.03109 </w:t>
      </w:r>
      <w:r w:rsidRPr="00A77A5E">
        <w:rPr>
          <w:rFonts w:ascii="Consolas" w:eastAsia="Cambria" w:hAnsi="Consolas" w:cs="Consolas"/>
        </w:rPr>
        <w:br/>
        <w:t>## F-statistic: 3.481 on 3 and 229 DF,  p-value: 0.0166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ditional var: concretenes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concrete_Brysbaertetal2014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concrete_Brysbaertetal2014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33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594543e+00</w:t>
      </w:r>
      <w:r w:rsidRPr="00A77A5E">
        <w:rPr>
          <w:rFonts w:ascii="Consolas" w:eastAsia="Cambria" w:hAnsi="Consolas" w:cs="Consolas"/>
          <w:lang w:val="es-ES"/>
        </w:rPr>
        <w:br/>
        <w:t>## max           1.852867e+00</w:t>
      </w:r>
      <w:r w:rsidRPr="00A77A5E">
        <w:rPr>
          <w:rFonts w:ascii="Consolas" w:eastAsia="Cambria" w:hAnsi="Consolas" w:cs="Consolas"/>
          <w:lang w:val="es-ES"/>
        </w:rPr>
        <w:br/>
        <w:t>## range         4.447410e+00</w:t>
      </w:r>
      <w:r w:rsidRPr="00A77A5E">
        <w:rPr>
          <w:rFonts w:ascii="Consolas" w:eastAsia="Cambria" w:hAnsi="Consolas" w:cs="Consolas"/>
          <w:lang w:val="es-ES"/>
        </w:rPr>
        <w:br/>
        <w:t>## sum          -2.477185e-14</w:t>
      </w:r>
      <w:r w:rsidRPr="00A77A5E">
        <w:rPr>
          <w:rFonts w:ascii="Consolas" w:eastAsia="Cambria" w:hAnsi="Consolas" w:cs="Consolas"/>
          <w:lang w:val="es-ES"/>
        </w:rPr>
        <w:br/>
        <w:t>## median        1.768909e-01</w:t>
      </w:r>
      <w:r w:rsidRPr="00A77A5E">
        <w:rPr>
          <w:rFonts w:ascii="Consolas" w:eastAsia="Cambria" w:hAnsi="Consolas" w:cs="Consolas"/>
          <w:lang w:val="es-ES"/>
        </w:rPr>
        <w:br/>
        <w:t>## mean         -1.062963e-16</w:t>
      </w:r>
      <w:r w:rsidRPr="00A77A5E">
        <w:rPr>
          <w:rFonts w:ascii="Consolas" w:eastAsia="Cambria" w:hAnsi="Consolas" w:cs="Consolas"/>
          <w:lang w:val="es-ES"/>
        </w:rPr>
        <w:br/>
        <w:t>## SE.mean       6.295441e-02</w:t>
      </w:r>
      <w:r w:rsidRPr="00A77A5E">
        <w:rPr>
          <w:rFonts w:ascii="Consolas" w:eastAsia="Cambria" w:hAnsi="Consolas" w:cs="Consolas"/>
          <w:lang w:val="es-ES"/>
        </w:rPr>
        <w:br/>
        <w:t>## CI.mean.0.95  1.240354e-01</w:t>
      </w:r>
      <w:r w:rsidRPr="00A77A5E">
        <w:rPr>
          <w:rFonts w:ascii="Consolas" w:eastAsia="Cambria" w:hAnsi="Consolas" w:cs="Consolas"/>
          <w:lang w:val="es-ES"/>
        </w:rPr>
        <w:br/>
        <w:t>## var           9.234389e-01</w:t>
      </w:r>
      <w:r w:rsidRPr="00A77A5E">
        <w:rPr>
          <w:rFonts w:ascii="Consolas" w:eastAsia="Cambria" w:hAnsi="Consolas" w:cs="Consolas"/>
          <w:lang w:val="es-ES"/>
        </w:rPr>
        <w:br/>
        <w:t>## std.dev       9.609573e-01</w:t>
      </w:r>
      <w:r w:rsidRPr="00A77A5E">
        <w:rPr>
          <w:rFonts w:ascii="Consolas" w:eastAsia="Cambria" w:hAnsi="Consolas" w:cs="Consolas"/>
          <w:lang w:val="es-ES"/>
        </w:rPr>
        <w:br/>
        <w:t>## coef.var     -9.040369e+15</w:t>
      </w:r>
      <w:r w:rsidRPr="00A77A5E">
        <w:rPr>
          <w:rFonts w:ascii="Consolas" w:eastAsia="Cambria" w:hAnsi="Consolas" w:cs="Consolas"/>
          <w:lang w:val="es-ES"/>
        </w:rPr>
        <w:br/>
        <w:t>## skewness     -4.207250e-01</w:t>
      </w:r>
      <w:r w:rsidRPr="00A77A5E">
        <w:rPr>
          <w:rFonts w:ascii="Consolas" w:eastAsia="Cambria" w:hAnsi="Consolas" w:cs="Consolas"/>
          <w:lang w:val="es-ES"/>
        </w:rPr>
        <w:br/>
        <w:t>## skew.2SE     -1.319291e+00</w:t>
      </w:r>
      <w:r w:rsidRPr="00A77A5E">
        <w:rPr>
          <w:rFonts w:ascii="Consolas" w:eastAsia="Cambria" w:hAnsi="Consolas" w:cs="Consolas"/>
          <w:lang w:val="es-ES"/>
        </w:rPr>
        <w:br/>
        <w:t>## kurtosis     -3.351918e-01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kurt.2SE     -5.277232e-01</w:t>
      </w:r>
      <w:r w:rsidRPr="00A77A5E">
        <w:rPr>
          <w:rFonts w:ascii="Consolas" w:eastAsia="Cambria" w:hAnsi="Consolas" w:cs="Consolas"/>
          <w:lang w:val="es-ES"/>
        </w:rPr>
        <w:br/>
        <w:t>## normtest.W    9.790502e-01</w:t>
      </w:r>
      <w:r w:rsidRPr="00A77A5E">
        <w:rPr>
          <w:rFonts w:ascii="Consolas" w:eastAsia="Cambria" w:hAnsi="Consolas" w:cs="Consolas"/>
          <w:lang w:val="es-ES"/>
        </w:rPr>
        <w:br/>
        <w:t>## normtest.p    1.581048e-0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props$s_concrete_Brysbaertetal2014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 skew kurtosis</w:t>
      </w:r>
      <w:r w:rsidRPr="00A77A5E">
        <w:rPr>
          <w:rFonts w:ascii="Consolas" w:eastAsia="Cambria" w:hAnsi="Consolas" w:cs="Consolas"/>
        </w:rPr>
        <w:br/>
        <w:t>## X1    1 233    0  1   0.19    0.04 0.99 -2.76 1.99  4.76 -0.37    -0.41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rops$log_s_concrete_Brysbaertetal201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4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concrete_Brysbaertetal2014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concrete_Brysbaertetal2014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log_s_concrete_Brysbaertetal2014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prop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2.33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084648e+00</w:t>
      </w:r>
      <w:r w:rsidRPr="00A77A5E">
        <w:rPr>
          <w:rFonts w:ascii="Consolas" w:eastAsia="Cambria" w:hAnsi="Consolas" w:cs="Consolas"/>
          <w:lang w:val="es-ES"/>
        </w:rPr>
        <w:br/>
        <w:t>## max           4.612322e-01</w:t>
      </w:r>
      <w:r w:rsidRPr="00A77A5E">
        <w:rPr>
          <w:rFonts w:ascii="Consolas" w:eastAsia="Cambria" w:hAnsi="Consolas" w:cs="Consolas"/>
          <w:lang w:val="es-ES"/>
        </w:rPr>
        <w:br/>
        <w:t>## range         1.545880e+00</w:t>
      </w:r>
      <w:r w:rsidRPr="00A77A5E">
        <w:rPr>
          <w:rFonts w:ascii="Consolas" w:eastAsia="Cambria" w:hAnsi="Consolas" w:cs="Consolas"/>
          <w:lang w:val="es-ES"/>
        </w:rPr>
        <w:br/>
        <w:t>## sum          -4.888451e-15</w:t>
      </w:r>
      <w:r w:rsidRPr="00A77A5E">
        <w:rPr>
          <w:rFonts w:ascii="Consolas" w:eastAsia="Cambria" w:hAnsi="Consolas" w:cs="Consolas"/>
          <w:lang w:val="es-ES"/>
        </w:rPr>
        <w:br/>
        <w:t>## median        8.076837e-02</w:t>
      </w:r>
      <w:r w:rsidRPr="00A77A5E">
        <w:rPr>
          <w:rFonts w:ascii="Consolas" w:eastAsia="Cambria" w:hAnsi="Consolas" w:cs="Consolas"/>
          <w:lang w:val="es-ES"/>
        </w:rPr>
        <w:br/>
        <w:t>## mean         -2.101351e-17</w:t>
      </w:r>
      <w:r w:rsidRPr="00A77A5E">
        <w:rPr>
          <w:rFonts w:ascii="Consolas" w:eastAsia="Cambria" w:hAnsi="Consolas" w:cs="Consolas"/>
          <w:lang w:val="es-ES"/>
        </w:rPr>
        <w:br/>
        <w:t>## SE.mean       1.814043e-02</w:t>
      </w:r>
      <w:r w:rsidRPr="00A77A5E">
        <w:rPr>
          <w:rFonts w:ascii="Consolas" w:eastAsia="Cambria" w:hAnsi="Consolas" w:cs="Consolas"/>
          <w:lang w:val="es-ES"/>
        </w:rPr>
        <w:br/>
        <w:t>## CI.mean.0.95  3.574103e-02</w:t>
      </w:r>
      <w:r w:rsidRPr="00A77A5E">
        <w:rPr>
          <w:rFonts w:ascii="Consolas" w:eastAsia="Cambria" w:hAnsi="Consolas" w:cs="Consolas"/>
          <w:lang w:val="es-ES"/>
        </w:rPr>
        <w:br/>
        <w:t>## var           7.667449e-02</w:t>
      </w:r>
      <w:r w:rsidRPr="00A77A5E">
        <w:rPr>
          <w:rFonts w:ascii="Consolas" w:eastAsia="Cambria" w:hAnsi="Consolas" w:cs="Consolas"/>
          <w:lang w:val="es-ES"/>
        </w:rPr>
        <w:br/>
        <w:t>## std.dev       2.769016e-01</w:t>
      </w:r>
      <w:r w:rsidRPr="00A77A5E">
        <w:rPr>
          <w:rFonts w:ascii="Consolas" w:eastAsia="Cambria" w:hAnsi="Consolas" w:cs="Consolas"/>
          <w:lang w:val="es-ES"/>
        </w:rPr>
        <w:br/>
        <w:t>## coef.var     -1.317731e+16</w:t>
      </w:r>
      <w:r w:rsidRPr="00A77A5E">
        <w:rPr>
          <w:rFonts w:ascii="Consolas" w:eastAsia="Cambria" w:hAnsi="Consolas" w:cs="Consolas"/>
          <w:lang w:val="es-ES"/>
        </w:rPr>
        <w:br/>
        <w:t>## skewness     -1.152705e+00</w:t>
      </w:r>
      <w:r w:rsidRPr="00A77A5E">
        <w:rPr>
          <w:rFonts w:ascii="Consolas" w:eastAsia="Cambria" w:hAnsi="Consolas" w:cs="Consolas"/>
          <w:lang w:val="es-ES"/>
        </w:rPr>
        <w:br/>
        <w:t>## skew.2SE     -3.614602e+00</w:t>
      </w:r>
      <w:r w:rsidRPr="00A77A5E">
        <w:rPr>
          <w:rFonts w:ascii="Consolas" w:eastAsia="Cambria" w:hAnsi="Consolas" w:cs="Consolas"/>
          <w:lang w:val="es-ES"/>
        </w:rPr>
        <w:br/>
        <w:t>## kurtosis      1.563516e+00</w:t>
      </w:r>
      <w:r w:rsidRPr="00A77A5E">
        <w:rPr>
          <w:rFonts w:ascii="Consolas" w:eastAsia="Cambria" w:hAnsi="Consolas" w:cs="Consolas"/>
          <w:lang w:val="es-ES"/>
        </w:rPr>
        <w:br/>
        <w:t>## kurt.2SE      2.461586e+00</w:t>
      </w:r>
      <w:r w:rsidRPr="00A77A5E">
        <w:rPr>
          <w:rFonts w:ascii="Consolas" w:eastAsia="Cambria" w:hAnsi="Consolas" w:cs="Consolas"/>
          <w:lang w:val="es-ES"/>
        </w:rPr>
        <w:br/>
        <w:t>## normtest.W    9.220715e-01</w:t>
      </w:r>
      <w:r w:rsidRPr="00A77A5E">
        <w:rPr>
          <w:rFonts w:ascii="Consolas" w:eastAsia="Cambria" w:hAnsi="Consolas" w:cs="Consolas"/>
          <w:lang w:val="es-ES"/>
        </w:rPr>
        <w:br/>
        <w:t>## normtest.p    1.003247e-0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worse; back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concrete_Brysbaertetal2014_prop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props$s_concrete_Brysbaertetal2014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rop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rop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prop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prop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 1.292539         1.013180         1.2848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prop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968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props$s_Auditory   props$s_Haptic   props$s_Visual </w:t>
      </w:r>
      <w:r w:rsidRPr="00A77A5E">
        <w:rPr>
          <w:rFonts w:ascii="Consolas" w:eastAsia="Cambria" w:hAnsi="Consolas" w:cs="Consolas"/>
        </w:rPr>
        <w:br/>
        <w:t>##        0.7736713        0.9869918        0.77833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concrete_Brysbaertetal2014_prop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1.56</w:t>
      </w:r>
      <w:r w:rsidRPr="00A77A5E">
        <w:rPr>
          <w:rFonts w:ascii="Consolas" w:eastAsia="Cambria" w:hAnsi="Consolas" w:cs="Consolas"/>
        </w:rPr>
        <w:br/>
        <w:t xml:space="preserve">## props$s_concrete_Brysbaertetal2014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- props$s_Haptic    1    1.2182 215.46 -12.2396</w:t>
      </w:r>
      <w:r w:rsidRPr="00A77A5E">
        <w:rPr>
          <w:rFonts w:ascii="Consolas" w:eastAsia="Cambria" w:hAnsi="Consolas" w:cs="Consolas"/>
        </w:rPr>
        <w:br/>
        <w:t>## &lt;none&gt;                          214.24 -11.5607</w:t>
      </w:r>
      <w:r w:rsidRPr="00A77A5E">
        <w:rPr>
          <w:rFonts w:ascii="Consolas" w:eastAsia="Cambria" w:hAnsi="Consolas" w:cs="Consolas"/>
        </w:rPr>
        <w:br/>
        <w:t>## - props$s_Auditory  1    3.2391 217.48 -10.0643</w:t>
      </w:r>
      <w:r w:rsidRPr="00A77A5E">
        <w:rPr>
          <w:rFonts w:ascii="Consolas" w:eastAsia="Cambria" w:hAnsi="Consolas" w:cs="Consolas"/>
        </w:rPr>
        <w:br/>
        <w:t>## - props$s_Visual    1    5.0553 219.29  -8.1266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12.24</w:t>
      </w:r>
      <w:r w:rsidRPr="00A77A5E">
        <w:rPr>
          <w:rFonts w:ascii="Consolas" w:eastAsia="Cambria" w:hAnsi="Consolas" w:cs="Consolas"/>
        </w:rPr>
        <w:br/>
        <w:t>## props$s_concrete_Brysbaertetal2014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215.46 -12.240</w:t>
      </w:r>
      <w:r w:rsidRPr="00A77A5E">
        <w:rPr>
          <w:rFonts w:ascii="Consolas" w:eastAsia="Cambria" w:hAnsi="Consolas" w:cs="Consolas"/>
        </w:rPr>
        <w:br/>
        <w:t>## + props$s_Haptic    1    1.2182 214.24 -11.561</w:t>
      </w:r>
      <w:r w:rsidRPr="00A77A5E">
        <w:rPr>
          <w:rFonts w:ascii="Consolas" w:eastAsia="Cambria" w:hAnsi="Consolas" w:cs="Consolas"/>
        </w:rPr>
        <w:br/>
        <w:t>## - props$s_Auditory  1    3.6026 219.06 -10.376</w:t>
      </w:r>
      <w:r w:rsidRPr="00A77A5E">
        <w:rPr>
          <w:rFonts w:ascii="Consolas" w:eastAsia="Cambria" w:hAnsi="Consolas" w:cs="Consolas"/>
        </w:rPr>
        <w:br/>
        <w:t>## - props$s_Visual    1    5.2123 220.67  -8.67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concrete_Brysbaertetal2014_prop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prop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1.56</w:t>
      </w:r>
      <w:r w:rsidRPr="00A77A5E">
        <w:rPr>
          <w:rFonts w:ascii="Consolas" w:eastAsia="Cambria" w:hAnsi="Consolas" w:cs="Consolas"/>
        </w:rPr>
        <w:br/>
        <w:t xml:space="preserve">## props$s_concrete_Brysbaertetal2014 ~ props$s_Auditory + props$s_Haptic + </w:t>
      </w:r>
      <w:r w:rsidRPr="00A77A5E">
        <w:rPr>
          <w:rFonts w:ascii="Consolas" w:eastAsia="Cambria" w:hAnsi="Consolas" w:cs="Consolas"/>
        </w:rPr>
        <w:br/>
        <w:t>##    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Pr(F)  </w:t>
      </w:r>
      <w:r w:rsidRPr="00A77A5E">
        <w:rPr>
          <w:rFonts w:ascii="Consolas" w:eastAsia="Cambria" w:hAnsi="Consolas" w:cs="Consolas"/>
        </w:rPr>
        <w:br/>
        <w:t xml:space="preserve">## - props$s_Haptic    1    1.2182 215.46 -12.2396  1.3022 0.25501  </w:t>
      </w:r>
      <w:r w:rsidRPr="00A77A5E">
        <w:rPr>
          <w:rFonts w:ascii="Consolas" w:eastAsia="Cambria" w:hAnsi="Consolas" w:cs="Consolas"/>
        </w:rPr>
        <w:br/>
        <w:t xml:space="preserve">## &lt;none&gt;                          214.24 -11.5607                  </w:t>
      </w:r>
      <w:r w:rsidRPr="00A77A5E">
        <w:rPr>
          <w:rFonts w:ascii="Consolas" w:eastAsia="Cambria" w:hAnsi="Consolas" w:cs="Consolas"/>
        </w:rPr>
        <w:br/>
        <w:t>## - props$s_Auditory  1    3.2391 217.48 -10.0643  3.4623 0.06406 .</w:t>
      </w:r>
      <w:r w:rsidRPr="00A77A5E">
        <w:rPr>
          <w:rFonts w:ascii="Consolas" w:eastAsia="Cambria" w:hAnsi="Consolas" w:cs="Consolas"/>
        </w:rPr>
        <w:br/>
        <w:t>## - props$s_Visual    1    5.0553 219.29  -8.1266  5.4036 0.02097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12.24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props$s_concrete_Brysbaertetal2014 ~ props$s_Auditory + prop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Pr(F)  </w:t>
      </w:r>
      <w:r w:rsidRPr="00A77A5E">
        <w:rPr>
          <w:rFonts w:ascii="Consolas" w:eastAsia="Cambria" w:hAnsi="Consolas" w:cs="Consolas"/>
        </w:rPr>
        <w:br/>
        <w:t xml:space="preserve">## &lt;none&gt;                          215.46 -12.240                  </w:t>
      </w:r>
      <w:r w:rsidRPr="00A77A5E">
        <w:rPr>
          <w:rFonts w:ascii="Consolas" w:eastAsia="Cambria" w:hAnsi="Consolas" w:cs="Consolas"/>
        </w:rPr>
        <w:br/>
        <w:t xml:space="preserve">## + props$s_Haptic    1    1.2182 214.24 -11.561  1.3022 0.25501  </w:t>
      </w:r>
      <w:r w:rsidRPr="00A77A5E">
        <w:rPr>
          <w:rFonts w:ascii="Consolas" w:eastAsia="Cambria" w:hAnsi="Consolas" w:cs="Consolas"/>
        </w:rPr>
        <w:br/>
        <w:t>## - props$s_Auditory  1    3.6026 219.06 -10.376  3.8457 0.05108 .</w:t>
      </w:r>
      <w:r w:rsidRPr="00A77A5E">
        <w:rPr>
          <w:rFonts w:ascii="Consolas" w:eastAsia="Cambria" w:hAnsi="Consolas" w:cs="Consolas"/>
        </w:rPr>
        <w:br/>
        <w:t>## - props$s_Visual    1    5.2123 220.67  -8.670  5.5641 0.01917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prop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props$s_concrete_Brysbaertetal2014 ~ props$s_Auditory + </w:t>
      </w:r>
      <w:r w:rsidRPr="00A77A5E">
        <w:rPr>
          <w:rFonts w:ascii="Consolas" w:eastAsia="Cambria" w:hAnsi="Consolas" w:cs="Consolas"/>
        </w:rPr>
        <w:br/>
        <w:t>##     props$s_Haptic + props$s_Visual, data = prop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2.5945 -0.6710  0.1769  0.6787  1.8529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</w:t>
      </w:r>
      <w:r w:rsidRPr="00A77A5E">
        <w:rPr>
          <w:rFonts w:ascii="Consolas" w:eastAsia="Cambria" w:hAnsi="Consolas" w:cs="Consolas"/>
        </w:rPr>
        <w:br/>
        <w:t xml:space="preserve">## (Intercept)      -0.08550    0.06673  -1.281   0.2014  </w:t>
      </w:r>
      <w:r w:rsidRPr="00A77A5E">
        <w:rPr>
          <w:rFonts w:ascii="Consolas" w:eastAsia="Cambria" w:hAnsi="Consolas" w:cs="Consolas"/>
        </w:rPr>
        <w:br/>
        <w:t>## props$s_Auditory -0.16731    0.08992  -1.861   0.0641 .</w:t>
      </w:r>
      <w:r w:rsidRPr="00A77A5E">
        <w:rPr>
          <w:rFonts w:ascii="Consolas" w:eastAsia="Cambria" w:hAnsi="Consolas" w:cs="Consolas"/>
        </w:rPr>
        <w:br/>
        <w:t xml:space="preserve">## props$s_Haptic    0.07102    0.06223   1.141   0.2550  </w:t>
      </w:r>
      <w:r w:rsidRPr="00A77A5E">
        <w:rPr>
          <w:rFonts w:ascii="Consolas" w:eastAsia="Cambria" w:hAnsi="Consolas" w:cs="Consolas"/>
        </w:rPr>
        <w:br/>
        <w:t>## props$s_Visual    0.18130    0.07799   2.325   0.0210 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672 on 229 degrees of freedom</w:t>
      </w:r>
      <w:r w:rsidRPr="00A77A5E">
        <w:rPr>
          <w:rFonts w:ascii="Consolas" w:eastAsia="Cambria" w:hAnsi="Consolas" w:cs="Consolas"/>
        </w:rPr>
        <w:br/>
        <w:t>##   (110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7656,    Adjusted R-squared:  0.06446 </w:t>
      </w:r>
      <w:r w:rsidRPr="00A77A5E">
        <w:rPr>
          <w:rFonts w:ascii="Consolas" w:eastAsia="Cambria" w:hAnsi="Consolas" w:cs="Consolas"/>
        </w:rPr>
        <w:br/>
        <w:t>## F-statistic: 6.329 on 3 and 229 DF,  p-value: 0.000385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S: iconicity properties: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Auditory strength either was the strongest predictor or presented an opposit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polarity from the main predictor. This held for all lexical DVs except age of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cquisition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__________________________________________________________________________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Iconicity within concepts alone, as in Lynott and Connell (201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[all$cat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conc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&amp;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</w:t>
      </w:r>
      <w:r w:rsidRPr="00A77A5E">
        <w:rPr>
          <w:rFonts w:ascii="Consolas" w:eastAsia="Cambria" w:hAnsi="Consolas" w:cs="Consolas"/>
          <w:shd w:val="clear" w:color="auto" w:fill="F8F8F8"/>
        </w:rPr>
        <w:t>(all$normed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Dutch'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|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all$normed =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'Dut_Eng'</w:t>
      </w:r>
      <w:r w:rsidRPr="00A77A5E">
        <w:rPr>
          <w:rFonts w:ascii="Consolas" w:eastAsia="Cambria" w:hAnsi="Consolas" w:cs="Consolas"/>
          <w:shd w:val="clear" w:color="auto" w:fill="F8F8F8"/>
        </w:rPr>
        <w:t>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nrow</w:t>
      </w:r>
      <w:r w:rsidRPr="00A77A5E">
        <w:rPr>
          <w:rFonts w:ascii="Consolas" w:eastAsia="Cambria" w:hAnsi="Consolas" w:cs="Consolas"/>
          <w:shd w:val="clear" w:color="auto" w:fill="F8F8F8"/>
        </w:rPr>
        <w:t>(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41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There aren't lexical data for every single word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Percentage of concepts per lexical variable (from items w/ Dutch norm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phonemes_DUTCHPOND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phonemes_DUTCHPOND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411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22, 5%), TRUE (389, 95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phon_neighbours_DUTCHPOND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phon_neighbours_DUTCHPOND) </w:t>
      </w:r>
      <w:r w:rsidRPr="00A77A5E">
        <w:rPr>
          <w:rFonts w:ascii="Consolas" w:eastAsia="Cambria" w:hAnsi="Consolas" w:cs="Consolas"/>
        </w:rPr>
        <w:br/>
        <w:t xml:space="preserve">##       n missing  unique   value </w:t>
      </w:r>
      <w:r w:rsidRPr="00A77A5E">
        <w:rPr>
          <w:rFonts w:ascii="Consolas" w:eastAsia="Cambria" w:hAnsi="Consolas" w:cs="Consolas"/>
        </w:rPr>
        <w:br/>
        <w:t>##     411       0       1    TRU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orth_neighbours_DUTCHPOND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orth_neighbours_DUTCHPOND) </w:t>
      </w:r>
      <w:r w:rsidRPr="00A77A5E">
        <w:rPr>
          <w:rFonts w:ascii="Consolas" w:eastAsia="Cambria" w:hAnsi="Consolas" w:cs="Consolas"/>
        </w:rPr>
        <w:br/>
        <w:t xml:space="preserve">##       n missing  unique   value </w:t>
      </w:r>
      <w:r w:rsidRPr="00A77A5E">
        <w:rPr>
          <w:rFonts w:ascii="Consolas" w:eastAsia="Cambria" w:hAnsi="Consolas" w:cs="Consolas"/>
        </w:rPr>
        <w:br/>
        <w:t>##     411       0       1    TRUE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freq_lg10CD_SUBTLEXNL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freq_lg10CD_SUBTLEXNL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411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4, 1%), TRUE (407, 99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freq_lg10WF_SUBTLEXNL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freq_lg10WF_SUBTLEXNL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411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4, 1%), TRUE (407, 99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freq_CELEX_lem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freq_CELEX_lem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411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12, 3%), TRUE (399, 97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AoA_Brysbaertetal2014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AoA_Brysbaertetal2014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411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13, 3%), TRUE (398, 97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mplete.cases</w:t>
      </w:r>
      <w:r w:rsidRPr="00A77A5E">
        <w:rPr>
          <w:rFonts w:ascii="Consolas" w:eastAsia="Cambria" w:hAnsi="Consolas" w:cs="Consolas"/>
          <w:shd w:val="clear" w:color="auto" w:fill="F8F8F8"/>
        </w:rPr>
        <w:t>(concs$Exclusivity),]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$concrete_Brysbaertetal2014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mplete.cases(concs[complete.cases(concs$Exclusivity), ]$concrete_Brysbaertetal2014) </w:t>
      </w:r>
      <w:r w:rsidRPr="00A77A5E">
        <w:rPr>
          <w:rFonts w:ascii="Consolas" w:eastAsia="Cambria" w:hAnsi="Consolas" w:cs="Consolas"/>
        </w:rPr>
        <w:br/>
        <w:t xml:space="preserve">##       n missing  unique </w:t>
      </w:r>
      <w:r w:rsidRPr="00A77A5E">
        <w:rPr>
          <w:rFonts w:ascii="Consolas" w:eastAsia="Cambria" w:hAnsi="Consolas" w:cs="Consolas"/>
        </w:rPr>
        <w:br/>
        <w:t xml:space="preserve">##     411       0       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ALSE (13, 3%), TRUE (398, 97%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M, S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letter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411.0000000    0.0000000    0.0000000    3.0000000   17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14.0000000 2759.0000000    6.0000000    6.7128954    0.1254065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2465199    6.4637114    2.5423830    0.378731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phoneme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389.0000000    0.0000000   22.0000000    2.0000000   15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13.0000000 2265.0000000    6.0000000    5.8226221    0.1104353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2171266    4.7442292    2.1781252    0.374079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phon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411.0000000  139.0000000    0.0000000    0.0000000   49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49.0000000 2273.0000000    1.0000000    5.5304136    0.4080256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8020832   68.4252923    8.2719582    1.495721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orth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411.0000000  143.0000000    0.0000000    0.0000000   32.00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32.0000000 1658.0000000    1.0000000    4.0340633    0.2825354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5553987   32.8085930    5.7278786    1.419878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freq_lg10CD_SUBTLEXN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4.070000e+02 0.000000e+00 4.000000e+00 6.000000e-01 3.900000e+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3.300000e+00 1.080720e+03 2.700000e+00 2.655332e+00 3.275722e-0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6.439494e-02 4.367254e-01 6.608521e-01 2.488774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freq_lg10WF_SUBTLEXN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4.070000e+02 0.000000e+00 4.000000e+00 6.000000e-01 4.770000e+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4.170000e+00 1.157980e+03 2.850000e+00 2.845160e+00 3.775280e-0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7.421538e-02 5.800866e-01 7.616342e-01 2.676947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freq_CELEX_lem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399.00000000  11.00000000  12.00000000   0.00000000   3.188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3.18800000 612.79100000   1.55600000   1.53581704   0.03185900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0.06263295   0.40498325   0.63638294   0.414361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>(concs$AoA_Brysbaertetal2014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</w:rPr>
        <w:br/>
        <w:t xml:space="preserve">##  398.0000000    0.0000000   13.0000000    3.4100000   13.1800000 </w:t>
      </w:r>
      <w:r w:rsidRPr="00A77A5E">
        <w:rPr>
          <w:rFonts w:ascii="Consolas" w:eastAsia="Cambria" w:hAnsi="Consolas" w:cs="Consola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</w:rPr>
        <w:br/>
        <w:t xml:space="preserve">##    9.7700000 3210.3200000    8.1500000    8.0661307    0.1086208 </w:t>
      </w:r>
      <w:r w:rsidRPr="00A77A5E">
        <w:rPr>
          <w:rFonts w:ascii="Consolas" w:eastAsia="Cambria" w:hAnsi="Consolas" w:cs="Consola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</w:rPr>
        <w:br/>
        <w:t>##    0.2135439    4.6957941    2.1669781    0.268651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concs$concrete_Brysbaertetal2014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     nbr.val     nbr.null       nbr.na          min          max </w:t>
      </w:r>
      <w:r w:rsidRPr="00A77A5E">
        <w:rPr>
          <w:rFonts w:ascii="Consolas" w:eastAsia="Cambria" w:hAnsi="Consolas" w:cs="Consolas"/>
          <w:lang w:val="es-ES"/>
        </w:rPr>
        <w:br/>
        <w:t xml:space="preserve">## 3.980000e+02 0.000000e+00 1.300000e+01 1.200000e+00 5.000000e+00 </w:t>
      </w:r>
      <w:r w:rsidRPr="00A77A5E">
        <w:rPr>
          <w:rFonts w:ascii="Consolas" w:eastAsia="Cambria" w:hAnsi="Consolas" w:cs="Consolas"/>
          <w:lang w:val="es-ES"/>
        </w:rPr>
        <w:br/>
        <w:t xml:space="preserve">##        range          sum       median         mean      SE.mean </w:t>
      </w:r>
      <w:r w:rsidRPr="00A77A5E">
        <w:rPr>
          <w:rFonts w:ascii="Consolas" w:eastAsia="Cambria" w:hAnsi="Consolas" w:cs="Consolas"/>
          <w:lang w:val="es-ES"/>
        </w:rPr>
        <w:br/>
        <w:t xml:space="preserve">## 3.800000e+00 1.203330e+03 2.800000e+00 3.023442e+00 5.356266e-02 </w:t>
      </w:r>
      <w:r w:rsidRPr="00A77A5E">
        <w:rPr>
          <w:rFonts w:ascii="Consolas" w:eastAsia="Cambria" w:hAnsi="Consolas" w:cs="Consolas"/>
          <w:lang w:val="es-ES"/>
        </w:rPr>
        <w:br/>
        <w:t xml:space="preserve">## CI.mean.0.95          var      std.dev     coef.var </w:t>
      </w:r>
      <w:r w:rsidRPr="00A77A5E">
        <w:rPr>
          <w:rFonts w:ascii="Consolas" w:eastAsia="Cambria" w:hAnsi="Consolas" w:cs="Consolas"/>
          <w:lang w:val="es-ES"/>
        </w:rPr>
        <w:br/>
        <w:t>## 1.053019e-01 1.141845e+00 1.068572e+00 3.534288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  <w:lang w:val="es-ES"/>
        </w:rPr>
        <w:t># See and print correlation of all lexical variables: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mat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as.matrix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c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letters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phonemes_DUTCHPOND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orth_neighbours_DUTCHPOND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phon_neighbours_DUTCHPOND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freq_lg10CD_SUBTLEXNL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lastRenderedPageBreak/>
        <w:t>'freq_lg10WF_SUBTLEXNL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freq_CELEX_lem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AoA_Brysbaertetal2014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concrete_Brysbaertetal2014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)])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(mat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  <w:lang w:val="es-ES"/>
        </w:rPr>
        <w:t>use=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>##                            letters phonemes_DUTCHPOND</w:t>
      </w:r>
      <w:r w:rsidRPr="00A77A5E">
        <w:rPr>
          <w:rFonts w:ascii="Consolas" w:eastAsia="Cambria" w:hAnsi="Consolas" w:cs="Consolas"/>
          <w:lang w:val="es-ES"/>
        </w:rPr>
        <w:br/>
        <w:t xml:space="preserve">## letters                     *****   0.942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emes_DUTCHPOND         &lt;0.001   *****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orth_neighbours_DUTCHPOND  &lt;0.001  &lt;0.001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_neighbours_DUTCHPOND  &lt;0.001  &lt;0.001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CD_SUBTLEXNL      &lt;0.001  &lt;0.001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WF_SUBTLEXNL      &lt;0.001  &lt;0.001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CELEX_lem             &lt;0.001  &lt;0.001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AoA_Brysbaertetal2014      &lt;0.001  &lt;0.001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concrete_Brysbaertetal2014 &lt;0.001  &lt;0.001            </w:t>
      </w:r>
      <w:r w:rsidRPr="00A77A5E">
        <w:rPr>
          <w:rFonts w:ascii="Consolas" w:eastAsia="Cambria" w:hAnsi="Consolas" w:cs="Consolas"/>
          <w:lang w:val="es-ES"/>
        </w:rPr>
        <w:br/>
        <w:t>##                            orth_neighbours_DUTCHPOND</w:t>
      </w:r>
      <w:r w:rsidRPr="00A77A5E">
        <w:rPr>
          <w:rFonts w:ascii="Consolas" w:eastAsia="Cambria" w:hAnsi="Consolas" w:cs="Consolas"/>
          <w:lang w:val="es-ES"/>
        </w:rPr>
        <w:br/>
        <w:t xml:space="preserve">## letters                    -0.647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emes_DUTCHPOND         -0.617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orth_neighbours_DUTCHPOND   *****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_neighbours_DUTCHPOND  &lt;0.001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CD_SUBTLEXNL      &lt;0.001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WF_SUBTLEXNL      &lt;0.001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CELEX_lem             &lt;0.001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AoA_Brysbaertetal2014      &lt;0.001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concrete_Brysbaertetal2014 &lt;0.001                   </w:t>
      </w:r>
      <w:r w:rsidRPr="00A77A5E">
        <w:rPr>
          <w:rFonts w:ascii="Consolas" w:eastAsia="Cambria" w:hAnsi="Consolas" w:cs="Consolas"/>
          <w:lang w:val="es-ES"/>
        </w:rPr>
        <w:br/>
        <w:t>##                            phon_neighbours_DUTCHPOND freq_lg10CD_SUBTLEXNL</w:t>
      </w:r>
      <w:r w:rsidRPr="00A77A5E">
        <w:rPr>
          <w:rFonts w:ascii="Consolas" w:eastAsia="Cambria" w:hAnsi="Consolas" w:cs="Consolas"/>
          <w:lang w:val="es-ES"/>
        </w:rPr>
        <w:br/>
        <w:t xml:space="preserve">## letters                    -0.630                    -0.364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emes_DUTCHPOND         -0.633                    -0.362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orth_neighbours_DUTCHPOND   0.879                     0.329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_neighbours_DUTCHPOND   *****                     0.349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CD_SUBTLEXNL      &lt;0.001                     *****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WF_SUBTLEXNL      &lt;0.001                    &lt;0.001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CELEX_lem             &lt;0.001                    &lt;0.001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AoA_Brysbaertetal2014      &lt;0.001                    &lt;0.001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concrete_Brysbaertetal2014 &lt;0.001                     0.378               </w:t>
      </w:r>
      <w:r w:rsidRPr="00A77A5E">
        <w:rPr>
          <w:rFonts w:ascii="Consolas" w:eastAsia="Cambria" w:hAnsi="Consolas" w:cs="Consolas"/>
          <w:lang w:val="es-ES"/>
        </w:rPr>
        <w:br/>
        <w:t>##                            freq_lg10WF_SUBTLEXNL freq_CELEX_lem</w:t>
      </w:r>
      <w:r w:rsidRPr="00A77A5E">
        <w:rPr>
          <w:rFonts w:ascii="Consolas" w:eastAsia="Cambria" w:hAnsi="Consolas" w:cs="Consolas"/>
          <w:lang w:val="es-ES"/>
        </w:rPr>
        <w:br/>
        <w:t xml:space="preserve">## letters                    -0.381                -0.212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emes_DUTCHPOND         -0.369                -0.237        </w:t>
      </w:r>
      <w:r w:rsidRPr="00A77A5E">
        <w:rPr>
          <w:rFonts w:ascii="Consolas" w:eastAsia="Cambria" w:hAnsi="Consolas" w:cs="Consolas"/>
          <w:lang w:val="es-ES"/>
        </w:rPr>
        <w:br/>
        <w:t xml:space="preserve">## orth_neighbours_DUTCHPOND   0.338                 0.201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_neighbours_DUTCHPOND   0.352                 0.220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CD_SUBTLEXNL       0.987                 0.776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WF_SUBTLEXNL       *****                 0.757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CELEX_lem             &lt;0.001                 *****        </w:t>
      </w:r>
      <w:r w:rsidRPr="00A77A5E">
        <w:rPr>
          <w:rFonts w:ascii="Consolas" w:eastAsia="Cambria" w:hAnsi="Consolas" w:cs="Consolas"/>
          <w:lang w:val="es-ES"/>
        </w:rPr>
        <w:br/>
        <w:t xml:space="preserve">## AoA_Brysbaertetal2014      &lt;0.001                &lt;0.001        </w:t>
      </w:r>
      <w:r w:rsidRPr="00A77A5E">
        <w:rPr>
          <w:rFonts w:ascii="Consolas" w:eastAsia="Cambria" w:hAnsi="Consolas" w:cs="Consolas"/>
          <w:lang w:val="es-ES"/>
        </w:rPr>
        <w:br/>
        <w:t xml:space="preserve">## concrete_Brysbaertetal2014  0.157                 0.028        </w:t>
      </w:r>
      <w:r w:rsidRPr="00A77A5E">
        <w:rPr>
          <w:rFonts w:ascii="Consolas" w:eastAsia="Cambria" w:hAnsi="Consolas" w:cs="Consolas"/>
          <w:lang w:val="es-ES"/>
        </w:rPr>
        <w:br/>
        <w:t>##                            AoA_Brysbaertetal2014</w:t>
      </w:r>
      <w:r w:rsidRPr="00A77A5E">
        <w:rPr>
          <w:rFonts w:ascii="Consolas" w:eastAsia="Cambria" w:hAnsi="Consolas" w:cs="Consolas"/>
          <w:lang w:val="es-ES"/>
        </w:rPr>
        <w:br/>
        <w:t xml:space="preserve">## letters                     0.491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emes_DUTCHPOND          0.513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orth_neighbours_DUTCHPOND  -0.467               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 xml:space="preserve">## phon_neighbours_DUTCHPOND  -0.437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CD_SUBTLEXNL      -0.585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WF_SUBTLEXNL      -0.601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CELEX_lem             -0.430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AoA_Brysbaertetal2014       *****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concrete_Brysbaertetal2014 &lt;0.001               </w:t>
      </w:r>
      <w:r w:rsidRPr="00A77A5E">
        <w:rPr>
          <w:rFonts w:ascii="Consolas" w:eastAsia="Cambria" w:hAnsi="Consolas" w:cs="Consolas"/>
          <w:lang w:val="es-ES"/>
        </w:rPr>
        <w:br/>
        <w:t>##                            concrete_Brysbaertetal2014</w:t>
      </w:r>
      <w:r w:rsidRPr="00A77A5E">
        <w:rPr>
          <w:rFonts w:ascii="Consolas" w:eastAsia="Cambria" w:hAnsi="Consolas" w:cs="Consolas"/>
          <w:lang w:val="es-ES"/>
        </w:rPr>
        <w:br/>
        <w:t xml:space="preserve">## letters                    -0.415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emes_DUTCHPOND         -0.397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orth_neighbours_DUTCHPOND   0.391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phon_neighbours_DUTCHPOND   0.348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CD_SUBTLEXNL       0.007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lg10WF_SUBTLEXNL       0.039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freq_CELEX_lem             -0.124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AoA_Brysbaertetal2014      -0.569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concrete_Brysbaertetal2014  *****                    </w:t>
      </w:r>
      <w:r w:rsidRPr="00A77A5E">
        <w:rPr>
          <w:rFonts w:ascii="Consolas" w:eastAsia="Cambria" w:hAnsi="Consolas" w:cs="Consolas"/>
          <w:lang w:val="es-ES"/>
        </w:rPr>
        <w:br/>
        <w:t xml:space="preserve">## </w:t>
      </w:r>
      <w:r w:rsidRPr="00A77A5E">
        <w:rPr>
          <w:rFonts w:ascii="Consolas" w:eastAsia="Cambria" w:hAnsi="Consolas" w:cs="Consolas"/>
          <w:lang w:val="es-ES"/>
        </w:rPr>
        <w:br/>
        <w:t xml:space="preserve">## upper diagonal part contains correlation coefficient estimates </w:t>
      </w:r>
      <w:r w:rsidRPr="00A77A5E">
        <w:rPr>
          <w:rFonts w:ascii="Consolas" w:eastAsia="Cambria" w:hAnsi="Consolas" w:cs="Consolas"/>
          <w:lang w:val="es-ES"/>
        </w:rPr>
        <w:br/>
        <w:t>## lower diagonal part contains corresponding p-value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shd w:val="clear" w:color="auto" w:fill="F8F8F8"/>
          <w:lang w:val="es-ES"/>
        </w:rPr>
        <w:t>corrs_concs =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rcor.test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(mat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  <w:lang w:val="es-ES"/>
        </w:rPr>
        <w:t>use=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)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write.csv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(corrs_concs$cor.mat, </w:t>
      </w:r>
      <w:r w:rsidRPr="00A77A5E">
        <w:rPr>
          <w:rFonts w:ascii="Consolas" w:eastAsia="Cambria" w:hAnsi="Consolas" w:cs="Consolas"/>
          <w:color w:val="204A87"/>
          <w:shd w:val="clear" w:color="auto" w:fill="F8F8F8"/>
          <w:lang w:val="es-ES"/>
        </w:rPr>
        <w:t>file =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"corrs_concs.csv"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,</w:t>
      </w:r>
      <w:r w:rsidRPr="00A77A5E">
        <w:rPr>
          <w:rFonts w:ascii="Consolas" w:eastAsia="Cambria" w:hAnsi="Consolas" w:cs="Consolas"/>
          <w:color w:val="204A87"/>
          <w:shd w:val="clear" w:color="auto" w:fill="F8F8F8"/>
          <w:lang w:val="es-ES"/>
        </w:rPr>
        <w:t>na=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""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)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  <w:lang w:val="es-ES"/>
        </w:rPr>
        <w:t># find table in folder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  <w:lang w:val="es-ES"/>
        </w:rPr>
        <w:t xml:space="preserve"># go on to PCA. This does not include age of acquisition or concreteness for a 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  <w:lang w:val="es-ES"/>
        </w:rPr>
        <w:t># better comparison with the English data, and because no correlations &gt; .7 (i.e. half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  <w:lang w:val="es-ES"/>
        </w:rPr>
        <w:t># of variance explained)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concs[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c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letters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phonemes_DUTCHPOND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orth_neighbours_DUTCHPOND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phon_neighbours_DUTCHPOND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freq_lg10CD_SUBTLEXNL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freq_lg10WF_SUBTLEXNL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 xml:space="preserve">, 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  <w:lang w:val="es-ES"/>
        </w:rPr>
        <w:t>'freq_CELEX_lem'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)]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  <w:lang w:val="es-ES"/>
        </w:rPr>
        <w:t>nrow</w:t>
      </w:r>
      <w:r w:rsidRPr="00A77A5E">
        <w:rPr>
          <w:rFonts w:ascii="Consolas" w:eastAsia="Cambria" w:hAnsi="Consolas" w:cs="Consolas"/>
          <w:shd w:val="clear" w:color="auto" w:fill="F8F8F8"/>
          <w:lang w:val="es-ES"/>
        </w:rPr>
        <w:t>(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[1] 41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with PCA for lexical variables, done as in Lynott and Connell (201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conditions for a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orrelation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                  letters phonemes_DUTCHPOND</w:t>
      </w:r>
      <w:r w:rsidRPr="00A77A5E">
        <w:rPr>
          <w:rFonts w:ascii="Consolas" w:eastAsia="Cambria" w:hAnsi="Consolas" w:cs="Consolas"/>
        </w:rPr>
        <w:br/>
        <w:t>## letters                    1.0000000          0.9458316</w:t>
      </w:r>
      <w:r w:rsidRPr="00A77A5E">
        <w:rPr>
          <w:rFonts w:ascii="Consolas" w:eastAsia="Cambria" w:hAnsi="Consolas" w:cs="Consolas"/>
        </w:rPr>
        <w:br/>
        <w:t>## phonemes_DUTCHPOND         0.9458316          1.0000000</w:t>
      </w:r>
      <w:r w:rsidRPr="00A77A5E">
        <w:rPr>
          <w:rFonts w:ascii="Consolas" w:eastAsia="Cambria" w:hAnsi="Consolas" w:cs="Consolas"/>
        </w:rPr>
        <w:br/>
        <w:t>## orth_neighbours_DUTCHPOND -0.6300830         -0.6067762</w:t>
      </w:r>
      <w:r w:rsidRPr="00A77A5E">
        <w:rPr>
          <w:rFonts w:ascii="Consolas" w:eastAsia="Cambria" w:hAnsi="Consolas" w:cs="Consolas"/>
        </w:rPr>
        <w:br/>
        <w:t>## phon_neighbours_DUTCHPOND -0.6130258         -0.6214952</w:t>
      </w:r>
      <w:r w:rsidRPr="00A77A5E">
        <w:rPr>
          <w:rFonts w:ascii="Consolas" w:eastAsia="Cambria" w:hAnsi="Consolas" w:cs="Consolas"/>
        </w:rPr>
        <w:br/>
        <w:t>## freq_lg10CD_SUBTLEXNL     -0.3777808         -0.3760751</w:t>
      </w:r>
      <w:r w:rsidRPr="00A77A5E">
        <w:rPr>
          <w:rFonts w:ascii="Consolas" w:eastAsia="Cambria" w:hAnsi="Consolas" w:cs="Consolas"/>
        </w:rPr>
        <w:br/>
        <w:t>## freq_lg10WF_SUBTLEXNL     -0.3915313         -0.3811413</w:t>
      </w:r>
      <w:r w:rsidRPr="00A77A5E">
        <w:rPr>
          <w:rFonts w:ascii="Consolas" w:eastAsia="Cambria" w:hAnsi="Consolas" w:cs="Consolas"/>
        </w:rPr>
        <w:br/>
        <w:t>## freq_CELEX_lem            -0.2145080         -0.2359925</w:t>
      </w:r>
      <w:r w:rsidRPr="00A77A5E">
        <w:rPr>
          <w:rFonts w:ascii="Consolas" w:eastAsia="Cambria" w:hAnsi="Consolas" w:cs="Consolas"/>
        </w:rPr>
        <w:br/>
        <w:t>##                           orth_neighbours_DUTCHPO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letters                                  -0.6300830</w:t>
      </w:r>
      <w:r w:rsidRPr="00A77A5E">
        <w:rPr>
          <w:rFonts w:ascii="Consolas" w:eastAsia="Cambria" w:hAnsi="Consolas" w:cs="Consolas"/>
        </w:rPr>
        <w:br/>
        <w:t>## phonemes_DUTCHPOND                       -0.6067762</w:t>
      </w:r>
      <w:r w:rsidRPr="00A77A5E">
        <w:rPr>
          <w:rFonts w:ascii="Consolas" w:eastAsia="Cambria" w:hAnsi="Consolas" w:cs="Consolas"/>
        </w:rPr>
        <w:br/>
        <w:t>## orth_neighbours_DUTCHPOND                 1.0000000</w:t>
      </w:r>
      <w:r w:rsidRPr="00A77A5E">
        <w:rPr>
          <w:rFonts w:ascii="Consolas" w:eastAsia="Cambria" w:hAnsi="Consolas" w:cs="Consolas"/>
        </w:rPr>
        <w:br/>
        <w:t>## phon_neighbours_DUTCHPOND                 0.8793924</w:t>
      </w:r>
      <w:r w:rsidRPr="00A77A5E">
        <w:rPr>
          <w:rFonts w:ascii="Consolas" w:eastAsia="Cambria" w:hAnsi="Consolas" w:cs="Consolas"/>
        </w:rPr>
        <w:br/>
        <w:t>## freq_lg10CD_SUBTLEXNL                     0.3333547</w:t>
      </w:r>
      <w:r w:rsidRPr="00A77A5E">
        <w:rPr>
          <w:rFonts w:ascii="Consolas" w:eastAsia="Cambria" w:hAnsi="Consolas" w:cs="Consolas"/>
        </w:rPr>
        <w:br/>
        <w:t>## freq_lg10WF_SUBTLEXNL                     0.3431698</w:t>
      </w:r>
      <w:r w:rsidRPr="00A77A5E">
        <w:rPr>
          <w:rFonts w:ascii="Consolas" w:eastAsia="Cambria" w:hAnsi="Consolas" w:cs="Consolas"/>
        </w:rPr>
        <w:br/>
        <w:t>## freq_CELEX_lem                            0.2009497</w:t>
      </w:r>
      <w:r w:rsidRPr="00A77A5E">
        <w:rPr>
          <w:rFonts w:ascii="Consolas" w:eastAsia="Cambria" w:hAnsi="Consolas" w:cs="Consolas"/>
        </w:rPr>
        <w:br/>
        <w:t>##                           phon_neighbours_DUTCHPOND freq_lg10CD_SUBTLEXNL</w:t>
      </w:r>
      <w:r w:rsidRPr="00A77A5E">
        <w:rPr>
          <w:rFonts w:ascii="Consolas" w:eastAsia="Cambria" w:hAnsi="Consolas" w:cs="Consolas"/>
        </w:rPr>
        <w:br/>
        <w:t>## letters                                  -0.6130258            -0.3777808</w:t>
      </w:r>
      <w:r w:rsidRPr="00A77A5E">
        <w:rPr>
          <w:rFonts w:ascii="Consolas" w:eastAsia="Cambria" w:hAnsi="Consolas" w:cs="Consolas"/>
        </w:rPr>
        <w:br/>
        <w:t>## phonemes_DUTCHPOND                       -0.6214952            -0.3760751</w:t>
      </w:r>
      <w:r w:rsidRPr="00A77A5E">
        <w:rPr>
          <w:rFonts w:ascii="Consolas" w:eastAsia="Cambria" w:hAnsi="Consolas" w:cs="Consolas"/>
        </w:rPr>
        <w:br/>
        <w:t>## orth_neighbours_DUTCHPOND                 0.8793924             0.3333547</w:t>
      </w:r>
      <w:r w:rsidRPr="00A77A5E">
        <w:rPr>
          <w:rFonts w:ascii="Consolas" w:eastAsia="Cambria" w:hAnsi="Consolas" w:cs="Consolas"/>
        </w:rPr>
        <w:br/>
        <w:t>## phon_neighbours_DUTCHPOND                 1.0000000             0.3535024</w:t>
      </w:r>
      <w:r w:rsidRPr="00A77A5E">
        <w:rPr>
          <w:rFonts w:ascii="Consolas" w:eastAsia="Cambria" w:hAnsi="Consolas" w:cs="Consolas"/>
        </w:rPr>
        <w:br/>
        <w:t>## freq_lg10CD_SUBTLEXNL                     0.3535024             1.0000000</w:t>
      </w:r>
      <w:r w:rsidRPr="00A77A5E">
        <w:rPr>
          <w:rFonts w:ascii="Consolas" w:eastAsia="Cambria" w:hAnsi="Consolas" w:cs="Consolas"/>
        </w:rPr>
        <w:br/>
        <w:t>## freq_lg10WF_SUBTLEXNL                     0.3561152             0.9874908</w:t>
      </w:r>
      <w:r w:rsidRPr="00A77A5E">
        <w:rPr>
          <w:rFonts w:ascii="Consolas" w:eastAsia="Cambria" w:hAnsi="Consolas" w:cs="Consolas"/>
        </w:rPr>
        <w:br/>
        <w:t>## freq_CELEX_lem                            0.2178926             0.7693247</w:t>
      </w:r>
      <w:r w:rsidRPr="00A77A5E">
        <w:rPr>
          <w:rFonts w:ascii="Consolas" w:eastAsia="Cambria" w:hAnsi="Consolas" w:cs="Consolas"/>
        </w:rPr>
        <w:br/>
        <w:t>##                           freq_lg10WF_SUBTLEXNL freq_CELEX_lem</w:t>
      </w:r>
      <w:r w:rsidRPr="00A77A5E">
        <w:rPr>
          <w:rFonts w:ascii="Consolas" w:eastAsia="Cambria" w:hAnsi="Consolas" w:cs="Consolas"/>
        </w:rPr>
        <w:br/>
        <w:t>## letters                              -0.3915313     -0.2145080</w:t>
      </w:r>
      <w:r w:rsidRPr="00A77A5E">
        <w:rPr>
          <w:rFonts w:ascii="Consolas" w:eastAsia="Cambria" w:hAnsi="Consolas" w:cs="Consolas"/>
        </w:rPr>
        <w:br/>
        <w:t>## phonemes_DUTCHPOND                   -0.3811413     -0.2359925</w:t>
      </w:r>
      <w:r w:rsidRPr="00A77A5E">
        <w:rPr>
          <w:rFonts w:ascii="Consolas" w:eastAsia="Cambria" w:hAnsi="Consolas" w:cs="Consolas"/>
        </w:rPr>
        <w:br/>
        <w:t>## orth_neighbours_DUTCHPOND             0.3431698      0.2009497</w:t>
      </w:r>
      <w:r w:rsidRPr="00A77A5E">
        <w:rPr>
          <w:rFonts w:ascii="Consolas" w:eastAsia="Cambria" w:hAnsi="Consolas" w:cs="Consolas"/>
        </w:rPr>
        <w:br/>
        <w:t>## phon_neighbours_DUTCHPOND             0.3561152      0.2178926</w:t>
      </w:r>
      <w:r w:rsidRPr="00A77A5E">
        <w:rPr>
          <w:rFonts w:ascii="Consolas" w:eastAsia="Cambria" w:hAnsi="Consolas" w:cs="Consolas"/>
        </w:rPr>
        <w:br/>
        <w:t>## freq_lg10CD_SUBTLEXNL                 0.9874908      0.7693247</w:t>
      </w:r>
      <w:r w:rsidRPr="00A77A5E">
        <w:rPr>
          <w:rFonts w:ascii="Consolas" w:eastAsia="Cambria" w:hAnsi="Consolas" w:cs="Consolas"/>
        </w:rPr>
        <w:br/>
        <w:t>## freq_lg10WF_SUBTLEXNL                 1.0000000      0.7508591</w:t>
      </w:r>
      <w:r w:rsidRPr="00A77A5E">
        <w:rPr>
          <w:rFonts w:ascii="Consolas" w:eastAsia="Cambria" w:hAnsi="Consolas" w:cs="Consolas"/>
        </w:rPr>
        <w:br/>
        <w:t>## freq_CELEX_lem                        0.7508591      1.000000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: all variables fit for PCA, as they have few scores below .3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 correlations broadly replicate Lynott and Connell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now on the raw vars: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test.bartlett</w:t>
      </w:r>
      <w:r w:rsidRPr="00A77A5E">
        <w:rPr>
          <w:rFonts w:ascii="Consolas" w:eastAsia="Cambria" w:hAnsi="Consolas" w:cs="Consolas"/>
          <w:shd w:val="clear" w:color="auto" w:fill="F8F8F8"/>
        </w:rPr>
        <w:t>(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R was not square, finding R from data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$chisq</w:t>
      </w:r>
      <w:r w:rsidRPr="00A77A5E">
        <w:rPr>
          <w:rFonts w:ascii="Consolas" w:eastAsia="Cambria" w:hAnsi="Consolas" w:cs="Consolas"/>
        </w:rPr>
        <w:br/>
        <w:t>## [1] 3798.943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$p.value</w:t>
      </w:r>
      <w:r w:rsidRPr="00A77A5E">
        <w:rPr>
          <w:rFonts w:ascii="Consolas" w:eastAsia="Cambria" w:hAnsi="Consolas" w:cs="Consolas"/>
        </w:rPr>
        <w:br/>
        <w:t>## [1] 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$df</w:t>
      </w:r>
      <w:r w:rsidRPr="00A77A5E">
        <w:rPr>
          <w:rFonts w:ascii="Consolas" w:eastAsia="Cambria" w:hAnsi="Consolas" w:cs="Consolas"/>
        </w:rPr>
        <w:br/>
        <w:t>## [1] 2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GOOD: Bartlett's test significant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KMO: Kaiser-Meyer-Olkin Measure of Sampling Adequac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lexicals_concs_matrix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or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us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'complete.obs'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KMO</w:t>
      </w:r>
      <w:r w:rsidRPr="00A77A5E">
        <w:rPr>
          <w:rFonts w:ascii="Consolas" w:eastAsia="Cambria" w:hAnsi="Consolas" w:cs="Consolas"/>
          <w:shd w:val="clear" w:color="auto" w:fill="F8F8F8"/>
        </w:rPr>
        <w:t>(lexicals_concs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Kaiser-Meyer-Olkin factor adequacy</w:t>
      </w:r>
      <w:r w:rsidRPr="00A77A5E">
        <w:rPr>
          <w:rFonts w:ascii="Consolas" w:eastAsia="Cambria" w:hAnsi="Consolas" w:cs="Consolas"/>
        </w:rPr>
        <w:br/>
        <w:t>## Call: KMO(r = lexicals_concs_matrix)</w:t>
      </w:r>
      <w:r w:rsidRPr="00A77A5E">
        <w:rPr>
          <w:rFonts w:ascii="Consolas" w:eastAsia="Cambria" w:hAnsi="Consolas" w:cs="Consolas"/>
        </w:rPr>
        <w:br/>
        <w:t>## Overall MSA =  0.71</w:t>
      </w:r>
      <w:r w:rsidRPr="00A77A5E">
        <w:rPr>
          <w:rFonts w:ascii="Consolas" w:eastAsia="Cambria" w:hAnsi="Consolas" w:cs="Consolas"/>
        </w:rPr>
        <w:br/>
        <w:t xml:space="preserve">## MSA for each item =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                  letters        phonemes_DUTCHPOND </w:t>
      </w:r>
      <w:r w:rsidRPr="00A77A5E">
        <w:rPr>
          <w:rFonts w:ascii="Consolas" w:eastAsia="Cambria" w:hAnsi="Consolas" w:cs="Consolas"/>
        </w:rPr>
        <w:br/>
        <w:t xml:space="preserve">##                      0.68                      0.68 </w:t>
      </w:r>
      <w:r w:rsidRPr="00A77A5E">
        <w:rPr>
          <w:rFonts w:ascii="Consolas" w:eastAsia="Cambria" w:hAnsi="Consolas" w:cs="Consolas"/>
        </w:rPr>
        <w:br/>
        <w:t xml:space="preserve">## orth_neighbours_DUTCHPOND phon_neighbours_DUTCHPOND </w:t>
      </w:r>
      <w:r w:rsidRPr="00A77A5E">
        <w:rPr>
          <w:rFonts w:ascii="Consolas" w:eastAsia="Cambria" w:hAnsi="Consolas" w:cs="Consolas"/>
        </w:rPr>
        <w:br/>
        <w:t xml:space="preserve">##                      0.71                      0.72 </w:t>
      </w:r>
      <w:r w:rsidRPr="00A77A5E">
        <w:rPr>
          <w:rFonts w:ascii="Consolas" w:eastAsia="Cambria" w:hAnsi="Consolas" w:cs="Consolas"/>
        </w:rPr>
        <w:br/>
        <w:t xml:space="preserve">##     freq_lg10CD_SUBTLEXNL     freq_lg10WF_SUBTLEXNL </w:t>
      </w:r>
      <w:r w:rsidRPr="00A77A5E">
        <w:rPr>
          <w:rFonts w:ascii="Consolas" w:eastAsia="Cambria" w:hAnsi="Consolas" w:cs="Consolas"/>
        </w:rPr>
        <w:br/>
        <w:t xml:space="preserve">##                      0.67                      0.68 </w:t>
      </w:r>
      <w:r w:rsidRPr="00A77A5E">
        <w:rPr>
          <w:rFonts w:ascii="Consolas" w:eastAsia="Cambria" w:hAnsi="Consolas" w:cs="Consolas"/>
        </w:rPr>
        <w:br/>
        <w:t xml:space="preserve">##            freq_CELEX_lem </w:t>
      </w:r>
      <w:r w:rsidRPr="00A77A5E">
        <w:rPr>
          <w:rFonts w:ascii="Consolas" w:eastAsia="Cambria" w:hAnsi="Consolas" w:cs="Consolas"/>
        </w:rPr>
        <w:br/>
        <w:t>##                      0.9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.71 = good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eterminan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t</w:t>
      </w:r>
      <w:r w:rsidRPr="00A77A5E">
        <w:rPr>
          <w:rFonts w:ascii="Consolas" w:eastAsia="Cambria" w:hAnsi="Consolas" w:cs="Consolas"/>
          <w:shd w:val="clear" w:color="auto" w:fill="F8F8F8"/>
        </w:rPr>
        <w:t>(lexicals_concs_matrix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00010506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: above 0.0000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rt off with unrotated PCA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7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conc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>## Call: psych::principal(r = lexicals_concs, nfactors = 7,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                 RC2   RC1   RC3   RC4   RC5   RC6   RC7 h2</w:t>
      </w:r>
      <w:r w:rsidRPr="00A77A5E">
        <w:rPr>
          <w:rFonts w:ascii="Consolas" w:eastAsia="Cambria" w:hAnsi="Consolas" w:cs="Consolas"/>
        </w:rPr>
        <w:br/>
        <w:t>## letters                   -0.19  0.91 -0.32 -0.04  0.03  0.16  0.00  1</w:t>
      </w:r>
      <w:r w:rsidRPr="00A77A5E">
        <w:rPr>
          <w:rFonts w:ascii="Consolas" w:eastAsia="Cambria" w:hAnsi="Consolas" w:cs="Consolas"/>
        </w:rPr>
        <w:br/>
        <w:t>## phonemes_DUTCHPOND        -0.16  0.92 -0.31 -0.05 -0.03 -0.16  0.00  1</w:t>
      </w:r>
      <w:r w:rsidRPr="00A77A5E">
        <w:rPr>
          <w:rFonts w:ascii="Consolas" w:eastAsia="Cambria" w:hAnsi="Consolas" w:cs="Consolas"/>
        </w:rPr>
        <w:br/>
        <w:t>## orth_neighbours_DUTCHPOND  0.15 -0.33  0.90  0.04 -0.24 -0.01  0.00  1</w:t>
      </w:r>
      <w:r w:rsidRPr="00A77A5E">
        <w:rPr>
          <w:rFonts w:ascii="Consolas" w:eastAsia="Cambria" w:hAnsi="Consolas" w:cs="Consolas"/>
        </w:rPr>
        <w:br/>
        <w:t>## phon_neighbours_DUTCHPOND  0.17 -0.33  0.90  0.05  0.24  0.01  0.00  1</w:t>
      </w:r>
      <w:r w:rsidRPr="00A77A5E">
        <w:rPr>
          <w:rFonts w:ascii="Consolas" w:eastAsia="Cambria" w:hAnsi="Consolas" w:cs="Consolas"/>
        </w:rPr>
        <w:br/>
        <w:t>## freq_lg10CD_SUBTLEXNL      0.96 -0.17  0.15  0.17  0.01  0.01  0.07  1</w:t>
      </w:r>
      <w:r w:rsidRPr="00A77A5E">
        <w:rPr>
          <w:rFonts w:ascii="Consolas" w:eastAsia="Cambria" w:hAnsi="Consolas" w:cs="Consolas"/>
        </w:rPr>
        <w:br/>
        <w:t>## freq_lg10WF_SUBTLEXNL      0.96 -0.18  0.16  0.15  0.00 -0.01 -0.07  1</w:t>
      </w:r>
      <w:r w:rsidRPr="00A77A5E">
        <w:rPr>
          <w:rFonts w:ascii="Consolas" w:eastAsia="Cambria" w:hAnsi="Consolas" w:cs="Consolas"/>
        </w:rPr>
        <w:br/>
        <w:t>## freq_CELEX_lem             0.65 -0.07  0.07  0.75  0.00  0.00  0.00  1</w:t>
      </w:r>
      <w:r w:rsidRPr="00A77A5E">
        <w:rPr>
          <w:rFonts w:ascii="Consolas" w:eastAsia="Cambria" w:hAnsi="Consolas" w:cs="Consolas"/>
        </w:rPr>
        <w:br/>
        <w:t>##                                u2 com</w:t>
      </w:r>
      <w:r w:rsidRPr="00A77A5E">
        <w:rPr>
          <w:rFonts w:ascii="Consolas" w:eastAsia="Cambria" w:hAnsi="Consolas" w:cs="Consolas"/>
        </w:rPr>
        <w:br/>
        <w:t>## letters                   4.4e-16 1.4</w:t>
      </w:r>
      <w:r w:rsidRPr="00A77A5E">
        <w:rPr>
          <w:rFonts w:ascii="Consolas" w:eastAsia="Cambria" w:hAnsi="Consolas" w:cs="Consolas"/>
        </w:rPr>
        <w:br/>
        <w:t>## phonemes_DUTCHPOND        8.9e-16 1.4</w:t>
      </w:r>
      <w:r w:rsidRPr="00A77A5E">
        <w:rPr>
          <w:rFonts w:ascii="Consolas" w:eastAsia="Cambria" w:hAnsi="Consolas" w:cs="Consolas"/>
        </w:rPr>
        <w:br/>
        <w:t>## orth_neighbours_DUTCHPOND 1.2e-15 1.5</w:t>
      </w:r>
      <w:r w:rsidRPr="00A77A5E">
        <w:rPr>
          <w:rFonts w:ascii="Consolas" w:eastAsia="Cambria" w:hAnsi="Consolas" w:cs="Consolas"/>
        </w:rPr>
        <w:br/>
        <w:t>## phon_neighbours_DUTCHPOND 2.0e-15 1.5</w:t>
      </w:r>
      <w:r w:rsidRPr="00A77A5E">
        <w:rPr>
          <w:rFonts w:ascii="Consolas" w:eastAsia="Cambria" w:hAnsi="Consolas" w:cs="Consolas"/>
        </w:rPr>
        <w:br/>
        <w:t>## freq_lg10CD_SUBTLEXNL     1.8e-15 1.2</w:t>
      </w:r>
      <w:r w:rsidRPr="00A77A5E">
        <w:rPr>
          <w:rFonts w:ascii="Consolas" w:eastAsia="Cambria" w:hAnsi="Consolas" w:cs="Consolas"/>
        </w:rPr>
        <w:br/>
        <w:t>## freq_lg10WF_SUBTLEXNL     1.6e-15 1.2</w:t>
      </w:r>
      <w:r w:rsidRPr="00A77A5E">
        <w:rPr>
          <w:rFonts w:ascii="Consolas" w:eastAsia="Cambria" w:hAnsi="Consolas" w:cs="Consolas"/>
        </w:rPr>
        <w:br/>
        <w:t>## freq_CELEX_lem            2.0e-15 2.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2  RC1  RC3  RC4  RC5  RC6  RC7</w:t>
      </w:r>
      <w:r w:rsidRPr="00A77A5E">
        <w:rPr>
          <w:rFonts w:ascii="Consolas" w:eastAsia="Cambria" w:hAnsi="Consolas" w:cs="Consolas"/>
        </w:rPr>
        <w:br/>
        <w:t>## SS loadings           2.37 1.96 1.86 0.62 0.12 0.05 0.01</w:t>
      </w:r>
      <w:r w:rsidRPr="00A77A5E">
        <w:rPr>
          <w:rFonts w:ascii="Consolas" w:eastAsia="Cambria" w:hAnsi="Consolas" w:cs="Consolas"/>
        </w:rPr>
        <w:br/>
        <w:t>## Proportion Var        0.34 0.28 0.27 0.09 0.02 0.01 0.00</w:t>
      </w:r>
      <w:r w:rsidRPr="00A77A5E">
        <w:rPr>
          <w:rFonts w:ascii="Consolas" w:eastAsia="Cambria" w:hAnsi="Consolas" w:cs="Consolas"/>
        </w:rPr>
        <w:br/>
        <w:t>## Cumulative Var        0.34 0.62 0.89 0.97 0.99 1.00 1.00</w:t>
      </w:r>
      <w:r w:rsidRPr="00A77A5E">
        <w:rPr>
          <w:rFonts w:ascii="Consolas" w:eastAsia="Cambria" w:hAnsi="Consolas" w:cs="Consolas"/>
        </w:rPr>
        <w:br/>
        <w:t>## Proportion Explained  0.34 0.28 0.27 0.09 0.02 0.01 0.00</w:t>
      </w:r>
      <w:r w:rsidRPr="00A77A5E">
        <w:rPr>
          <w:rFonts w:ascii="Consolas" w:eastAsia="Cambria" w:hAnsi="Consolas" w:cs="Consolas"/>
        </w:rPr>
        <w:br/>
        <w:t>## Cumulative Proportion 0.34 0.62 0.89 0.97 0.99 1.00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5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Test of the hypothesis that 7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 </w:t>
      </w:r>
      <w:r w:rsidRPr="00A77A5E">
        <w:rPr>
          <w:rFonts w:ascii="Consolas" w:eastAsia="Cambria" w:hAnsi="Consolas" w:cs="Consolas"/>
        </w:rPr>
        <w:br/>
        <w:t xml:space="preserve">##  with the empirical chi square  0  with prob &lt;  NA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y Kaiser's and Joliffe's standard, extract 3 RC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cree analysi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lot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PCA_lexicals_concs$value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yp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pacing w:before="180" w:after="18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noProof/>
        </w:rPr>
        <w:drawing>
          <wp:inline distT="0" distB="0" distL="0" distR="0" wp14:anchorId="6B4B8918" wp14:editId="4BD75C92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: again, extract 3 componen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principal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factor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rotate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varimax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scores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PCA_lexicals_concs </w:t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-&gt; check explained variance along component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lexicals_concs, nfactors = 3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                 RC2   RC1   RC3   h2    u2 com</w:t>
      </w:r>
      <w:r w:rsidRPr="00A77A5E">
        <w:rPr>
          <w:rFonts w:ascii="Consolas" w:eastAsia="Cambria" w:hAnsi="Consolas" w:cs="Consolas"/>
        </w:rPr>
        <w:br/>
        <w:t>## letters                   -0.19  0.91 -0.33 0.97 0.027 1.4</w:t>
      </w:r>
      <w:r w:rsidRPr="00A77A5E">
        <w:rPr>
          <w:rFonts w:ascii="Consolas" w:eastAsia="Cambria" w:hAnsi="Consolas" w:cs="Consolas"/>
        </w:rPr>
        <w:br/>
        <w:t>## phonemes_DUTCHPOND        -0.16  0.92 -0.33 0.97 0.027 1.3</w:t>
      </w:r>
      <w:r w:rsidRPr="00A77A5E">
        <w:rPr>
          <w:rFonts w:ascii="Consolas" w:eastAsia="Cambria" w:hAnsi="Consolas" w:cs="Consolas"/>
        </w:rPr>
        <w:br/>
        <w:t>## orth_neighbours_DUTCHPOND  0.15 -0.32  0.90 0.94 0.058 1.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phon_neighbours_DUTCHPOND  0.17 -0.32  0.90 0.94 0.059 1.3</w:t>
      </w:r>
      <w:r w:rsidRPr="00A77A5E">
        <w:rPr>
          <w:rFonts w:ascii="Consolas" w:eastAsia="Cambria" w:hAnsi="Consolas" w:cs="Consolas"/>
        </w:rPr>
        <w:br/>
        <w:t>## freq_lg10CD_SUBTLEXNL      0.95 -0.18  0.16 0.95 0.048 1.1</w:t>
      </w:r>
      <w:r w:rsidRPr="00A77A5E">
        <w:rPr>
          <w:rFonts w:ascii="Consolas" w:eastAsia="Cambria" w:hAnsi="Consolas" w:cs="Consolas"/>
        </w:rPr>
        <w:br/>
        <w:t>## freq_lg10WF_SUBTLEXNL      0.94 -0.19  0.17 0.94 0.056 1.2</w:t>
      </w:r>
      <w:r w:rsidRPr="00A77A5E">
        <w:rPr>
          <w:rFonts w:ascii="Consolas" w:eastAsia="Cambria" w:hAnsi="Consolas" w:cs="Consolas"/>
        </w:rPr>
        <w:br/>
        <w:t>## freq_CELEX_lem             0.89 -0.05  0.07 0.81 0.193 1.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2  RC1  RC3</w:t>
      </w:r>
      <w:r w:rsidRPr="00A77A5E">
        <w:rPr>
          <w:rFonts w:ascii="Consolas" w:eastAsia="Cambria" w:hAnsi="Consolas" w:cs="Consolas"/>
        </w:rPr>
        <w:br/>
        <w:t>## SS loadings           2.68 1.94 1.90</w:t>
      </w:r>
      <w:r w:rsidRPr="00A77A5E">
        <w:rPr>
          <w:rFonts w:ascii="Consolas" w:eastAsia="Cambria" w:hAnsi="Consolas" w:cs="Consolas"/>
        </w:rPr>
        <w:br/>
        <w:t>## Proportion Var        0.38 0.28 0.27</w:t>
      </w:r>
      <w:r w:rsidRPr="00A77A5E">
        <w:rPr>
          <w:rFonts w:ascii="Consolas" w:eastAsia="Cambria" w:hAnsi="Consolas" w:cs="Consolas"/>
        </w:rPr>
        <w:br/>
        <w:t>## Cumulative Var        0.38 0.66 0.93</w:t>
      </w:r>
      <w:r w:rsidRPr="00A77A5E">
        <w:rPr>
          <w:rFonts w:ascii="Consolas" w:eastAsia="Cambria" w:hAnsi="Consolas" w:cs="Consolas"/>
        </w:rPr>
        <w:br/>
        <w:t>## Proportion Explained  0.41 0.30 0.29</w:t>
      </w:r>
      <w:r w:rsidRPr="00A77A5E">
        <w:rPr>
          <w:rFonts w:ascii="Consolas" w:eastAsia="Cambria" w:hAnsi="Consolas" w:cs="Consolas"/>
        </w:rPr>
        <w:br/>
        <w:t>## Cumulative Proportion 0.41 0.71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2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03 </w:t>
      </w:r>
      <w:r w:rsidRPr="00A77A5E">
        <w:rPr>
          <w:rFonts w:ascii="Consolas" w:eastAsia="Cambria" w:hAnsi="Consolas" w:cs="Consolas"/>
        </w:rPr>
        <w:br/>
        <w:t xml:space="preserve">##  with the empirical chi square  20.18  with prob &lt;  0.0001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A_lexicals_concs$loading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Loadings:</w:t>
      </w:r>
      <w:r w:rsidRPr="00A77A5E">
        <w:rPr>
          <w:rFonts w:ascii="Consolas" w:eastAsia="Cambria" w:hAnsi="Consolas" w:cs="Consolas"/>
        </w:rPr>
        <w:br/>
        <w:t xml:space="preserve">##                           RC2    RC1    RC3   </w:t>
      </w:r>
      <w:r w:rsidRPr="00A77A5E">
        <w:rPr>
          <w:rFonts w:ascii="Consolas" w:eastAsia="Cambria" w:hAnsi="Consolas" w:cs="Consolas"/>
        </w:rPr>
        <w:br/>
        <w:t>## letters                   -0.185  0.910 -0.334</w:t>
      </w:r>
      <w:r w:rsidRPr="00A77A5E">
        <w:rPr>
          <w:rFonts w:ascii="Consolas" w:eastAsia="Cambria" w:hAnsi="Consolas" w:cs="Consolas"/>
        </w:rPr>
        <w:br/>
        <w:t>## phonemes_DUTCHPOND        -0.163  0.917 -0.326</w:t>
      </w:r>
      <w:r w:rsidRPr="00A77A5E">
        <w:rPr>
          <w:rFonts w:ascii="Consolas" w:eastAsia="Cambria" w:hAnsi="Consolas" w:cs="Consolas"/>
        </w:rPr>
        <w:br/>
        <w:t>## orth_neighbours_DUTCHPOND  0.148 -0.322  0.903</w:t>
      </w:r>
      <w:r w:rsidRPr="00A77A5E">
        <w:rPr>
          <w:rFonts w:ascii="Consolas" w:eastAsia="Cambria" w:hAnsi="Consolas" w:cs="Consolas"/>
        </w:rPr>
        <w:br/>
        <w:t>## phon_neighbours_DUTCHPOND  0.169 -0.317  0.901</w:t>
      </w:r>
      <w:r w:rsidRPr="00A77A5E">
        <w:rPr>
          <w:rFonts w:ascii="Consolas" w:eastAsia="Cambria" w:hAnsi="Consolas" w:cs="Consolas"/>
        </w:rPr>
        <w:br/>
        <w:t>## freq_lg10CD_SUBTLEXNL      0.945 -0.181  0.161</w:t>
      </w:r>
      <w:r w:rsidRPr="00A77A5E">
        <w:rPr>
          <w:rFonts w:ascii="Consolas" w:eastAsia="Cambria" w:hAnsi="Consolas" w:cs="Consolas"/>
        </w:rPr>
        <w:br/>
        <w:t>## freq_lg10WF_SUBTLEXNL      0.937 -0.192  0.168</w:t>
      </w:r>
      <w:r w:rsidRPr="00A77A5E">
        <w:rPr>
          <w:rFonts w:ascii="Consolas" w:eastAsia="Cambria" w:hAnsi="Consolas" w:cs="Consolas"/>
        </w:rPr>
        <w:br/>
        <w:t xml:space="preserve">## freq_CELEX_lem             0.894             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RC2   RC1   RC3</w:t>
      </w:r>
      <w:r w:rsidRPr="00A77A5E">
        <w:rPr>
          <w:rFonts w:ascii="Consolas" w:eastAsia="Cambria" w:hAnsi="Consolas" w:cs="Consolas"/>
        </w:rPr>
        <w:br/>
        <w:t>## SS loadings    2.683 1.945 1.905</w:t>
      </w:r>
      <w:r w:rsidRPr="00A77A5E">
        <w:rPr>
          <w:rFonts w:ascii="Consolas" w:eastAsia="Cambria" w:hAnsi="Consolas" w:cs="Consolas"/>
        </w:rPr>
        <w:br/>
        <w:t>## Proportion Var 0.383 0.278 0.272</w:t>
      </w:r>
      <w:r w:rsidRPr="00A77A5E">
        <w:rPr>
          <w:rFonts w:ascii="Consolas" w:eastAsia="Cambria" w:hAnsi="Consolas" w:cs="Consolas"/>
        </w:rPr>
        <w:br/>
        <w:t>## Cumulative Var 0.383 0.661 0.93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he PCA replicates Lynott and Connell. Standdized correlation coefficient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tween each PC and its corresponding set of variables are all above .89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while the rest of coefficients are all below .33.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concs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Principal Components Analysis</w:t>
      </w:r>
      <w:r w:rsidRPr="00A77A5E">
        <w:rPr>
          <w:rFonts w:ascii="Consolas" w:eastAsia="Cambria" w:hAnsi="Consolas" w:cs="Consolas"/>
        </w:rPr>
        <w:br/>
        <w:t xml:space="preserve">## Call: psych::principal(r = lexicals_concs, nfactors = 3, rotate = "varimax", </w:t>
      </w:r>
      <w:r w:rsidRPr="00A77A5E">
        <w:rPr>
          <w:rFonts w:ascii="Consolas" w:eastAsia="Cambria" w:hAnsi="Consolas" w:cs="Consolas"/>
        </w:rPr>
        <w:br/>
        <w:t>##     scores = TRUE)</w:t>
      </w:r>
      <w:r w:rsidRPr="00A77A5E">
        <w:rPr>
          <w:rFonts w:ascii="Consolas" w:eastAsia="Cambria" w:hAnsi="Consolas" w:cs="Consolas"/>
        </w:rPr>
        <w:br/>
        <w:t>## Standardized loadings (pattern matrix) based upon correlation matrix</w:t>
      </w:r>
      <w:r w:rsidRPr="00A77A5E">
        <w:rPr>
          <w:rFonts w:ascii="Consolas" w:eastAsia="Cambria" w:hAnsi="Consolas" w:cs="Consolas"/>
        </w:rPr>
        <w:br/>
        <w:t>##                             RC2   RC1   RC3   h2    u2 com</w:t>
      </w:r>
      <w:r w:rsidRPr="00A77A5E">
        <w:rPr>
          <w:rFonts w:ascii="Consolas" w:eastAsia="Cambria" w:hAnsi="Consolas" w:cs="Consolas"/>
        </w:rPr>
        <w:br/>
        <w:t>## letters                   -0.19  0.91 -0.33 0.97 0.027 1.4</w:t>
      </w:r>
      <w:r w:rsidRPr="00A77A5E">
        <w:rPr>
          <w:rFonts w:ascii="Consolas" w:eastAsia="Cambria" w:hAnsi="Consolas" w:cs="Consolas"/>
        </w:rPr>
        <w:br/>
        <w:t>## phonemes_DUTCHPOND        -0.16  0.92 -0.33 0.97 0.027 1.3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orth_neighbours_DUTCHPOND  0.15 -0.32  0.90 0.94 0.058 1.3</w:t>
      </w:r>
      <w:r w:rsidRPr="00A77A5E">
        <w:rPr>
          <w:rFonts w:ascii="Consolas" w:eastAsia="Cambria" w:hAnsi="Consolas" w:cs="Consolas"/>
        </w:rPr>
        <w:br/>
        <w:t>## phon_neighbours_DUTCHPOND  0.17 -0.32  0.90 0.94 0.059 1.3</w:t>
      </w:r>
      <w:r w:rsidRPr="00A77A5E">
        <w:rPr>
          <w:rFonts w:ascii="Consolas" w:eastAsia="Cambria" w:hAnsi="Consolas" w:cs="Consolas"/>
        </w:rPr>
        <w:br/>
        <w:t>## freq_lg10CD_SUBTLEXNL      0.95 -0.18  0.16 0.95 0.048 1.1</w:t>
      </w:r>
      <w:r w:rsidRPr="00A77A5E">
        <w:rPr>
          <w:rFonts w:ascii="Consolas" w:eastAsia="Cambria" w:hAnsi="Consolas" w:cs="Consolas"/>
        </w:rPr>
        <w:br/>
        <w:t>## freq_lg10WF_SUBTLEXNL      0.94 -0.19  0.17 0.94 0.056 1.2</w:t>
      </w:r>
      <w:r w:rsidRPr="00A77A5E">
        <w:rPr>
          <w:rFonts w:ascii="Consolas" w:eastAsia="Cambria" w:hAnsi="Consolas" w:cs="Consolas"/>
        </w:rPr>
        <w:br/>
        <w:t>## freq_CELEX_lem             0.89 -0.05  0.07 0.81 0.193 1.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    RC2  RC1  RC3</w:t>
      </w:r>
      <w:r w:rsidRPr="00A77A5E">
        <w:rPr>
          <w:rFonts w:ascii="Consolas" w:eastAsia="Cambria" w:hAnsi="Consolas" w:cs="Consolas"/>
        </w:rPr>
        <w:br/>
        <w:t>## SS loadings           2.68 1.94 1.90</w:t>
      </w:r>
      <w:r w:rsidRPr="00A77A5E">
        <w:rPr>
          <w:rFonts w:ascii="Consolas" w:eastAsia="Cambria" w:hAnsi="Consolas" w:cs="Consolas"/>
        </w:rPr>
        <w:br/>
        <w:t>## Proportion Var        0.38 0.28 0.27</w:t>
      </w:r>
      <w:r w:rsidRPr="00A77A5E">
        <w:rPr>
          <w:rFonts w:ascii="Consolas" w:eastAsia="Cambria" w:hAnsi="Consolas" w:cs="Consolas"/>
        </w:rPr>
        <w:br/>
        <w:t>## Cumulative Var        0.38 0.66 0.93</w:t>
      </w:r>
      <w:r w:rsidRPr="00A77A5E">
        <w:rPr>
          <w:rFonts w:ascii="Consolas" w:eastAsia="Cambria" w:hAnsi="Consolas" w:cs="Consolas"/>
        </w:rPr>
        <w:br/>
        <w:t>## Proportion Explained  0.41 0.30 0.29</w:t>
      </w:r>
      <w:r w:rsidRPr="00A77A5E">
        <w:rPr>
          <w:rFonts w:ascii="Consolas" w:eastAsia="Cambria" w:hAnsi="Consolas" w:cs="Consolas"/>
        </w:rPr>
        <w:br/>
        <w:t>## Cumulative Proportion 0.41 0.71 1.0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Mean item complexity =  1.2</w:t>
      </w:r>
      <w:r w:rsidRPr="00A77A5E">
        <w:rPr>
          <w:rFonts w:ascii="Consolas" w:eastAsia="Cambria" w:hAnsi="Consolas" w:cs="Consolas"/>
        </w:rPr>
        <w:br/>
        <w:t>## Test of the hypothesis that 3 components are sufficient.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The root mean square of the residuals (RMSR) is  0.03 </w:t>
      </w:r>
      <w:r w:rsidRPr="00A77A5E">
        <w:rPr>
          <w:rFonts w:ascii="Consolas" w:eastAsia="Cambria" w:hAnsi="Consolas" w:cs="Consolas"/>
        </w:rPr>
        <w:br/>
        <w:t xml:space="preserve">##  with the empirical chi square  20.18  with prob &lt;  0.0001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Fit based upon off diagonal values =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C1 = length // RC2 = frequency // RC3 = distinctivenes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CA_lexicals_concs$residual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                            letters phonemes_DUTCHPOND</w:t>
      </w:r>
      <w:r w:rsidRPr="00A77A5E">
        <w:rPr>
          <w:rFonts w:ascii="Consolas" w:eastAsia="Cambria" w:hAnsi="Consolas" w:cs="Consolas"/>
        </w:rPr>
        <w:br/>
        <w:t>## letters                    0.026594010       -0.025634342</w:t>
      </w:r>
      <w:r w:rsidRPr="00A77A5E">
        <w:rPr>
          <w:rFonts w:ascii="Consolas" w:eastAsia="Cambria" w:hAnsi="Consolas" w:cs="Consolas"/>
        </w:rPr>
        <w:br/>
        <w:t>## phonemes_DUTCHPOND        -0.025634342        0.027463542</w:t>
      </w:r>
      <w:r w:rsidRPr="00A77A5E">
        <w:rPr>
          <w:rFonts w:ascii="Consolas" w:eastAsia="Cambria" w:hAnsi="Consolas" w:cs="Consolas"/>
        </w:rPr>
        <w:br/>
        <w:t>## orth_neighbours_DUTCHPOND -0.007939846        0.007595230</w:t>
      </w:r>
      <w:r w:rsidRPr="00A77A5E">
        <w:rPr>
          <w:rFonts w:ascii="Consolas" w:eastAsia="Cambria" w:hAnsi="Consolas" w:cs="Consolas"/>
        </w:rPr>
        <w:br/>
        <w:t>## phon_neighbours_DUTCHPOND  0.007967311       -0.008984482</w:t>
      </w:r>
      <w:r w:rsidRPr="00A77A5E">
        <w:rPr>
          <w:rFonts w:ascii="Consolas" w:eastAsia="Cambria" w:hAnsi="Consolas" w:cs="Consolas"/>
        </w:rPr>
        <w:br/>
        <w:t>## freq_lg10CD_SUBTLEXNL      0.004139691        0.006696974</w:t>
      </w:r>
      <w:r w:rsidRPr="00A77A5E">
        <w:rPr>
          <w:rFonts w:ascii="Consolas" w:eastAsia="Cambria" w:hAnsi="Consolas" w:cs="Consolas"/>
        </w:rPr>
        <w:br/>
        <w:t>## freq_lg10WF_SUBTLEXNL      0.001306927        0.010591926</w:t>
      </w:r>
      <w:r w:rsidRPr="00A77A5E">
        <w:rPr>
          <w:rFonts w:ascii="Consolas" w:eastAsia="Cambria" w:hAnsi="Consolas" w:cs="Consolas"/>
        </w:rPr>
        <w:br/>
        <w:t>## freq_CELEX_lem            -0.005090237       -0.018061566</w:t>
      </w:r>
      <w:r w:rsidRPr="00A77A5E">
        <w:rPr>
          <w:rFonts w:ascii="Consolas" w:eastAsia="Cambria" w:hAnsi="Consolas" w:cs="Consolas"/>
        </w:rPr>
        <w:br/>
        <w:t>##                           orth_neighbours_DUTCHPOND</w:t>
      </w:r>
      <w:r w:rsidRPr="00A77A5E">
        <w:rPr>
          <w:rFonts w:ascii="Consolas" w:eastAsia="Cambria" w:hAnsi="Consolas" w:cs="Consolas"/>
        </w:rPr>
        <w:br/>
        <w:t>## letters                                -0.007939846</w:t>
      </w:r>
      <w:r w:rsidRPr="00A77A5E">
        <w:rPr>
          <w:rFonts w:ascii="Consolas" w:eastAsia="Cambria" w:hAnsi="Consolas" w:cs="Consolas"/>
        </w:rPr>
        <w:br/>
        <w:t>## phonemes_DUTCHPOND                      0.007595230</w:t>
      </w:r>
      <w:r w:rsidRPr="00A77A5E">
        <w:rPr>
          <w:rFonts w:ascii="Consolas" w:eastAsia="Cambria" w:hAnsi="Consolas" w:cs="Consolas"/>
        </w:rPr>
        <w:br/>
        <w:t>## orth_neighbours_DUTCHPOND               0.058173584</w:t>
      </w:r>
      <w:r w:rsidRPr="00A77A5E">
        <w:rPr>
          <w:rFonts w:ascii="Consolas" w:eastAsia="Cambria" w:hAnsi="Consolas" w:cs="Consolas"/>
        </w:rPr>
        <w:br/>
        <w:t>## phon_neighbours_DUTCHPOND              -0.058160242</w:t>
      </w:r>
      <w:r w:rsidRPr="00A77A5E">
        <w:rPr>
          <w:rFonts w:ascii="Consolas" w:eastAsia="Cambria" w:hAnsi="Consolas" w:cs="Consolas"/>
        </w:rPr>
        <w:br/>
        <w:t>## freq_lg10CD_SUBTLEXNL                  -0.003609941</w:t>
      </w:r>
      <w:r w:rsidRPr="00A77A5E">
        <w:rPr>
          <w:rFonts w:ascii="Consolas" w:eastAsia="Cambria" w:hAnsi="Consolas" w:cs="Consolas"/>
        </w:rPr>
        <w:br/>
        <w:t>## freq_lg10WF_SUBTLEXNL                  -0.000955949</w:t>
      </w:r>
      <w:r w:rsidRPr="00A77A5E">
        <w:rPr>
          <w:rFonts w:ascii="Consolas" w:eastAsia="Cambria" w:hAnsi="Consolas" w:cs="Consolas"/>
        </w:rPr>
        <w:br/>
        <w:t>## freq_CELEX_lem                          0.005890390</w:t>
      </w:r>
      <w:r w:rsidRPr="00A77A5E">
        <w:rPr>
          <w:rFonts w:ascii="Consolas" w:eastAsia="Cambria" w:hAnsi="Consolas" w:cs="Consolas"/>
        </w:rPr>
        <w:br/>
        <w:t>##                           phon_neighbours_DUTCHPOND freq_lg10CD_SUBTLEXNL</w:t>
      </w:r>
      <w:r w:rsidRPr="00A77A5E">
        <w:rPr>
          <w:rFonts w:ascii="Consolas" w:eastAsia="Cambria" w:hAnsi="Consolas" w:cs="Consolas"/>
        </w:rPr>
        <w:br/>
        <w:t>## letters                                 0.007967311           0.004139691</w:t>
      </w:r>
      <w:r w:rsidRPr="00A77A5E">
        <w:rPr>
          <w:rFonts w:ascii="Consolas" w:eastAsia="Cambria" w:hAnsi="Consolas" w:cs="Consolas"/>
        </w:rPr>
        <w:br/>
        <w:t>## phonemes_DUTCHPOND                     -0.008984482           0.006696974</w:t>
      </w:r>
      <w:r w:rsidRPr="00A77A5E">
        <w:rPr>
          <w:rFonts w:ascii="Consolas" w:eastAsia="Cambria" w:hAnsi="Consolas" w:cs="Consolas"/>
        </w:rPr>
        <w:br/>
        <w:t>## orth_neighbours_DUTCHPOND              -0.058160242          -0.003609941</w:t>
      </w:r>
      <w:r w:rsidRPr="00A77A5E">
        <w:rPr>
          <w:rFonts w:ascii="Consolas" w:eastAsia="Cambria" w:hAnsi="Consolas" w:cs="Consolas"/>
        </w:rPr>
        <w:br/>
        <w:t>## phon_neighbours_DUTCHPOND               0.058821233          -0.001681398</w:t>
      </w:r>
      <w:r w:rsidRPr="00A77A5E">
        <w:rPr>
          <w:rFonts w:ascii="Consolas" w:eastAsia="Cambria" w:hAnsi="Consolas" w:cs="Consolas"/>
        </w:rPr>
        <w:br/>
        <w:t>## freq_lg10CD_SUBTLEXNL                  -0.001681398           0.048039445</w:t>
      </w:r>
      <w:r w:rsidRPr="00A77A5E">
        <w:rPr>
          <w:rFonts w:ascii="Consolas" w:eastAsia="Cambria" w:hAnsi="Consolas" w:cs="Consolas"/>
        </w:rPr>
        <w:br/>
        <w:t>## freq_lg10WF_SUBTLEXNL                  -0.004899638           0.040904630</w:t>
      </w:r>
      <w:r w:rsidRPr="00A77A5E">
        <w:rPr>
          <w:rFonts w:ascii="Consolas" w:eastAsia="Cambria" w:hAnsi="Consolas" w:cs="Consolas"/>
        </w:rPr>
        <w:br/>
        <w:t>## freq_CELEX_lem                          0.005469160          -0.090683850</w:t>
      </w:r>
      <w:r w:rsidRPr="00A77A5E">
        <w:rPr>
          <w:rFonts w:ascii="Consolas" w:eastAsia="Cambria" w:hAnsi="Consolas" w:cs="Consolas"/>
        </w:rPr>
        <w:br/>
        <w:t>##                           freq_lg10WF_SUBTLEXNL freq_CELEX_lem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letters                             0.001306927   -0.005090237</w:t>
      </w:r>
      <w:r w:rsidRPr="00A77A5E">
        <w:rPr>
          <w:rFonts w:ascii="Consolas" w:eastAsia="Cambria" w:hAnsi="Consolas" w:cs="Consolas"/>
        </w:rPr>
        <w:br/>
        <w:t>## phonemes_DUTCHPOND                  0.010591926   -0.018061566</w:t>
      </w:r>
      <w:r w:rsidRPr="00A77A5E">
        <w:rPr>
          <w:rFonts w:ascii="Consolas" w:eastAsia="Cambria" w:hAnsi="Consolas" w:cs="Consolas"/>
        </w:rPr>
        <w:br/>
        <w:t>## orth_neighbours_DUTCHPOND          -0.000955949    0.005890390</w:t>
      </w:r>
      <w:r w:rsidRPr="00A77A5E">
        <w:rPr>
          <w:rFonts w:ascii="Consolas" w:eastAsia="Cambria" w:hAnsi="Consolas" w:cs="Consolas"/>
        </w:rPr>
        <w:br/>
        <w:t>## phon_neighbours_DUTCHPOND          -0.004899638    0.005469160</w:t>
      </w:r>
      <w:r w:rsidRPr="00A77A5E">
        <w:rPr>
          <w:rFonts w:ascii="Consolas" w:eastAsia="Cambria" w:hAnsi="Consolas" w:cs="Consolas"/>
        </w:rPr>
        <w:br/>
        <w:t>## freq_lg10CD_SUBTLEXNL               0.040904630   -0.090683850</w:t>
      </w:r>
      <w:r w:rsidRPr="00A77A5E">
        <w:rPr>
          <w:rFonts w:ascii="Consolas" w:eastAsia="Cambria" w:hAnsi="Consolas" w:cs="Consolas"/>
        </w:rPr>
        <w:br/>
        <w:t>## freq_lg10WF_SUBTLEXNL               0.055871031   -0.098544553</w:t>
      </w:r>
      <w:r w:rsidRPr="00A77A5E">
        <w:rPr>
          <w:rFonts w:ascii="Consolas" w:eastAsia="Cambria" w:hAnsi="Consolas" w:cs="Consolas"/>
        </w:rPr>
        <w:br/>
        <w:t>## freq_CELEX_lem                     -0.098544553    0.19284590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A_lexicals_concs$fit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0.995082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PCA_lexicals_concs$communality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                  letters        phonemes_DUTCHPOND </w:t>
      </w:r>
      <w:r w:rsidRPr="00A77A5E">
        <w:rPr>
          <w:rFonts w:ascii="Consolas" w:eastAsia="Cambria" w:hAnsi="Consolas" w:cs="Consolas"/>
        </w:rPr>
        <w:br/>
        <w:t xml:space="preserve">##                 0.9734060                 0.9725365 </w:t>
      </w:r>
      <w:r w:rsidRPr="00A77A5E">
        <w:rPr>
          <w:rFonts w:ascii="Consolas" w:eastAsia="Cambria" w:hAnsi="Consolas" w:cs="Consolas"/>
        </w:rPr>
        <w:br/>
        <w:t xml:space="preserve">## orth_neighbours_DUTCHPOND phon_neighbours_DUTCHPOND </w:t>
      </w:r>
      <w:r w:rsidRPr="00A77A5E">
        <w:rPr>
          <w:rFonts w:ascii="Consolas" w:eastAsia="Cambria" w:hAnsi="Consolas" w:cs="Consolas"/>
        </w:rPr>
        <w:br/>
        <w:t xml:space="preserve">##                 0.9418264                 0.9411788 </w:t>
      </w:r>
      <w:r w:rsidRPr="00A77A5E">
        <w:rPr>
          <w:rFonts w:ascii="Consolas" w:eastAsia="Cambria" w:hAnsi="Consolas" w:cs="Consolas"/>
        </w:rPr>
        <w:br/>
        <w:t xml:space="preserve">##     freq_lg10CD_SUBTLEXNL     freq_lg10WF_SUBTLEXNL </w:t>
      </w:r>
      <w:r w:rsidRPr="00A77A5E">
        <w:rPr>
          <w:rFonts w:ascii="Consolas" w:eastAsia="Cambria" w:hAnsi="Consolas" w:cs="Consolas"/>
        </w:rPr>
        <w:br/>
        <w:t xml:space="preserve">##                 0.9519606                 0.9441290 </w:t>
      </w:r>
      <w:r w:rsidRPr="00A77A5E">
        <w:rPr>
          <w:rFonts w:ascii="Consolas" w:eastAsia="Cambria" w:hAnsi="Consolas" w:cs="Consolas"/>
        </w:rPr>
        <w:br/>
        <w:t xml:space="preserve">##            freq_CELEX_lem </w:t>
      </w:r>
      <w:r w:rsidRPr="00A77A5E">
        <w:rPr>
          <w:rFonts w:ascii="Consolas" w:eastAsia="Cambria" w:hAnsi="Consolas" w:cs="Consolas"/>
        </w:rPr>
        <w:br/>
        <w:t>##                 0.807154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 based on a Kaiser-normalizalized orthogonal (varimax) rotat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(by default in psych::stats pack). Residuals good: less than half w/ absolute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values &gt; 0.05. Model fit good, &gt; .90. Communalities (h2) good, all well &gt; .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cbind</w:t>
      </w:r>
      <w:r w:rsidRPr="00A77A5E">
        <w:rPr>
          <w:rFonts w:ascii="Consolas" w:eastAsia="Cambria" w:hAnsi="Consolas" w:cs="Consolas"/>
          <w:shd w:val="clear" w:color="auto" w:fill="F8F8F8"/>
        </w:rPr>
        <w:t>(concs, PCA_lexicals_concs$score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andardize (mean-center and scale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Auditory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Hapt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Haptic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Visua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Visua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freq_lg10CD_SUBTLEXN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freq_lg10CD_SUBTLEXN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freq_lg10WF_SUBTLEXN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freq_lg10WF_SUBTLEXN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freq_CELEX_lem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freq_CELEX_lem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oA_Brysbaertetal201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AoA_Brysbaertetal2014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concrete_Brysbaertetal201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concrete_Brysbaertetal2014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letter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letter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phoneme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phoneme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orth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orth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phon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phon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RC1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RC1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RC2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concs$RC2)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RC3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cale</w:t>
      </w:r>
      <w:r w:rsidRPr="00A77A5E">
        <w:rPr>
          <w:rFonts w:ascii="Consolas" w:eastAsia="Cambria" w:hAnsi="Consolas" w:cs="Consolas"/>
          <w:shd w:val="clear" w:color="auto" w:fill="F8F8F8"/>
        </w:rPr>
        <w:t>(concs$RC3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length: letter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letter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letter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lastRenderedPageBreak/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11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869411e+00</w:t>
      </w:r>
      <w:r w:rsidRPr="00A77A5E">
        <w:rPr>
          <w:rFonts w:ascii="Consolas" w:eastAsia="Cambria" w:hAnsi="Consolas" w:cs="Consolas"/>
          <w:lang w:val="es-ES"/>
        </w:rPr>
        <w:br/>
        <w:t>## max           4.100072e+00</w:t>
      </w:r>
      <w:r w:rsidRPr="00A77A5E">
        <w:rPr>
          <w:rFonts w:ascii="Consolas" w:eastAsia="Cambria" w:hAnsi="Consolas" w:cs="Consolas"/>
          <w:lang w:val="es-ES"/>
        </w:rPr>
        <w:br/>
        <w:t>## range         5.969482e+00</w:t>
      </w:r>
      <w:r w:rsidRPr="00A77A5E">
        <w:rPr>
          <w:rFonts w:ascii="Consolas" w:eastAsia="Cambria" w:hAnsi="Consolas" w:cs="Consolas"/>
          <w:lang w:val="es-ES"/>
        </w:rPr>
        <w:br/>
        <w:t>## sum          -2.588207e-15</w:t>
      </w:r>
      <w:r w:rsidRPr="00A77A5E">
        <w:rPr>
          <w:rFonts w:ascii="Consolas" w:eastAsia="Cambria" w:hAnsi="Consolas" w:cs="Consolas"/>
          <w:lang w:val="es-ES"/>
        </w:rPr>
        <w:br/>
        <w:t>## median       -1.709015e-01</w:t>
      </w:r>
      <w:r w:rsidRPr="00A77A5E">
        <w:rPr>
          <w:rFonts w:ascii="Consolas" w:eastAsia="Cambria" w:hAnsi="Consolas" w:cs="Consolas"/>
          <w:lang w:val="es-ES"/>
        </w:rPr>
        <w:br/>
        <w:t>## mean         -6.333218e-18</w:t>
      </w:r>
      <w:r w:rsidRPr="00A77A5E">
        <w:rPr>
          <w:rFonts w:ascii="Consolas" w:eastAsia="Cambria" w:hAnsi="Consolas" w:cs="Consolas"/>
          <w:lang w:val="es-ES"/>
        </w:rPr>
        <w:br/>
        <w:t>## SE.mean       4.751817e-02</w:t>
      </w:r>
      <w:r w:rsidRPr="00A77A5E">
        <w:rPr>
          <w:rFonts w:ascii="Consolas" w:eastAsia="Cambria" w:hAnsi="Consolas" w:cs="Consolas"/>
          <w:lang w:val="es-ES"/>
        </w:rPr>
        <w:br/>
        <w:t>## CI.mean.0.95  9.340965e-02</w:t>
      </w:r>
      <w:r w:rsidRPr="00A77A5E">
        <w:rPr>
          <w:rFonts w:ascii="Consolas" w:eastAsia="Cambria" w:hAnsi="Consolas" w:cs="Consolas"/>
          <w:lang w:val="es-ES"/>
        </w:rPr>
        <w:br/>
        <w:t>## var           9.280284e-01</w:t>
      </w:r>
      <w:r w:rsidRPr="00A77A5E">
        <w:rPr>
          <w:rFonts w:ascii="Consolas" w:eastAsia="Cambria" w:hAnsi="Consolas" w:cs="Consolas"/>
          <w:lang w:val="es-ES"/>
        </w:rPr>
        <w:br/>
        <w:t>## std.dev       9.633423e-01</w:t>
      </w:r>
      <w:r w:rsidRPr="00A77A5E">
        <w:rPr>
          <w:rFonts w:ascii="Consolas" w:eastAsia="Cambria" w:hAnsi="Consolas" w:cs="Consolas"/>
          <w:lang w:val="es-ES"/>
        </w:rPr>
        <w:br/>
        <w:t>## coef.var     -1.521095e+17</w:t>
      </w:r>
      <w:r w:rsidRPr="00A77A5E">
        <w:rPr>
          <w:rFonts w:ascii="Consolas" w:eastAsia="Cambria" w:hAnsi="Consolas" w:cs="Consolas"/>
          <w:lang w:val="es-ES"/>
        </w:rPr>
        <w:br/>
        <w:t>## skewness      7.313500e-01</w:t>
      </w:r>
      <w:r w:rsidRPr="00A77A5E">
        <w:rPr>
          <w:rFonts w:ascii="Consolas" w:eastAsia="Cambria" w:hAnsi="Consolas" w:cs="Consolas"/>
          <w:lang w:val="es-ES"/>
        </w:rPr>
        <w:br/>
        <w:t>## skew.2SE      3.037507e+00</w:t>
      </w:r>
      <w:r w:rsidRPr="00A77A5E">
        <w:rPr>
          <w:rFonts w:ascii="Consolas" w:eastAsia="Cambria" w:hAnsi="Consolas" w:cs="Consolas"/>
          <w:lang w:val="es-ES"/>
        </w:rPr>
        <w:br/>
        <w:t>## kurtosis      3.972703e-01</w:t>
      </w:r>
      <w:r w:rsidRPr="00A77A5E">
        <w:rPr>
          <w:rFonts w:ascii="Consolas" w:eastAsia="Cambria" w:hAnsi="Consolas" w:cs="Consolas"/>
          <w:lang w:val="es-ES"/>
        </w:rPr>
        <w:br/>
        <w:t>## kurt.2SE      8.269597e-01</w:t>
      </w:r>
      <w:r w:rsidRPr="00A77A5E">
        <w:rPr>
          <w:rFonts w:ascii="Consolas" w:eastAsia="Cambria" w:hAnsi="Consolas" w:cs="Consolas"/>
          <w:lang w:val="es-ES"/>
        </w:rPr>
        <w:br/>
        <w:t>## normtest.W    9.582384e-01</w:t>
      </w:r>
      <w:r w:rsidRPr="00A77A5E">
        <w:rPr>
          <w:rFonts w:ascii="Consolas" w:eastAsia="Cambria" w:hAnsi="Consolas" w:cs="Consolas"/>
          <w:lang w:val="es-ES"/>
        </w:rPr>
        <w:br/>
        <w:t>## normtest.p    2.101496e-0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letter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411    0  1  -0.28   -0.09 1.17 -1.46 4.05  5.51 0.74     0.28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$log_s_letter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letter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letter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letter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11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7.546621e-01</w:t>
      </w:r>
      <w:r w:rsidRPr="00A77A5E">
        <w:rPr>
          <w:rFonts w:ascii="Consolas" w:eastAsia="Cambria" w:hAnsi="Consolas" w:cs="Consolas"/>
          <w:lang w:val="es-ES"/>
        </w:rPr>
        <w:br/>
        <w:t>## max           9.308451e-01</w:t>
      </w:r>
      <w:r w:rsidRPr="00A77A5E">
        <w:rPr>
          <w:rFonts w:ascii="Consolas" w:eastAsia="Cambria" w:hAnsi="Consolas" w:cs="Consolas"/>
          <w:lang w:val="es-ES"/>
        </w:rPr>
        <w:br/>
        <w:t>## range         1.685507e+00</w:t>
      </w:r>
      <w:r w:rsidRPr="00A77A5E">
        <w:rPr>
          <w:rFonts w:ascii="Consolas" w:eastAsia="Cambria" w:hAnsi="Consolas" w:cs="Consolas"/>
          <w:lang w:val="es-ES"/>
        </w:rPr>
        <w:br/>
        <w:t>## sum           9.228729e-16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median       -1.147895e-02</w:t>
      </w:r>
      <w:r w:rsidRPr="00A77A5E">
        <w:rPr>
          <w:rFonts w:ascii="Consolas" w:eastAsia="Cambria" w:hAnsi="Consolas" w:cs="Consolas"/>
          <w:lang w:val="es-ES"/>
        </w:rPr>
        <w:br/>
        <w:t>## mean          2.265877e-18</w:t>
      </w:r>
      <w:r w:rsidRPr="00A77A5E">
        <w:rPr>
          <w:rFonts w:ascii="Consolas" w:eastAsia="Cambria" w:hAnsi="Consolas" w:cs="Consolas"/>
          <w:lang w:val="es-ES"/>
        </w:rPr>
        <w:br/>
        <w:t>## SE.mean       1.549036e-02</w:t>
      </w:r>
      <w:r w:rsidRPr="00A77A5E">
        <w:rPr>
          <w:rFonts w:ascii="Consolas" w:eastAsia="Cambria" w:hAnsi="Consolas" w:cs="Consolas"/>
          <w:lang w:val="es-ES"/>
        </w:rPr>
        <w:br/>
        <w:t>## CI.mean.0.95  3.045044e-02</w:t>
      </w:r>
      <w:r w:rsidRPr="00A77A5E">
        <w:rPr>
          <w:rFonts w:ascii="Consolas" w:eastAsia="Cambria" w:hAnsi="Consolas" w:cs="Consolas"/>
          <w:lang w:val="es-ES"/>
        </w:rPr>
        <w:br/>
        <w:t>## var           9.862002e-02</w:t>
      </w:r>
      <w:r w:rsidRPr="00A77A5E">
        <w:rPr>
          <w:rFonts w:ascii="Consolas" w:eastAsia="Cambria" w:hAnsi="Consolas" w:cs="Consolas"/>
          <w:lang w:val="es-ES"/>
        </w:rPr>
        <w:br/>
        <w:t>## std.dev       3.140382e-01</w:t>
      </w:r>
      <w:r w:rsidRPr="00A77A5E">
        <w:rPr>
          <w:rFonts w:ascii="Consolas" w:eastAsia="Cambria" w:hAnsi="Consolas" w:cs="Consolas"/>
          <w:lang w:val="es-ES"/>
        </w:rPr>
        <w:br/>
        <w:t>## coef.var      1.385946e+17</w:t>
      </w:r>
      <w:r w:rsidRPr="00A77A5E">
        <w:rPr>
          <w:rFonts w:ascii="Consolas" w:eastAsia="Cambria" w:hAnsi="Consolas" w:cs="Consolas"/>
          <w:lang w:val="es-ES"/>
        </w:rPr>
        <w:br/>
        <w:t>## skewness      9.384492e-02</w:t>
      </w:r>
      <w:r w:rsidRPr="00A77A5E">
        <w:rPr>
          <w:rFonts w:ascii="Consolas" w:eastAsia="Cambria" w:hAnsi="Consolas" w:cs="Consolas"/>
          <w:lang w:val="es-ES"/>
        </w:rPr>
        <w:br/>
        <w:t>## skew.2SE      3.897649e-01</w:t>
      </w:r>
      <w:r w:rsidRPr="00A77A5E">
        <w:rPr>
          <w:rFonts w:ascii="Consolas" w:eastAsia="Cambria" w:hAnsi="Consolas" w:cs="Consolas"/>
          <w:lang w:val="es-ES"/>
        </w:rPr>
        <w:br/>
        <w:t>## kurtosis     -6.833286e-01</w:t>
      </w:r>
      <w:r w:rsidRPr="00A77A5E">
        <w:rPr>
          <w:rFonts w:ascii="Consolas" w:eastAsia="Cambria" w:hAnsi="Consolas" w:cs="Consolas"/>
          <w:lang w:val="es-ES"/>
        </w:rPr>
        <w:br/>
        <w:t>## kurt.2SE     -1.422420e+00</w:t>
      </w:r>
      <w:r w:rsidRPr="00A77A5E">
        <w:rPr>
          <w:rFonts w:ascii="Consolas" w:eastAsia="Cambria" w:hAnsi="Consolas" w:cs="Consolas"/>
          <w:lang w:val="es-ES"/>
        </w:rPr>
        <w:br/>
        <w:t>## normtest.W    9.883934e-01</w:t>
      </w:r>
      <w:r w:rsidRPr="00A77A5E">
        <w:rPr>
          <w:rFonts w:ascii="Consolas" w:eastAsia="Cambria" w:hAnsi="Consolas" w:cs="Consolas"/>
          <w:lang w:val="es-ES"/>
        </w:rPr>
        <w:br/>
        <w:t>## normtest.p    2.360257e-0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tter though still skew/kurtos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nd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letter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9925         1.245338         1.25428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letters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698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letter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01729        0.8029946        0.797269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letters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945.07</w:t>
      </w:r>
      <w:r w:rsidRPr="00A77A5E">
        <w:rPr>
          <w:rFonts w:ascii="Consolas" w:eastAsia="Cambria" w:hAnsi="Consolas" w:cs="Consolas"/>
        </w:rPr>
        <w:br/>
        <w:t>## concs$log_s_letters ~ concs$s_Auditory + concs$s_Haptic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concs$s_Visual    1   0.19201 40.626 -945.13</w:t>
      </w:r>
      <w:r w:rsidRPr="00A77A5E">
        <w:rPr>
          <w:rFonts w:ascii="Consolas" w:eastAsia="Cambria" w:hAnsi="Consolas" w:cs="Consolas"/>
        </w:rPr>
        <w:br/>
        <w:t>## &lt;none&gt;                          40.434 -945.07</w:t>
      </w:r>
      <w:r w:rsidRPr="00A77A5E">
        <w:rPr>
          <w:rFonts w:ascii="Consolas" w:eastAsia="Cambria" w:hAnsi="Consolas" w:cs="Consolas"/>
        </w:rPr>
        <w:br/>
        <w:t>## - concs$s_Auditory  1   0.99968 41.434 -937.04</w:t>
      </w:r>
      <w:r w:rsidRPr="00A77A5E">
        <w:rPr>
          <w:rFonts w:ascii="Consolas" w:eastAsia="Cambria" w:hAnsi="Consolas" w:cs="Consolas"/>
        </w:rPr>
        <w:br/>
        <w:t>## - concs$s_Haptic    1   1.51007 41.944 -932.0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945.13</w:t>
      </w:r>
      <w:r w:rsidRPr="00A77A5E">
        <w:rPr>
          <w:rFonts w:ascii="Consolas" w:eastAsia="Cambria" w:hAnsi="Consolas" w:cs="Consolas"/>
        </w:rPr>
        <w:br/>
        <w:t>## concs$log_s_letters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40.626 -945.13</w:t>
      </w:r>
      <w:r w:rsidRPr="00A77A5E">
        <w:rPr>
          <w:rFonts w:ascii="Consolas" w:eastAsia="Cambria" w:hAnsi="Consolas" w:cs="Consolas"/>
        </w:rPr>
        <w:br/>
        <w:t>## + concs$s_Visual    1   0.19201 40.434 -945.0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- concs$s_Auditory  1   0.92402 41.550 -937.88</w:t>
      </w:r>
      <w:r w:rsidRPr="00A77A5E">
        <w:rPr>
          <w:rFonts w:ascii="Consolas" w:eastAsia="Cambria" w:hAnsi="Consolas" w:cs="Consolas"/>
        </w:rPr>
        <w:br/>
        <w:t>## - concs$s_Haptic    1   2.52263 43.149 -922.3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letters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letter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945.07</w:t>
      </w:r>
      <w:r w:rsidRPr="00A77A5E">
        <w:rPr>
          <w:rFonts w:ascii="Consolas" w:eastAsia="Cambria" w:hAnsi="Consolas" w:cs="Consolas"/>
        </w:rPr>
        <w:br/>
        <w:t>## concs$log_s_letters ~ concs$s_Auditory + concs$s_Haptic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- concs$s_Visual    1   0.19201 40.626 -945.13  1.9327 0.1652242    </w:t>
      </w:r>
      <w:r w:rsidRPr="00A77A5E">
        <w:rPr>
          <w:rFonts w:ascii="Consolas" w:eastAsia="Cambria" w:hAnsi="Consolas" w:cs="Consolas"/>
        </w:rPr>
        <w:br/>
        <w:t xml:space="preserve">## &lt;none&gt;                          40.434 -945.07                      </w:t>
      </w:r>
      <w:r w:rsidRPr="00A77A5E">
        <w:rPr>
          <w:rFonts w:ascii="Consolas" w:eastAsia="Cambria" w:hAnsi="Consolas" w:cs="Consolas"/>
        </w:rPr>
        <w:br/>
        <w:t xml:space="preserve">## - concs$s_Auditory  1   0.99968 41.434 -937.04 10.0625 0.0016279 ** </w:t>
      </w:r>
      <w:r w:rsidRPr="00A77A5E">
        <w:rPr>
          <w:rFonts w:ascii="Consolas" w:eastAsia="Cambria" w:hAnsi="Consolas" w:cs="Consolas"/>
        </w:rPr>
        <w:br/>
        <w:t>## - concs$s_Haptic    1   1.51007 41.944 -932.01 15.1999 0.0001131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945.13</w:t>
      </w:r>
      <w:r w:rsidRPr="00A77A5E">
        <w:rPr>
          <w:rFonts w:ascii="Consolas" w:eastAsia="Cambria" w:hAnsi="Consolas" w:cs="Consolas"/>
        </w:rPr>
        <w:br/>
        <w:t>## concs$log_s_letters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40.626 -945.13                      </w:t>
      </w:r>
      <w:r w:rsidRPr="00A77A5E">
        <w:rPr>
          <w:rFonts w:ascii="Consolas" w:eastAsia="Cambria" w:hAnsi="Consolas" w:cs="Consolas"/>
        </w:rPr>
        <w:br/>
        <w:t xml:space="preserve">## + concs$s_Visual    1   0.19201 40.434 -945.07  1.9327  0.165224    </w:t>
      </w:r>
      <w:r w:rsidRPr="00A77A5E">
        <w:rPr>
          <w:rFonts w:ascii="Consolas" w:eastAsia="Cambria" w:hAnsi="Consolas" w:cs="Consolas"/>
        </w:rPr>
        <w:br/>
        <w:t xml:space="preserve">## - concs$s_Auditory  1   0.92402 41.550 -937.88  9.2797  0.002468 ** </w:t>
      </w:r>
      <w:r w:rsidRPr="00A77A5E">
        <w:rPr>
          <w:rFonts w:ascii="Consolas" w:eastAsia="Cambria" w:hAnsi="Consolas" w:cs="Consolas"/>
        </w:rPr>
        <w:br/>
        <w:t>## - concs$s_Haptic    1   2.52263 43.149 -922.37 25.3342 7.245e-07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letter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log_s_letters ~ concs$s_Auditory + concs$s_Haptic + </w:t>
      </w:r>
      <w:r w:rsidRPr="00A77A5E">
        <w:rPr>
          <w:rFonts w:ascii="Consolas" w:eastAsia="Cambria" w:hAnsi="Consolas" w:cs="Consolas"/>
        </w:rPr>
        <w:br/>
        <w:t>##    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75466 -0.24161 -0.01148  0.23692  0.93085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04489    0.01555  67.207  &lt; 2e-16 ***</w:t>
      </w:r>
      <w:r w:rsidRPr="00A77A5E">
        <w:rPr>
          <w:rFonts w:ascii="Consolas" w:eastAsia="Cambria" w:hAnsi="Consolas" w:cs="Consolas"/>
        </w:rPr>
        <w:br/>
        <w:t xml:space="preserve">## concs$s_Auditory  0.04962    0.01564   3.172 0.001628 ** </w:t>
      </w:r>
      <w:r w:rsidRPr="00A77A5E">
        <w:rPr>
          <w:rFonts w:ascii="Consolas" w:eastAsia="Cambria" w:hAnsi="Consolas" w:cs="Consolas"/>
        </w:rPr>
        <w:br/>
        <w:t>## concs$s_Haptic   -0.06773    0.01737  -3.899 0.000113 ***</w:t>
      </w:r>
      <w:r w:rsidRPr="00A77A5E">
        <w:rPr>
          <w:rFonts w:ascii="Consolas" w:eastAsia="Cambria" w:hAnsi="Consolas" w:cs="Consolas"/>
        </w:rPr>
        <w:br/>
        <w:t xml:space="preserve">## concs$s_Visual   -0.02424    0.01743  -1.390 0.165224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152 on 407 degrees of freedom</w:t>
      </w:r>
      <w:r w:rsidRPr="00A77A5E">
        <w:rPr>
          <w:rFonts w:ascii="Consolas" w:eastAsia="Cambria" w:hAnsi="Consolas" w:cs="Consolas"/>
        </w:rPr>
        <w:br/>
        <w:t xml:space="preserve">## Multiple R-squared:  0.08311,    Adjusted R-squared:  0.07635 </w:t>
      </w:r>
      <w:r w:rsidRPr="00A77A5E">
        <w:rPr>
          <w:rFonts w:ascii="Consolas" w:eastAsia="Cambria" w:hAnsi="Consolas" w:cs="Consolas"/>
        </w:rPr>
        <w:br/>
        <w:t>## F-statistic:  12.3 on 3 and 407 DF,  p-value: 1.025e-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length: phonemes_DUTCHPON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emes_DUTCHPOND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phoneme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89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130401e+00</w:t>
      </w:r>
      <w:r w:rsidRPr="00A77A5E">
        <w:rPr>
          <w:rFonts w:ascii="Consolas" w:eastAsia="Cambria" w:hAnsi="Consolas" w:cs="Consolas"/>
          <w:lang w:val="es-ES"/>
        </w:rPr>
        <w:br/>
        <w:t>## max           4.299017e+00</w:t>
      </w:r>
      <w:r w:rsidRPr="00A77A5E">
        <w:rPr>
          <w:rFonts w:ascii="Consolas" w:eastAsia="Cambria" w:hAnsi="Consolas" w:cs="Consolas"/>
          <w:lang w:val="es-ES"/>
        </w:rPr>
        <w:br/>
        <w:t>## range         6.429418e+00</w:t>
      </w:r>
      <w:r w:rsidRPr="00A77A5E">
        <w:rPr>
          <w:rFonts w:ascii="Consolas" w:eastAsia="Cambria" w:hAnsi="Consolas" w:cs="Consolas"/>
          <w:lang w:val="es-ES"/>
        </w:rPr>
        <w:br/>
        <w:t>## sum           5.016820e-15</w:t>
      </w:r>
      <w:r w:rsidRPr="00A77A5E">
        <w:rPr>
          <w:rFonts w:ascii="Consolas" w:eastAsia="Cambria" w:hAnsi="Consolas" w:cs="Consolas"/>
          <w:lang w:val="es-ES"/>
        </w:rPr>
        <w:br/>
        <w:t>## median       -1.585982e-01</w:t>
      </w:r>
      <w:r w:rsidRPr="00A77A5E">
        <w:rPr>
          <w:rFonts w:ascii="Consolas" w:eastAsia="Cambria" w:hAnsi="Consolas" w:cs="Consolas"/>
          <w:lang w:val="es-ES"/>
        </w:rPr>
        <w:br/>
        <w:t>## mean          1.286522e-17</w:t>
      </w:r>
      <w:r w:rsidRPr="00A77A5E">
        <w:rPr>
          <w:rFonts w:ascii="Consolas" w:eastAsia="Cambria" w:hAnsi="Consolas" w:cs="Consolas"/>
          <w:lang w:val="es-ES"/>
        </w:rPr>
        <w:br/>
        <w:t>## SE.mean       4.897103e-02</w:t>
      </w:r>
      <w:r w:rsidRPr="00A77A5E">
        <w:rPr>
          <w:rFonts w:ascii="Consolas" w:eastAsia="Cambria" w:hAnsi="Consolas" w:cs="Consolas"/>
          <w:lang w:val="es-ES"/>
        </w:rPr>
        <w:br/>
        <w:t>## CI.mean.0.95  9.628179e-02</w:t>
      </w:r>
      <w:r w:rsidRPr="00A77A5E">
        <w:rPr>
          <w:rFonts w:ascii="Consolas" w:eastAsia="Cambria" w:hAnsi="Consolas" w:cs="Consolas"/>
          <w:lang w:val="es-ES"/>
        </w:rPr>
        <w:br/>
        <w:t>## var           9.328850e-01</w:t>
      </w:r>
      <w:r w:rsidRPr="00A77A5E">
        <w:rPr>
          <w:rFonts w:ascii="Consolas" w:eastAsia="Cambria" w:hAnsi="Consolas" w:cs="Consolas"/>
          <w:lang w:val="es-ES"/>
        </w:rPr>
        <w:br/>
        <w:t>## std.dev       9.658597e-01</w:t>
      </w:r>
      <w:r w:rsidRPr="00A77A5E">
        <w:rPr>
          <w:rFonts w:ascii="Consolas" w:eastAsia="Cambria" w:hAnsi="Consolas" w:cs="Consolas"/>
          <w:lang w:val="es-ES"/>
        </w:rPr>
        <w:br/>
        <w:t>## coef.var      7.507528e+16</w:t>
      </w:r>
      <w:r w:rsidRPr="00A77A5E">
        <w:rPr>
          <w:rFonts w:ascii="Consolas" w:eastAsia="Cambria" w:hAnsi="Consolas" w:cs="Consolas"/>
          <w:lang w:val="es-ES"/>
        </w:rPr>
        <w:br/>
        <w:t>## skewness      6.756933e-01</w:t>
      </w:r>
      <w:r w:rsidRPr="00A77A5E">
        <w:rPr>
          <w:rFonts w:ascii="Consolas" w:eastAsia="Cambria" w:hAnsi="Consolas" w:cs="Consolas"/>
          <w:lang w:val="es-ES"/>
        </w:rPr>
        <w:br/>
        <w:t>## skew.2SE      2.730764e+00</w:t>
      </w:r>
      <w:r w:rsidRPr="00A77A5E">
        <w:rPr>
          <w:rFonts w:ascii="Consolas" w:eastAsia="Cambria" w:hAnsi="Consolas" w:cs="Consolas"/>
          <w:lang w:val="es-ES"/>
        </w:rPr>
        <w:br/>
        <w:t>## kurtosis      6.167434e-01</w:t>
      </w:r>
      <w:r w:rsidRPr="00A77A5E">
        <w:rPr>
          <w:rFonts w:ascii="Consolas" w:eastAsia="Cambria" w:hAnsi="Consolas" w:cs="Consolas"/>
          <w:lang w:val="es-ES"/>
        </w:rPr>
        <w:br/>
        <w:t>## kurt.2SE      1.249403e+00</w:t>
      </w:r>
      <w:r w:rsidRPr="00A77A5E">
        <w:rPr>
          <w:rFonts w:ascii="Consolas" w:eastAsia="Cambria" w:hAnsi="Consolas" w:cs="Consolas"/>
          <w:lang w:val="es-ES"/>
        </w:rPr>
        <w:br/>
        <w:t>## normtest.W    9.707429e-01</w:t>
      </w:r>
      <w:r w:rsidRPr="00A77A5E">
        <w:rPr>
          <w:rFonts w:ascii="Consolas" w:eastAsia="Cambria" w:hAnsi="Consolas" w:cs="Consolas"/>
          <w:lang w:val="es-ES"/>
        </w:rPr>
        <w:br/>
        <w:t>## normtest.p    4.832522e-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 and kurtose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phoneme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389    0  1   0.08   -0.07 1.36 -1.76 4.21  5.97  0.7     0.41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$log_s_phoneme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phoneme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emes_DUTCHPOND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phoneme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89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9.530293e-01</w:t>
      </w:r>
      <w:r w:rsidRPr="00A77A5E">
        <w:rPr>
          <w:rFonts w:ascii="Consolas" w:eastAsia="Cambria" w:hAnsi="Consolas" w:cs="Consolas"/>
          <w:lang w:val="es-ES"/>
        </w:rPr>
        <w:br/>
        <w:t>## max           9.618234e-01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range         1.914853e+00</w:t>
      </w:r>
      <w:r w:rsidRPr="00A77A5E">
        <w:rPr>
          <w:rFonts w:ascii="Consolas" w:eastAsia="Cambria" w:hAnsi="Consolas" w:cs="Consolas"/>
          <w:lang w:val="es-ES"/>
        </w:rPr>
        <w:br/>
        <w:t>## sum          -4.623038e-15</w:t>
      </w:r>
      <w:r w:rsidRPr="00A77A5E">
        <w:rPr>
          <w:rFonts w:ascii="Consolas" w:eastAsia="Cambria" w:hAnsi="Consolas" w:cs="Consolas"/>
          <w:lang w:val="es-ES"/>
        </w:rPr>
        <w:br/>
        <w:t>## median       -2.033824e-03</w:t>
      </w:r>
      <w:r w:rsidRPr="00A77A5E">
        <w:rPr>
          <w:rFonts w:ascii="Consolas" w:eastAsia="Cambria" w:hAnsi="Consolas" w:cs="Consolas"/>
          <w:lang w:val="es-ES"/>
        </w:rPr>
        <w:br/>
        <w:t>## mean         -1.187383e-17</w:t>
      </w:r>
      <w:r w:rsidRPr="00A77A5E">
        <w:rPr>
          <w:rFonts w:ascii="Consolas" w:eastAsia="Cambria" w:hAnsi="Consolas" w:cs="Consolas"/>
          <w:lang w:val="es-ES"/>
        </w:rPr>
        <w:br/>
        <w:t>## SE.mean       1.628015e-02</w:t>
      </w:r>
      <w:r w:rsidRPr="00A77A5E">
        <w:rPr>
          <w:rFonts w:ascii="Consolas" w:eastAsia="Cambria" w:hAnsi="Consolas" w:cs="Consolas"/>
          <w:lang w:val="es-ES"/>
        </w:rPr>
        <w:br/>
        <w:t>## CI.mean.0.95  3.200835e-02</w:t>
      </w:r>
      <w:r w:rsidRPr="00A77A5E">
        <w:rPr>
          <w:rFonts w:ascii="Consolas" w:eastAsia="Cambria" w:hAnsi="Consolas" w:cs="Consolas"/>
          <w:lang w:val="es-ES"/>
        </w:rPr>
        <w:br/>
        <w:t>## var           1.031018e-01</w:t>
      </w:r>
      <w:r w:rsidRPr="00A77A5E">
        <w:rPr>
          <w:rFonts w:ascii="Consolas" w:eastAsia="Cambria" w:hAnsi="Consolas" w:cs="Consolas"/>
          <w:lang w:val="es-ES"/>
        </w:rPr>
        <w:br/>
        <w:t>## std.dev       3.210947e-01</w:t>
      </w:r>
      <w:r w:rsidRPr="00A77A5E">
        <w:rPr>
          <w:rFonts w:ascii="Consolas" w:eastAsia="Cambria" w:hAnsi="Consolas" w:cs="Consolas"/>
          <w:lang w:val="es-ES"/>
        </w:rPr>
        <w:br/>
        <w:t>## coef.var     -2.704223e+16</w:t>
      </w:r>
      <w:r w:rsidRPr="00A77A5E">
        <w:rPr>
          <w:rFonts w:ascii="Consolas" w:eastAsia="Cambria" w:hAnsi="Consolas" w:cs="Consolas"/>
          <w:lang w:val="es-ES"/>
        </w:rPr>
        <w:br/>
        <w:t>## skewness     -1.089115e-01</w:t>
      </w:r>
      <w:r w:rsidRPr="00A77A5E">
        <w:rPr>
          <w:rFonts w:ascii="Consolas" w:eastAsia="Cambria" w:hAnsi="Consolas" w:cs="Consolas"/>
          <w:lang w:val="es-ES"/>
        </w:rPr>
        <w:br/>
        <w:t>## skew.2SE     -4.401577e-01</w:t>
      </w:r>
      <w:r w:rsidRPr="00A77A5E">
        <w:rPr>
          <w:rFonts w:ascii="Consolas" w:eastAsia="Cambria" w:hAnsi="Consolas" w:cs="Consolas"/>
          <w:lang w:val="es-ES"/>
        </w:rPr>
        <w:br/>
        <w:t>## kurtosis     -2.710183e-01</w:t>
      </w:r>
      <w:r w:rsidRPr="00A77A5E">
        <w:rPr>
          <w:rFonts w:ascii="Consolas" w:eastAsia="Cambria" w:hAnsi="Consolas" w:cs="Consolas"/>
          <w:lang w:val="es-ES"/>
        </w:rPr>
        <w:br/>
        <w:t>## kurt.2SE     -5.490309e-01</w:t>
      </w:r>
      <w:r w:rsidRPr="00A77A5E">
        <w:rPr>
          <w:rFonts w:ascii="Consolas" w:eastAsia="Cambria" w:hAnsi="Consolas" w:cs="Consolas"/>
          <w:lang w:val="es-ES"/>
        </w:rPr>
        <w:br/>
        <w:t>## normtest.W    9.942364e-01</w:t>
      </w:r>
      <w:r w:rsidRPr="00A77A5E">
        <w:rPr>
          <w:rFonts w:ascii="Consolas" w:eastAsia="Cambria" w:hAnsi="Consolas" w:cs="Consolas"/>
          <w:lang w:val="es-ES"/>
        </w:rPr>
        <w:br/>
        <w:t>## normtest.p    1.496887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5252         1.250064         1.25249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692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47753        0.7999588        0.798407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phonemes_DUTCHPOND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876.82</w:t>
      </w:r>
      <w:r w:rsidRPr="00A77A5E">
        <w:rPr>
          <w:rFonts w:ascii="Consolas" w:eastAsia="Cambria" w:hAnsi="Consolas" w:cs="Consolas"/>
        </w:rPr>
        <w:br/>
        <w:t xml:space="preserve">## concs$log_s_phonemes_DUTCHPOND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concs$s_Visual    1   0.07544 40.079 -878.09</w:t>
      </w:r>
      <w:r w:rsidRPr="00A77A5E">
        <w:rPr>
          <w:rFonts w:ascii="Consolas" w:eastAsia="Cambria" w:hAnsi="Consolas" w:cs="Consolas"/>
        </w:rPr>
        <w:br/>
        <w:t>## &lt;none&gt;                          40.004 -876.82</w:t>
      </w:r>
      <w:r w:rsidRPr="00A77A5E">
        <w:rPr>
          <w:rFonts w:ascii="Consolas" w:eastAsia="Cambria" w:hAnsi="Consolas" w:cs="Consolas"/>
        </w:rPr>
        <w:br/>
        <w:t>## - concs$s_Haptic    1   1.11568 41.119 -868.12</w:t>
      </w:r>
      <w:r w:rsidRPr="00A77A5E">
        <w:rPr>
          <w:rFonts w:ascii="Consolas" w:eastAsia="Cambria" w:hAnsi="Consolas" w:cs="Consolas"/>
        </w:rPr>
        <w:br/>
        <w:t>## - concs$s_Auditory  1   1.20234 41.206 -867.3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878.09</w:t>
      </w:r>
      <w:r w:rsidRPr="00A77A5E">
        <w:rPr>
          <w:rFonts w:ascii="Consolas" w:eastAsia="Cambria" w:hAnsi="Consolas" w:cs="Consolas"/>
        </w:rPr>
        <w:br/>
        <w:t>## concs$log_s_phonemes_DUTCHPOND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40.079 -878.09</w:t>
      </w:r>
      <w:r w:rsidRPr="00A77A5E">
        <w:rPr>
          <w:rFonts w:ascii="Consolas" w:eastAsia="Cambria" w:hAnsi="Consolas" w:cs="Consolas"/>
        </w:rPr>
        <w:br/>
        <w:t>## + concs$s_Visual    1   0.07544 40.004 -876.82</w:t>
      </w:r>
      <w:r w:rsidRPr="00A77A5E">
        <w:rPr>
          <w:rFonts w:ascii="Consolas" w:eastAsia="Cambria" w:hAnsi="Consolas" w:cs="Consolas"/>
        </w:rPr>
        <w:br/>
        <w:t>## - concs$s_Auditory  1   1.16707 41.246 -868.93</w:t>
      </w:r>
      <w:r w:rsidRPr="00A77A5E">
        <w:rPr>
          <w:rFonts w:ascii="Consolas" w:eastAsia="Cambria" w:hAnsi="Consolas" w:cs="Consolas"/>
        </w:rPr>
        <w:br/>
        <w:t>## - concs$s_Haptic    1   1.73650 41.815 -863.5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phonemes_DUTCHPOND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emes_DUTCHPOND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876.82</w:t>
      </w:r>
      <w:r w:rsidRPr="00A77A5E">
        <w:rPr>
          <w:rFonts w:ascii="Consolas" w:eastAsia="Cambria" w:hAnsi="Consolas" w:cs="Consolas"/>
        </w:rPr>
        <w:br/>
        <w:t xml:space="preserve">## concs$log_s_phonemes_DUTCHPOND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- concs$s_Visual    1   0.07544 40.079 -878.09  0.7261 0.3946957    </w:t>
      </w:r>
      <w:r w:rsidRPr="00A77A5E">
        <w:rPr>
          <w:rFonts w:ascii="Consolas" w:eastAsia="Cambria" w:hAnsi="Consolas" w:cs="Consolas"/>
        </w:rPr>
        <w:br/>
        <w:t xml:space="preserve">## &lt;none&gt;                          40.004 -876.82                      </w:t>
      </w:r>
      <w:r w:rsidRPr="00A77A5E">
        <w:rPr>
          <w:rFonts w:ascii="Consolas" w:eastAsia="Cambria" w:hAnsi="Consolas" w:cs="Consolas"/>
        </w:rPr>
        <w:br/>
        <w:t xml:space="preserve">## - concs$s_Haptic    1   1.11568 41.119 -868.12 10.7374 0.0011452 ** </w:t>
      </w:r>
      <w:r w:rsidRPr="00A77A5E">
        <w:rPr>
          <w:rFonts w:ascii="Consolas" w:eastAsia="Cambria" w:hAnsi="Consolas" w:cs="Consolas"/>
        </w:rPr>
        <w:br/>
        <w:t>## - concs$s_Auditory  1   1.20234 41.206 -867.30 11.5715 0.0007399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878.09</w:t>
      </w:r>
      <w:r w:rsidRPr="00A77A5E">
        <w:rPr>
          <w:rFonts w:ascii="Consolas" w:eastAsia="Cambria" w:hAnsi="Consolas" w:cs="Consolas"/>
        </w:rPr>
        <w:br/>
        <w:t>## concs$log_s_phonemes_DUTCHPOND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40.079 -878.09                      </w:t>
      </w:r>
      <w:r w:rsidRPr="00A77A5E">
        <w:rPr>
          <w:rFonts w:ascii="Consolas" w:eastAsia="Cambria" w:hAnsi="Consolas" w:cs="Consolas"/>
        </w:rPr>
        <w:br/>
        <w:t xml:space="preserve">## + concs$s_Visual    1   0.07544 40.004 -876.82  0.7261 0.3946957    </w:t>
      </w:r>
      <w:r w:rsidRPr="00A77A5E">
        <w:rPr>
          <w:rFonts w:ascii="Consolas" w:eastAsia="Cambria" w:hAnsi="Consolas" w:cs="Consolas"/>
        </w:rPr>
        <w:br/>
        <w:t>## - concs$s_Auditory  1   1.16707 41.246 -868.93 11.2401 0.0008796 ***</w:t>
      </w:r>
      <w:r w:rsidRPr="00A77A5E">
        <w:rPr>
          <w:rFonts w:ascii="Consolas" w:eastAsia="Cambria" w:hAnsi="Consolas" w:cs="Consolas"/>
        </w:rPr>
        <w:br/>
        <w:t>## - concs$s_Haptic    1   1.73650 41.815 -863.59 16.7242 5.263e-05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phoneme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log_s_phonemes_DUTCHPOND ~ concs$s_Auditory + </w:t>
      </w:r>
      <w:r w:rsidRPr="00A77A5E">
        <w:rPr>
          <w:rFonts w:ascii="Consolas" w:eastAsia="Cambria" w:hAnsi="Consolas" w:cs="Consolas"/>
        </w:rPr>
        <w:br/>
        <w:t>##     concs$s_Haptic +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95303 -0.22895 -0.00203  0.23763  0.9618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04396    0.01636  63.821  &lt; 2e-16 ***</w:t>
      </w:r>
      <w:r w:rsidRPr="00A77A5E">
        <w:rPr>
          <w:rFonts w:ascii="Consolas" w:eastAsia="Cambria" w:hAnsi="Consolas" w:cs="Consolas"/>
        </w:rPr>
        <w:br/>
        <w:t>## concs$s_Auditory  0.05577    0.01640   3.402  0.00074 ***</w:t>
      </w:r>
      <w:r w:rsidRPr="00A77A5E">
        <w:rPr>
          <w:rFonts w:ascii="Consolas" w:eastAsia="Cambria" w:hAnsi="Consolas" w:cs="Consolas"/>
        </w:rPr>
        <w:br/>
        <w:t xml:space="preserve">## concs$s_Haptic   -0.05941    0.01813  -3.277  0.00115 ** </w:t>
      </w:r>
      <w:r w:rsidRPr="00A77A5E">
        <w:rPr>
          <w:rFonts w:ascii="Consolas" w:eastAsia="Cambria" w:hAnsi="Consolas" w:cs="Consolas"/>
        </w:rPr>
        <w:br/>
        <w:t xml:space="preserve">## concs$s_Visual   -0.01571    0.01844  -0.852  0.39470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223 on 385 degrees of freedom</w:t>
      </w:r>
      <w:r w:rsidRPr="00A77A5E">
        <w:rPr>
          <w:rFonts w:ascii="Consolas" w:eastAsia="Cambria" w:hAnsi="Consolas" w:cs="Consolas"/>
        </w:rPr>
        <w:br/>
        <w:t>##   (22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7083,    Adjusted R-squared:  0.06359 </w:t>
      </w:r>
      <w:r w:rsidRPr="00A77A5E">
        <w:rPr>
          <w:rFonts w:ascii="Consolas" w:eastAsia="Cambria" w:hAnsi="Consolas" w:cs="Consolas"/>
        </w:rPr>
        <w:br/>
        <w:t>## F-statistic: 9.783 on 3 and 385 DF,  p-value: 3.109e-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istinctiveness: orth neigh siz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orth_neighbours_DUTCHPOND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orth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11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418943e+00</w:t>
      </w:r>
      <w:r w:rsidRPr="00A77A5E">
        <w:rPr>
          <w:rFonts w:ascii="Consolas" w:eastAsia="Cambria" w:hAnsi="Consolas" w:cs="Consolas"/>
          <w:lang w:val="es-ES"/>
        </w:rPr>
        <w:br/>
        <w:t>## max           4.983802e+00</w:t>
      </w:r>
      <w:r w:rsidRPr="00A77A5E">
        <w:rPr>
          <w:rFonts w:ascii="Consolas" w:eastAsia="Cambria" w:hAnsi="Consolas" w:cs="Consolas"/>
          <w:lang w:val="es-ES"/>
        </w:rPr>
        <w:br/>
        <w:t>## range         6.402745e+00</w:t>
      </w:r>
      <w:r w:rsidRPr="00A77A5E">
        <w:rPr>
          <w:rFonts w:ascii="Consolas" w:eastAsia="Cambria" w:hAnsi="Consolas" w:cs="Consolas"/>
          <w:lang w:val="es-ES"/>
        </w:rPr>
        <w:br/>
        <w:t>## sum           1.929013e-15</w:t>
      </w:r>
      <w:r w:rsidRPr="00A77A5E">
        <w:rPr>
          <w:rFonts w:ascii="Consolas" w:eastAsia="Cambria" w:hAnsi="Consolas" w:cs="Consolas"/>
          <w:lang w:val="es-ES"/>
        </w:rPr>
        <w:br/>
        <w:t>## median       -3.388470e-01</w:t>
      </w:r>
      <w:r w:rsidRPr="00A77A5E">
        <w:rPr>
          <w:rFonts w:ascii="Consolas" w:eastAsia="Cambria" w:hAnsi="Consolas" w:cs="Consolas"/>
          <w:lang w:val="es-ES"/>
        </w:rPr>
        <w:br/>
        <w:t>## mean          4.732767e-18</w:t>
      </w:r>
      <w:r w:rsidRPr="00A77A5E">
        <w:rPr>
          <w:rFonts w:ascii="Consolas" w:eastAsia="Cambria" w:hAnsi="Consolas" w:cs="Consolas"/>
          <w:lang w:val="es-ES"/>
        </w:rPr>
        <w:br/>
        <w:t>## SE.mean       4.699016e-02</w:t>
      </w:r>
      <w:r w:rsidRPr="00A77A5E">
        <w:rPr>
          <w:rFonts w:ascii="Consolas" w:eastAsia="Cambria" w:hAnsi="Consolas" w:cs="Consolas"/>
          <w:lang w:val="es-ES"/>
        </w:rPr>
        <w:br/>
        <w:t>## CI.mean.0.95  9.237170e-02</w:t>
      </w:r>
      <w:r w:rsidRPr="00A77A5E">
        <w:rPr>
          <w:rFonts w:ascii="Consolas" w:eastAsia="Cambria" w:hAnsi="Consolas" w:cs="Consolas"/>
          <w:lang w:val="es-ES"/>
        </w:rPr>
        <w:br/>
        <w:t>## var           9.075189e-01</w:t>
      </w:r>
      <w:r w:rsidRPr="00A77A5E">
        <w:rPr>
          <w:rFonts w:ascii="Consolas" w:eastAsia="Cambria" w:hAnsi="Consolas" w:cs="Consolas"/>
          <w:lang w:val="es-ES"/>
        </w:rPr>
        <w:br/>
        <w:t>## std.dev       9.526379e-01</w:t>
      </w:r>
      <w:r w:rsidRPr="00A77A5E">
        <w:rPr>
          <w:rFonts w:ascii="Consolas" w:eastAsia="Cambria" w:hAnsi="Consolas" w:cs="Consolas"/>
          <w:lang w:val="es-ES"/>
        </w:rPr>
        <w:br/>
        <w:t>## coef.var      2.012856e+17</w:t>
      </w:r>
      <w:r w:rsidRPr="00A77A5E">
        <w:rPr>
          <w:rFonts w:ascii="Consolas" w:eastAsia="Cambria" w:hAnsi="Consolas" w:cs="Consolas"/>
          <w:lang w:val="es-ES"/>
        </w:rPr>
        <w:br/>
        <w:t>## skewness      1.758073e+00</w:t>
      </w:r>
      <w:r w:rsidRPr="00A77A5E">
        <w:rPr>
          <w:rFonts w:ascii="Consolas" w:eastAsia="Cambria" w:hAnsi="Consolas" w:cs="Consolas"/>
          <w:lang w:val="es-ES"/>
        </w:rPr>
        <w:br/>
        <w:t>## skew.2SE      7.301783e+00</w:t>
      </w:r>
      <w:r w:rsidRPr="00A77A5E">
        <w:rPr>
          <w:rFonts w:ascii="Consolas" w:eastAsia="Cambria" w:hAnsi="Consolas" w:cs="Consolas"/>
          <w:lang w:val="es-ES"/>
        </w:rPr>
        <w:br/>
        <w:t>## kurtosis      3.397510e+00</w:t>
      </w:r>
      <w:r w:rsidRPr="00A77A5E">
        <w:rPr>
          <w:rFonts w:ascii="Consolas" w:eastAsia="Cambria" w:hAnsi="Consolas" w:cs="Consolas"/>
          <w:lang w:val="es-ES"/>
        </w:rPr>
        <w:br/>
        <w:t>## kurt.2SE      7.072272e+00</w:t>
      </w:r>
      <w:r w:rsidRPr="00A77A5E">
        <w:rPr>
          <w:rFonts w:ascii="Consolas" w:eastAsia="Cambria" w:hAnsi="Consolas" w:cs="Consolas"/>
          <w:lang w:val="es-ES"/>
        </w:rPr>
        <w:br/>
        <w:t>## normtest.W    8.209900e-01</w:t>
      </w:r>
      <w:r w:rsidRPr="00A77A5E">
        <w:rPr>
          <w:rFonts w:ascii="Consolas" w:eastAsia="Cambria" w:hAnsi="Consolas" w:cs="Consolas"/>
          <w:lang w:val="es-ES"/>
        </w:rPr>
        <w:br/>
        <w:t>## normtest.p    4.657007e-2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orth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min  max range skew kurtosis   se</w:t>
      </w:r>
      <w:r w:rsidRPr="00A77A5E">
        <w:rPr>
          <w:rFonts w:ascii="Consolas" w:eastAsia="Cambria" w:hAnsi="Consolas" w:cs="Consolas"/>
        </w:rPr>
        <w:br/>
        <w:t>## X1    1 411    0  1  -0.53   -0.22 0.26 -0.7 4.88  5.59 1.88     3.42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$log_s_orth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orth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orth_neighbours_DUTCHPOND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orth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110000e+02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6.413729e-01</w:t>
      </w:r>
      <w:r w:rsidRPr="00A77A5E">
        <w:rPr>
          <w:rFonts w:ascii="Consolas" w:eastAsia="Cambria" w:hAnsi="Consolas" w:cs="Consolas"/>
          <w:lang w:val="es-ES"/>
        </w:rPr>
        <w:br/>
        <w:t>## max           1.377855e+00</w:t>
      </w:r>
      <w:r w:rsidRPr="00A77A5E">
        <w:rPr>
          <w:rFonts w:ascii="Consolas" w:eastAsia="Cambria" w:hAnsi="Consolas" w:cs="Consolas"/>
          <w:lang w:val="es-ES"/>
        </w:rPr>
        <w:br/>
        <w:t>## range         2.019228e+00</w:t>
      </w:r>
      <w:r w:rsidRPr="00A77A5E">
        <w:rPr>
          <w:rFonts w:ascii="Consolas" w:eastAsia="Cambria" w:hAnsi="Consolas" w:cs="Consolas"/>
          <w:lang w:val="es-ES"/>
        </w:rPr>
        <w:br/>
        <w:t>## sum           2.515349e-15</w:t>
      </w:r>
      <w:r w:rsidRPr="00A77A5E">
        <w:rPr>
          <w:rFonts w:ascii="Consolas" w:eastAsia="Cambria" w:hAnsi="Consolas" w:cs="Consolas"/>
          <w:lang w:val="es-ES"/>
        </w:rPr>
        <w:br/>
        <w:t>## median       -1.365831e-01</w:t>
      </w:r>
      <w:r w:rsidRPr="00A77A5E">
        <w:rPr>
          <w:rFonts w:ascii="Consolas" w:eastAsia="Cambria" w:hAnsi="Consolas" w:cs="Consolas"/>
          <w:lang w:val="es-ES"/>
        </w:rPr>
        <w:br/>
        <w:t>## mean          6.152518e-18</w:t>
      </w:r>
      <w:r w:rsidRPr="00A77A5E">
        <w:rPr>
          <w:rFonts w:ascii="Consolas" w:eastAsia="Cambria" w:hAnsi="Consolas" w:cs="Consolas"/>
          <w:lang w:val="es-ES"/>
        </w:rPr>
        <w:br/>
        <w:t>## SE.mean       1.874673e-02</w:t>
      </w:r>
      <w:r w:rsidRPr="00A77A5E">
        <w:rPr>
          <w:rFonts w:ascii="Consolas" w:eastAsia="Cambria" w:hAnsi="Consolas" w:cs="Consolas"/>
          <w:lang w:val="es-ES"/>
        </w:rPr>
        <w:br/>
        <w:t>## CI.mean.0.95  3.685169e-02</w:t>
      </w:r>
      <w:r w:rsidRPr="00A77A5E">
        <w:rPr>
          <w:rFonts w:ascii="Consolas" w:eastAsia="Cambria" w:hAnsi="Consolas" w:cs="Consolas"/>
          <w:lang w:val="es-ES"/>
        </w:rPr>
        <w:br/>
        <w:t>## var           1.444417e-01</w:t>
      </w:r>
      <w:r w:rsidRPr="00A77A5E">
        <w:rPr>
          <w:rFonts w:ascii="Consolas" w:eastAsia="Cambria" w:hAnsi="Consolas" w:cs="Consolas"/>
          <w:lang w:val="es-ES"/>
        </w:rPr>
        <w:br/>
        <w:t>## std.dev       3.800549e-01</w:t>
      </w:r>
      <w:r w:rsidRPr="00A77A5E">
        <w:rPr>
          <w:rFonts w:ascii="Consolas" w:eastAsia="Cambria" w:hAnsi="Consolas" w:cs="Consolas"/>
          <w:lang w:val="es-ES"/>
        </w:rPr>
        <w:br/>
        <w:t>## coef.var      6.177226e+16</w:t>
      </w:r>
      <w:r w:rsidRPr="00A77A5E">
        <w:rPr>
          <w:rFonts w:ascii="Consolas" w:eastAsia="Cambria" w:hAnsi="Consolas" w:cs="Consolas"/>
          <w:lang w:val="es-ES"/>
        </w:rPr>
        <w:br/>
        <w:t>## skewness      1.033319e+00</w:t>
      </w:r>
      <w:r w:rsidRPr="00A77A5E">
        <w:rPr>
          <w:rFonts w:ascii="Consolas" w:eastAsia="Cambria" w:hAnsi="Consolas" w:cs="Consolas"/>
          <w:lang w:val="es-ES"/>
        </w:rPr>
        <w:br/>
        <w:t>## skew.2SE      4.291669e+00</w:t>
      </w:r>
      <w:r w:rsidRPr="00A77A5E">
        <w:rPr>
          <w:rFonts w:ascii="Consolas" w:eastAsia="Cambria" w:hAnsi="Consolas" w:cs="Consolas"/>
          <w:lang w:val="es-ES"/>
        </w:rPr>
        <w:br/>
        <w:t>## kurtosis      3.381673e-01</w:t>
      </w:r>
      <w:r w:rsidRPr="00A77A5E">
        <w:rPr>
          <w:rFonts w:ascii="Consolas" w:eastAsia="Cambria" w:hAnsi="Consolas" w:cs="Consolas"/>
          <w:lang w:val="es-ES"/>
        </w:rPr>
        <w:br/>
        <w:t>## kurt.2SE      7.039305e-01</w:t>
      </w:r>
      <w:r w:rsidRPr="00A77A5E">
        <w:rPr>
          <w:rFonts w:ascii="Consolas" w:eastAsia="Cambria" w:hAnsi="Consolas" w:cs="Consolas"/>
          <w:lang w:val="es-ES"/>
        </w:rPr>
        <w:br/>
        <w:t>## normtest.W    9.016737e-01</w:t>
      </w:r>
      <w:r w:rsidRPr="00A77A5E">
        <w:rPr>
          <w:rFonts w:ascii="Consolas" w:eastAsia="Cambria" w:hAnsi="Consolas" w:cs="Consolas"/>
          <w:lang w:val="es-ES"/>
        </w:rPr>
        <w:br/>
        <w:t>## normtest.p    1.225133e-1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tter though still skew/kurtos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9925         1.245338         1.25428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698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01729        0.8029946        0.797269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orth_neighbours_DUTCHPOND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788.24</w:t>
      </w:r>
      <w:r w:rsidRPr="00A77A5E">
        <w:rPr>
          <w:rFonts w:ascii="Consolas" w:eastAsia="Cambria" w:hAnsi="Consolas" w:cs="Consolas"/>
        </w:rPr>
        <w:br/>
        <w:t xml:space="preserve">## concs$log_s_orth_neighbours_DUTCHPOND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concs$s_Visual    1    0.0959 59.317 -789.57</w:t>
      </w:r>
      <w:r w:rsidRPr="00A77A5E">
        <w:rPr>
          <w:rFonts w:ascii="Consolas" w:eastAsia="Cambria" w:hAnsi="Consolas" w:cs="Consolas"/>
        </w:rPr>
        <w:br/>
        <w:t>## &lt;none&gt;                          59.221 -788.24</w:t>
      </w:r>
      <w:r w:rsidRPr="00A77A5E">
        <w:rPr>
          <w:rFonts w:ascii="Consolas" w:eastAsia="Cambria" w:hAnsi="Consolas" w:cs="Consolas"/>
        </w:rPr>
        <w:br/>
        <w:t>## - concs$s_Auditory  1    0.9578 60.179 -783.64</w:t>
      </w:r>
      <w:r w:rsidRPr="00A77A5E">
        <w:rPr>
          <w:rFonts w:ascii="Consolas" w:eastAsia="Cambria" w:hAnsi="Consolas" w:cs="Consolas"/>
        </w:rPr>
        <w:br/>
        <w:t>## - concs$s_Haptic    1    3.8929 63.114 -764.07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Step:  AIC=-789.57</w:t>
      </w:r>
      <w:r w:rsidRPr="00A77A5E">
        <w:rPr>
          <w:rFonts w:ascii="Consolas" w:eastAsia="Cambria" w:hAnsi="Consolas" w:cs="Consolas"/>
        </w:rPr>
        <w:br/>
        <w:t>## concs$log_s_orth_neighbours_DUTCHPOND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59.317 -789.57</w:t>
      </w:r>
      <w:r w:rsidRPr="00A77A5E">
        <w:rPr>
          <w:rFonts w:ascii="Consolas" w:eastAsia="Cambria" w:hAnsi="Consolas" w:cs="Consolas"/>
        </w:rPr>
        <w:br/>
        <w:t>## + concs$s_Visual    1    0.0959 59.221 -788.24</w:t>
      </w:r>
      <w:r w:rsidRPr="00A77A5E">
        <w:rPr>
          <w:rFonts w:ascii="Consolas" w:eastAsia="Cambria" w:hAnsi="Consolas" w:cs="Consolas"/>
        </w:rPr>
        <w:br/>
        <w:t>## - concs$s_Auditory  1    0.9077 60.225 -785.33</w:t>
      </w:r>
      <w:r w:rsidRPr="00A77A5E">
        <w:rPr>
          <w:rFonts w:ascii="Consolas" w:eastAsia="Cambria" w:hAnsi="Consolas" w:cs="Consolas"/>
        </w:rPr>
        <w:br/>
        <w:t>## - concs$s_Haptic    1    5.5464 64.863 -754.8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orth_neighbours_DUTCHPOND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orth_neighbours_DUTCHPOND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788.24</w:t>
      </w:r>
      <w:r w:rsidRPr="00A77A5E">
        <w:rPr>
          <w:rFonts w:ascii="Consolas" w:eastAsia="Cambria" w:hAnsi="Consolas" w:cs="Consolas"/>
        </w:rPr>
        <w:br/>
        <w:t xml:space="preserve">## concs$log_s_orth_neighbours_DUTCHPOND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- concs$s_Visual    1    0.0959 59.317 -789.57  0.6590   0.41737    </w:t>
      </w:r>
      <w:r w:rsidRPr="00A77A5E">
        <w:rPr>
          <w:rFonts w:ascii="Consolas" w:eastAsia="Cambria" w:hAnsi="Consolas" w:cs="Consolas"/>
        </w:rPr>
        <w:br/>
        <w:t xml:space="preserve">## &lt;none&gt;                          59.221 -788.24                      </w:t>
      </w:r>
      <w:r w:rsidRPr="00A77A5E">
        <w:rPr>
          <w:rFonts w:ascii="Consolas" w:eastAsia="Cambria" w:hAnsi="Consolas" w:cs="Consolas"/>
        </w:rPr>
        <w:br/>
        <w:t xml:space="preserve">## - concs$s_Auditory  1    0.9578 60.179 -783.64  6.5826   0.01065 *  </w:t>
      </w:r>
      <w:r w:rsidRPr="00A77A5E">
        <w:rPr>
          <w:rFonts w:ascii="Consolas" w:eastAsia="Cambria" w:hAnsi="Consolas" w:cs="Consolas"/>
        </w:rPr>
        <w:br/>
        <w:t>## - concs$s_Haptic    1    3.8929 63.114 -764.07 26.7539 3.634e-07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789.57</w:t>
      </w:r>
      <w:r w:rsidRPr="00A77A5E">
        <w:rPr>
          <w:rFonts w:ascii="Consolas" w:eastAsia="Cambria" w:hAnsi="Consolas" w:cs="Consolas"/>
        </w:rPr>
        <w:br/>
        <w:t>## concs$log_s_orth_neighbours_DUTCHPOND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59.317 -789.57                      </w:t>
      </w:r>
      <w:r w:rsidRPr="00A77A5E">
        <w:rPr>
          <w:rFonts w:ascii="Consolas" w:eastAsia="Cambria" w:hAnsi="Consolas" w:cs="Consolas"/>
        </w:rPr>
        <w:br/>
        <w:t xml:space="preserve">## + concs$s_Visual    1    0.0959 59.221 -788.24   0.659   0.41737    </w:t>
      </w:r>
      <w:r w:rsidRPr="00A77A5E">
        <w:rPr>
          <w:rFonts w:ascii="Consolas" w:eastAsia="Cambria" w:hAnsi="Consolas" w:cs="Consolas"/>
        </w:rPr>
        <w:br/>
        <w:t xml:space="preserve">## - concs$s_Auditory  1    0.9077 60.225 -785.33   6.244   0.01286 *  </w:t>
      </w:r>
      <w:r w:rsidRPr="00A77A5E">
        <w:rPr>
          <w:rFonts w:ascii="Consolas" w:eastAsia="Cambria" w:hAnsi="Consolas" w:cs="Consolas"/>
        </w:rPr>
        <w:br/>
        <w:t>## - concs$s_Haptic    1    5.5464 64.863 -754.83  38.150 1.586e-09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orth_neighbour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log_s_orth_neighbours_DUTCHPOND ~ concs$s_Auditory + </w:t>
      </w:r>
      <w:r w:rsidRPr="00A77A5E">
        <w:rPr>
          <w:rFonts w:ascii="Consolas" w:eastAsia="Cambria" w:hAnsi="Consolas" w:cs="Consolas"/>
        </w:rPr>
        <w:br/>
        <w:t>##     concs$s_Haptic +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0.6414 -0.2734 -0.1366  0.1982  1.3779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0.60117    0.01882  31.951  &lt; 2e-16 ***</w:t>
      </w:r>
      <w:r w:rsidRPr="00A77A5E">
        <w:rPr>
          <w:rFonts w:ascii="Consolas" w:eastAsia="Cambria" w:hAnsi="Consolas" w:cs="Consolas"/>
        </w:rPr>
        <w:br/>
        <w:t xml:space="preserve">## concs$s_Auditory -0.04857    0.01893  -2.566   0.0107 *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concs$s_Haptic    0.10874    0.02102   5.172 3.63e-07 ***</w:t>
      </w:r>
      <w:r w:rsidRPr="00A77A5E">
        <w:rPr>
          <w:rFonts w:ascii="Consolas" w:eastAsia="Cambria" w:hAnsi="Consolas" w:cs="Consolas"/>
        </w:rPr>
        <w:br/>
        <w:t xml:space="preserve">## concs$s_Visual    0.01713    0.02110   0.812   0.4174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815 on 407 degrees of freedom</w:t>
      </w:r>
      <w:r w:rsidRPr="00A77A5E">
        <w:rPr>
          <w:rFonts w:ascii="Consolas" w:eastAsia="Cambria" w:hAnsi="Consolas" w:cs="Consolas"/>
        </w:rPr>
        <w:br/>
        <w:t xml:space="preserve">## Multiple R-squared:  0.1001, Adjusted R-squared:  0.09348 </w:t>
      </w:r>
      <w:r w:rsidRPr="00A77A5E">
        <w:rPr>
          <w:rFonts w:ascii="Consolas" w:eastAsia="Cambria" w:hAnsi="Consolas" w:cs="Consolas"/>
        </w:rPr>
        <w:br/>
        <w:t>## F-statistic: 15.09 on 3 and 407 DF,  p-value: 2.477e-0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istinctiveness: phon neigh size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_neighbours_DUTCHPOND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phon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11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352384e+00</w:t>
      </w:r>
      <w:r w:rsidRPr="00A77A5E">
        <w:rPr>
          <w:rFonts w:ascii="Consolas" w:eastAsia="Cambria" w:hAnsi="Consolas" w:cs="Consolas"/>
          <w:lang w:val="es-ES"/>
        </w:rPr>
        <w:br/>
        <w:t>## max           4.807540e+00</w:t>
      </w:r>
      <w:r w:rsidRPr="00A77A5E">
        <w:rPr>
          <w:rFonts w:ascii="Consolas" w:eastAsia="Cambria" w:hAnsi="Consolas" w:cs="Consolas"/>
          <w:lang w:val="es-ES"/>
        </w:rPr>
        <w:br/>
        <w:t>## range         6.159924e+00</w:t>
      </w:r>
      <w:r w:rsidRPr="00A77A5E">
        <w:rPr>
          <w:rFonts w:ascii="Consolas" w:eastAsia="Cambria" w:hAnsi="Consolas" w:cs="Consolas"/>
          <w:lang w:val="es-ES"/>
        </w:rPr>
        <w:br/>
        <w:t>## sum          -1.264613e-15</w:t>
      </w:r>
      <w:r w:rsidRPr="00A77A5E">
        <w:rPr>
          <w:rFonts w:ascii="Consolas" w:eastAsia="Cambria" w:hAnsi="Consolas" w:cs="Consolas"/>
          <w:lang w:val="es-ES"/>
        </w:rPr>
        <w:br/>
        <w:t>## median       -3.437850e-01</w:t>
      </w:r>
      <w:r w:rsidRPr="00A77A5E">
        <w:rPr>
          <w:rFonts w:ascii="Consolas" w:eastAsia="Cambria" w:hAnsi="Consolas" w:cs="Consolas"/>
          <w:lang w:val="es-ES"/>
        </w:rPr>
        <w:br/>
        <w:t>## mean         -3.056870e-18</w:t>
      </w:r>
      <w:r w:rsidRPr="00A77A5E">
        <w:rPr>
          <w:rFonts w:ascii="Consolas" w:eastAsia="Cambria" w:hAnsi="Consolas" w:cs="Consolas"/>
          <w:lang w:val="es-ES"/>
        </w:rPr>
        <w:br/>
        <w:t>## SE.mean       4.739867e-02</w:t>
      </w:r>
      <w:r w:rsidRPr="00A77A5E">
        <w:rPr>
          <w:rFonts w:ascii="Consolas" w:eastAsia="Cambria" w:hAnsi="Consolas" w:cs="Consolas"/>
          <w:lang w:val="es-ES"/>
        </w:rPr>
        <w:br/>
        <w:t>## CI.mean.0.95  9.317474e-02</w:t>
      </w:r>
      <w:r w:rsidRPr="00A77A5E">
        <w:rPr>
          <w:rFonts w:ascii="Consolas" w:eastAsia="Cambria" w:hAnsi="Consolas" w:cs="Consolas"/>
          <w:lang w:val="es-ES"/>
        </w:rPr>
        <w:br/>
        <w:t>## var           9.233666e-01</w:t>
      </w:r>
      <w:r w:rsidRPr="00A77A5E">
        <w:rPr>
          <w:rFonts w:ascii="Consolas" w:eastAsia="Cambria" w:hAnsi="Consolas" w:cs="Consolas"/>
          <w:lang w:val="es-ES"/>
        </w:rPr>
        <w:br/>
        <w:t>## std.dev       9.609197e-01</w:t>
      </w:r>
      <w:r w:rsidRPr="00A77A5E">
        <w:rPr>
          <w:rFonts w:ascii="Consolas" w:eastAsia="Cambria" w:hAnsi="Consolas" w:cs="Consolas"/>
          <w:lang w:val="es-ES"/>
        </w:rPr>
        <w:br/>
        <w:t>## coef.var     -3.143476e+17</w:t>
      </w:r>
      <w:r w:rsidRPr="00A77A5E">
        <w:rPr>
          <w:rFonts w:ascii="Consolas" w:eastAsia="Cambria" w:hAnsi="Consolas" w:cs="Consolas"/>
          <w:lang w:val="es-ES"/>
        </w:rPr>
        <w:br/>
        <w:t>## skewness      2.025920e+00</w:t>
      </w:r>
      <w:r w:rsidRPr="00A77A5E">
        <w:rPr>
          <w:rFonts w:ascii="Consolas" w:eastAsia="Cambria" w:hAnsi="Consolas" w:cs="Consolas"/>
          <w:lang w:val="es-ES"/>
        </w:rPr>
        <w:br/>
        <w:t>## skew.2SE      8.414228e+00</w:t>
      </w:r>
      <w:r w:rsidRPr="00A77A5E">
        <w:rPr>
          <w:rFonts w:ascii="Consolas" w:eastAsia="Cambria" w:hAnsi="Consolas" w:cs="Consolas"/>
          <w:lang w:val="es-ES"/>
        </w:rPr>
        <w:br/>
        <w:t>## kurtosis      4.788769e+00</w:t>
      </w:r>
      <w:r w:rsidRPr="00A77A5E">
        <w:rPr>
          <w:rFonts w:ascii="Consolas" w:eastAsia="Cambria" w:hAnsi="Consolas" w:cs="Consolas"/>
          <w:lang w:val="es-ES"/>
        </w:rPr>
        <w:br/>
        <w:t>## kurt.2SE      9.968323e+00</w:t>
      </w:r>
      <w:r w:rsidRPr="00A77A5E">
        <w:rPr>
          <w:rFonts w:ascii="Consolas" w:eastAsia="Cambria" w:hAnsi="Consolas" w:cs="Consolas"/>
          <w:lang w:val="es-ES"/>
        </w:rPr>
        <w:br/>
        <w:t>## normtest.W    7.877461e-01</w:t>
      </w:r>
      <w:r w:rsidRPr="00A77A5E">
        <w:rPr>
          <w:rFonts w:ascii="Consolas" w:eastAsia="Cambria" w:hAnsi="Consolas" w:cs="Consolas"/>
          <w:lang w:val="es-ES"/>
        </w:rPr>
        <w:br/>
        <w:t>## normtest.p    9.278171e-2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phon_neighbours_DUTCHPOND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411    0  1  -0.55   -0.22 0.18 -0.67 5.26  5.92 2.06     4.49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$log_s_phon_neighbours_DUTCHPOND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2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phon_neighbours_DUTCHPOND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phon_neighbours_DUTCHPOND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phon_neighbours_DUTCHPOND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11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6.105674e-01</w:t>
      </w:r>
      <w:r w:rsidRPr="00A77A5E">
        <w:rPr>
          <w:rFonts w:ascii="Consolas" w:eastAsia="Cambria" w:hAnsi="Consolas" w:cs="Consolas"/>
          <w:lang w:val="es-ES"/>
        </w:rPr>
        <w:br/>
        <w:t>## max           1.390839e+00</w:t>
      </w:r>
      <w:r w:rsidRPr="00A77A5E">
        <w:rPr>
          <w:rFonts w:ascii="Consolas" w:eastAsia="Cambria" w:hAnsi="Consolas" w:cs="Consolas"/>
          <w:lang w:val="es-ES"/>
        </w:rPr>
        <w:br/>
        <w:t>## range         2.001407e+00</w:t>
      </w:r>
      <w:r w:rsidRPr="00A77A5E">
        <w:rPr>
          <w:rFonts w:ascii="Consolas" w:eastAsia="Cambria" w:hAnsi="Consolas" w:cs="Consolas"/>
          <w:lang w:val="es-ES"/>
        </w:rPr>
        <w:br/>
        <w:t>## sum           2.714842e-15</w:t>
      </w:r>
      <w:r w:rsidRPr="00A77A5E">
        <w:rPr>
          <w:rFonts w:ascii="Consolas" w:eastAsia="Cambria" w:hAnsi="Consolas" w:cs="Consolas"/>
          <w:lang w:val="es-ES"/>
        </w:rPr>
        <w:br/>
        <w:t>## median       -1.406069e-01</w:t>
      </w:r>
      <w:r w:rsidRPr="00A77A5E">
        <w:rPr>
          <w:rFonts w:ascii="Consolas" w:eastAsia="Cambria" w:hAnsi="Consolas" w:cs="Consolas"/>
          <w:lang w:val="es-ES"/>
        </w:rPr>
        <w:br/>
        <w:t>## mean          6.635001e-18</w:t>
      </w:r>
      <w:r w:rsidRPr="00A77A5E">
        <w:rPr>
          <w:rFonts w:ascii="Consolas" w:eastAsia="Cambria" w:hAnsi="Consolas" w:cs="Consolas"/>
          <w:lang w:val="es-ES"/>
        </w:rPr>
        <w:br/>
        <w:t>## SE.mean       1.839574e-02</w:t>
      </w:r>
      <w:r w:rsidRPr="00A77A5E">
        <w:rPr>
          <w:rFonts w:ascii="Consolas" w:eastAsia="Cambria" w:hAnsi="Consolas" w:cs="Consolas"/>
          <w:lang w:val="es-ES"/>
        </w:rPr>
        <w:br/>
        <w:t>## CI.mean.0.95  3.616174e-02</w:t>
      </w:r>
      <w:r w:rsidRPr="00A77A5E">
        <w:rPr>
          <w:rFonts w:ascii="Consolas" w:eastAsia="Cambria" w:hAnsi="Consolas" w:cs="Consolas"/>
          <w:lang w:val="es-ES"/>
        </w:rPr>
        <w:br/>
        <w:t>## var           1.390838e-01</w:t>
      </w:r>
      <w:r w:rsidRPr="00A77A5E">
        <w:rPr>
          <w:rFonts w:ascii="Consolas" w:eastAsia="Cambria" w:hAnsi="Consolas" w:cs="Consolas"/>
          <w:lang w:val="es-ES"/>
        </w:rPr>
        <w:br/>
        <w:t>## std.dev       3.729394e-01</w:t>
      </w:r>
      <w:r w:rsidRPr="00A77A5E">
        <w:rPr>
          <w:rFonts w:ascii="Consolas" w:eastAsia="Cambria" w:hAnsi="Consolas" w:cs="Consolas"/>
          <w:lang w:val="es-ES"/>
        </w:rPr>
        <w:br/>
        <w:t>## coef.var      5.620788e+16</w:t>
      </w:r>
      <w:r w:rsidRPr="00A77A5E">
        <w:rPr>
          <w:rFonts w:ascii="Consolas" w:eastAsia="Cambria" w:hAnsi="Consolas" w:cs="Consolas"/>
          <w:lang w:val="es-ES"/>
        </w:rPr>
        <w:br/>
        <w:t>## skewness      1.199464e+00</w:t>
      </w:r>
      <w:r w:rsidRPr="00A77A5E">
        <w:rPr>
          <w:rFonts w:ascii="Consolas" w:eastAsia="Cambria" w:hAnsi="Consolas" w:cs="Consolas"/>
          <w:lang w:val="es-ES"/>
        </w:rPr>
        <w:br/>
        <w:t>## skew.2SE      4.981718e+00</w:t>
      </w:r>
      <w:r w:rsidRPr="00A77A5E">
        <w:rPr>
          <w:rFonts w:ascii="Consolas" w:eastAsia="Cambria" w:hAnsi="Consolas" w:cs="Consolas"/>
          <w:lang w:val="es-ES"/>
        </w:rPr>
        <w:br/>
        <w:t>## kurtosis      9.001905e-01</w:t>
      </w:r>
      <w:r w:rsidRPr="00A77A5E">
        <w:rPr>
          <w:rFonts w:ascii="Consolas" w:eastAsia="Cambria" w:hAnsi="Consolas" w:cs="Consolas"/>
          <w:lang w:val="es-ES"/>
        </w:rPr>
        <w:br/>
        <w:t>## kurt.2SE      1.873840e+00</w:t>
      </w:r>
      <w:r w:rsidRPr="00A77A5E">
        <w:rPr>
          <w:rFonts w:ascii="Consolas" w:eastAsia="Cambria" w:hAnsi="Consolas" w:cs="Consolas"/>
          <w:lang w:val="es-ES"/>
        </w:rPr>
        <w:br/>
        <w:t>## normtest.W    8.836707e-01</w:t>
      </w:r>
      <w:r w:rsidRPr="00A77A5E">
        <w:rPr>
          <w:rFonts w:ascii="Consolas" w:eastAsia="Cambria" w:hAnsi="Consolas" w:cs="Consolas"/>
          <w:lang w:val="es-ES"/>
        </w:rPr>
        <w:br/>
        <w:t>## normtest.p    4.522529e-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tter but not perfect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9925         1.245338         1.25428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6984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01729        0.8029946        0.797269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phon_neighbours_DUTCHPOND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803.77</w:t>
      </w:r>
      <w:r w:rsidRPr="00A77A5E">
        <w:rPr>
          <w:rFonts w:ascii="Consolas" w:eastAsia="Cambria" w:hAnsi="Consolas" w:cs="Consolas"/>
        </w:rPr>
        <w:br/>
        <w:t xml:space="preserve">## concs$log_s_phon_neighbours_DUTCHPOND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concs$s_Visual    1    0.0168 57.041 -805.65</w:t>
      </w:r>
      <w:r w:rsidRPr="00A77A5E">
        <w:rPr>
          <w:rFonts w:ascii="Consolas" w:eastAsia="Cambria" w:hAnsi="Consolas" w:cs="Consolas"/>
        </w:rPr>
        <w:br/>
        <w:t>## &lt;none&gt;                          57.024 -803.77</w:t>
      </w:r>
      <w:r w:rsidRPr="00A77A5E">
        <w:rPr>
          <w:rFonts w:ascii="Consolas" w:eastAsia="Cambria" w:hAnsi="Consolas" w:cs="Consolas"/>
        </w:rPr>
        <w:br/>
        <w:t>## - concs$s_Auditory  1    0.6885 57.713 -800.84</w:t>
      </w:r>
      <w:r w:rsidRPr="00A77A5E">
        <w:rPr>
          <w:rFonts w:ascii="Consolas" w:eastAsia="Cambria" w:hAnsi="Consolas" w:cs="Consolas"/>
        </w:rPr>
        <w:br/>
        <w:t>## - concs$s_Haptic    1    3.8278 60.852 -779.07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805.65</w:t>
      </w:r>
      <w:r w:rsidRPr="00A77A5E">
        <w:rPr>
          <w:rFonts w:ascii="Consolas" w:eastAsia="Cambria" w:hAnsi="Consolas" w:cs="Consolas"/>
        </w:rPr>
        <w:br/>
        <w:t>## concs$log_s_phon_neighbours_DUTCHPOND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57.041 -805.65</w:t>
      </w:r>
      <w:r w:rsidRPr="00A77A5E">
        <w:rPr>
          <w:rFonts w:ascii="Consolas" w:eastAsia="Cambria" w:hAnsi="Consolas" w:cs="Consolas"/>
        </w:rPr>
        <w:br/>
        <w:t>## + concs$s_Visual    1    0.0168 57.024 -803.77</w:t>
      </w:r>
      <w:r w:rsidRPr="00A77A5E">
        <w:rPr>
          <w:rFonts w:ascii="Consolas" w:eastAsia="Cambria" w:hAnsi="Consolas" w:cs="Consolas"/>
        </w:rPr>
        <w:br/>
        <w:t>## - concs$s_Auditory  1    0.6740 57.715 -802.82</w:t>
      </w:r>
      <w:r w:rsidRPr="00A77A5E">
        <w:rPr>
          <w:rFonts w:ascii="Consolas" w:eastAsia="Cambria" w:hAnsi="Consolas" w:cs="Consolas"/>
        </w:rPr>
        <w:br/>
        <w:t>## - concs$s_Haptic    1    5.0509 62.092 -772.7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phon_neighbours_DUTCHPOND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phon_neighbours_DUTCHPOND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803.77</w:t>
      </w:r>
      <w:r w:rsidRPr="00A77A5E">
        <w:rPr>
          <w:rFonts w:ascii="Consolas" w:eastAsia="Cambria" w:hAnsi="Consolas" w:cs="Consolas"/>
        </w:rPr>
        <w:br/>
        <w:t xml:space="preserve">## concs$log_s_phon_neighbours_DUTCHPOND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- concs$s_Visual    1    0.0168 57.041 -805.65  0.1199   0.72937    </w:t>
      </w:r>
      <w:r w:rsidRPr="00A77A5E">
        <w:rPr>
          <w:rFonts w:ascii="Consolas" w:eastAsia="Cambria" w:hAnsi="Consolas" w:cs="Consolas"/>
        </w:rPr>
        <w:br/>
        <w:t xml:space="preserve">## &lt;none&gt;                          57.024 -803.77                      </w:t>
      </w:r>
      <w:r w:rsidRPr="00A77A5E">
        <w:rPr>
          <w:rFonts w:ascii="Consolas" w:eastAsia="Cambria" w:hAnsi="Consolas" w:cs="Consolas"/>
        </w:rPr>
        <w:br/>
        <w:t xml:space="preserve">## - concs$s_Auditory  1    0.6885 57.713 -800.84  4.9142   0.02719 *  </w:t>
      </w:r>
      <w:r w:rsidRPr="00A77A5E">
        <w:rPr>
          <w:rFonts w:ascii="Consolas" w:eastAsia="Cambria" w:hAnsi="Consolas" w:cs="Consolas"/>
        </w:rPr>
        <w:br/>
        <w:t>## - concs$s_Haptic    1    3.8278 60.852 -779.07 27.3204 2.761e-07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805.65</w:t>
      </w:r>
      <w:r w:rsidRPr="00A77A5E">
        <w:rPr>
          <w:rFonts w:ascii="Consolas" w:eastAsia="Cambria" w:hAnsi="Consolas" w:cs="Consolas"/>
        </w:rPr>
        <w:br/>
        <w:t>## concs$log_s_phon_neighbours_DUTCHPOND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57.041 -805.65                      </w:t>
      </w:r>
      <w:r w:rsidRPr="00A77A5E">
        <w:rPr>
          <w:rFonts w:ascii="Consolas" w:eastAsia="Cambria" w:hAnsi="Consolas" w:cs="Consolas"/>
        </w:rPr>
        <w:br/>
        <w:t xml:space="preserve">## + concs$s_Visual    1    0.0168 57.024 -803.77   0.120   0.72937    </w:t>
      </w:r>
      <w:r w:rsidRPr="00A77A5E">
        <w:rPr>
          <w:rFonts w:ascii="Consolas" w:eastAsia="Cambria" w:hAnsi="Consolas" w:cs="Consolas"/>
        </w:rPr>
        <w:br/>
        <w:t xml:space="preserve">## - concs$s_Auditory  1    0.6740 57.715 -802.82   4.821   0.02868 *  </w:t>
      </w:r>
      <w:r w:rsidRPr="00A77A5E">
        <w:rPr>
          <w:rFonts w:ascii="Consolas" w:eastAsia="Cambria" w:hAnsi="Consolas" w:cs="Consolas"/>
        </w:rPr>
        <w:br/>
        <w:t>## - concs$s_Haptic    1    5.0509 62.092 -772.78  36.128 4.101e-09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phon_neighbours_DUTCHPOND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log_s_phon_neighbours_DUTCHPOND ~ concs$s_Auditory + </w:t>
      </w:r>
      <w:r w:rsidRPr="00A77A5E">
        <w:rPr>
          <w:rFonts w:ascii="Consolas" w:eastAsia="Cambria" w:hAnsi="Consolas" w:cs="Consolas"/>
        </w:rPr>
        <w:br/>
        <w:t>##     concs$s_Haptic +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0.6106 -0.2524 -0.1406  0.1897  1.3908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0.604084   0.018463  32.718  &lt; 2e-16 ***</w:t>
      </w:r>
      <w:r w:rsidRPr="00A77A5E">
        <w:rPr>
          <w:rFonts w:ascii="Consolas" w:eastAsia="Cambria" w:hAnsi="Consolas" w:cs="Consolas"/>
        </w:rPr>
        <w:br/>
        <w:t xml:space="preserve">## concs$s_Auditory -0.041182   0.018577  -2.217   0.0272 *  </w:t>
      </w:r>
      <w:r w:rsidRPr="00A77A5E">
        <w:rPr>
          <w:rFonts w:ascii="Consolas" w:eastAsia="Cambria" w:hAnsi="Consolas" w:cs="Consolas"/>
        </w:rPr>
        <w:br/>
        <w:t>## concs$s_Haptic    0.107827   0.020629   5.227 2.76e-07 ***</w:t>
      </w:r>
      <w:r w:rsidRPr="00A77A5E">
        <w:rPr>
          <w:rFonts w:ascii="Consolas" w:eastAsia="Cambria" w:hAnsi="Consolas" w:cs="Consolas"/>
        </w:rPr>
        <w:br/>
        <w:t xml:space="preserve">## concs$s_Visual    0.007167   0.020703   0.346   0.7294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743 on 407 degrees of freedom</w:t>
      </w:r>
      <w:r w:rsidRPr="00A77A5E">
        <w:rPr>
          <w:rFonts w:ascii="Consolas" w:eastAsia="Cambria" w:hAnsi="Consolas" w:cs="Consolas"/>
        </w:rPr>
        <w:br/>
        <w:t xml:space="preserve">## Multiple R-squared:  0.09194,    Adjusted R-squared:  0.08525 </w:t>
      </w:r>
      <w:r w:rsidRPr="00A77A5E">
        <w:rPr>
          <w:rFonts w:ascii="Consolas" w:eastAsia="Cambria" w:hAnsi="Consolas" w:cs="Consolas"/>
        </w:rPr>
        <w:br/>
        <w:t>## F-statistic: 13.74 on 3 and 407 DF,  p-value: 1.499e-0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SUBTLEX-NL log-10 C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CD_SUBTLEXNL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freq_lg10CD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07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3.048064e+00</w:t>
      </w:r>
      <w:r w:rsidRPr="00A77A5E">
        <w:rPr>
          <w:rFonts w:ascii="Consolas" w:eastAsia="Cambria" w:hAnsi="Consolas" w:cs="Consolas"/>
          <w:lang w:val="es-ES"/>
        </w:rPr>
        <w:br/>
        <w:t>## max           2.307864e+00</w:t>
      </w:r>
      <w:r w:rsidRPr="00A77A5E">
        <w:rPr>
          <w:rFonts w:ascii="Consolas" w:eastAsia="Cambria" w:hAnsi="Consolas" w:cs="Consolas"/>
          <w:lang w:val="es-ES"/>
        </w:rPr>
        <w:br/>
        <w:t>## range         5.355928e+00</w:t>
      </w:r>
      <w:r w:rsidRPr="00A77A5E">
        <w:rPr>
          <w:rFonts w:ascii="Consolas" w:eastAsia="Cambria" w:hAnsi="Consolas" w:cs="Consolas"/>
          <w:lang w:val="es-ES"/>
        </w:rPr>
        <w:br/>
        <w:t>## sum          -7.049916e-15</w:t>
      </w:r>
      <w:r w:rsidRPr="00A77A5E">
        <w:rPr>
          <w:rFonts w:ascii="Consolas" w:eastAsia="Cambria" w:hAnsi="Consolas" w:cs="Consolas"/>
          <w:lang w:val="es-ES"/>
        </w:rPr>
        <w:br/>
        <w:t>## median        1.144372e-02</w:t>
      </w:r>
      <w:r w:rsidRPr="00A77A5E">
        <w:rPr>
          <w:rFonts w:ascii="Consolas" w:eastAsia="Cambria" w:hAnsi="Consolas" w:cs="Consolas"/>
          <w:lang w:val="es-ES"/>
        </w:rPr>
        <w:br/>
        <w:t>## mean         -1.729615e-17</w:t>
      </w:r>
      <w:r w:rsidRPr="00A77A5E">
        <w:rPr>
          <w:rFonts w:ascii="Consolas" w:eastAsia="Cambria" w:hAnsi="Consolas" w:cs="Consolas"/>
          <w:lang w:val="es-ES"/>
        </w:rPr>
        <w:br/>
        <w:t>## SE.mean       4.797448e-02</w:t>
      </w:r>
      <w:r w:rsidRPr="00A77A5E">
        <w:rPr>
          <w:rFonts w:ascii="Consolas" w:eastAsia="Cambria" w:hAnsi="Consolas" w:cs="Consolas"/>
          <w:lang w:val="es-ES"/>
        </w:rPr>
        <w:br/>
        <w:t>## CI.mean.0.95  9.430939e-02</w:t>
      </w:r>
      <w:r w:rsidRPr="00A77A5E">
        <w:rPr>
          <w:rFonts w:ascii="Consolas" w:eastAsia="Cambria" w:hAnsi="Consolas" w:cs="Consolas"/>
          <w:lang w:val="es-ES"/>
        </w:rPr>
        <w:br/>
        <w:t>## var           9.367312e-01</w:t>
      </w:r>
      <w:r w:rsidRPr="00A77A5E">
        <w:rPr>
          <w:rFonts w:ascii="Consolas" w:eastAsia="Cambria" w:hAnsi="Consolas" w:cs="Consolas"/>
          <w:lang w:val="es-ES"/>
        </w:rPr>
        <w:br/>
        <w:t>## std.dev       9.678487e-01</w:t>
      </w:r>
      <w:r w:rsidRPr="00A77A5E">
        <w:rPr>
          <w:rFonts w:ascii="Consolas" w:eastAsia="Cambria" w:hAnsi="Consolas" w:cs="Consolas"/>
          <w:lang w:val="es-ES"/>
        </w:rPr>
        <w:br/>
        <w:t>## coef.var     -5.595745e+16</w:t>
      </w:r>
      <w:r w:rsidRPr="00A77A5E">
        <w:rPr>
          <w:rFonts w:ascii="Consolas" w:eastAsia="Cambria" w:hAnsi="Consolas" w:cs="Consolas"/>
          <w:lang w:val="es-ES"/>
        </w:rPr>
        <w:br/>
        <w:t>## skewness     -2.807029e-01</w:t>
      </w:r>
      <w:r w:rsidRPr="00A77A5E">
        <w:rPr>
          <w:rFonts w:ascii="Consolas" w:eastAsia="Cambria" w:hAnsi="Consolas" w:cs="Consolas"/>
          <w:lang w:val="es-ES"/>
        </w:rPr>
        <w:br/>
        <w:t>## skew.2SE     -1.160194e+00</w:t>
      </w:r>
      <w:r w:rsidRPr="00A77A5E">
        <w:rPr>
          <w:rFonts w:ascii="Consolas" w:eastAsia="Cambria" w:hAnsi="Consolas" w:cs="Consolas"/>
          <w:lang w:val="es-ES"/>
        </w:rPr>
        <w:br/>
        <w:t>## kurtosis      7.175888e-02</w:t>
      </w:r>
      <w:r w:rsidRPr="00A77A5E">
        <w:rPr>
          <w:rFonts w:ascii="Consolas" w:eastAsia="Cambria" w:hAnsi="Consolas" w:cs="Consolas"/>
          <w:lang w:val="es-ES"/>
        </w:rPr>
        <w:br/>
        <w:t>## kurt.2SE      1.486536e-01</w:t>
      </w:r>
      <w:r w:rsidRPr="00A77A5E">
        <w:rPr>
          <w:rFonts w:ascii="Consolas" w:eastAsia="Cambria" w:hAnsi="Consolas" w:cs="Consolas"/>
          <w:lang w:val="es-ES"/>
        </w:rPr>
        <w:br/>
        <w:t>## normtest.W    9.927886e-01</w:t>
      </w:r>
      <w:r w:rsidRPr="00A77A5E">
        <w:rPr>
          <w:rFonts w:ascii="Consolas" w:eastAsia="Cambria" w:hAnsi="Consolas" w:cs="Consolas"/>
          <w:lang w:val="es-ES"/>
        </w:rPr>
        <w:br/>
        <w:t>## normtest.p    4.745518e-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freq_lg10CD_SUBTLEXNL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 skew kurtosis</w:t>
      </w:r>
      <w:r w:rsidRPr="00A77A5E">
        <w:rPr>
          <w:rFonts w:ascii="Consolas" w:eastAsia="Cambria" w:hAnsi="Consolas" w:cs="Consolas"/>
        </w:rPr>
        <w:br/>
        <w:t>## X1    1 407    0  1   0.07    0.04 1.01 -3.11 1.88  4.99 -0.39    -0.14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lastRenderedPageBreak/>
        <w:t>concs$log_s_freq_lg10CD_SUBTLEXNL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5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freq_lg10CD_SUBTLEXNL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CD_SUBTLEXNL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freq_lg10CD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07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9.360006e-01</w:t>
      </w:r>
      <w:r w:rsidRPr="00A77A5E">
        <w:rPr>
          <w:rFonts w:ascii="Consolas" w:eastAsia="Cambria" w:hAnsi="Consolas" w:cs="Consolas"/>
          <w:lang w:val="es-ES"/>
        </w:rPr>
        <w:br/>
        <w:t>## max           4.459662e-01</w:t>
      </w:r>
      <w:r w:rsidRPr="00A77A5E">
        <w:rPr>
          <w:rFonts w:ascii="Consolas" w:eastAsia="Cambria" w:hAnsi="Consolas" w:cs="Consolas"/>
          <w:lang w:val="es-ES"/>
        </w:rPr>
        <w:br/>
        <w:t>## range         1.381967e+00</w:t>
      </w:r>
      <w:r w:rsidRPr="00A77A5E">
        <w:rPr>
          <w:rFonts w:ascii="Consolas" w:eastAsia="Cambria" w:hAnsi="Consolas" w:cs="Consolas"/>
          <w:lang w:val="es-ES"/>
        </w:rPr>
        <w:br/>
        <w:t>## sum          -2.066923e-15</w:t>
      </w:r>
      <w:r w:rsidRPr="00A77A5E">
        <w:rPr>
          <w:rFonts w:ascii="Consolas" w:eastAsia="Cambria" w:hAnsi="Consolas" w:cs="Consolas"/>
          <w:lang w:val="es-ES"/>
        </w:rPr>
        <w:br/>
        <w:t>## median        2.387622e-02</w:t>
      </w:r>
      <w:r w:rsidRPr="00A77A5E">
        <w:rPr>
          <w:rFonts w:ascii="Consolas" w:eastAsia="Cambria" w:hAnsi="Consolas" w:cs="Consolas"/>
          <w:lang w:val="es-ES"/>
        </w:rPr>
        <w:br/>
        <w:t>## mean         -5.070726e-18</w:t>
      </w:r>
      <w:r w:rsidRPr="00A77A5E">
        <w:rPr>
          <w:rFonts w:ascii="Consolas" w:eastAsia="Cambria" w:hAnsi="Consolas" w:cs="Consolas"/>
          <w:lang w:val="es-ES"/>
        </w:rPr>
        <w:br/>
        <w:t>## SE.mean       1.060014e-02</w:t>
      </w:r>
      <w:r w:rsidRPr="00A77A5E">
        <w:rPr>
          <w:rFonts w:ascii="Consolas" w:eastAsia="Cambria" w:hAnsi="Consolas" w:cs="Consolas"/>
          <w:lang w:val="es-ES"/>
        </w:rPr>
        <w:br/>
        <w:t>## CI.mean.0.95  2.083802e-02</w:t>
      </w:r>
      <w:r w:rsidRPr="00A77A5E">
        <w:rPr>
          <w:rFonts w:ascii="Consolas" w:eastAsia="Cambria" w:hAnsi="Consolas" w:cs="Consolas"/>
          <w:lang w:val="es-ES"/>
        </w:rPr>
        <w:br/>
        <w:t>## var           4.573176e-02</w:t>
      </w:r>
      <w:r w:rsidRPr="00A77A5E">
        <w:rPr>
          <w:rFonts w:ascii="Consolas" w:eastAsia="Cambria" w:hAnsi="Consolas" w:cs="Consolas"/>
          <w:lang w:val="es-ES"/>
        </w:rPr>
        <w:br/>
        <w:t>## std.dev       2.138498e-01</w:t>
      </w:r>
      <w:r w:rsidRPr="00A77A5E">
        <w:rPr>
          <w:rFonts w:ascii="Consolas" w:eastAsia="Cambria" w:hAnsi="Consolas" w:cs="Consolas"/>
          <w:lang w:val="es-ES"/>
        </w:rPr>
        <w:br/>
        <w:t>## coef.var     -4.217342e+16</w:t>
      </w:r>
      <w:r w:rsidRPr="00A77A5E">
        <w:rPr>
          <w:rFonts w:ascii="Consolas" w:eastAsia="Cambria" w:hAnsi="Consolas" w:cs="Consolas"/>
          <w:lang w:val="es-ES"/>
        </w:rPr>
        <w:br/>
        <w:t>## skewness     -9.892655e-01</w:t>
      </w:r>
      <w:r w:rsidRPr="00A77A5E">
        <w:rPr>
          <w:rFonts w:ascii="Consolas" w:eastAsia="Cambria" w:hAnsi="Consolas" w:cs="Consolas"/>
          <w:lang w:val="es-ES"/>
        </w:rPr>
        <w:br/>
        <w:t>## skew.2SE     -4.088806e+00</w:t>
      </w:r>
      <w:r w:rsidRPr="00A77A5E">
        <w:rPr>
          <w:rFonts w:ascii="Consolas" w:eastAsia="Cambria" w:hAnsi="Consolas" w:cs="Consolas"/>
          <w:lang w:val="es-ES"/>
        </w:rPr>
        <w:br/>
        <w:t>## kurtosis      1.832425e+00</w:t>
      </w:r>
      <w:r w:rsidRPr="00A77A5E">
        <w:rPr>
          <w:rFonts w:ascii="Consolas" w:eastAsia="Cambria" w:hAnsi="Consolas" w:cs="Consolas"/>
          <w:lang w:val="es-ES"/>
        </w:rPr>
        <w:br/>
        <w:t>## kurt.2SE      3.795999e+00</w:t>
      </w:r>
      <w:r w:rsidRPr="00A77A5E">
        <w:rPr>
          <w:rFonts w:ascii="Consolas" w:eastAsia="Cambria" w:hAnsi="Consolas" w:cs="Consolas"/>
          <w:lang w:val="es-ES"/>
        </w:rPr>
        <w:br/>
        <w:t>## normtest.W    9.507730e-01</w:t>
      </w:r>
      <w:r w:rsidRPr="00A77A5E">
        <w:rPr>
          <w:rFonts w:ascii="Consolas" w:eastAsia="Cambria" w:hAnsi="Consolas" w:cs="Consolas"/>
          <w:lang w:val="es-ES"/>
        </w:rPr>
        <w:br/>
        <w:t>## normtest.p    2.130839e-1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worse! back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CD_SUBTLEXNL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freq_lg10CD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7087         1.251386         1.25697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718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29629        0.7991139        0.795558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lastRenderedPageBreak/>
        <w:t>step_freq_lg10CD_SUBTLEXNL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9.6</w:t>
      </w:r>
      <w:r w:rsidRPr="00A77A5E">
        <w:rPr>
          <w:rFonts w:ascii="Consolas" w:eastAsia="Cambria" w:hAnsi="Consolas" w:cs="Consolas"/>
        </w:rPr>
        <w:br/>
        <w:t xml:space="preserve">## concs$s_freq_lg10CD_SUBTLEXNL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- concs$s_Haptic    1     1.122 381.43 -20.4034</w:t>
      </w:r>
      <w:r w:rsidRPr="00A77A5E">
        <w:rPr>
          <w:rFonts w:ascii="Consolas" w:eastAsia="Cambria" w:hAnsi="Consolas" w:cs="Consolas"/>
        </w:rPr>
        <w:br/>
        <w:t>## &lt;none&gt;                          380.31 -19.6023</w:t>
      </w:r>
      <w:r w:rsidRPr="00A77A5E">
        <w:rPr>
          <w:rFonts w:ascii="Consolas" w:eastAsia="Cambria" w:hAnsi="Consolas" w:cs="Consolas"/>
        </w:rPr>
        <w:br/>
        <w:t>## - concs$s_Visual    1     3.709 384.02 -17.6523</w:t>
      </w:r>
      <w:r w:rsidRPr="00A77A5E">
        <w:rPr>
          <w:rFonts w:ascii="Consolas" w:eastAsia="Cambria" w:hAnsi="Consolas" w:cs="Consolas"/>
        </w:rPr>
        <w:br/>
        <w:t>## - concs$s_Auditory  1    16.168 396.48  -4.6579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0.4</w:t>
      </w:r>
      <w:r w:rsidRPr="00A77A5E">
        <w:rPr>
          <w:rFonts w:ascii="Consolas" w:eastAsia="Cambria" w:hAnsi="Consolas" w:cs="Consolas"/>
        </w:rPr>
        <w:br/>
        <w:t>## concs$s_freq_lg10CD_SUBTLEXNL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&lt;none&gt;                          381.43 -20.4034</w:t>
      </w:r>
      <w:r w:rsidRPr="00A77A5E">
        <w:rPr>
          <w:rFonts w:ascii="Consolas" w:eastAsia="Cambria" w:hAnsi="Consolas" w:cs="Consolas"/>
        </w:rPr>
        <w:br/>
        <w:t>## + concs$s_Haptic    1    1.1220 380.31 -19.6023</w:t>
      </w:r>
      <w:r w:rsidRPr="00A77A5E">
        <w:rPr>
          <w:rFonts w:ascii="Consolas" w:eastAsia="Cambria" w:hAnsi="Consolas" w:cs="Consolas"/>
        </w:rPr>
        <w:br/>
        <w:t>## - concs$s_Visual    1    7.2094 388.64 -14.7826</w:t>
      </w:r>
      <w:r w:rsidRPr="00A77A5E">
        <w:rPr>
          <w:rFonts w:ascii="Consolas" w:eastAsia="Cambria" w:hAnsi="Consolas" w:cs="Consolas"/>
        </w:rPr>
        <w:br/>
        <w:t>## - concs$s_Auditory  1   15.7897 397.22  -5.894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freq_lg10CD_SUBTLEXNL__concs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CD_SUBTLEXNL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9.6</w:t>
      </w:r>
      <w:r w:rsidRPr="00A77A5E">
        <w:rPr>
          <w:rFonts w:ascii="Consolas" w:eastAsia="Cambria" w:hAnsi="Consolas" w:cs="Consolas"/>
        </w:rPr>
        <w:br/>
        <w:t xml:space="preserve">## concs$s_freq_lg10CD_SUBTLEXNL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  Pr(F)    </w:t>
      </w:r>
      <w:r w:rsidRPr="00A77A5E">
        <w:rPr>
          <w:rFonts w:ascii="Consolas" w:eastAsia="Cambria" w:hAnsi="Consolas" w:cs="Consolas"/>
        </w:rPr>
        <w:br/>
        <w:t xml:space="preserve">## - concs$s_Haptic    1     1.122 381.43 -20.4034  1.1889    0.2762    </w:t>
      </w:r>
      <w:r w:rsidRPr="00A77A5E">
        <w:rPr>
          <w:rFonts w:ascii="Consolas" w:eastAsia="Cambria" w:hAnsi="Consolas" w:cs="Consolas"/>
        </w:rPr>
        <w:br/>
        <w:t xml:space="preserve">## &lt;none&gt;                          380.31 -19.6023                      </w:t>
      </w:r>
      <w:r w:rsidRPr="00A77A5E">
        <w:rPr>
          <w:rFonts w:ascii="Consolas" w:eastAsia="Cambria" w:hAnsi="Consolas" w:cs="Consolas"/>
        </w:rPr>
        <w:br/>
        <w:t xml:space="preserve">## - concs$s_Visual    1     3.709 384.02 -17.6523  3.9302    0.0481 *  </w:t>
      </w:r>
      <w:r w:rsidRPr="00A77A5E">
        <w:rPr>
          <w:rFonts w:ascii="Consolas" w:eastAsia="Cambria" w:hAnsi="Consolas" w:cs="Consolas"/>
        </w:rPr>
        <w:br/>
        <w:t>## - concs$s_Auditory  1    16.168 396.48  -4.6579 17.1321 4.248e-05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0.4</w:t>
      </w:r>
      <w:r w:rsidRPr="00A77A5E">
        <w:rPr>
          <w:rFonts w:ascii="Consolas" w:eastAsia="Cambria" w:hAnsi="Consolas" w:cs="Consolas"/>
        </w:rPr>
        <w:br/>
        <w:t>## concs$s_freq_lg10CD_SUBTLEXNL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381.43 -20.4034                      </w:t>
      </w:r>
      <w:r w:rsidRPr="00A77A5E">
        <w:rPr>
          <w:rFonts w:ascii="Consolas" w:eastAsia="Cambria" w:hAnsi="Consolas" w:cs="Consolas"/>
        </w:rPr>
        <w:br/>
        <w:t xml:space="preserve">## + concs$s_Haptic    1    1.1220 380.31 -19.6023  1.1889  0.276198    </w:t>
      </w:r>
      <w:r w:rsidRPr="00A77A5E">
        <w:rPr>
          <w:rFonts w:ascii="Consolas" w:eastAsia="Cambria" w:hAnsi="Consolas" w:cs="Consolas"/>
        </w:rPr>
        <w:br/>
        <w:t xml:space="preserve">## - concs$s_Visual    1    7.2094 388.64 -14.7826  7.6359  0.005983 ** </w:t>
      </w:r>
      <w:r w:rsidRPr="00A77A5E">
        <w:rPr>
          <w:rFonts w:ascii="Consolas" w:eastAsia="Cambria" w:hAnsi="Consolas" w:cs="Consolas"/>
        </w:rPr>
        <w:br/>
        <w:t>## - concs$s_Auditory  1   15.7897 397.22  -5.8947 16.7238 5.219e-05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freq_lg10CD_SUBTLEXNL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s_freq_lg10CD_SUBTLEXNL ~ concs$s_Auditory + </w:t>
      </w:r>
      <w:r w:rsidRPr="00A77A5E">
        <w:rPr>
          <w:rFonts w:ascii="Consolas" w:eastAsia="Cambria" w:hAnsi="Consolas" w:cs="Consolas"/>
        </w:rPr>
        <w:br/>
        <w:t>##     concs$s_Haptic +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3.04806 -0.54760  0.01144  0.66048  2.3078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  </w:t>
      </w:r>
      <w:r w:rsidRPr="00A77A5E">
        <w:rPr>
          <w:rFonts w:ascii="Consolas" w:eastAsia="Cambria" w:hAnsi="Consolas" w:cs="Consolas"/>
        </w:rPr>
        <w:br/>
        <w:t xml:space="preserve">## (Intercept)      -0.00433    0.04816  -0.090   0.9284    </w:t>
      </w:r>
      <w:r w:rsidRPr="00A77A5E">
        <w:rPr>
          <w:rFonts w:ascii="Consolas" w:eastAsia="Cambria" w:hAnsi="Consolas" w:cs="Consolas"/>
        </w:rPr>
        <w:br/>
        <w:t>## concs$s_Auditory  0.20136    0.04865   4.139 4.25e-05 ***</w:t>
      </w:r>
      <w:r w:rsidRPr="00A77A5E">
        <w:rPr>
          <w:rFonts w:ascii="Consolas" w:eastAsia="Cambria" w:hAnsi="Consolas" w:cs="Consolas"/>
        </w:rPr>
        <w:br/>
        <w:t xml:space="preserve">## concs$s_Haptic    0.05869    0.05382   1.090   0.2762    </w:t>
      </w:r>
      <w:r w:rsidRPr="00A77A5E">
        <w:rPr>
          <w:rFonts w:ascii="Consolas" w:eastAsia="Cambria" w:hAnsi="Consolas" w:cs="Consolas"/>
        </w:rPr>
        <w:br/>
        <w:t xml:space="preserve">## concs$s_Visual    0.10775    0.05435   1.982   0.0481 *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714 on 403 degrees of freedom</w:t>
      </w:r>
      <w:r w:rsidRPr="00A77A5E">
        <w:rPr>
          <w:rFonts w:ascii="Consolas" w:eastAsia="Cambria" w:hAnsi="Consolas" w:cs="Consolas"/>
        </w:rPr>
        <w:br/>
        <w:t>##   (4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6327,    Adjusted R-squared:  0.0563 </w:t>
      </w:r>
      <w:r w:rsidRPr="00A77A5E">
        <w:rPr>
          <w:rFonts w:ascii="Consolas" w:eastAsia="Cambria" w:hAnsi="Consolas" w:cs="Consolas"/>
        </w:rPr>
        <w:br/>
        <w:t>## F-statistic: 9.073 on 3 and 403 DF,  p-value: 7.971e-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SUBTLEX-NL log-10 WF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lg10WF_SUBTLEXNL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freq_lg10WF_SUBTLEXNL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Visual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WF_SUBTLEXNL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4.07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895265e+00</w:t>
      </w:r>
      <w:r w:rsidRPr="00A77A5E">
        <w:rPr>
          <w:rFonts w:ascii="Consolas" w:eastAsia="Cambria" w:hAnsi="Consolas" w:cs="Consolas"/>
          <w:lang w:val="es-ES"/>
        </w:rPr>
        <w:br/>
        <w:t>## max           2.942859e+00</w:t>
      </w:r>
      <w:r w:rsidRPr="00A77A5E">
        <w:rPr>
          <w:rFonts w:ascii="Consolas" w:eastAsia="Cambria" w:hAnsi="Consolas" w:cs="Consolas"/>
          <w:lang w:val="es-ES"/>
        </w:rPr>
        <w:br/>
        <w:t>## range         5.838124e+00</w:t>
      </w:r>
      <w:r w:rsidRPr="00A77A5E">
        <w:rPr>
          <w:rFonts w:ascii="Consolas" w:eastAsia="Cambria" w:hAnsi="Consolas" w:cs="Consolas"/>
          <w:lang w:val="es-ES"/>
        </w:rPr>
        <w:br/>
        <w:t>## sum           6.078471e-15</w:t>
      </w:r>
      <w:r w:rsidRPr="00A77A5E">
        <w:rPr>
          <w:rFonts w:ascii="Consolas" w:eastAsia="Cambria" w:hAnsi="Consolas" w:cs="Consolas"/>
          <w:lang w:val="es-ES"/>
        </w:rPr>
        <w:br/>
        <w:t>## median        2.548493e-02</w:t>
      </w:r>
      <w:r w:rsidRPr="00A77A5E">
        <w:rPr>
          <w:rFonts w:ascii="Consolas" w:eastAsia="Cambria" w:hAnsi="Consolas" w:cs="Consolas"/>
          <w:lang w:val="es-ES"/>
        </w:rPr>
        <w:br/>
        <w:t>## mean          1.480728e-17</w:t>
      </w:r>
      <w:r w:rsidRPr="00A77A5E">
        <w:rPr>
          <w:rFonts w:ascii="Consolas" w:eastAsia="Cambria" w:hAnsi="Consolas" w:cs="Consolas"/>
          <w:lang w:val="es-ES"/>
        </w:rPr>
        <w:br/>
        <w:t>## SE.mean       4.802025e-02</w:t>
      </w:r>
      <w:r w:rsidRPr="00A77A5E">
        <w:rPr>
          <w:rFonts w:ascii="Consolas" w:eastAsia="Cambria" w:hAnsi="Consolas" w:cs="Consolas"/>
          <w:lang w:val="es-ES"/>
        </w:rPr>
        <w:br/>
        <w:t>## CI.mean.0.95  9.439937e-02</w:t>
      </w:r>
      <w:r w:rsidRPr="00A77A5E">
        <w:rPr>
          <w:rFonts w:ascii="Consolas" w:eastAsia="Cambria" w:hAnsi="Consolas" w:cs="Consolas"/>
          <w:lang w:val="es-ES"/>
        </w:rPr>
        <w:br/>
        <w:t>## var           9.385194e-01</w:t>
      </w:r>
      <w:r w:rsidRPr="00A77A5E">
        <w:rPr>
          <w:rFonts w:ascii="Consolas" w:eastAsia="Cambria" w:hAnsi="Consolas" w:cs="Consolas"/>
          <w:lang w:val="es-ES"/>
        </w:rPr>
        <w:br/>
        <w:t>## std.dev       9.687721e-01</w:t>
      </w:r>
      <w:r w:rsidRPr="00A77A5E">
        <w:rPr>
          <w:rFonts w:ascii="Consolas" w:eastAsia="Cambria" w:hAnsi="Consolas" w:cs="Consolas"/>
          <w:lang w:val="es-ES"/>
        </w:rPr>
        <w:br/>
        <w:t>## coef.var      6.542537e+16</w:t>
      </w:r>
      <w:r w:rsidRPr="00A77A5E">
        <w:rPr>
          <w:rFonts w:ascii="Consolas" w:eastAsia="Cambria" w:hAnsi="Consolas" w:cs="Consolas"/>
          <w:lang w:val="es-ES"/>
        </w:rPr>
        <w:br/>
        <w:t>## skewness      2.645810e-02</w:t>
      </w:r>
      <w:r w:rsidRPr="00A77A5E">
        <w:rPr>
          <w:rFonts w:ascii="Consolas" w:eastAsia="Cambria" w:hAnsi="Consolas" w:cs="Consolas"/>
          <w:lang w:val="es-ES"/>
        </w:rPr>
        <w:br/>
        <w:t>## skew.2SE      1.093559e-01</w:t>
      </w:r>
      <w:r w:rsidRPr="00A77A5E">
        <w:rPr>
          <w:rFonts w:ascii="Consolas" w:eastAsia="Cambria" w:hAnsi="Consolas" w:cs="Consolas"/>
          <w:lang w:val="es-ES"/>
        </w:rPr>
        <w:br/>
        <w:t>## kurtosis      1.608904e-01</w:t>
      </w:r>
      <w:r w:rsidRPr="00A77A5E">
        <w:rPr>
          <w:rFonts w:ascii="Consolas" w:eastAsia="Cambria" w:hAnsi="Consolas" w:cs="Consolas"/>
          <w:lang w:val="es-ES"/>
        </w:rPr>
        <w:br/>
        <w:t>## kurt.2SE      3.332959e-01</w:t>
      </w:r>
      <w:r w:rsidRPr="00A77A5E">
        <w:rPr>
          <w:rFonts w:ascii="Consolas" w:eastAsia="Cambria" w:hAnsi="Consolas" w:cs="Consolas"/>
          <w:lang w:val="es-ES"/>
        </w:rPr>
        <w:br/>
        <w:t>## normtest.W    9.969441e-01</w:t>
      </w:r>
      <w:r w:rsidRPr="00A77A5E">
        <w:rPr>
          <w:rFonts w:ascii="Consolas" w:eastAsia="Cambria" w:hAnsi="Consolas" w:cs="Consolas"/>
          <w:lang w:val="es-ES"/>
        </w:rPr>
        <w:br/>
        <w:t>## normtest.p    6.460055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residuals distribution: good. Raw scores/2.SE &l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7087         1.251386         1.25697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7181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29629        0.7991139        0.795558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freq_lg10WF_SUBTLEXNL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WF_SUBTLEXNL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8.83</w:t>
      </w:r>
      <w:r w:rsidRPr="00A77A5E">
        <w:rPr>
          <w:rFonts w:ascii="Consolas" w:eastAsia="Cambria" w:hAnsi="Consolas" w:cs="Consolas"/>
        </w:rPr>
        <w:br/>
        <w:t xml:space="preserve">## concs$s_freq_lg10WF_SUBTLEXNL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- concs$s_Haptic    1    0.6561 381.70 -20.1258</w:t>
      </w:r>
      <w:r w:rsidRPr="00A77A5E">
        <w:rPr>
          <w:rFonts w:ascii="Consolas" w:eastAsia="Cambria" w:hAnsi="Consolas" w:cs="Consolas"/>
        </w:rPr>
        <w:br/>
        <w:t>## &lt;none&gt;                          381.04 -18.8261</w:t>
      </w:r>
      <w:r w:rsidRPr="00A77A5E">
        <w:rPr>
          <w:rFonts w:ascii="Consolas" w:eastAsia="Cambria" w:hAnsi="Consolas" w:cs="Consolas"/>
        </w:rPr>
        <w:br/>
        <w:t>## - concs$s_Visual    1    4.3316 385.37 -16.2255</w:t>
      </w:r>
      <w:r w:rsidRPr="00A77A5E">
        <w:rPr>
          <w:rFonts w:ascii="Consolas" w:eastAsia="Cambria" w:hAnsi="Consolas" w:cs="Consolas"/>
        </w:rPr>
        <w:br/>
        <w:t>## - concs$s_Auditory  1   15.5396 396.58  -4.557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0.13</w:t>
      </w:r>
      <w:r w:rsidRPr="00A77A5E">
        <w:rPr>
          <w:rFonts w:ascii="Consolas" w:eastAsia="Cambria" w:hAnsi="Consolas" w:cs="Consolas"/>
        </w:rPr>
        <w:br/>
        <w:t>## concs$s_freq_lg10WF_SUBTLEXNL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&lt;none&gt;                          381.70 -20.1258</w:t>
      </w:r>
      <w:r w:rsidRPr="00A77A5E">
        <w:rPr>
          <w:rFonts w:ascii="Consolas" w:eastAsia="Cambria" w:hAnsi="Consolas" w:cs="Consolas"/>
        </w:rPr>
        <w:br/>
        <w:t>## + concs$s_Haptic    1    0.6561 381.04 -18.8261</w:t>
      </w:r>
      <w:r w:rsidRPr="00A77A5E">
        <w:rPr>
          <w:rFonts w:ascii="Consolas" w:eastAsia="Cambria" w:hAnsi="Consolas" w:cs="Consolas"/>
        </w:rPr>
        <w:br/>
        <w:t>## - concs$s_Visual    1    7.4743 389.17 -14.2330</w:t>
      </w:r>
      <w:r w:rsidRPr="00A77A5E">
        <w:rPr>
          <w:rFonts w:ascii="Consolas" w:eastAsia="Cambria" w:hAnsi="Consolas" w:cs="Consolas"/>
        </w:rPr>
        <w:br/>
        <w:t>## - concs$s_Auditory  1   15.2642 396.96  -6.166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freq_lg10WF_SUBTLEXNL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lg10WF_SUBTLEXNL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8.83</w:t>
      </w:r>
      <w:r w:rsidRPr="00A77A5E">
        <w:rPr>
          <w:rFonts w:ascii="Consolas" w:eastAsia="Cambria" w:hAnsi="Consolas" w:cs="Consolas"/>
        </w:rPr>
        <w:br/>
        <w:t xml:space="preserve">## concs$s_freq_lg10WF_SUBTLEXNL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  Pr(F)    </w:t>
      </w:r>
      <w:r w:rsidRPr="00A77A5E">
        <w:rPr>
          <w:rFonts w:ascii="Consolas" w:eastAsia="Cambria" w:hAnsi="Consolas" w:cs="Consolas"/>
        </w:rPr>
        <w:br/>
        <w:t xml:space="preserve">## - concs$s_Haptic    1    0.6561 381.70 -20.1258  0.6940   0.40531    </w:t>
      </w:r>
      <w:r w:rsidRPr="00A77A5E">
        <w:rPr>
          <w:rFonts w:ascii="Consolas" w:eastAsia="Cambria" w:hAnsi="Consolas" w:cs="Consolas"/>
        </w:rPr>
        <w:br/>
        <w:t xml:space="preserve">## &lt;none&gt;                          381.04 -18.8261                   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- concs$s_Visual    1    4.3316 385.37 -16.2255  4.5812   0.03292 *  </w:t>
      </w:r>
      <w:r w:rsidRPr="00A77A5E">
        <w:rPr>
          <w:rFonts w:ascii="Consolas" w:eastAsia="Cambria" w:hAnsi="Consolas" w:cs="Consolas"/>
        </w:rPr>
        <w:br/>
        <w:t>## - concs$s_Auditory  1   15.5396 396.58  -4.5572 16.4352 6.043e-05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0.13</w:t>
      </w:r>
      <w:r w:rsidRPr="00A77A5E">
        <w:rPr>
          <w:rFonts w:ascii="Consolas" w:eastAsia="Cambria" w:hAnsi="Consolas" w:cs="Consolas"/>
        </w:rPr>
        <w:br/>
        <w:t>## concs$s_freq_lg10WF_SUBTLEXNL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381.70 -20.1258                      </w:t>
      </w:r>
      <w:r w:rsidRPr="00A77A5E">
        <w:rPr>
          <w:rFonts w:ascii="Consolas" w:eastAsia="Cambria" w:hAnsi="Consolas" w:cs="Consolas"/>
        </w:rPr>
        <w:br/>
        <w:t xml:space="preserve">## + concs$s_Haptic    1    0.6561 381.04 -18.8261  0.6940  0.405312    </w:t>
      </w:r>
      <w:r w:rsidRPr="00A77A5E">
        <w:rPr>
          <w:rFonts w:ascii="Consolas" w:eastAsia="Cambria" w:hAnsi="Consolas" w:cs="Consolas"/>
        </w:rPr>
        <w:br/>
        <w:t xml:space="preserve">## - concs$s_Visual    1    7.4743 389.17 -14.2330  7.9111  0.005153 ** </w:t>
      </w:r>
      <w:r w:rsidRPr="00A77A5E">
        <w:rPr>
          <w:rFonts w:ascii="Consolas" w:eastAsia="Cambria" w:hAnsi="Consolas" w:cs="Consolas"/>
        </w:rPr>
        <w:br/>
        <w:t>## - concs$s_Auditory  1   15.2642 396.96  -6.1667 16.1561 6.959e-05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freq_lg10WF_SUBTLEXNL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s_freq_lg10WF_SUBTLEXNL ~ concs$s_Auditory + </w:t>
      </w:r>
      <w:r w:rsidRPr="00A77A5E">
        <w:rPr>
          <w:rFonts w:ascii="Consolas" w:eastAsia="Cambria" w:hAnsi="Consolas" w:cs="Consolas"/>
        </w:rPr>
        <w:br/>
        <w:t>##     concs$s_Haptic +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2.89527 -0.59131  0.02548  0.59277  2.94286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 xml:space="preserve">## (Intercept)      -0.004361   0.048207  -0.090   0.9280    </w:t>
      </w:r>
      <w:r w:rsidRPr="00A77A5E">
        <w:rPr>
          <w:rFonts w:ascii="Consolas" w:eastAsia="Cambria" w:hAnsi="Consolas" w:cs="Consolas"/>
        </w:rPr>
        <w:br/>
        <w:t>## concs$s_Auditory  0.197415   0.048696   4.054 6.04e-05 ***</w:t>
      </w:r>
      <w:r w:rsidRPr="00A77A5E">
        <w:rPr>
          <w:rFonts w:ascii="Consolas" w:eastAsia="Cambria" w:hAnsi="Consolas" w:cs="Consolas"/>
        </w:rPr>
        <w:br/>
        <w:t xml:space="preserve">## concs$s_Haptic    0.044880   0.053875   0.833   0.4053    </w:t>
      </w:r>
      <w:r w:rsidRPr="00A77A5E">
        <w:rPr>
          <w:rFonts w:ascii="Consolas" w:eastAsia="Cambria" w:hAnsi="Consolas" w:cs="Consolas"/>
        </w:rPr>
        <w:br/>
        <w:t xml:space="preserve">## concs$s_Visual    0.116441   0.054402   2.140   0.0329 *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724 on 403 degrees of freedom</w:t>
      </w:r>
      <w:r w:rsidRPr="00A77A5E">
        <w:rPr>
          <w:rFonts w:ascii="Consolas" w:eastAsia="Cambria" w:hAnsi="Consolas" w:cs="Consolas"/>
        </w:rPr>
        <w:br/>
        <w:t>##   (4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6148,    Adjusted R-squared:  0.05449 </w:t>
      </w:r>
      <w:r w:rsidRPr="00A77A5E">
        <w:rPr>
          <w:rFonts w:ascii="Consolas" w:eastAsia="Cambria" w:hAnsi="Consolas" w:cs="Consolas"/>
        </w:rPr>
        <w:br/>
        <w:t>## F-statistic:   8.8 on 3 and 403 DF,  p-value: 1.155e-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CELEX log-10 lemma WF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freq_CELEX_lem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freq_CELEX_lem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CELEX_lem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99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596448e+00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max           2.747406e+00</w:t>
      </w:r>
      <w:r w:rsidRPr="00A77A5E">
        <w:rPr>
          <w:rFonts w:ascii="Consolas" w:eastAsia="Cambria" w:hAnsi="Consolas" w:cs="Consolas"/>
          <w:lang w:val="es-ES"/>
        </w:rPr>
        <w:br/>
        <w:t>## range         5.343854e+00</w:t>
      </w:r>
      <w:r w:rsidRPr="00A77A5E">
        <w:rPr>
          <w:rFonts w:ascii="Consolas" w:eastAsia="Cambria" w:hAnsi="Consolas" w:cs="Consolas"/>
          <w:lang w:val="es-ES"/>
        </w:rPr>
        <w:br/>
        <w:t>## sum          -3.178013e-15</w:t>
      </w:r>
      <w:r w:rsidRPr="00A77A5E">
        <w:rPr>
          <w:rFonts w:ascii="Consolas" w:eastAsia="Cambria" w:hAnsi="Consolas" w:cs="Consolas"/>
          <w:lang w:val="es-ES"/>
        </w:rPr>
        <w:br/>
        <w:t>## median        1.094298e-02</w:t>
      </w:r>
      <w:r w:rsidRPr="00A77A5E">
        <w:rPr>
          <w:rFonts w:ascii="Consolas" w:eastAsia="Cambria" w:hAnsi="Consolas" w:cs="Consolas"/>
          <w:lang w:val="es-ES"/>
        </w:rPr>
        <w:br/>
        <w:t>## mean         -7.790903e-18</w:t>
      </w:r>
      <w:r w:rsidRPr="00A77A5E">
        <w:rPr>
          <w:rFonts w:ascii="Consolas" w:eastAsia="Cambria" w:hAnsi="Consolas" w:cs="Consolas"/>
          <w:lang w:val="es-ES"/>
        </w:rPr>
        <w:br/>
        <w:t>## SE.mean       4.913264e-02</w:t>
      </w:r>
      <w:r w:rsidRPr="00A77A5E">
        <w:rPr>
          <w:rFonts w:ascii="Consolas" w:eastAsia="Cambria" w:hAnsi="Consolas" w:cs="Consolas"/>
          <w:lang w:val="es-ES"/>
        </w:rPr>
        <w:br/>
        <w:t>## CI.mean.0.95  9.659194e-02</w:t>
      </w:r>
      <w:r w:rsidRPr="00A77A5E">
        <w:rPr>
          <w:rFonts w:ascii="Consolas" w:eastAsia="Cambria" w:hAnsi="Consolas" w:cs="Consolas"/>
          <w:lang w:val="es-ES"/>
        </w:rPr>
        <w:br/>
        <w:t>## var           9.631926e-01</w:t>
      </w:r>
      <w:r w:rsidRPr="00A77A5E">
        <w:rPr>
          <w:rFonts w:ascii="Consolas" w:eastAsia="Cambria" w:hAnsi="Consolas" w:cs="Consolas"/>
          <w:lang w:val="es-ES"/>
        </w:rPr>
        <w:br/>
        <w:t>## std.dev       9.814237e-01</w:t>
      </w:r>
      <w:r w:rsidRPr="00A77A5E">
        <w:rPr>
          <w:rFonts w:ascii="Consolas" w:eastAsia="Cambria" w:hAnsi="Consolas" w:cs="Consolas"/>
          <w:lang w:val="es-ES"/>
        </w:rPr>
        <w:br/>
        <w:t>## coef.var     -1.259705e+17</w:t>
      </w:r>
      <w:r w:rsidRPr="00A77A5E">
        <w:rPr>
          <w:rFonts w:ascii="Consolas" w:eastAsia="Cambria" w:hAnsi="Consolas" w:cs="Consolas"/>
          <w:lang w:val="es-ES"/>
        </w:rPr>
        <w:br/>
        <w:t>## skewness     -3.551406e-02</w:t>
      </w:r>
      <w:r w:rsidRPr="00A77A5E">
        <w:rPr>
          <w:rFonts w:ascii="Consolas" w:eastAsia="Cambria" w:hAnsi="Consolas" w:cs="Consolas"/>
          <w:lang w:val="es-ES"/>
        </w:rPr>
        <w:br/>
        <w:t>## skew.2SE     -1.453467e-01</w:t>
      </w:r>
      <w:r w:rsidRPr="00A77A5E">
        <w:rPr>
          <w:rFonts w:ascii="Consolas" w:eastAsia="Cambria" w:hAnsi="Consolas" w:cs="Consolas"/>
          <w:lang w:val="es-ES"/>
        </w:rPr>
        <w:br/>
        <w:t>## kurtosis     -8.965432e-02</w:t>
      </w:r>
      <w:r w:rsidRPr="00A77A5E">
        <w:rPr>
          <w:rFonts w:ascii="Consolas" w:eastAsia="Cambria" w:hAnsi="Consolas" w:cs="Consolas"/>
          <w:lang w:val="es-ES"/>
        </w:rPr>
        <w:br/>
        <w:t>## kurt.2SE     -1.839131e-01</w:t>
      </w:r>
      <w:r w:rsidRPr="00A77A5E">
        <w:rPr>
          <w:rFonts w:ascii="Consolas" w:eastAsia="Cambria" w:hAnsi="Consolas" w:cs="Consolas"/>
          <w:lang w:val="es-ES"/>
        </w:rPr>
        <w:br/>
        <w:t>## normtest.W    9.973725e-01</w:t>
      </w:r>
      <w:r w:rsidRPr="00A77A5E">
        <w:rPr>
          <w:rFonts w:ascii="Consolas" w:eastAsia="Cambria" w:hAnsi="Consolas" w:cs="Consolas"/>
          <w:lang w:val="es-ES"/>
        </w:rPr>
        <w:br/>
        <w:t>## normtest.p    7.811050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good. Raw scores/2.SE &l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9928         1.241384         1.24953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669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01697        0.8055526        0.800295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freq_CELEX_lem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CELEX_lem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7.96</w:t>
      </w:r>
      <w:r w:rsidRPr="00A77A5E">
        <w:rPr>
          <w:rFonts w:ascii="Consolas" w:eastAsia="Cambria" w:hAnsi="Consolas" w:cs="Consolas"/>
        </w:rPr>
        <w:br/>
        <w:t xml:space="preserve">## concs$s_freq_CELEX_lem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concs$s_Haptic    1    0.7423 384.09 -9.1927</w:t>
      </w:r>
      <w:r w:rsidRPr="00A77A5E">
        <w:rPr>
          <w:rFonts w:ascii="Consolas" w:eastAsia="Cambria" w:hAnsi="Consolas" w:cs="Consolas"/>
        </w:rPr>
        <w:br/>
        <w:t>## &lt;none&gt;                          383.35 -7.9645</w:t>
      </w:r>
      <w:r w:rsidRPr="00A77A5E">
        <w:rPr>
          <w:rFonts w:ascii="Consolas" w:eastAsia="Cambria" w:hAnsi="Consolas" w:cs="Consolas"/>
        </w:rPr>
        <w:br/>
        <w:t>## - concs$s_Visual    1    4.5620 387.91 -5.2444</w:t>
      </w:r>
      <w:r w:rsidRPr="00A77A5E">
        <w:rPr>
          <w:rFonts w:ascii="Consolas" w:eastAsia="Cambria" w:hAnsi="Consolas" w:cs="Consolas"/>
        </w:rPr>
        <w:br/>
        <w:t>## - concs$s_Auditory  1    8.7073 392.06 -1.0032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9.19</w:t>
      </w:r>
      <w:r w:rsidRPr="00A77A5E">
        <w:rPr>
          <w:rFonts w:ascii="Consolas" w:eastAsia="Cambria" w:hAnsi="Consolas" w:cs="Consolas"/>
        </w:rPr>
        <w:br/>
        <w:t>## concs$s_freq_CELEX_lem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384.09 -9.1927</w:t>
      </w:r>
      <w:r w:rsidRPr="00A77A5E">
        <w:rPr>
          <w:rFonts w:ascii="Consolas" w:eastAsia="Cambria" w:hAnsi="Consolas" w:cs="Consolas"/>
        </w:rPr>
        <w:br/>
        <w:t>## + concs$s_Haptic    1    0.7423 383.35 -7.9645</w:t>
      </w:r>
      <w:r w:rsidRPr="00A77A5E">
        <w:rPr>
          <w:rFonts w:ascii="Consolas" w:eastAsia="Cambria" w:hAnsi="Consolas" w:cs="Consolas"/>
        </w:rPr>
        <w:br/>
        <w:t>## - concs$s_Visual    1    3.8276 387.92 -7.2362</w:t>
      </w:r>
      <w:r w:rsidRPr="00A77A5E">
        <w:rPr>
          <w:rFonts w:ascii="Consolas" w:eastAsia="Cambria" w:hAnsi="Consolas" w:cs="Consolas"/>
        </w:rPr>
        <w:br/>
        <w:t>## - concs$s_Auditory  1    9.0221 393.12 -1.928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freq_CELEX_lem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freq_CELEX_lem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7.96</w:t>
      </w:r>
      <w:r w:rsidRPr="00A77A5E">
        <w:rPr>
          <w:rFonts w:ascii="Consolas" w:eastAsia="Cambria" w:hAnsi="Consolas" w:cs="Consolas"/>
        </w:rPr>
        <w:br/>
        <w:t xml:space="preserve">## concs$s_freq_CELEX_lem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- concs$s_Haptic    1    0.7423 384.09 -9.1927  0.7649 0.382346   </w:t>
      </w:r>
      <w:r w:rsidRPr="00A77A5E">
        <w:rPr>
          <w:rFonts w:ascii="Consolas" w:eastAsia="Cambria" w:hAnsi="Consolas" w:cs="Consolas"/>
        </w:rPr>
        <w:br/>
        <w:t xml:space="preserve">## &lt;none&gt;                          383.35 -7.9645                    </w:t>
      </w:r>
      <w:r w:rsidRPr="00A77A5E">
        <w:rPr>
          <w:rFonts w:ascii="Consolas" w:eastAsia="Cambria" w:hAnsi="Consolas" w:cs="Consolas"/>
        </w:rPr>
        <w:br/>
        <w:t xml:space="preserve">## - concs$s_Visual    1    4.5620 387.91 -5.2444  4.7006 0.030749 * </w:t>
      </w:r>
      <w:r w:rsidRPr="00A77A5E">
        <w:rPr>
          <w:rFonts w:ascii="Consolas" w:eastAsia="Cambria" w:hAnsi="Consolas" w:cs="Consolas"/>
        </w:rPr>
        <w:br/>
        <w:t>## - concs$s_Auditory  1    8.7073 392.06 -1.0032  8.9719 0.002914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9.19</w:t>
      </w:r>
      <w:r w:rsidRPr="00A77A5E">
        <w:rPr>
          <w:rFonts w:ascii="Consolas" w:eastAsia="Cambria" w:hAnsi="Consolas" w:cs="Consolas"/>
        </w:rPr>
        <w:br/>
        <w:t>## concs$s_freq_CELEX_lem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Pr(F)   </w:t>
      </w:r>
      <w:r w:rsidRPr="00A77A5E">
        <w:rPr>
          <w:rFonts w:ascii="Consolas" w:eastAsia="Cambria" w:hAnsi="Consolas" w:cs="Consolas"/>
        </w:rPr>
        <w:br/>
        <w:t xml:space="preserve">## &lt;none&gt;                          384.09 -9.1927                    </w:t>
      </w:r>
      <w:r w:rsidRPr="00A77A5E">
        <w:rPr>
          <w:rFonts w:ascii="Consolas" w:eastAsia="Cambria" w:hAnsi="Consolas" w:cs="Consolas"/>
        </w:rPr>
        <w:br/>
        <w:t xml:space="preserve">## + concs$s_Haptic    1    0.7423 383.35 -7.9645  0.7649 0.382346   </w:t>
      </w:r>
      <w:r w:rsidRPr="00A77A5E">
        <w:rPr>
          <w:rFonts w:ascii="Consolas" w:eastAsia="Cambria" w:hAnsi="Consolas" w:cs="Consolas"/>
        </w:rPr>
        <w:br/>
        <w:t xml:space="preserve">## - concs$s_Visual    1    3.8276 387.92 -7.2362  3.9462 0.047665 * </w:t>
      </w:r>
      <w:r w:rsidRPr="00A77A5E">
        <w:rPr>
          <w:rFonts w:ascii="Consolas" w:eastAsia="Cambria" w:hAnsi="Consolas" w:cs="Consolas"/>
        </w:rPr>
        <w:br/>
        <w:t>## - concs$s_Auditory  1    9.0221 393.12 -1.9288  9.3018 0.002443 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freq_CELEX_lem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s_freq_CELEX_lem ~ concs$s_Auditory + concs$s_Haptic + </w:t>
      </w:r>
      <w:r w:rsidRPr="00A77A5E">
        <w:rPr>
          <w:rFonts w:ascii="Consolas" w:eastAsia="Cambria" w:hAnsi="Consolas" w:cs="Consolas"/>
        </w:rPr>
        <w:br/>
        <w:t>##    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2.59645 -0.62930  0.01094  0.68222  2.74741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 Estimate Std. Error t value Pr(&gt;|t|)   </w:t>
      </w:r>
      <w:r w:rsidRPr="00A77A5E">
        <w:rPr>
          <w:rFonts w:ascii="Consolas" w:eastAsia="Cambria" w:hAnsi="Consolas" w:cs="Consolas"/>
        </w:rPr>
        <w:br/>
        <w:t xml:space="preserve">## (Intercept)       0.0005927  0.0493208   0.012  0.99042   </w:t>
      </w:r>
      <w:r w:rsidRPr="00A77A5E">
        <w:rPr>
          <w:rFonts w:ascii="Consolas" w:eastAsia="Cambria" w:hAnsi="Consolas" w:cs="Consolas"/>
        </w:rPr>
        <w:br/>
        <w:t>## concs$s_Auditory  0.1484357  0.0495560   2.995  0.00291 **</w:t>
      </w:r>
      <w:r w:rsidRPr="00A77A5E">
        <w:rPr>
          <w:rFonts w:ascii="Consolas" w:eastAsia="Cambria" w:hAnsi="Consolas" w:cs="Consolas"/>
        </w:rPr>
        <w:br/>
        <w:t xml:space="preserve">## concs$s_Haptic   -0.0479850  0.0548676  -0.875  0.38235   </w:t>
      </w:r>
      <w:r w:rsidRPr="00A77A5E">
        <w:rPr>
          <w:rFonts w:ascii="Consolas" w:eastAsia="Cambria" w:hAnsi="Consolas" w:cs="Consolas"/>
        </w:rPr>
        <w:br/>
        <w:t xml:space="preserve">## concs$s_Visual    0.1190287  0.0549004   2.168  0.03075 *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851 on 395 degrees of freedom</w:t>
      </w:r>
      <w:r w:rsidRPr="00A77A5E">
        <w:rPr>
          <w:rFonts w:ascii="Consolas" w:eastAsia="Cambria" w:hAnsi="Consolas" w:cs="Consolas"/>
        </w:rPr>
        <w:br/>
        <w:t>##   (12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3681,    Adjusted R-squared:  0.02949 </w:t>
      </w:r>
      <w:r w:rsidRPr="00A77A5E">
        <w:rPr>
          <w:rFonts w:ascii="Consolas" w:eastAsia="Cambria" w:hAnsi="Consolas" w:cs="Consolas"/>
        </w:rPr>
        <w:br/>
        <w:t>## F-statistic: 5.032 on 3 and 395 DF,  p-value: 0.00196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length: RC1 lexical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1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RC1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Haptic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83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790833e+00</w:t>
      </w:r>
      <w:r w:rsidRPr="00A77A5E">
        <w:rPr>
          <w:rFonts w:ascii="Consolas" w:eastAsia="Cambria" w:hAnsi="Consolas" w:cs="Consolas"/>
          <w:lang w:val="es-ES"/>
        </w:rPr>
        <w:br/>
        <w:t>## max           4.935675e+00</w:t>
      </w:r>
      <w:r w:rsidRPr="00A77A5E">
        <w:rPr>
          <w:rFonts w:ascii="Consolas" w:eastAsia="Cambria" w:hAnsi="Consolas" w:cs="Consolas"/>
          <w:lang w:val="es-ES"/>
        </w:rPr>
        <w:br/>
        <w:t>## range         6.726507e+00</w:t>
      </w:r>
      <w:r w:rsidRPr="00A77A5E">
        <w:rPr>
          <w:rFonts w:ascii="Consolas" w:eastAsia="Cambria" w:hAnsi="Consolas" w:cs="Consolas"/>
          <w:lang w:val="es-ES"/>
        </w:rPr>
        <w:br/>
        <w:t>## sum           2.078199e-14</w:t>
      </w:r>
      <w:r w:rsidRPr="00A77A5E">
        <w:rPr>
          <w:rFonts w:ascii="Consolas" w:eastAsia="Cambria" w:hAnsi="Consolas" w:cs="Consolas"/>
          <w:lang w:val="es-ES"/>
        </w:rPr>
        <w:br/>
        <w:t>## median       -1.912252e-01</w:t>
      </w:r>
      <w:r w:rsidRPr="00A77A5E">
        <w:rPr>
          <w:rFonts w:ascii="Consolas" w:eastAsia="Cambria" w:hAnsi="Consolas" w:cs="Consolas"/>
          <w:lang w:val="es-ES"/>
        </w:rPr>
        <w:br/>
        <w:t>## mean          5.428045e-17</w:t>
      </w:r>
      <w:r w:rsidRPr="00A77A5E">
        <w:rPr>
          <w:rFonts w:ascii="Consolas" w:eastAsia="Cambria" w:hAnsi="Consolas" w:cs="Consolas"/>
          <w:lang w:val="es-ES"/>
        </w:rPr>
        <w:br/>
        <w:t>## SE.mean       4.997352e-02</w:t>
      </w:r>
      <w:r w:rsidRPr="00A77A5E">
        <w:rPr>
          <w:rFonts w:ascii="Consolas" w:eastAsia="Cambria" w:hAnsi="Consolas" w:cs="Consolas"/>
          <w:lang w:val="es-ES"/>
        </w:rPr>
        <w:br/>
        <w:t>## CI.mean.0.95  9.825761e-02</w:t>
      </w:r>
      <w:r w:rsidRPr="00A77A5E">
        <w:rPr>
          <w:rFonts w:ascii="Consolas" w:eastAsia="Cambria" w:hAnsi="Consolas" w:cs="Consolas"/>
          <w:lang w:val="es-ES"/>
        </w:rPr>
        <w:br/>
        <w:t>## var           9.564860e-01</w:t>
      </w:r>
      <w:r w:rsidRPr="00A77A5E">
        <w:rPr>
          <w:rFonts w:ascii="Consolas" w:eastAsia="Cambria" w:hAnsi="Consolas" w:cs="Consolas"/>
          <w:lang w:val="es-ES"/>
        </w:rPr>
        <w:br/>
        <w:t>## std.dev       9.780010e-01</w:t>
      </w:r>
      <w:r w:rsidRPr="00A77A5E">
        <w:rPr>
          <w:rFonts w:ascii="Consolas" w:eastAsia="Cambria" w:hAnsi="Consolas" w:cs="Consolas"/>
          <w:lang w:val="es-ES"/>
        </w:rPr>
        <w:br/>
        <w:t>## coef.var      1.801755e+16</w:t>
      </w:r>
      <w:r w:rsidRPr="00A77A5E">
        <w:rPr>
          <w:rFonts w:ascii="Consolas" w:eastAsia="Cambria" w:hAnsi="Consolas" w:cs="Consolas"/>
          <w:lang w:val="es-ES"/>
        </w:rPr>
        <w:br/>
        <w:t>## skewness      1.096509e+00</w:t>
      </w:r>
      <w:r w:rsidRPr="00A77A5E">
        <w:rPr>
          <w:rFonts w:ascii="Consolas" w:eastAsia="Cambria" w:hAnsi="Consolas" w:cs="Consolas"/>
          <w:lang w:val="es-ES"/>
        </w:rPr>
        <w:br/>
        <w:t>## skew.2SE      4.397413e+00</w:t>
      </w:r>
      <w:r w:rsidRPr="00A77A5E">
        <w:rPr>
          <w:rFonts w:ascii="Consolas" w:eastAsia="Cambria" w:hAnsi="Consolas" w:cs="Consolas"/>
          <w:lang w:val="es-ES"/>
        </w:rPr>
        <w:br/>
        <w:t>## kurtosis      1.924309e+00</w:t>
      </w:r>
      <w:r w:rsidRPr="00A77A5E">
        <w:rPr>
          <w:rFonts w:ascii="Consolas" w:eastAsia="Cambria" w:hAnsi="Consolas" w:cs="Consolas"/>
          <w:lang w:val="es-ES"/>
        </w:rPr>
        <w:br/>
        <w:t>## kurt.2SE      3.868479e+00</w:t>
      </w:r>
      <w:r w:rsidRPr="00A77A5E">
        <w:rPr>
          <w:rFonts w:ascii="Consolas" w:eastAsia="Cambria" w:hAnsi="Consolas" w:cs="Consolas"/>
          <w:lang w:val="es-ES"/>
        </w:rPr>
        <w:br/>
        <w:t>## normtest.W    9.373125e-01</w:t>
      </w:r>
      <w:r w:rsidRPr="00A77A5E">
        <w:rPr>
          <w:rFonts w:ascii="Consolas" w:eastAsia="Cambria" w:hAnsi="Consolas" w:cs="Consolas"/>
          <w:lang w:val="es-ES"/>
        </w:rPr>
        <w:br/>
        <w:t>## normtest.p    1.267186e-1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RC1_lexical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min max range skew kurtosis   se</w:t>
      </w:r>
      <w:r w:rsidRPr="00A77A5E">
        <w:rPr>
          <w:rFonts w:ascii="Consolas" w:eastAsia="Cambria" w:hAnsi="Consolas" w:cs="Consolas"/>
        </w:rPr>
        <w:br/>
        <w:t>## X1    1 383    0  1  -0.23    -0.1 0.83 -1.7 4.9   6.6 1.14     1.84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$log_s_RC1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RC1_lexical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1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RC1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830000e+02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7.573554e-01</w:t>
      </w:r>
      <w:r w:rsidRPr="00A77A5E">
        <w:rPr>
          <w:rFonts w:ascii="Consolas" w:eastAsia="Cambria" w:hAnsi="Consolas" w:cs="Consolas"/>
          <w:lang w:val="es-ES"/>
        </w:rPr>
        <w:br/>
        <w:t>## max           1.034698e+00</w:t>
      </w:r>
      <w:r w:rsidRPr="00A77A5E">
        <w:rPr>
          <w:rFonts w:ascii="Consolas" w:eastAsia="Cambria" w:hAnsi="Consolas" w:cs="Consolas"/>
          <w:lang w:val="es-ES"/>
        </w:rPr>
        <w:br/>
        <w:t>## range         1.792054e+00</w:t>
      </w:r>
      <w:r w:rsidRPr="00A77A5E">
        <w:rPr>
          <w:rFonts w:ascii="Consolas" w:eastAsia="Cambria" w:hAnsi="Consolas" w:cs="Consolas"/>
          <w:lang w:val="es-ES"/>
        </w:rPr>
        <w:br/>
        <w:t>## sum          -6.081941e-15</w:t>
      </w:r>
      <w:r w:rsidRPr="00A77A5E">
        <w:rPr>
          <w:rFonts w:ascii="Consolas" w:eastAsia="Cambria" w:hAnsi="Consolas" w:cs="Consolas"/>
          <w:lang w:val="es-ES"/>
        </w:rPr>
        <w:br/>
        <w:t>## median       -1.684797e-02</w:t>
      </w:r>
      <w:r w:rsidRPr="00A77A5E">
        <w:rPr>
          <w:rFonts w:ascii="Consolas" w:eastAsia="Cambria" w:hAnsi="Consolas" w:cs="Consolas"/>
          <w:lang w:val="es-ES"/>
        </w:rPr>
        <w:br/>
        <w:t>## mean         -1.589181e-17</w:t>
      </w:r>
      <w:r w:rsidRPr="00A77A5E">
        <w:rPr>
          <w:rFonts w:ascii="Consolas" w:eastAsia="Cambria" w:hAnsi="Consolas" w:cs="Consolas"/>
          <w:lang w:val="es-ES"/>
        </w:rPr>
        <w:br/>
        <w:t>## SE.mean       1.574504e-02</w:t>
      </w:r>
      <w:r w:rsidRPr="00A77A5E">
        <w:rPr>
          <w:rFonts w:ascii="Consolas" w:eastAsia="Cambria" w:hAnsi="Consolas" w:cs="Consolas"/>
          <w:lang w:val="es-ES"/>
        </w:rPr>
        <w:br/>
        <w:t>## CI.mean.0.95  3.095779e-02</w:t>
      </w:r>
      <w:r w:rsidRPr="00A77A5E">
        <w:rPr>
          <w:rFonts w:ascii="Consolas" w:eastAsia="Cambria" w:hAnsi="Consolas" w:cs="Consolas"/>
          <w:lang w:val="es-ES"/>
        </w:rPr>
        <w:br/>
        <w:t>## var           9.494806e-02</w:t>
      </w:r>
      <w:r w:rsidRPr="00A77A5E">
        <w:rPr>
          <w:rFonts w:ascii="Consolas" w:eastAsia="Cambria" w:hAnsi="Consolas" w:cs="Consolas"/>
          <w:lang w:val="es-ES"/>
        </w:rPr>
        <w:br/>
        <w:t>## std.dev       3.081364e-01</w:t>
      </w:r>
      <w:r w:rsidRPr="00A77A5E">
        <w:rPr>
          <w:rFonts w:ascii="Consolas" w:eastAsia="Cambria" w:hAnsi="Consolas" w:cs="Consolas"/>
          <w:lang w:val="es-ES"/>
        </w:rPr>
        <w:br/>
        <w:t>## coef.var     -1.938964e+16</w:t>
      </w:r>
      <w:r w:rsidRPr="00A77A5E">
        <w:rPr>
          <w:rFonts w:ascii="Consolas" w:eastAsia="Cambria" w:hAnsi="Consolas" w:cs="Consolas"/>
          <w:lang w:val="es-ES"/>
        </w:rPr>
        <w:br/>
        <w:t>## skewness      1.960662e-01</w:t>
      </w:r>
      <w:r w:rsidRPr="00A77A5E">
        <w:rPr>
          <w:rFonts w:ascii="Consolas" w:eastAsia="Cambria" w:hAnsi="Consolas" w:cs="Consolas"/>
          <w:lang w:val="es-ES"/>
        </w:rPr>
        <w:br/>
        <w:t>## skew.2SE      7.862989e-01</w:t>
      </w:r>
      <w:r w:rsidRPr="00A77A5E">
        <w:rPr>
          <w:rFonts w:ascii="Consolas" w:eastAsia="Cambria" w:hAnsi="Consolas" w:cs="Consolas"/>
          <w:lang w:val="es-ES"/>
        </w:rPr>
        <w:br/>
        <w:t>## kurtosis     -1.815582e-01</w:t>
      </w:r>
      <w:r w:rsidRPr="00A77A5E">
        <w:rPr>
          <w:rFonts w:ascii="Consolas" w:eastAsia="Cambria" w:hAnsi="Consolas" w:cs="Consolas"/>
          <w:lang w:val="es-ES"/>
        </w:rPr>
        <w:br/>
        <w:t>## kurt.2SE     -3.649903e-01</w:t>
      </w:r>
      <w:r w:rsidRPr="00A77A5E">
        <w:rPr>
          <w:rFonts w:ascii="Consolas" w:eastAsia="Cambria" w:hAnsi="Consolas" w:cs="Consolas"/>
          <w:lang w:val="es-ES"/>
        </w:rPr>
        <w:br/>
        <w:t>## normtest.W    9.946692e-01</w:t>
      </w:r>
      <w:r w:rsidRPr="00A77A5E">
        <w:rPr>
          <w:rFonts w:ascii="Consolas" w:eastAsia="Cambria" w:hAnsi="Consolas" w:cs="Consolas"/>
          <w:lang w:val="es-ES"/>
        </w:rPr>
        <w:br/>
        <w:t>## normtest.p    2.064935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1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5934         1.244426         1.24675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1_lexicals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657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1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41011        0.8035830        0.802082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RC1_lexicals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894.75</w:t>
      </w:r>
      <w:r w:rsidRPr="00A77A5E">
        <w:rPr>
          <w:rFonts w:ascii="Consolas" w:eastAsia="Cambria" w:hAnsi="Consolas" w:cs="Consolas"/>
        </w:rPr>
        <w:br/>
        <w:t xml:space="preserve">## concs$log_s_RC1_lexicals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- concs$s_Visual    1   0.05502 36.325 -896.17</w:t>
      </w:r>
      <w:r w:rsidRPr="00A77A5E">
        <w:rPr>
          <w:rFonts w:ascii="Consolas" w:eastAsia="Cambria" w:hAnsi="Consolas" w:cs="Consolas"/>
        </w:rPr>
        <w:br/>
        <w:t>## &lt;none&gt;                          36.270 -894.75</w:t>
      </w:r>
      <w:r w:rsidRPr="00A77A5E">
        <w:rPr>
          <w:rFonts w:ascii="Consolas" w:eastAsia="Cambria" w:hAnsi="Consolas" w:cs="Consolas"/>
        </w:rPr>
        <w:br/>
        <w:t>## - concs$s_Haptic    1   0.37136 36.642 -892.84</w:t>
      </w:r>
      <w:r w:rsidRPr="00A77A5E">
        <w:rPr>
          <w:rFonts w:ascii="Consolas" w:eastAsia="Cambria" w:hAnsi="Consolas" w:cs="Consolas"/>
        </w:rPr>
        <w:br/>
        <w:t>## - concs$s_Auditory  1   1.08098 37.351 -885.50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Step:  AIC=-896.17</w:t>
      </w:r>
      <w:r w:rsidRPr="00A77A5E">
        <w:rPr>
          <w:rFonts w:ascii="Consolas" w:eastAsia="Cambria" w:hAnsi="Consolas" w:cs="Consolas"/>
        </w:rPr>
        <w:br/>
        <w:t>## concs$log_s_RC1_lexicals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36.325 -896.17</w:t>
      </w:r>
      <w:r w:rsidRPr="00A77A5E">
        <w:rPr>
          <w:rFonts w:ascii="Consolas" w:eastAsia="Cambria" w:hAnsi="Consolas" w:cs="Consolas"/>
        </w:rPr>
        <w:br/>
        <w:t>## + concs$s_Visual    1   0.05502 36.270 -894.75</w:t>
      </w:r>
      <w:r w:rsidRPr="00A77A5E">
        <w:rPr>
          <w:rFonts w:ascii="Consolas" w:eastAsia="Cambria" w:hAnsi="Consolas" w:cs="Consolas"/>
        </w:rPr>
        <w:br/>
        <w:t>## - concs$s_Haptic    1   0.63244 36.958 -891.55</w:t>
      </w:r>
      <w:r w:rsidRPr="00A77A5E">
        <w:rPr>
          <w:rFonts w:ascii="Consolas" w:eastAsia="Cambria" w:hAnsi="Consolas" w:cs="Consolas"/>
        </w:rPr>
        <w:br/>
        <w:t>## - concs$s_Auditory  1   1.05179 37.377 -887.23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RC1_lexicals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1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894.75</w:t>
      </w:r>
      <w:r w:rsidRPr="00A77A5E">
        <w:rPr>
          <w:rFonts w:ascii="Consolas" w:eastAsia="Cambria" w:hAnsi="Consolas" w:cs="Consolas"/>
        </w:rPr>
        <w:br/>
        <w:t xml:space="preserve">## concs$log_s_RC1_lexicals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- concs$s_Visual    1   0.05502 36.325 -896.17  0.5749 0.4487959    </w:t>
      </w:r>
      <w:r w:rsidRPr="00A77A5E">
        <w:rPr>
          <w:rFonts w:ascii="Consolas" w:eastAsia="Cambria" w:hAnsi="Consolas" w:cs="Consolas"/>
        </w:rPr>
        <w:br/>
        <w:t xml:space="preserve">## &lt;none&gt;                          36.270 -894.75                      </w:t>
      </w:r>
      <w:r w:rsidRPr="00A77A5E">
        <w:rPr>
          <w:rFonts w:ascii="Consolas" w:eastAsia="Cambria" w:hAnsi="Consolas" w:cs="Consolas"/>
        </w:rPr>
        <w:br/>
        <w:t xml:space="preserve">## - concs$s_Haptic    1   0.37136 36.642 -892.84  3.8805 0.0495776 *  </w:t>
      </w:r>
      <w:r w:rsidRPr="00A77A5E">
        <w:rPr>
          <w:rFonts w:ascii="Consolas" w:eastAsia="Cambria" w:hAnsi="Consolas" w:cs="Consolas"/>
        </w:rPr>
        <w:br/>
        <w:t>## - concs$s_Auditory  1   1.08098 37.351 -885.50 11.2955 0.0008559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896.17</w:t>
      </w:r>
      <w:r w:rsidRPr="00A77A5E">
        <w:rPr>
          <w:rFonts w:ascii="Consolas" w:eastAsia="Cambria" w:hAnsi="Consolas" w:cs="Consolas"/>
        </w:rPr>
        <w:br/>
        <w:t>## concs$log_s_RC1_lexicals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36.325 -896.17                      </w:t>
      </w:r>
      <w:r w:rsidRPr="00A77A5E">
        <w:rPr>
          <w:rFonts w:ascii="Consolas" w:eastAsia="Cambria" w:hAnsi="Consolas" w:cs="Consolas"/>
        </w:rPr>
        <w:br/>
        <w:t xml:space="preserve">## + concs$s_Visual    1   0.05502 36.270 -894.75  0.5749 0.4487959    </w:t>
      </w:r>
      <w:r w:rsidRPr="00A77A5E">
        <w:rPr>
          <w:rFonts w:ascii="Consolas" w:eastAsia="Cambria" w:hAnsi="Consolas" w:cs="Consolas"/>
        </w:rPr>
        <w:br/>
        <w:t xml:space="preserve">## - concs$s_Haptic    1   0.63244 36.958 -891.55  6.6159 0.0104860 *  </w:t>
      </w:r>
      <w:r w:rsidRPr="00A77A5E">
        <w:rPr>
          <w:rFonts w:ascii="Consolas" w:eastAsia="Cambria" w:hAnsi="Consolas" w:cs="Consolas"/>
        </w:rPr>
        <w:br/>
        <w:t>## - concs$s_Auditory  1   1.05179 37.377 -887.23 11.0028 0.0009974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RC1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log_s_RC1_lexicals ~ concs$s_Auditory + concs$s_Haptic + </w:t>
      </w:r>
      <w:r w:rsidRPr="00A77A5E">
        <w:rPr>
          <w:rFonts w:ascii="Consolas" w:eastAsia="Cambria" w:hAnsi="Consolas" w:cs="Consolas"/>
        </w:rPr>
        <w:br/>
        <w:t>##    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75736 -0.21704 -0.01685  0.21379  1.03470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04781    0.01582  66.251  &lt; 2e-16 ***</w:t>
      </w:r>
      <w:r w:rsidRPr="00A77A5E">
        <w:rPr>
          <w:rFonts w:ascii="Consolas" w:eastAsia="Cambria" w:hAnsi="Consolas" w:cs="Consolas"/>
        </w:rPr>
        <w:br/>
        <w:t>## concs$s_Auditory  0.05347    0.01591   3.361 0.000856 ***</w:t>
      </w:r>
      <w:r w:rsidRPr="00A77A5E">
        <w:rPr>
          <w:rFonts w:ascii="Consolas" w:eastAsia="Cambria" w:hAnsi="Consolas" w:cs="Consolas"/>
        </w:rPr>
        <w:br/>
        <w:t xml:space="preserve">## concs$s_Haptic   -0.03450    0.01751  -1.970 0.049578 *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 xml:space="preserve">## concs$s_Visual   -0.01345    0.01774  -0.758 0.448796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3094 on 379 degrees of freedom</w:t>
      </w:r>
      <w:r w:rsidRPr="00A77A5E">
        <w:rPr>
          <w:rFonts w:ascii="Consolas" w:eastAsia="Cambria" w:hAnsi="Consolas" w:cs="Consolas"/>
        </w:rPr>
        <w:br/>
        <w:t>##   (28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4695,    Adjusted R-squared:  0.03941 </w:t>
      </w:r>
      <w:r w:rsidRPr="00A77A5E">
        <w:rPr>
          <w:rFonts w:ascii="Consolas" w:eastAsia="Cambria" w:hAnsi="Consolas" w:cs="Consolas"/>
        </w:rPr>
        <w:br/>
        <w:t>## F-statistic: 6.224 on 3 and 379 DF,  p-value: 0.0003907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distinctiveness: RC3 lexical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3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RC3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Haptic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83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1.701688e+00</w:t>
      </w:r>
      <w:r w:rsidRPr="00A77A5E">
        <w:rPr>
          <w:rFonts w:ascii="Consolas" w:eastAsia="Cambria" w:hAnsi="Consolas" w:cs="Consolas"/>
          <w:lang w:val="es-ES"/>
        </w:rPr>
        <w:br/>
        <w:t>## max           4.550983e+00</w:t>
      </w:r>
      <w:r w:rsidRPr="00A77A5E">
        <w:rPr>
          <w:rFonts w:ascii="Consolas" w:eastAsia="Cambria" w:hAnsi="Consolas" w:cs="Consolas"/>
          <w:lang w:val="es-ES"/>
        </w:rPr>
        <w:br/>
        <w:t>## range         6.252670e+00</w:t>
      </w:r>
      <w:r w:rsidRPr="00A77A5E">
        <w:rPr>
          <w:rFonts w:ascii="Consolas" w:eastAsia="Cambria" w:hAnsi="Consolas" w:cs="Consolas"/>
          <w:lang w:val="es-ES"/>
        </w:rPr>
        <w:br/>
        <w:t>## sum          -1.091835e-14</w:t>
      </w:r>
      <w:r w:rsidRPr="00A77A5E">
        <w:rPr>
          <w:rFonts w:ascii="Consolas" w:eastAsia="Cambria" w:hAnsi="Consolas" w:cs="Consolas"/>
          <w:lang w:val="es-ES"/>
        </w:rPr>
        <w:br/>
        <w:t>## median       -2.680258e-01</w:t>
      </w:r>
      <w:r w:rsidRPr="00A77A5E">
        <w:rPr>
          <w:rFonts w:ascii="Consolas" w:eastAsia="Cambria" w:hAnsi="Consolas" w:cs="Consolas"/>
          <w:lang w:val="es-ES"/>
        </w:rPr>
        <w:br/>
        <w:t>## mean         -2.845592e-17</w:t>
      </w:r>
      <w:r w:rsidRPr="00A77A5E">
        <w:rPr>
          <w:rFonts w:ascii="Consolas" w:eastAsia="Cambria" w:hAnsi="Consolas" w:cs="Consolas"/>
          <w:lang w:val="es-ES"/>
        </w:rPr>
        <w:br/>
        <w:t>## SE.mean       4.911158e-02</w:t>
      </w:r>
      <w:r w:rsidRPr="00A77A5E">
        <w:rPr>
          <w:rFonts w:ascii="Consolas" w:eastAsia="Cambria" w:hAnsi="Consolas" w:cs="Consolas"/>
          <w:lang w:val="es-ES"/>
        </w:rPr>
        <w:br/>
        <w:t>## CI.mean.0.95  9.656288e-02</w:t>
      </w:r>
      <w:r w:rsidRPr="00A77A5E">
        <w:rPr>
          <w:rFonts w:ascii="Consolas" w:eastAsia="Cambria" w:hAnsi="Consolas" w:cs="Consolas"/>
          <w:lang w:val="es-ES"/>
        </w:rPr>
        <w:br/>
        <w:t>## var           9.237760e-01</w:t>
      </w:r>
      <w:r w:rsidRPr="00A77A5E">
        <w:rPr>
          <w:rFonts w:ascii="Consolas" w:eastAsia="Cambria" w:hAnsi="Consolas" w:cs="Consolas"/>
          <w:lang w:val="es-ES"/>
        </w:rPr>
        <w:br/>
        <w:t>## std.dev       9.611326e-01</w:t>
      </w:r>
      <w:r w:rsidRPr="00A77A5E">
        <w:rPr>
          <w:rFonts w:ascii="Consolas" w:eastAsia="Cambria" w:hAnsi="Consolas" w:cs="Consolas"/>
          <w:lang w:val="es-ES"/>
        </w:rPr>
        <w:br/>
        <w:t>## coef.var     -3.377619e+16</w:t>
      </w:r>
      <w:r w:rsidRPr="00A77A5E">
        <w:rPr>
          <w:rFonts w:ascii="Consolas" w:eastAsia="Cambria" w:hAnsi="Consolas" w:cs="Consolas"/>
          <w:lang w:val="es-ES"/>
        </w:rPr>
        <w:br/>
        <w:t>## skewness      1.673295e+00</w:t>
      </w:r>
      <w:r w:rsidRPr="00A77A5E">
        <w:rPr>
          <w:rFonts w:ascii="Consolas" w:eastAsia="Cambria" w:hAnsi="Consolas" w:cs="Consolas"/>
          <w:lang w:val="es-ES"/>
        </w:rPr>
        <w:br/>
        <w:t>## skew.2SE      6.710544e+00</w:t>
      </w:r>
      <w:r w:rsidRPr="00A77A5E">
        <w:rPr>
          <w:rFonts w:ascii="Consolas" w:eastAsia="Cambria" w:hAnsi="Consolas" w:cs="Consolas"/>
          <w:lang w:val="es-ES"/>
        </w:rPr>
        <w:br/>
        <w:t>## kurtosis      3.357824e+00</w:t>
      </w:r>
      <w:r w:rsidRPr="00A77A5E">
        <w:rPr>
          <w:rFonts w:ascii="Consolas" w:eastAsia="Cambria" w:hAnsi="Consolas" w:cs="Consolas"/>
          <w:lang w:val="es-ES"/>
        </w:rPr>
        <w:br/>
        <w:t>## kurt.2SE      6.750305e+00</w:t>
      </w:r>
      <w:r w:rsidRPr="00A77A5E">
        <w:rPr>
          <w:rFonts w:ascii="Consolas" w:eastAsia="Cambria" w:hAnsi="Consolas" w:cs="Consolas"/>
          <w:lang w:val="es-ES"/>
        </w:rPr>
        <w:br/>
        <w:t>## normtest.W    8.551890e-01</w:t>
      </w:r>
      <w:r w:rsidRPr="00A77A5E">
        <w:rPr>
          <w:rFonts w:ascii="Consolas" w:eastAsia="Cambria" w:hAnsi="Consolas" w:cs="Consolas"/>
          <w:lang w:val="es-ES"/>
        </w:rPr>
        <w:br/>
        <w:t>## normtest.p    2.367318e-18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ed and kurtosed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RC3_lexical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383    0  1  -0.27   -0.17 0.59 -1.44 4.99  6.43 1.83     3.67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$log_s_RC3_lexical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RC3_lexical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3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RC3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lastRenderedPageBreak/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83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6.271740e-01</w:t>
      </w:r>
      <w:r w:rsidRPr="00A77A5E">
        <w:rPr>
          <w:rFonts w:ascii="Consolas" w:eastAsia="Cambria" w:hAnsi="Consolas" w:cs="Consolas"/>
          <w:lang w:val="es-ES"/>
        </w:rPr>
        <w:br/>
        <w:t>## max           9.026380e-01</w:t>
      </w:r>
      <w:r w:rsidRPr="00A77A5E">
        <w:rPr>
          <w:rFonts w:ascii="Consolas" w:eastAsia="Cambria" w:hAnsi="Consolas" w:cs="Consolas"/>
          <w:lang w:val="es-ES"/>
        </w:rPr>
        <w:br/>
        <w:t>## range         1.529812e+00</w:t>
      </w:r>
      <w:r w:rsidRPr="00A77A5E">
        <w:rPr>
          <w:rFonts w:ascii="Consolas" w:eastAsia="Cambria" w:hAnsi="Consolas" w:cs="Consolas"/>
          <w:lang w:val="es-ES"/>
        </w:rPr>
        <w:br/>
        <w:t>## sum          -4.562323e-15</w:t>
      </w:r>
      <w:r w:rsidRPr="00A77A5E">
        <w:rPr>
          <w:rFonts w:ascii="Consolas" w:eastAsia="Cambria" w:hAnsi="Consolas" w:cs="Consolas"/>
          <w:lang w:val="es-ES"/>
        </w:rPr>
        <w:br/>
        <w:t>## median       -5.616343e-02</w:t>
      </w:r>
      <w:r w:rsidRPr="00A77A5E">
        <w:rPr>
          <w:rFonts w:ascii="Consolas" w:eastAsia="Cambria" w:hAnsi="Consolas" w:cs="Consolas"/>
          <w:lang w:val="es-ES"/>
        </w:rPr>
        <w:br/>
        <w:t>## mean         -1.190429e-17</w:t>
      </w:r>
      <w:r w:rsidRPr="00A77A5E">
        <w:rPr>
          <w:rFonts w:ascii="Consolas" w:eastAsia="Cambria" w:hAnsi="Consolas" w:cs="Consolas"/>
          <w:lang w:val="es-ES"/>
        </w:rPr>
        <w:br/>
        <w:t>## SE.mean       1.395190e-02</w:t>
      </w:r>
      <w:r w:rsidRPr="00A77A5E">
        <w:rPr>
          <w:rFonts w:ascii="Consolas" w:eastAsia="Cambria" w:hAnsi="Consolas" w:cs="Consolas"/>
          <w:lang w:val="es-ES"/>
        </w:rPr>
        <w:br/>
        <w:t>## CI.mean.0.95  2.743214e-02</w:t>
      </w:r>
      <w:r w:rsidRPr="00A77A5E">
        <w:rPr>
          <w:rFonts w:ascii="Consolas" w:eastAsia="Cambria" w:hAnsi="Consolas" w:cs="Consolas"/>
          <w:lang w:val="es-ES"/>
        </w:rPr>
        <w:br/>
        <w:t>## var           7.455311e-02</w:t>
      </w:r>
      <w:r w:rsidRPr="00A77A5E">
        <w:rPr>
          <w:rFonts w:ascii="Consolas" w:eastAsia="Cambria" w:hAnsi="Consolas" w:cs="Consolas"/>
          <w:lang w:val="es-ES"/>
        </w:rPr>
        <w:br/>
        <w:t>## std.dev       2.730442e-01</w:t>
      </w:r>
      <w:r w:rsidRPr="00A77A5E">
        <w:rPr>
          <w:rFonts w:ascii="Consolas" w:eastAsia="Cambria" w:hAnsi="Consolas" w:cs="Consolas"/>
          <w:lang w:val="es-ES"/>
        </w:rPr>
        <w:br/>
        <w:t>## coef.var     -2.293663e+16</w:t>
      </w:r>
      <w:r w:rsidRPr="00A77A5E">
        <w:rPr>
          <w:rFonts w:ascii="Consolas" w:eastAsia="Cambria" w:hAnsi="Consolas" w:cs="Consolas"/>
          <w:lang w:val="es-ES"/>
        </w:rPr>
        <w:br/>
        <w:t>## skewness      8.766790e-01</w:t>
      </w:r>
      <w:r w:rsidRPr="00A77A5E">
        <w:rPr>
          <w:rFonts w:ascii="Consolas" w:eastAsia="Cambria" w:hAnsi="Consolas" w:cs="Consolas"/>
          <w:lang w:val="es-ES"/>
        </w:rPr>
        <w:br/>
        <w:t>## skew.2SE      3.515812e+00</w:t>
      </w:r>
      <w:r w:rsidRPr="00A77A5E">
        <w:rPr>
          <w:rFonts w:ascii="Consolas" w:eastAsia="Cambria" w:hAnsi="Consolas" w:cs="Consolas"/>
          <w:lang w:val="es-ES"/>
        </w:rPr>
        <w:br/>
        <w:t>## kurtosis      7.122003e-01</w:t>
      </w:r>
      <w:r w:rsidRPr="00A77A5E">
        <w:rPr>
          <w:rFonts w:ascii="Consolas" w:eastAsia="Cambria" w:hAnsi="Consolas" w:cs="Consolas"/>
          <w:lang w:val="es-ES"/>
        </w:rPr>
        <w:br/>
        <w:t>## kurt.2SE      1.431751e+00</w:t>
      </w:r>
      <w:r w:rsidRPr="00A77A5E">
        <w:rPr>
          <w:rFonts w:ascii="Consolas" w:eastAsia="Cambria" w:hAnsi="Consolas" w:cs="Consolas"/>
          <w:lang w:val="es-ES"/>
        </w:rPr>
        <w:br/>
        <w:t>## normtest.W    9.479679e-01</w:t>
      </w:r>
      <w:r w:rsidRPr="00A77A5E">
        <w:rPr>
          <w:rFonts w:ascii="Consolas" w:eastAsia="Cambria" w:hAnsi="Consolas" w:cs="Consolas"/>
          <w:lang w:val="es-ES"/>
        </w:rPr>
        <w:br/>
        <w:t>## normtest.p    2.347627e-1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better though still non-normal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3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5934         1.244426         1.24675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3_lexicals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657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3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41011        0.8035830        0.802082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RC3_lexicals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987.36</w:t>
      </w:r>
      <w:r w:rsidRPr="00A77A5E">
        <w:rPr>
          <w:rFonts w:ascii="Consolas" w:eastAsia="Cambria" w:hAnsi="Consolas" w:cs="Consolas"/>
        </w:rPr>
        <w:br/>
        <w:t xml:space="preserve">## concs$log_s_RC3_lexicals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- concs$s_Visual    1   0.02418 28.503 -989.04</w:t>
      </w:r>
      <w:r w:rsidRPr="00A77A5E">
        <w:rPr>
          <w:rFonts w:ascii="Consolas" w:eastAsia="Cambria" w:hAnsi="Consolas" w:cs="Consolas"/>
        </w:rPr>
        <w:br/>
        <w:t>## &lt;none&gt;                          28.479 -987.36</w:t>
      </w:r>
      <w:r w:rsidRPr="00A77A5E">
        <w:rPr>
          <w:rFonts w:ascii="Consolas" w:eastAsia="Cambria" w:hAnsi="Consolas" w:cs="Consolas"/>
        </w:rPr>
        <w:br/>
        <w:t>## - concs$s_Auditory  1   0.43934 28.919 -983.50</w:t>
      </w:r>
      <w:r w:rsidRPr="00A77A5E">
        <w:rPr>
          <w:rFonts w:ascii="Consolas" w:eastAsia="Cambria" w:hAnsi="Consolas" w:cs="Consolas"/>
        </w:rPr>
        <w:br/>
        <w:t>## - concs$s_Haptic    1   1.64314 30.122 -967.88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989.04</w:t>
      </w:r>
      <w:r w:rsidRPr="00A77A5E">
        <w:rPr>
          <w:rFonts w:ascii="Consolas" w:eastAsia="Cambria" w:hAnsi="Consolas" w:cs="Consolas"/>
        </w:rPr>
        <w:br/>
        <w:t>## concs$log_s_RC3_lexicals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28.503 -989.04</w:t>
      </w:r>
      <w:r w:rsidRPr="00A77A5E">
        <w:rPr>
          <w:rFonts w:ascii="Consolas" w:eastAsia="Cambria" w:hAnsi="Consolas" w:cs="Consolas"/>
        </w:rPr>
        <w:br/>
        <w:t>## + concs$s_Visual    1   0.02418 28.479 -987.36</w:t>
      </w:r>
      <w:r w:rsidRPr="00A77A5E">
        <w:rPr>
          <w:rFonts w:ascii="Consolas" w:eastAsia="Cambria" w:hAnsi="Consolas" w:cs="Consolas"/>
        </w:rPr>
        <w:br/>
        <w:t>## - concs$s_Auditory  1   0.45652 28.960 -984.95</w:t>
      </w:r>
      <w:r w:rsidRPr="00A77A5E">
        <w:rPr>
          <w:rFonts w:ascii="Consolas" w:eastAsia="Cambria" w:hAnsi="Consolas" w:cs="Consolas"/>
        </w:rPr>
        <w:br/>
        <w:t>## - concs$s_Haptic    1   1.82968 30.333 -967.2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RC3_lexicals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3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987.36</w:t>
      </w:r>
      <w:r w:rsidRPr="00A77A5E">
        <w:rPr>
          <w:rFonts w:ascii="Consolas" w:eastAsia="Cambria" w:hAnsi="Consolas" w:cs="Consolas"/>
        </w:rPr>
        <w:br/>
        <w:t xml:space="preserve">## concs$log_s_RC3_lexicals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- concs$s_Visual    1   0.02418 28.503 -989.04  0.3218   0.57085    </w:t>
      </w:r>
      <w:r w:rsidRPr="00A77A5E">
        <w:rPr>
          <w:rFonts w:ascii="Consolas" w:eastAsia="Cambria" w:hAnsi="Consolas" w:cs="Consolas"/>
        </w:rPr>
        <w:br/>
        <w:t xml:space="preserve">## &lt;none&gt;                          28.479 -987.36                      </w:t>
      </w:r>
      <w:r w:rsidRPr="00A77A5E">
        <w:rPr>
          <w:rFonts w:ascii="Consolas" w:eastAsia="Cambria" w:hAnsi="Consolas" w:cs="Consolas"/>
        </w:rPr>
        <w:br/>
        <w:t xml:space="preserve">## - concs$s_Auditory  1   0.43934 28.919 -983.50  5.8467   0.01608 *  </w:t>
      </w:r>
      <w:r w:rsidRPr="00A77A5E">
        <w:rPr>
          <w:rFonts w:ascii="Consolas" w:eastAsia="Cambria" w:hAnsi="Consolas" w:cs="Consolas"/>
        </w:rPr>
        <w:br/>
        <w:t>## - concs$s_Haptic    1   1.64314 30.122 -967.88 21.8668 4.071e-06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989.04</w:t>
      </w:r>
      <w:r w:rsidRPr="00A77A5E">
        <w:rPr>
          <w:rFonts w:ascii="Consolas" w:eastAsia="Cambria" w:hAnsi="Consolas" w:cs="Consolas"/>
        </w:rPr>
        <w:br/>
        <w:t>## concs$log_s_RC3_lexicals ~ concs$s_Auditory + concs$s_Haptic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28.503 -989.04                      </w:t>
      </w:r>
      <w:r w:rsidRPr="00A77A5E">
        <w:rPr>
          <w:rFonts w:ascii="Consolas" w:eastAsia="Cambria" w:hAnsi="Consolas" w:cs="Consolas"/>
        </w:rPr>
        <w:br/>
        <w:t xml:space="preserve">## + concs$s_Visual    1   0.02418 28.479 -987.36  0.3218   0.57085    </w:t>
      </w:r>
      <w:r w:rsidRPr="00A77A5E">
        <w:rPr>
          <w:rFonts w:ascii="Consolas" w:eastAsia="Cambria" w:hAnsi="Consolas" w:cs="Consolas"/>
        </w:rPr>
        <w:br/>
        <w:t xml:space="preserve">## - concs$s_Auditory  1   0.45652 28.960 -984.95  6.0862   0.01406 *  </w:t>
      </w:r>
      <w:r w:rsidRPr="00A77A5E">
        <w:rPr>
          <w:rFonts w:ascii="Consolas" w:eastAsia="Cambria" w:hAnsi="Consolas" w:cs="Consolas"/>
        </w:rPr>
        <w:br/>
        <w:t>## - concs$s_Haptic    1   1.82968 30.333 -967.21 24.3927 1.179e-06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RC3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log_s_RC3_lexicals ~ concs$s_Auditory + concs$s_Haptic + </w:t>
      </w:r>
      <w:r w:rsidRPr="00A77A5E">
        <w:rPr>
          <w:rFonts w:ascii="Consolas" w:eastAsia="Cambria" w:hAnsi="Consolas" w:cs="Consolas"/>
        </w:rPr>
        <w:br/>
        <w:t>##    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62717 -0.18400 -0.05616  0.13150  0.90264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>## (Intercept)       1.054305   0.014015  75.229  &lt; 2e-16 ***</w:t>
      </w:r>
      <w:r w:rsidRPr="00A77A5E">
        <w:rPr>
          <w:rFonts w:ascii="Consolas" w:eastAsia="Cambria" w:hAnsi="Consolas" w:cs="Consolas"/>
        </w:rPr>
        <w:br/>
        <w:t xml:space="preserve">## concs$s_Auditory -0.034090   0.014098  -2.418   0.0161 *  </w:t>
      </w:r>
      <w:r w:rsidRPr="00A77A5E">
        <w:rPr>
          <w:rFonts w:ascii="Consolas" w:eastAsia="Cambria" w:hAnsi="Consolas" w:cs="Consolas"/>
        </w:rPr>
        <w:br/>
        <w:t>## concs$s_Haptic    0.072572   0.015520   4.676 4.07e-06 ***</w:t>
      </w:r>
      <w:r w:rsidRPr="00A77A5E">
        <w:rPr>
          <w:rFonts w:ascii="Consolas" w:eastAsia="Cambria" w:hAnsi="Consolas" w:cs="Consolas"/>
        </w:rPr>
        <w:br/>
        <w:t xml:space="preserve">## concs$s_Visual   -0.008916   0.015716  -0.567   0.5708  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2741 on 379 degrees of freedom</w:t>
      </w:r>
      <w:r w:rsidRPr="00A77A5E">
        <w:rPr>
          <w:rFonts w:ascii="Consolas" w:eastAsia="Cambria" w:hAnsi="Consolas" w:cs="Consolas"/>
        </w:rPr>
        <w:br/>
        <w:t>##   (28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7665,    Adjusted R-squared:  0.06934 </w:t>
      </w:r>
      <w:r w:rsidRPr="00A77A5E">
        <w:rPr>
          <w:rFonts w:ascii="Consolas" w:eastAsia="Cambria" w:hAnsi="Consolas" w:cs="Consolas"/>
        </w:rPr>
        <w:br/>
        <w:t>## F-statistic: 10.49 on 3 and 379 DF,  p-value: 1.216e-0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freq: RC2 lexical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RC2_lexicals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RC2_lexicals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2_lexicals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83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701781e+00</w:t>
      </w:r>
      <w:r w:rsidRPr="00A77A5E">
        <w:rPr>
          <w:rFonts w:ascii="Consolas" w:eastAsia="Cambria" w:hAnsi="Consolas" w:cs="Consolas"/>
          <w:lang w:val="es-ES"/>
        </w:rPr>
        <w:br/>
        <w:t>## max           2.799024e+00</w:t>
      </w:r>
      <w:r w:rsidRPr="00A77A5E">
        <w:rPr>
          <w:rFonts w:ascii="Consolas" w:eastAsia="Cambria" w:hAnsi="Consolas" w:cs="Consolas"/>
          <w:lang w:val="es-ES"/>
        </w:rPr>
        <w:br/>
        <w:t>## range         5.500804e+00</w:t>
      </w:r>
      <w:r w:rsidRPr="00A77A5E">
        <w:rPr>
          <w:rFonts w:ascii="Consolas" w:eastAsia="Cambria" w:hAnsi="Consolas" w:cs="Consolas"/>
          <w:lang w:val="es-ES"/>
        </w:rPr>
        <w:br/>
        <w:t>## sum          -9.728329e-15</w:t>
      </w:r>
      <w:r w:rsidRPr="00A77A5E">
        <w:rPr>
          <w:rFonts w:ascii="Consolas" w:eastAsia="Cambria" w:hAnsi="Consolas" w:cs="Consolas"/>
          <w:lang w:val="es-ES"/>
        </w:rPr>
        <w:br/>
        <w:t>## median       -5.204421e-03</w:t>
      </w:r>
      <w:r w:rsidRPr="00A77A5E">
        <w:rPr>
          <w:rFonts w:ascii="Consolas" w:eastAsia="Cambria" w:hAnsi="Consolas" w:cs="Consolas"/>
          <w:lang w:val="es-ES"/>
        </w:rPr>
        <w:br/>
        <w:t>## mean         -2.532129e-17</w:t>
      </w:r>
      <w:r w:rsidRPr="00A77A5E">
        <w:rPr>
          <w:rFonts w:ascii="Consolas" w:eastAsia="Cambria" w:hAnsi="Consolas" w:cs="Consolas"/>
          <w:lang w:val="es-ES"/>
        </w:rPr>
        <w:br/>
        <w:t>## SE.mean       4.939207e-02</w:t>
      </w:r>
      <w:r w:rsidRPr="00A77A5E">
        <w:rPr>
          <w:rFonts w:ascii="Consolas" w:eastAsia="Cambria" w:hAnsi="Consolas" w:cs="Consolas"/>
          <w:lang w:val="es-ES"/>
        </w:rPr>
        <w:br/>
        <w:t>## CI.mean.0.95  9.711437e-02</w:t>
      </w:r>
      <w:r w:rsidRPr="00A77A5E">
        <w:rPr>
          <w:rFonts w:ascii="Consolas" w:eastAsia="Cambria" w:hAnsi="Consolas" w:cs="Consolas"/>
          <w:lang w:val="es-ES"/>
        </w:rPr>
        <w:br/>
        <w:t>## var           9.343578e-01</w:t>
      </w:r>
      <w:r w:rsidRPr="00A77A5E">
        <w:rPr>
          <w:rFonts w:ascii="Consolas" w:eastAsia="Cambria" w:hAnsi="Consolas" w:cs="Consolas"/>
          <w:lang w:val="es-ES"/>
        </w:rPr>
        <w:br/>
        <w:t>## std.dev       9.666218e-01</w:t>
      </w:r>
      <w:r w:rsidRPr="00A77A5E">
        <w:rPr>
          <w:rFonts w:ascii="Consolas" w:eastAsia="Cambria" w:hAnsi="Consolas" w:cs="Consolas"/>
          <w:lang w:val="es-ES"/>
        </w:rPr>
        <w:br/>
        <w:t>## coef.var     -3.817428e+16</w:t>
      </w:r>
      <w:r w:rsidRPr="00A77A5E">
        <w:rPr>
          <w:rFonts w:ascii="Consolas" w:eastAsia="Cambria" w:hAnsi="Consolas" w:cs="Consolas"/>
          <w:lang w:val="es-ES"/>
        </w:rPr>
        <w:br/>
        <w:t>## skewness      1.177816e-01</w:t>
      </w:r>
      <w:r w:rsidRPr="00A77A5E">
        <w:rPr>
          <w:rFonts w:ascii="Consolas" w:eastAsia="Cambria" w:hAnsi="Consolas" w:cs="Consolas"/>
          <w:lang w:val="es-ES"/>
        </w:rPr>
        <w:br/>
        <w:t>## skew.2SE      4.723486e-01</w:t>
      </w:r>
      <w:r w:rsidRPr="00A77A5E">
        <w:rPr>
          <w:rFonts w:ascii="Consolas" w:eastAsia="Cambria" w:hAnsi="Consolas" w:cs="Consolas"/>
          <w:lang w:val="es-ES"/>
        </w:rPr>
        <w:br/>
        <w:t>## kurtosis     -3.253570e-02</w:t>
      </w:r>
      <w:r w:rsidRPr="00A77A5E">
        <w:rPr>
          <w:rFonts w:ascii="Consolas" w:eastAsia="Cambria" w:hAnsi="Consolas" w:cs="Consolas"/>
          <w:lang w:val="es-ES"/>
        </w:rPr>
        <w:br/>
        <w:t>## kurt.2SE     -6.540720e-02</w:t>
      </w:r>
      <w:r w:rsidRPr="00A77A5E">
        <w:rPr>
          <w:rFonts w:ascii="Consolas" w:eastAsia="Cambria" w:hAnsi="Consolas" w:cs="Consolas"/>
          <w:lang w:val="es-ES"/>
        </w:rPr>
        <w:br/>
        <w:t>## normtest.W    9.975488e-01</w:t>
      </w:r>
      <w:r w:rsidRPr="00A77A5E">
        <w:rPr>
          <w:rFonts w:ascii="Consolas" w:eastAsia="Cambria" w:hAnsi="Consolas" w:cs="Consolas"/>
          <w:lang w:val="es-ES"/>
        </w:rPr>
        <w:br/>
        <w:t>## normtest.p    8.476297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good. Raw scores/2.SE &l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2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5934         1.244426         1.24675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2_lexicals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lastRenderedPageBreak/>
        <w:t>## [1] 1.1657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RC2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41011        0.8035830        0.802082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RC2_lexicals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2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9.01</w:t>
      </w:r>
      <w:r w:rsidRPr="00A77A5E">
        <w:rPr>
          <w:rFonts w:ascii="Consolas" w:eastAsia="Cambria" w:hAnsi="Consolas" w:cs="Consolas"/>
        </w:rPr>
        <w:br/>
        <w:t>## concs$s_RC2_lexicals ~ concs$s_Auditory + concs$s_Haptic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- concs$s_Haptic    1    0.5196 357.44 -20.4482</w:t>
      </w:r>
      <w:r w:rsidRPr="00A77A5E">
        <w:rPr>
          <w:rFonts w:ascii="Consolas" w:eastAsia="Cambria" w:hAnsi="Consolas" w:cs="Consolas"/>
        </w:rPr>
        <w:br/>
        <w:t>## &lt;none&gt;                          356.92 -19.0054</w:t>
      </w:r>
      <w:r w:rsidRPr="00A77A5E">
        <w:rPr>
          <w:rFonts w:ascii="Consolas" w:eastAsia="Cambria" w:hAnsi="Consolas" w:cs="Consolas"/>
        </w:rPr>
        <w:br/>
        <w:t>## - concs$s_Visual    1    3.1284 360.05 -17.6631</w:t>
      </w:r>
      <w:r w:rsidRPr="00A77A5E">
        <w:rPr>
          <w:rFonts w:ascii="Consolas" w:eastAsia="Cambria" w:hAnsi="Consolas" w:cs="Consolas"/>
        </w:rPr>
        <w:br/>
        <w:t>## - concs$s_Auditory  1   20.6663 377.59   0.5524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0.45</w:t>
      </w:r>
      <w:r w:rsidRPr="00A77A5E">
        <w:rPr>
          <w:rFonts w:ascii="Consolas" w:eastAsia="Cambria" w:hAnsi="Consolas" w:cs="Consolas"/>
        </w:rPr>
        <w:br/>
        <w:t>## concs$s_RC2_lexicals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&lt;none&gt;                          357.44 -20.4482</w:t>
      </w:r>
      <w:r w:rsidRPr="00A77A5E">
        <w:rPr>
          <w:rFonts w:ascii="Consolas" w:eastAsia="Cambria" w:hAnsi="Consolas" w:cs="Consolas"/>
        </w:rPr>
        <w:br/>
        <w:t>## - concs$s_Visual    1    2.6135 360.06 -19.6580</w:t>
      </w:r>
      <w:r w:rsidRPr="00A77A5E">
        <w:rPr>
          <w:rFonts w:ascii="Consolas" w:eastAsia="Cambria" w:hAnsi="Consolas" w:cs="Consolas"/>
        </w:rPr>
        <w:br/>
        <w:t>## + concs$s_Haptic    1    0.5196 356.92 -19.0054</w:t>
      </w:r>
      <w:r w:rsidRPr="00A77A5E">
        <w:rPr>
          <w:rFonts w:ascii="Consolas" w:eastAsia="Cambria" w:hAnsi="Consolas" w:cs="Consolas"/>
        </w:rPr>
        <w:br/>
        <w:t>## - concs$s_Auditory  1   21.1095 378.55  -0.472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RC2_lexicals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RC2_lexicals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9.01</w:t>
      </w:r>
      <w:r w:rsidRPr="00A77A5E">
        <w:rPr>
          <w:rFonts w:ascii="Consolas" w:eastAsia="Cambria" w:hAnsi="Consolas" w:cs="Consolas"/>
        </w:rPr>
        <w:br/>
        <w:t>## concs$s_RC2_lexicals ~ concs$s_Auditory + concs$s_Haptic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  Pr(F)    </w:t>
      </w:r>
      <w:r w:rsidRPr="00A77A5E">
        <w:rPr>
          <w:rFonts w:ascii="Consolas" w:eastAsia="Cambria" w:hAnsi="Consolas" w:cs="Consolas"/>
        </w:rPr>
        <w:br/>
        <w:t xml:space="preserve">## - concs$s_Haptic    1    0.5196 357.44 -20.4482  0.5518   0.45806    </w:t>
      </w:r>
      <w:r w:rsidRPr="00A77A5E">
        <w:rPr>
          <w:rFonts w:ascii="Consolas" w:eastAsia="Cambria" w:hAnsi="Consolas" w:cs="Consolas"/>
        </w:rPr>
        <w:br/>
        <w:t xml:space="preserve">## &lt;none&gt;                          356.92 -19.0054                      </w:t>
      </w:r>
      <w:r w:rsidRPr="00A77A5E">
        <w:rPr>
          <w:rFonts w:ascii="Consolas" w:eastAsia="Cambria" w:hAnsi="Consolas" w:cs="Consolas"/>
        </w:rPr>
        <w:br/>
        <w:t xml:space="preserve">## - concs$s_Visual    1    3.1284 360.05 -17.6631  3.3219   0.06915 .  </w:t>
      </w:r>
      <w:r w:rsidRPr="00A77A5E">
        <w:rPr>
          <w:rFonts w:ascii="Consolas" w:eastAsia="Cambria" w:hAnsi="Consolas" w:cs="Consolas"/>
        </w:rPr>
        <w:br/>
        <w:t>## - concs$s_Auditory  1   20.6663 377.59   0.5524 21.9445 3.918e-06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Step:  AIC=-20.45</w:t>
      </w:r>
      <w:r w:rsidRPr="00A77A5E">
        <w:rPr>
          <w:rFonts w:ascii="Consolas" w:eastAsia="Cambria" w:hAnsi="Consolas" w:cs="Consolas"/>
        </w:rPr>
        <w:br/>
        <w:t>## concs$s_RC2_lexicals ~ concs$s_Auditory +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357.44 -20.4482                      </w:t>
      </w:r>
      <w:r w:rsidRPr="00A77A5E">
        <w:rPr>
          <w:rFonts w:ascii="Consolas" w:eastAsia="Cambria" w:hAnsi="Consolas" w:cs="Consolas"/>
        </w:rPr>
        <w:br/>
        <w:t xml:space="preserve">## - concs$s_Visual    1    2.6135 360.06 -19.6580  2.7785   0.09636 .  </w:t>
      </w:r>
      <w:r w:rsidRPr="00A77A5E">
        <w:rPr>
          <w:rFonts w:ascii="Consolas" w:eastAsia="Cambria" w:hAnsi="Consolas" w:cs="Consolas"/>
        </w:rPr>
        <w:br/>
        <w:t xml:space="preserve">## + concs$s_Haptic    1    0.5196 356.92 -19.0054  0.5518   0.45806    </w:t>
      </w:r>
      <w:r w:rsidRPr="00A77A5E">
        <w:rPr>
          <w:rFonts w:ascii="Consolas" w:eastAsia="Cambria" w:hAnsi="Consolas" w:cs="Consolas"/>
        </w:rPr>
        <w:br/>
        <w:t>## - concs$s_Auditory  1   21.1095 378.55  -0.4722 22.4415 3.065e-06 ***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RC2_lexicals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s_RC2_lexicals ~ concs$s_Auditory + concs$s_Haptic + </w:t>
      </w:r>
      <w:r w:rsidRPr="00A77A5E">
        <w:rPr>
          <w:rFonts w:ascii="Consolas" w:eastAsia="Cambria" w:hAnsi="Consolas" w:cs="Consolas"/>
        </w:rPr>
        <w:br/>
        <w:t>##    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Min      1Q  Median      3Q     Max </w:t>
      </w:r>
      <w:r w:rsidRPr="00A77A5E">
        <w:rPr>
          <w:rFonts w:ascii="Consolas" w:eastAsia="Cambria" w:hAnsi="Consolas" w:cs="Consolas"/>
        </w:rPr>
        <w:br/>
        <w:t xml:space="preserve">## -2.7018 -0.6471 -0.0052  0.6136  2.7990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 xml:space="preserve">## (Intercept)      -0.006071   0.049614  -0.122   0.9027    </w:t>
      </w:r>
      <w:r w:rsidRPr="00A77A5E">
        <w:rPr>
          <w:rFonts w:ascii="Consolas" w:eastAsia="Cambria" w:hAnsi="Consolas" w:cs="Consolas"/>
        </w:rPr>
        <w:br/>
        <w:t>## concs$s_Auditory  0.233808   0.049911   4.684 3.92e-06 ***</w:t>
      </w:r>
      <w:r w:rsidRPr="00A77A5E">
        <w:rPr>
          <w:rFonts w:ascii="Consolas" w:eastAsia="Cambria" w:hAnsi="Consolas" w:cs="Consolas"/>
        </w:rPr>
        <w:br/>
        <w:t xml:space="preserve">## concs$s_Haptic   -0.040811   0.054942  -0.743   0.4581    </w:t>
      </w:r>
      <w:r w:rsidRPr="00A77A5E">
        <w:rPr>
          <w:rFonts w:ascii="Consolas" w:eastAsia="Cambria" w:hAnsi="Consolas" w:cs="Consolas"/>
        </w:rPr>
        <w:br/>
        <w:t xml:space="preserve">## concs$s_Visual    0.101407   0.055638   1.823   0.0691 .  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9704 on 379 degrees of freedom</w:t>
      </w:r>
      <w:r w:rsidRPr="00A77A5E">
        <w:rPr>
          <w:rFonts w:ascii="Consolas" w:eastAsia="Cambria" w:hAnsi="Consolas" w:cs="Consolas"/>
        </w:rPr>
        <w:br/>
        <w:t>##   (28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06564,    Adjusted R-squared:  0.05825 </w:t>
      </w:r>
      <w:r w:rsidRPr="00A77A5E">
        <w:rPr>
          <w:rFonts w:ascii="Consolas" w:eastAsia="Cambria" w:hAnsi="Consolas" w:cs="Consolas"/>
        </w:rPr>
        <w:br/>
        <w:t>## F-statistic: 8.875 on 3 and 379 DF,  p-value: 1.067e-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ditional var: age of acquisit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AoA_Brysbaertetal2014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AoA_Brysbaertetal2014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AoA_Brysbaertetal2014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98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3.025869e+00</w:t>
      </w:r>
      <w:r w:rsidRPr="00A77A5E">
        <w:rPr>
          <w:rFonts w:ascii="Consolas" w:eastAsia="Cambria" w:hAnsi="Consolas" w:cs="Consolas"/>
          <w:lang w:val="es-ES"/>
        </w:rPr>
        <w:br/>
        <w:t>## max           2.147610e+00</w:t>
      </w:r>
      <w:r w:rsidRPr="00A77A5E">
        <w:rPr>
          <w:rFonts w:ascii="Consolas" w:eastAsia="Cambria" w:hAnsi="Consolas" w:cs="Consolas"/>
          <w:lang w:val="es-ES"/>
        </w:rPr>
        <w:br/>
        <w:t>## range         5.173479e+00</w:t>
      </w:r>
      <w:r w:rsidRPr="00A77A5E">
        <w:rPr>
          <w:rFonts w:ascii="Consolas" w:eastAsia="Cambria" w:hAnsi="Consolas" w:cs="Consolas"/>
          <w:lang w:val="es-ES"/>
        </w:rPr>
        <w:br/>
        <w:t>## sum           1.313359e-14</w:t>
      </w:r>
      <w:r w:rsidRPr="00A77A5E">
        <w:rPr>
          <w:rFonts w:ascii="Consolas" w:eastAsia="Cambria" w:hAnsi="Consolas" w:cs="Consolas"/>
          <w:lang w:val="es-ES"/>
        </w:rPr>
        <w:br/>
        <w:t>## median       -1.358284e-02</w:t>
      </w:r>
      <w:r w:rsidRPr="00A77A5E">
        <w:rPr>
          <w:rFonts w:ascii="Consolas" w:eastAsia="Cambria" w:hAnsi="Consolas" w:cs="Consolas"/>
          <w:lang w:val="es-ES"/>
        </w:rPr>
        <w:br/>
        <w:t>## mean          3.302938e-17</w:t>
      </w:r>
      <w:r w:rsidRPr="00A77A5E">
        <w:rPr>
          <w:rFonts w:ascii="Consolas" w:eastAsia="Cambria" w:hAnsi="Consolas" w:cs="Consolas"/>
          <w:lang w:val="es-ES"/>
        </w:rPr>
        <w:br/>
        <w:t>## SE.mean       4.390837e-02</w:t>
      </w:r>
      <w:r w:rsidRPr="00A77A5E">
        <w:rPr>
          <w:rFonts w:ascii="Consolas" w:eastAsia="Cambria" w:hAnsi="Consolas" w:cs="Consolas"/>
          <w:lang w:val="es-ES"/>
        </w:rPr>
        <w:br/>
        <w:t>## CI.mean.0.95  8.632199e-02</w:t>
      </w:r>
      <w:r w:rsidRPr="00A77A5E">
        <w:rPr>
          <w:rFonts w:ascii="Consolas" w:eastAsia="Cambria" w:hAnsi="Consolas" w:cs="Consolas"/>
          <w:lang w:val="es-ES"/>
        </w:rPr>
        <w:br/>
        <w:t>## var           7.673221e-01</w:t>
      </w:r>
      <w:r w:rsidRPr="00A77A5E">
        <w:rPr>
          <w:rFonts w:ascii="Consolas" w:eastAsia="Cambria" w:hAnsi="Consolas" w:cs="Consolas"/>
          <w:lang w:val="es-ES"/>
        </w:rPr>
        <w:br/>
        <w:t>## std.dev       8.759693e-01</w:t>
      </w:r>
      <w:r w:rsidRPr="00A77A5E">
        <w:rPr>
          <w:rFonts w:ascii="Consolas" w:eastAsia="Cambria" w:hAnsi="Consolas" w:cs="Consolas"/>
          <w:lang w:val="es-ES"/>
        </w:rPr>
        <w:br/>
        <w:t>## coef.var      2.652091e+16</w:t>
      </w:r>
      <w:r w:rsidRPr="00A77A5E">
        <w:rPr>
          <w:rFonts w:ascii="Consolas" w:eastAsia="Cambria" w:hAnsi="Consolas" w:cs="Consolas"/>
          <w:lang w:val="es-ES"/>
        </w:rPr>
        <w:br/>
        <w:t>## skewness     -8.877953e-02</w:t>
      </w:r>
      <w:r w:rsidRPr="00A77A5E">
        <w:rPr>
          <w:rFonts w:ascii="Consolas" w:eastAsia="Cambria" w:hAnsi="Consolas" w:cs="Consolas"/>
          <w:lang w:val="es-ES"/>
        </w:rPr>
        <w:br/>
        <w:t>## skew.2SE     -3.628914e-01</w:t>
      </w:r>
      <w:r w:rsidRPr="00A77A5E">
        <w:rPr>
          <w:rFonts w:ascii="Consolas" w:eastAsia="Cambria" w:hAnsi="Consolas" w:cs="Consolas"/>
          <w:lang w:val="es-ES"/>
        </w:rPr>
        <w:br/>
        <w:t>## kurtosis     -2.872845e-01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kurt.2SE     -5.885934e-01</w:t>
      </w:r>
      <w:r w:rsidRPr="00A77A5E">
        <w:rPr>
          <w:rFonts w:ascii="Consolas" w:eastAsia="Cambria" w:hAnsi="Consolas" w:cs="Consolas"/>
          <w:lang w:val="es-ES"/>
        </w:rPr>
        <w:br/>
        <w:t>## normtest.W    9.957891e-01</w:t>
      </w:r>
      <w:r w:rsidRPr="00A77A5E">
        <w:rPr>
          <w:rFonts w:ascii="Consolas" w:eastAsia="Cambria" w:hAnsi="Consolas" w:cs="Consolas"/>
          <w:lang w:val="es-ES"/>
        </w:rPr>
        <w:br/>
        <w:t>## normtest.p    3.666147e-0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good. Raw scores/2.SE &l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6555         1.256294         1.2612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7469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34875        0.7959923        0.792874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AoA_Brysbaertetal2014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concs,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98.41</w:t>
      </w:r>
      <w:r w:rsidRPr="00A77A5E">
        <w:rPr>
          <w:rFonts w:ascii="Consolas" w:eastAsia="Cambria" w:hAnsi="Consolas" w:cs="Consolas"/>
        </w:rPr>
        <w:br/>
        <w:t xml:space="preserve">## concs$s_AoA_Brysbaertetal2014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AIC</w:t>
      </w:r>
      <w:r w:rsidRPr="00A77A5E">
        <w:rPr>
          <w:rFonts w:ascii="Consolas" w:eastAsia="Cambria" w:hAnsi="Consolas" w:cs="Consolas"/>
        </w:rPr>
        <w:br/>
        <w:t>## &lt;none&gt;                          304.63 -98.411</w:t>
      </w:r>
      <w:r w:rsidRPr="00A77A5E">
        <w:rPr>
          <w:rFonts w:ascii="Consolas" w:eastAsia="Cambria" w:hAnsi="Consolas" w:cs="Consolas"/>
        </w:rPr>
        <w:br/>
        <w:t>## - concs$s_Auditory  1    4.3063 308.93 -94.824</w:t>
      </w:r>
      <w:r w:rsidRPr="00A77A5E">
        <w:rPr>
          <w:rFonts w:ascii="Consolas" w:eastAsia="Cambria" w:hAnsi="Consolas" w:cs="Consolas"/>
        </w:rPr>
        <w:br/>
        <w:t>## - concs$s_Haptic    1   20.6142 325.24 -74.350</w:t>
      </w:r>
      <w:r w:rsidRPr="00A77A5E">
        <w:rPr>
          <w:rFonts w:ascii="Consolas" w:eastAsia="Cambria" w:hAnsi="Consolas" w:cs="Consolas"/>
        </w:rPr>
        <w:br/>
        <w:t>## - concs$s_Visual    1   27.0765 331.70 -66.520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AoA_Brysbaertetal2014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AoA_Brysbaertetal2014_concs,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98.41</w:t>
      </w:r>
      <w:r w:rsidRPr="00A77A5E">
        <w:rPr>
          <w:rFonts w:ascii="Consolas" w:eastAsia="Cambria" w:hAnsi="Consolas" w:cs="Consolas"/>
        </w:rPr>
        <w:br/>
        <w:t xml:space="preserve">## concs$s_AoA_Brysbaertetal2014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304.63 -98.411                      </w:t>
      </w:r>
      <w:r w:rsidRPr="00A77A5E">
        <w:rPr>
          <w:rFonts w:ascii="Consolas" w:eastAsia="Cambria" w:hAnsi="Consolas" w:cs="Consolas"/>
        </w:rPr>
        <w:br/>
        <w:t xml:space="preserve">## - concs$s_Auditory  1    4.3063 308.93 -94.824   5.570   0.01876 *  </w:t>
      </w:r>
      <w:r w:rsidRPr="00A77A5E">
        <w:rPr>
          <w:rFonts w:ascii="Consolas" w:eastAsia="Cambria" w:hAnsi="Consolas" w:cs="Consolas"/>
        </w:rPr>
        <w:br/>
        <w:t>## - concs$s_Haptic    1   20.6142 325.24 -74.350  26.662 3.854e-07 ***</w:t>
      </w:r>
      <w:r w:rsidRPr="00A77A5E">
        <w:rPr>
          <w:rFonts w:ascii="Consolas" w:eastAsia="Cambria" w:hAnsi="Consolas" w:cs="Consolas"/>
        </w:rPr>
        <w:br/>
        <w:t>## - concs$s_Visual    1   27.0765 331.70 -66.520  35.020 7.097e-09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AoA_Brysbaertetal2014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s_AoA_Brysbaertetal2014 ~ concs$s_Auditory + </w:t>
      </w:r>
      <w:r w:rsidRPr="00A77A5E">
        <w:rPr>
          <w:rFonts w:ascii="Consolas" w:eastAsia="Cambria" w:hAnsi="Consolas" w:cs="Consolas"/>
        </w:rPr>
        <w:br/>
        <w:t>##     concs$s_Haptic +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3.02587 -0.58392 -0.01358  0.66456  2.14761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 Estimate Std. Error t value Pr(&gt;|t|)    </w:t>
      </w:r>
      <w:r w:rsidRPr="00A77A5E">
        <w:rPr>
          <w:rFonts w:ascii="Consolas" w:eastAsia="Cambria" w:hAnsi="Consolas" w:cs="Consolas"/>
        </w:rPr>
        <w:br/>
        <w:t xml:space="preserve">## (Intercept)       0.007778   0.044092   0.176   0.8601    </w:t>
      </w:r>
      <w:r w:rsidRPr="00A77A5E">
        <w:rPr>
          <w:rFonts w:ascii="Consolas" w:eastAsia="Cambria" w:hAnsi="Consolas" w:cs="Consolas"/>
        </w:rPr>
        <w:br/>
        <w:t xml:space="preserve">## concs$s_Auditory -0.104344   0.044213  -2.360   0.0188 *  </w:t>
      </w:r>
      <w:r w:rsidRPr="00A77A5E">
        <w:rPr>
          <w:rFonts w:ascii="Consolas" w:eastAsia="Cambria" w:hAnsi="Consolas" w:cs="Consolas"/>
        </w:rPr>
        <w:br/>
        <w:t>## concs$s_Haptic   -0.254806   0.049347  -5.164 3.85e-07 ***</w:t>
      </w:r>
      <w:r w:rsidRPr="00A77A5E">
        <w:rPr>
          <w:rFonts w:ascii="Consolas" w:eastAsia="Cambria" w:hAnsi="Consolas" w:cs="Consolas"/>
        </w:rPr>
        <w:br/>
        <w:t>## concs$s_Visual   -0.294074   0.049693  -5.918 7.10e-09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8793 on 394 degrees of freedom</w:t>
      </w:r>
      <w:r w:rsidRPr="00A77A5E">
        <w:rPr>
          <w:rFonts w:ascii="Consolas" w:eastAsia="Cambria" w:hAnsi="Consolas" w:cs="Consolas"/>
        </w:rPr>
        <w:br/>
        <w:t>##   (13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2327, Adjusted R-squared:  0.2268 </w:t>
      </w:r>
      <w:r w:rsidRPr="00A77A5E">
        <w:rPr>
          <w:rFonts w:ascii="Consolas" w:eastAsia="Cambria" w:hAnsi="Consolas" w:cs="Consolas"/>
        </w:rPr>
        <w:br/>
        <w:t>## F-statistic: 39.82 on 3 and 394 DF,  p-value: &lt; 2.2e-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additional var: concreteness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concrete_Brysbaertetal2014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s_concrete_Brysbaertetal2014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98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2.047456e+00</w:t>
      </w:r>
      <w:r w:rsidRPr="00A77A5E">
        <w:rPr>
          <w:rFonts w:ascii="Consolas" w:eastAsia="Cambria" w:hAnsi="Consolas" w:cs="Consolas"/>
          <w:lang w:val="es-ES"/>
        </w:rPr>
        <w:br/>
        <w:t>## max           2.338430e+00</w:t>
      </w:r>
      <w:r w:rsidRPr="00A77A5E">
        <w:rPr>
          <w:rFonts w:ascii="Consolas" w:eastAsia="Cambria" w:hAnsi="Consolas" w:cs="Consolas"/>
          <w:lang w:val="es-ES"/>
        </w:rPr>
        <w:br/>
        <w:t>## range         4.385886e+00</w:t>
      </w:r>
      <w:r w:rsidRPr="00A77A5E">
        <w:rPr>
          <w:rFonts w:ascii="Consolas" w:eastAsia="Cambria" w:hAnsi="Consolas" w:cs="Consolas"/>
          <w:lang w:val="es-ES"/>
        </w:rPr>
        <w:br/>
        <w:t>## sum           1.426810e-14</w:t>
      </w:r>
      <w:r w:rsidRPr="00A77A5E">
        <w:rPr>
          <w:rFonts w:ascii="Consolas" w:eastAsia="Cambria" w:hAnsi="Consolas" w:cs="Consolas"/>
          <w:lang w:val="es-ES"/>
        </w:rPr>
        <w:br/>
        <w:t>## median       -3.294205e-02</w:t>
      </w:r>
      <w:r w:rsidRPr="00A77A5E">
        <w:rPr>
          <w:rFonts w:ascii="Consolas" w:eastAsia="Cambria" w:hAnsi="Consolas" w:cs="Consolas"/>
          <w:lang w:val="es-ES"/>
        </w:rPr>
        <w:br/>
        <w:t>## mean          3.585668e-17</w:t>
      </w:r>
      <w:r w:rsidRPr="00A77A5E">
        <w:rPr>
          <w:rFonts w:ascii="Consolas" w:eastAsia="Cambria" w:hAnsi="Consolas" w:cs="Consolas"/>
          <w:lang w:val="es-ES"/>
        </w:rPr>
        <w:br/>
        <w:t>## SE.mean       3.940998e-02</w:t>
      </w:r>
      <w:r w:rsidRPr="00A77A5E">
        <w:rPr>
          <w:rFonts w:ascii="Consolas" w:eastAsia="Cambria" w:hAnsi="Consolas" w:cs="Consolas"/>
          <w:lang w:val="es-ES"/>
        </w:rPr>
        <w:br/>
        <w:t>## CI.mean.0.95  7.747834e-02</w:t>
      </w:r>
      <w:r w:rsidRPr="00A77A5E">
        <w:rPr>
          <w:rFonts w:ascii="Consolas" w:eastAsia="Cambria" w:hAnsi="Consolas" w:cs="Consolas"/>
          <w:lang w:val="es-ES"/>
        </w:rPr>
        <w:br/>
        <w:t>## var           6.181523e-01</w:t>
      </w:r>
      <w:r w:rsidRPr="00A77A5E">
        <w:rPr>
          <w:rFonts w:ascii="Consolas" w:eastAsia="Cambria" w:hAnsi="Consolas" w:cs="Consolas"/>
          <w:lang w:val="es-ES"/>
        </w:rPr>
        <w:br/>
        <w:t>## std.dev       7.862266e-01</w:t>
      </w:r>
      <w:r w:rsidRPr="00A77A5E">
        <w:rPr>
          <w:rFonts w:ascii="Consolas" w:eastAsia="Cambria" w:hAnsi="Consolas" w:cs="Consolas"/>
          <w:lang w:val="es-ES"/>
        </w:rPr>
        <w:br/>
        <w:t>## coef.var      2.192692e+16</w:t>
      </w:r>
      <w:r w:rsidRPr="00A77A5E">
        <w:rPr>
          <w:rFonts w:ascii="Consolas" w:eastAsia="Cambria" w:hAnsi="Consolas" w:cs="Consolas"/>
          <w:lang w:val="es-ES"/>
        </w:rPr>
        <w:br/>
        <w:t>## skewness      2.636678e-01</w:t>
      </w:r>
      <w:r w:rsidRPr="00A77A5E">
        <w:rPr>
          <w:rFonts w:ascii="Consolas" w:eastAsia="Cambria" w:hAnsi="Consolas" w:cs="Consolas"/>
          <w:lang w:val="es-ES"/>
        </w:rPr>
        <w:br/>
        <w:t>## skew.2SE      1.077757e+00</w:t>
      </w:r>
      <w:r w:rsidRPr="00A77A5E">
        <w:rPr>
          <w:rFonts w:ascii="Consolas" w:eastAsia="Cambria" w:hAnsi="Consolas" w:cs="Consolas"/>
          <w:lang w:val="es-ES"/>
        </w:rPr>
        <w:br/>
        <w:t>## kurtosis     -8.873867e-02</w:t>
      </w:r>
      <w:r w:rsidRPr="00A77A5E">
        <w:rPr>
          <w:rFonts w:ascii="Consolas" w:eastAsia="Cambria" w:hAnsi="Consolas" w:cs="Consolas"/>
          <w:lang w:val="es-ES"/>
        </w:rPr>
        <w:br/>
        <w:t>## kurt.2SE     -1.818093e-01</w:t>
      </w:r>
      <w:r w:rsidRPr="00A77A5E">
        <w:rPr>
          <w:rFonts w:ascii="Consolas" w:eastAsia="Cambria" w:hAnsi="Consolas" w:cs="Consolas"/>
          <w:lang w:val="es-ES"/>
        </w:rPr>
        <w:br/>
      </w:r>
      <w:r w:rsidRPr="00A77A5E">
        <w:rPr>
          <w:rFonts w:ascii="Consolas" w:eastAsia="Cambria" w:hAnsi="Consolas" w:cs="Consolas"/>
          <w:lang w:val="es-ES"/>
        </w:rPr>
        <w:lastRenderedPageBreak/>
        <w:t>## normtest.W    9.907920e-01</w:t>
      </w:r>
      <w:r w:rsidRPr="00A77A5E">
        <w:rPr>
          <w:rFonts w:ascii="Consolas" w:eastAsia="Cambria" w:hAnsi="Consolas" w:cs="Consolas"/>
          <w:lang w:val="es-ES"/>
        </w:rPr>
        <w:br/>
        <w:t>## normtest.p    1.382913e-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iduals distribution: skew. Raw scores/2.SE &gt; 1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have to log-transform DV and re-run regressio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psych::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describe</w:t>
      </w:r>
      <w:r w:rsidRPr="00A77A5E">
        <w:rPr>
          <w:rFonts w:ascii="Consolas" w:eastAsia="Cambria" w:hAnsi="Consolas" w:cs="Consolas"/>
          <w:shd w:val="clear" w:color="auto" w:fill="F8F8F8"/>
        </w:rPr>
        <w:t>(concs$s_concrete_Brysbaertetal2014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   vars   n mean sd median trimmed  mad   min  max range skew kurtosis</w:t>
      </w:r>
      <w:r w:rsidRPr="00A77A5E">
        <w:rPr>
          <w:rFonts w:ascii="Consolas" w:eastAsia="Cambria" w:hAnsi="Consolas" w:cs="Consolas"/>
        </w:rPr>
        <w:br/>
        <w:t>## X1    1 398    0  1  -0.21   -0.04 1.11 -1.71 1.85  3.56 0.38    -1.13</w:t>
      </w:r>
      <w:r w:rsidRPr="00A77A5E">
        <w:rPr>
          <w:rFonts w:ascii="Consolas" w:eastAsia="Cambria" w:hAnsi="Consolas" w:cs="Consolas"/>
        </w:rPr>
        <w:br/>
        <w:t>##      se</w:t>
      </w:r>
      <w:r w:rsidRPr="00A77A5E">
        <w:rPr>
          <w:rFonts w:ascii="Consolas" w:eastAsia="Cambria" w:hAnsi="Consolas" w:cs="Consolas"/>
        </w:rPr>
        <w:br/>
        <w:t>## X1 0.05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concs$log_s_concrete_Brysbaertetal2014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og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color w:val="0000CF"/>
          <w:shd w:val="clear" w:color="auto" w:fill="F8F8F8"/>
        </w:rPr>
        <w:t>3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concrete_Brysbaertetal2014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fit_concrete_Brysbaertetal2014_concs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lm</w:t>
      </w:r>
      <w:r w:rsidRPr="00A77A5E">
        <w:rPr>
          <w:rFonts w:ascii="Consolas" w:eastAsia="Cambria" w:hAnsi="Consolas" w:cs="Consolas"/>
          <w:shd w:val="clear" w:color="auto" w:fill="F8F8F8"/>
        </w:rPr>
        <w:t>(concs$log_s_concrete_Brysbaertetal2014 ~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concs$s_Auditory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>concs$s_Haptic +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concs$s_Visual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ata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concs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check residuals again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at.des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concs$residual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norm =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  <w:color w:val="8F5902"/>
          <w:shd w:val="clear" w:color="auto" w:fill="F8F8F8"/>
        </w:rPr>
        <w:t>TRUE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  <w:lang w:val="es-ES"/>
        </w:rPr>
      </w:pPr>
      <w:r w:rsidRPr="00A77A5E">
        <w:rPr>
          <w:rFonts w:ascii="Consolas" w:eastAsia="Cambria" w:hAnsi="Consolas" w:cs="Consolas"/>
          <w:lang w:val="es-ES"/>
        </w:rPr>
        <w:t>##                          x</w:t>
      </w:r>
      <w:r w:rsidRPr="00A77A5E">
        <w:rPr>
          <w:rFonts w:ascii="Consolas" w:eastAsia="Cambria" w:hAnsi="Consolas" w:cs="Consolas"/>
          <w:lang w:val="es-ES"/>
        </w:rPr>
        <w:br/>
        <w:t>## nbr.val       3.980000e+02</w:t>
      </w:r>
      <w:r w:rsidRPr="00A77A5E">
        <w:rPr>
          <w:rFonts w:ascii="Consolas" w:eastAsia="Cambria" w:hAnsi="Consolas" w:cs="Consolas"/>
          <w:lang w:val="es-ES"/>
        </w:rPr>
        <w:br/>
        <w:t>## nbr.null      0.000000e+00</w:t>
      </w:r>
      <w:r w:rsidRPr="00A77A5E">
        <w:rPr>
          <w:rFonts w:ascii="Consolas" w:eastAsia="Cambria" w:hAnsi="Consolas" w:cs="Consolas"/>
          <w:lang w:val="es-ES"/>
        </w:rPr>
        <w:br/>
        <w:t>## nbr.na        0.000000e+00</w:t>
      </w:r>
      <w:r w:rsidRPr="00A77A5E">
        <w:rPr>
          <w:rFonts w:ascii="Consolas" w:eastAsia="Cambria" w:hAnsi="Consolas" w:cs="Consolas"/>
          <w:lang w:val="es-ES"/>
        </w:rPr>
        <w:br/>
        <w:t>## min          -7.098116e-01</w:t>
      </w:r>
      <w:r w:rsidRPr="00A77A5E">
        <w:rPr>
          <w:rFonts w:ascii="Consolas" w:eastAsia="Cambria" w:hAnsi="Consolas" w:cs="Consolas"/>
          <w:lang w:val="es-ES"/>
        </w:rPr>
        <w:br/>
        <w:t>## max           8.091234e-01</w:t>
      </w:r>
      <w:r w:rsidRPr="00A77A5E">
        <w:rPr>
          <w:rFonts w:ascii="Consolas" w:eastAsia="Cambria" w:hAnsi="Consolas" w:cs="Consolas"/>
          <w:lang w:val="es-ES"/>
        </w:rPr>
        <w:br/>
        <w:t>## range         1.518935e+00</w:t>
      </w:r>
      <w:r w:rsidRPr="00A77A5E">
        <w:rPr>
          <w:rFonts w:ascii="Consolas" w:eastAsia="Cambria" w:hAnsi="Consolas" w:cs="Consolas"/>
          <w:lang w:val="es-ES"/>
        </w:rPr>
        <w:br/>
        <w:t>## sum          -2.052178e-15</w:t>
      </w:r>
      <w:r w:rsidRPr="00A77A5E">
        <w:rPr>
          <w:rFonts w:ascii="Consolas" w:eastAsia="Cambria" w:hAnsi="Consolas" w:cs="Consolas"/>
          <w:lang w:val="es-ES"/>
        </w:rPr>
        <w:br/>
        <w:t>## median        2.483684e-02</w:t>
      </w:r>
      <w:r w:rsidRPr="00A77A5E">
        <w:rPr>
          <w:rFonts w:ascii="Consolas" w:eastAsia="Cambria" w:hAnsi="Consolas" w:cs="Consolas"/>
          <w:lang w:val="es-ES"/>
        </w:rPr>
        <w:br/>
        <w:t>## mean         -5.137822e-18</w:t>
      </w:r>
      <w:r w:rsidRPr="00A77A5E">
        <w:rPr>
          <w:rFonts w:ascii="Consolas" w:eastAsia="Cambria" w:hAnsi="Consolas" w:cs="Consolas"/>
          <w:lang w:val="es-ES"/>
        </w:rPr>
        <w:br/>
        <w:t>## SE.mean       1.358202e-02</w:t>
      </w:r>
      <w:r w:rsidRPr="00A77A5E">
        <w:rPr>
          <w:rFonts w:ascii="Consolas" w:eastAsia="Cambria" w:hAnsi="Consolas" w:cs="Consolas"/>
          <w:lang w:val="es-ES"/>
        </w:rPr>
        <w:br/>
        <w:t>## CI.mean.0.95  2.670168e-02</w:t>
      </w:r>
      <w:r w:rsidRPr="00A77A5E">
        <w:rPr>
          <w:rFonts w:ascii="Consolas" w:eastAsia="Cambria" w:hAnsi="Consolas" w:cs="Consolas"/>
          <w:lang w:val="es-ES"/>
        </w:rPr>
        <w:br/>
        <w:t>## var           7.341959e-02</w:t>
      </w:r>
      <w:r w:rsidRPr="00A77A5E">
        <w:rPr>
          <w:rFonts w:ascii="Consolas" w:eastAsia="Cambria" w:hAnsi="Consolas" w:cs="Consolas"/>
          <w:lang w:val="es-ES"/>
        </w:rPr>
        <w:br/>
        <w:t>## std.dev       2.709605e-01</w:t>
      </w:r>
      <w:r w:rsidRPr="00A77A5E">
        <w:rPr>
          <w:rFonts w:ascii="Consolas" w:eastAsia="Cambria" w:hAnsi="Consolas" w:cs="Consolas"/>
          <w:lang w:val="es-ES"/>
        </w:rPr>
        <w:br/>
        <w:t>## coef.var     -5.273840e+16</w:t>
      </w:r>
      <w:r w:rsidRPr="00A77A5E">
        <w:rPr>
          <w:rFonts w:ascii="Consolas" w:eastAsia="Cambria" w:hAnsi="Consolas" w:cs="Consolas"/>
          <w:lang w:val="es-ES"/>
        </w:rPr>
        <w:br/>
        <w:t>## skewness     -8.997464e-03</w:t>
      </w:r>
      <w:r w:rsidRPr="00A77A5E">
        <w:rPr>
          <w:rFonts w:ascii="Consolas" w:eastAsia="Cambria" w:hAnsi="Consolas" w:cs="Consolas"/>
          <w:lang w:val="es-ES"/>
        </w:rPr>
        <w:br/>
        <w:t>## skew.2SE     -3.677765e-02</w:t>
      </w:r>
      <w:r w:rsidRPr="00A77A5E">
        <w:rPr>
          <w:rFonts w:ascii="Consolas" w:eastAsia="Cambria" w:hAnsi="Consolas" w:cs="Consolas"/>
          <w:lang w:val="es-ES"/>
        </w:rPr>
        <w:br/>
        <w:t>## kurtosis     -2.456084e-01</w:t>
      </w:r>
      <w:r w:rsidRPr="00A77A5E">
        <w:rPr>
          <w:rFonts w:ascii="Consolas" w:eastAsia="Cambria" w:hAnsi="Consolas" w:cs="Consolas"/>
          <w:lang w:val="es-ES"/>
        </w:rPr>
        <w:br/>
        <w:t>## kurt.2SE     -5.032068e-01</w:t>
      </w:r>
      <w:r w:rsidRPr="00A77A5E">
        <w:rPr>
          <w:rFonts w:ascii="Consolas" w:eastAsia="Cambria" w:hAnsi="Consolas" w:cs="Consolas"/>
          <w:lang w:val="es-ES"/>
        </w:rPr>
        <w:br/>
        <w:t>## normtest.W    9.933368e-01</w:t>
      </w:r>
      <w:r w:rsidRPr="00A77A5E">
        <w:rPr>
          <w:rFonts w:ascii="Consolas" w:eastAsia="Cambria" w:hAnsi="Consolas" w:cs="Consolas"/>
          <w:lang w:val="es-ES"/>
        </w:rPr>
        <w:br/>
        <w:t>## normtest.p    7.598647e-02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Check multicollinearity: largest VIF (pref. &lt; 10), mean VIF (pref. around 1), and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tolerance (pref. &gt; 0.2)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 1.006555         1.256294         1.26123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lastRenderedPageBreak/>
        <w:t>mean</w:t>
      </w:r>
      <w:r w:rsidRPr="00A77A5E">
        <w:rPr>
          <w:rFonts w:ascii="Consolas" w:eastAsia="Cambria" w:hAnsi="Consolas" w:cs="Consolas"/>
          <w:shd w:val="clear" w:color="auto" w:fill="F8F8F8"/>
        </w:rPr>
        <w:t>(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concs)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[1] 1.174694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color w:val="0000CF"/>
          <w:shd w:val="clear" w:color="auto" w:fill="F8F8F8"/>
        </w:rPr>
        <w:t>1</w:t>
      </w:r>
      <w:r w:rsidRPr="00A77A5E">
        <w:rPr>
          <w:rFonts w:ascii="Consolas" w:eastAsia="Cambria" w:hAnsi="Consolas" w:cs="Consolas"/>
          <w:shd w:val="clear" w:color="auto" w:fill="F8F8F8"/>
        </w:rPr>
        <w:t>/</w:t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vif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concs$s_Auditory   concs$s_Haptic   concs$s_Visual </w:t>
      </w:r>
      <w:r w:rsidRPr="00A77A5E">
        <w:rPr>
          <w:rFonts w:ascii="Consolas" w:eastAsia="Cambria" w:hAnsi="Consolas" w:cs="Consolas"/>
        </w:rPr>
        <w:br/>
        <w:t>##        0.9934875        0.7959923        0.792874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RESULTS: all good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shd w:val="clear" w:color="auto" w:fill="F8F8F8"/>
        </w:rPr>
        <w:t>step_concrete_Brysbaertetal2014_concs_AIC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032.4</w:t>
      </w:r>
      <w:r w:rsidRPr="00A77A5E">
        <w:rPr>
          <w:rFonts w:ascii="Consolas" w:eastAsia="Cambria" w:hAnsi="Consolas" w:cs="Consolas"/>
        </w:rPr>
        <w:br/>
        <w:t xml:space="preserve">## concs$log_s_concrete_Brysbaertetal2014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                   Df Sum of Sq    RSS      AIC</w:t>
      </w:r>
      <w:r w:rsidRPr="00A77A5E">
        <w:rPr>
          <w:rFonts w:ascii="Consolas" w:eastAsia="Cambria" w:hAnsi="Consolas" w:cs="Consolas"/>
        </w:rPr>
        <w:br/>
        <w:t>## &lt;none&gt;                          29.148 -1032.40</w:t>
      </w:r>
      <w:r w:rsidRPr="00A77A5E">
        <w:rPr>
          <w:rFonts w:ascii="Consolas" w:eastAsia="Cambria" w:hAnsi="Consolas" w:cs="Consolas"/>
        </w:rPr>
        <w:br/>
        <w:t>## - concs$s_Auditory  1    1.1547 30.302 -1018.94</w:t>
      </w:r>
      <w:r w:rsidRPr="00A77A5E">
        <w:rPr>
          <w:rFonts w:ascii="Consolas" w:eastAsia="Cambria" w:hAnsi="Consolas" w:cs="Consolas"/>
        </w:rPr>
        <w:br/>
        <w:t>## - concs$s_Haptic    1    3.5383 32.686  -988.80</w:t>
      </w:r>
      <w:r w:rsidRPr="00A77A5E">
        <w:rPr>
          <w:rFonts w:ascii="Consolas" w:eastAsia="Cambria" w:hAnsi="Consolas" w:cs="Consolas"/>
        </w:rPr>
        <w:br/>
        <w:t>## - concs$s_Visual    1    4.8804 34.028  -972.79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shd w:val="clear" w:color="auto" w:fill="F8F8F8"/>
        </w:rPr>
        <w:t>step_concrete_Brysbaertetal2014_concs_F &lt;-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 xml:space="preserve">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tepAIC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(fit_concrete_Brysbaertetal2014_concs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direction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both"</w:t>
      </w:r>
      <w:r w:rsidRPr="00A77A5E">
        <w:rPr>
          <w:rFonts w:ascii="Consolas" w:eastAsia="Cambria" w:hAnsi="Consolas" w:cs="Consolas"/>
          <w:shd w:val="clear" w:color="auto" w:fill="F8F8F8"/>
        </w:rPr>
        <w:t xml:space="preserve">, </w:t>
      </w:r>
      <w:r w:rsidRPr="00A77A5E">
        <w:rPr>
          <w:rFonts w:ascii="Consolas" w:eastAsia="Cambria" w:hAnsi="Consolas" w:cs="Consolas"/>
          <w:color w:val="204A87"/>
          <w:shd w:val="clear" w:color="auto" w:fill="F8F8F8"/>
        </w:rPr>
        <w:t>test=</w:t>
      </w:r>
      <w:r w:rsidRPr="00A77A5E">
        <w:rPr>
          <w:rFonts w:ascii="Consolas" w:eastAsia="Cambria" w:hAnsi="Consolas" w:cs="Consolas"/>
          <w:color w:val="4E9A06"/>
          <w:shd w:val="clear" w:color="auto" w:fill="F8F8F8"/>
        </w:rPr>
        <w:t>"F"</w:t>
      </w:r>
      <w:r w:rsidRPr="00A77A5E">
        <w:rPr>
          <w:rFonts w:ascii="Consolas" w:eastAsia="Cambria" w:hAnsi="Consolas" w:cs="Consolas"/>
          <w:shd w:val="clear" w:color="auto" w:fill="F8F8F8"/>
        </w:rPr>
        <w:t>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>## Start:  AIC=-1032.4</w:t>
      </w:r>
      <w:r w:rsidRPr="00A77A5E">
        <w:rPr>
          <w:rFonts w:ascii="Consolas" w:eastAsia="Cambria" w:hAnsi="Consolas" w:cs="Consolas"/>
        </w:rPr>
        <w:br/>
        <w:t xml:space="preserve">## concs$log_s_concrete_Brysbaertetal2014 ~ concs$s_Auditory + concs$s_Haptic + </w:t>
      </w:r>
      <w:r w:rsidRPr="00A77A5E">
        <w:rPr>
          <w:rFonts w:ascii="Consolas" w:eastAsia="Cambria" w:hAnsi="Consolas" w:cs="Consolas"/>
        </w:rPr>
        <w:br/>
        <w:t>##     concs$s_Visual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 xml:space="preserve">##                    Df Sum of Sq    RSS      AIC F Value     Pr(F)    </w:t>
      </w:r>
      <w:r w:rsidRPr="00A77A5E">
        <w:rPr>
          <w:rFonts w:ascii="Consolas" w:eastAsia="Cambria" w:hAnsi="Consolas" w:cs="Consolas"/>
        </w:rPr>
        <w:br/>
        <w:t xml:space="preserve">## &lt;none&gt;                          29.148 -1032.40                      </w:t>
      </w:r>
      <w:r w:rsidRPr="00A77A5E">
        <w:rPr>
          <w:rFonts w:ascii="Consolas" w:eastAsia="Cambria" w:hAnsi="Consolas" w:cs="Consolas"/>
        </w:rPr>
        <w:br/>
        <w:t>## - concs$s_Auditory  1    1.1547 30.302 -1018.94  15.609 9.230e-05 ***</w:t>
      </w:r>
      <w:r w:rsidRPr="00A77A5E">
        <w:rPr>
          <w:rFonts w:ascii="Consolas" w:eastAsia="Cambria" w:hAnsi="Consolas" w:cs="Consolas"/>
        </w:rPr>
        <w:br/>
        <w:t>## - concs$s_Haptic    1    3.5383 32.686  -988.80  47.828 1.888e-11 ***</w:t>
      </w:r>
      <w:r w:rsidRPr="00A77A5E">
        <w:rPr>
          <w:rFonts w:ascii="Consolas" w:eastAsia="Cambria" w:hAnsi="Consolas" w:cs="Consolas"/>
        </w:rPr>
        <w:br/>
        <w:t>## - concs$s_Visual    1    4.8804 34.028  -972.79  65.971 5.946e-15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b/>
          <w:color w:val="204A87"/>
          <w:shd w:val="clear" w:color="auto" w:fill="F8F8F8"/>
        </w:rPr>
        <w:t>summary</w:t>
      </w:r>
      <w:r w:rsidRPr="00A77A5E">
        <w:rPr>
          <w:rFonts w:ascii="Consolas" w:eastAsia="Cambria" w:hAnsi="Consolas" w:cs="Consolas"/>
          <w:shd w:val="clear" w:color="auto" w:fill="F8F8F8"/>
        </w:rPr>
        <w:t>(fit_concrete_Brysbaertetal2014_concs)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</w:rPr>
        <w:t xml:space="preserve">## </w:t>
      </w:r>
      <w:r w:rsidRPr="00A77A5E">
        <w:rPr>
          <w:rFonts w:ascii="Consolas" w:eastAsia="Cambria" w:hAnsi="Consolas" w:cs="Consolas"/>
        </w:rPr>
        <w:br/>
        <w:t>## Call:</w:t>
      </w:r>
      <w:r w:rsidRPr="00A77A5E">
        <w:rPr>
          <w:rFonts w:ascii="Consolas" w:eastAsia="Cambria" w:hAnsi="Consolas" w:cs="Consolas"/>
        </w:rPr>
        <w:br/>
        <w:t xml:space="preserve">## lm(formula = concs$log_s_concrete_Brysbaertetal2014 ~ concs$s_Auditory + </w:t>
      </w:r>
      <w:r w:rsidRPr="00A77A5E">
        <w:rPr>
          <w:rFonts w:ascii="Consolas" w:eastAsia="Cambria" w:hAnsi="Consolas" w:cs="Consolas"/>
        </w:rPr>
        <w:br/>
        <w:t>##     concs$s_Haptic + concs$s_Visual, data = concs)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s:</w:t>
      </w:r>
      <w:r w:rsidRPr="00A77A5E">
        <w:rPr>
          <w:rFonts w:ascii="Consolas" w:eastAsia="Cambria" w:hAnsi="Consolas" w:cs="Consolas"/>
        </w:rPr>
        <w:br/>
        <w:t xml:space="preserve">##      Min       1Q   Median       3Q      Max </w:t>
      </w:r>
      <w:r w:rsidRPr="00A77A5E">
        <w:rPr>
          <w:rFonts w:ascii="Consolas" w:eastAsia="Cambria" w:hAnsi="Consolas" w:cs="Consolas"/>
        </w:rPr>
        <w:br/>
        <w:t xml:space="preserve">## -0.70981 -0.21810  0.02484  0.19189  0.80912 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Coefficients:</w:t>
      </w:r>
      <w:r w:rsidRPr="00A77A5E">
        <w:rPr>
          <w:rFonts w:ascii="Consolas" w:eastAsia="Cambria" w:hAnsi="Consolas" w:cs="Consolas"/>
        </w:rPr>
        <w:br/>
        <w:t xml:space="preserve">##                  Estimate Std. Error t value Pr(&gt;|t|)   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lastRenderedPageBreak/>
        <w:t>## (Intercept)       1.04056    0.01364  76.294  &lt; 2e-16 ***</w:t>
      </w:r>
      <w:r w:rsidRPr="00A77A5E">
        <w:rPr>
          <w:rFonts w:ascii="Consolas" w:eastAsia="Cambria" w:hAnsi="Consolas" w:cs="Consolas"/>
        </w:rPr>
        <w:br/>
        <w:t>## concs$s_Auditory -0.05403    0.01368  -3.951 9.23e-05 ***</w:t>
      </w:r>
      <w:r w:rsidRPr="00A77A5E">
        <w:rPr>
          <w:rFonts w:ascii="Consolas" w:eastAsia="Cambria" w:hAnsi="Consolas" w:cs="Consolas"/>
        </w:rPr>
        <w:br/>
        <w:t>## concs$s_Haptic    0.10557    0.01526   6.916 1.89e-11 ***</w:t>
      </w:r>
      <w:r w:rsidRPr="00A77A5E">
        <w:rPr>
          <w:rFonts w:ascii="Consolas" w:eastAsia="Cambria" w:hAnsi="Consolas" w:cs="Consolas"/>
        </w:rPr>
        <w:br/>
        <w:t>## concs$s_Visual    0.12485    0.01537   8.122 5.95e-15 ***</w:t>
      </w:r>
      <w:r w:rsidRPr="00A77A5E">
        <w:rPr>
          <w:rFonts w:ascii="Consolas" w:eastAsia="Cambria" w:hAnsi="Consolas" w:cs="Consolas"/>
        </w:rPr>
        <w:br/>
        <w:t>## ---</w:t>
      </w:r>
      <w:r w:rsidRPr="00A77A5E">
        <w:rPr>
          <w:rFonts w:ascii="Consolas" w:eastAsia="Cambria" w:hAnsi="Consolas" w:cs="Consolas"/>
        </w:rPr>
        <w:br/>
        <w:t>## Signif. codes:  0 '***' 0.001 '**' 0.01 '*' 0.05 '.' 0.1 ' ' 1</w:t>
      </w:r>
      <w:r w:rsidRPr="00A77A5E">
        <w:rPr>
          <w:rFonts w:ascii="Consolas" w:eastAsia="Cambria" w:hAnsi="Consolas" w:cs="Consolas"/>
        </w:rPr>
        <w:br/>
        <w:t xml:space="preserve">## </w:t>
      </w:r>
      <w:r w:rsidRPr="00A77A5E">
        <w:rPr>
          <w:rFonts w:ascii="Consolas" w:eastAsia="Cambria" w:hAnsi="Consolas" w:cs="Consolas"/>
        </w:rPr>
        <w:br/>
        <w:t>## Residual standard error: 0.272 on 394 degrees of freedom</w:t>
      </w:r>
      <w:r w:rsidRPr="00A77A5E">
        <w:rPr>
          <w:rFonts w:ascii="Consolas" w:eastAsia="Cambria" w:hAnsi="Consolas" w:cs="Consolas"/>
        </w:rPr>
        <w:br/>
        <w:t>##   (13 observations deleted due to missingness)</w:t>
      </w:r>
      <w:r w:rsidRPr="00A77A5E">
        <w:rPr>
          <w:rFonts w:ascii="Consolas" w:eastAsia="Cambria" w:hAnsi="Consolas" w:cs="Consolas"/>
        </w:rPr>
        <w:br/>
        <w:t xml:space="preserve">## Multiple R-squared:  0.3571, Adjusted R-squared:  0.3522 </w:t>
      </w:r>
      <w:r w:rsidRPr="00A77A5E">
        <w:rPr>
          <w:rFonts w:ascii="Consolas" w:eastAsia="Cambria" w:hAnsi="Consolas" w:cs="Consolas"/>
        </w:rPr>
        <w:br/>
        <w:t>## F-statistic: 72.94 on 3 and 394 DF,  p-value: &lt; 2.2e-16</w:t>
      </w:r>
    </w:p>
    <w:p w:rsidR="00A77A5E" w:rsidRPr="00A77A5E" w:rsidRDefault="00A77A5E" w:rsidP="00A77A5E">
      <w:pPr>
        <w:shd w:val="clear" w:color="auto" w:fill="F8F8F8"/>
        <w:wordWrap w:val="0"/>
        <w:spacing w:after="200" w:line="240" w:lineRule="auto"/>
        <w:ind w:left="-630" w:right="-900"/>
        <w:rPr>
          <w:rFonts w:ascii="Consolas" w:eastAsia="Cambria" w:hAnsi="Consolas" w:cs="Consolas"/>
        </w:rPr>
      </w:pP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Results: Iconicity of concepts and comparison with properties: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The properties sample was characterized by smaller advantages for Auditory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predictor, compared to the concepts sample. The tendency of either larger or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 xml:space="preserve"># opposite scores for the Auditory strength was less evident, even though it was 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still marginally present. This raw-figure difference was not statistically tested.</w:t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</w:rPr>
        <w:br/>
      </w:r>
      <w:r w:rsidRPr="00A77A5E">
        <w:rPr>
          <w:rFonts w:ascii="Consolas" w:eastAsia="Cambria" w:hAnsi="Consolas" w:cs="Consolas"/>
          <w:i/>
          <w:color w:val="8F5902"/>
          <w:shd w:val="clear" w:color="auto" w:fill="F8F8F8"/>
        </w:rPr>
        <w:t># END</w:t>
      </w:r>
    </w:p>
    <w:p w:rsidR="00A77A5E" w:rsidRPr="00A77A5E" w:rsidRDefault="00A77A5E" w:rsidP="00A77A5E">
      <w:pPr>
        <w:pStyle w:val="SourceCode"/>
        <w:ind w:left="-630" w:right="-900"/>
        <w:rPr>
          <w:rFonts w:eastAsia="Cambria" w:cs="Consolas"/>
          <w:sz w:val="22"/>
          <w:szCs w:val="22"/>
        </w:rPr>
      </w:pPr>
    </w:p>
    <w:p w:rsidR="009976ED" w:rsidRPr="00A77A5E" w:rsidRDefault="00686FDC">
      <w:pPr>
        <w:rPr>
          <w:rFonts w:ascii="Consolas" w:hAnsi="Consolas" w:cs="Consolas"/>
        </w:rPr>
      </w:pPr>
    </w:p>
    <w:sectPr w:rsidR="009976ED" w:rsidRPr="00A77A5E" w:rsidSect="00175934">
      <w:footerReference w:type="even" r:id="rId26"/>
      <w:footerReference w:type="default" r:id="rId27"/>
      <w:footerReference w:type="first" r:id="rId2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6FDC" w:rsidRDefault="00686FDC" w:rsidP="00A77A5E">
      <w:pPr>
        <w:spacing w:after="0" w:line="240" w:lineRule="auto"/>
      </w:pPr>
      <w:r>
        <w:separator/>
      </w:r>
    </w:p>
  </w:endnote>
  <w:endnote w:type="continuationSeparator" w:id="0">
    <w:p w:rsidR="00686FDC" w:rsidRDefault="00686FDC" w:rsidP="00A77A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46840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808080" w:themeColor="background1" w:themeShade="80"/>
      </w:rPr>
    </w:sdtEndPr>
    <w:sdtContent>
      <w:p w:rsidR="001D2115" w:rsidRPr="00175934" w:rsidRDefault="00686FDC">
        <w:pPr>
          <w:pStyle w:val="Footer"/>
          <w:rPr>
            <w:rFonts w:ascii="Times New Roman" w:hAnsi="Times New Roman" w:cs="Times New Roman"/>
            <w:noProof/>
            <w:color w:val="808080" w:themeColor="background1" w:themeShade="80"/>
          </w:rPr>
        </w:pP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begin"/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instrText xml:space="preserve"> PAGE   \* MERGEFORMAT </w:instrTex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separate"/>
        </w:r>
        <w:r>
          <w:rPr>
            <w:rFonts w:ascii="Times New Roman" w:hAnsi="Times New Roman" w:cs="Times New Roman"/>
            <w:noProof/>
            <w:color w:val="808080" w:themeColor="background1" w:themeShade="80"/>
          </w:rPr>
          <w:t>174</w: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384229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808080" w:themeColor="background1" w:themeShade="80"/>
      </w:rPr>
    </w:sdtEndPr>
    <w:sdtContent>
      <w:p w:rsidR="001D2115" w:rsidRDefault="00686FDC" w:rsidP="00175934">
        <w:pPr>
          <w:pStyle w:val="Footer"/>
          <w:jc w:val="right"/>
        </w:pPr>
        <w:r w:rsidRPr="00175934">
          <w:rPr>
            <w:rFonts w:ascii="Times New Roman" w:hAnsi="Times New Roman" w:cs="Times New Roman"/>
            <w:color w:val="808080" w:themeColor="background1" w:themeShade="80"/>
          </w:rPr>
          <w:fldChar w:fldCharType="begin"/>
        </w:r>
        <w:r w:rsidRPr="00175934">
          <w:rPr>
            <w:rFonts w:ascii="Times New Roman" w:hAnsi="Times New Roman" w:cs="Times New Roman"/>
            <w:color w:val="808080" w:themeColor="background1" w:themeShade="80"/>
          </w:rPr>
          <w:instrText xml:space="preserve"> PAGE   \* MERGEFORMAT </w:instrText>
        </w:r>
        <w:r w:rsidRPr="00175934">
          <w:rPr>
            <w:rFonts w:ascii="Times New Roman" w:hAnsi="Times New Roman" w:cs="Times New Roman"/>
            <w:color w:val="808080" w:themeColor="background1" w:themeShade="80"/>
          </w:rPr>
          <w:fldChar w:fldCharType="separate"/>
        </w:r>
        <w:r w:rsidR="00A77A5E">
          <w:rPr>
            <w:rFonts w:ascii="Times New Roman" w:hAnsi="Times New Roman" w:cs="Times New Roman"/>
            <w:noProof/>
            <w:color w:val="808080" w:themeColor="background1" w:themeShade="80"/>
          </w:rPr>
          <w:t>20</w: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2115" w:rsidRPr="001C0FE5" w:rsidRDefault="00686FDC" w:rsidP="00A30AE2">
    <w:pPr>
      <w:pStyle w:val="Footer"/>
      <w:tabs>
        <w:tab w:val="clear" w:pos="9360"/>
      </w:tabs>
      <w:jc w:val="center"/>
      <w:rPr>
        <w:rFonts w:ascii="Times New Roman" w:hAnsi="Times New Roman" w:cs="Times New Roman"/>
        <w:color w:val="808080" w:themeColor="background1" w:themeShade="80"/>
        <w:sz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6FDC" w:rsidRDefault="00686FDC" w:rsidP="00A77A5E">
      <w:pPr>
        <w:spacing w:after="0" w:line="240" w:lineRule="auto"/>
      </w:pPr>
      <w:r>
        <w:separator/>
      </w:r>
    </w:p>
  </w:footnote>
  <w:footnote w:type="continuationSeparator" w:id="0">
    <w:p w:rsidR="00686FDC" w:rsidRDefault="00686FDC" w:rsidP="00A77A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6885E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688DE7"/>
    <w:multiLevelType w:val="multilevel"/>
    <w:tmpl w:val="6B621C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193E85"/>
    <w:multiLevelType w:val="multilevel"/>
    <w:tmpl w:val="53A0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802931"/>
    <w:multiLevelType w:val="multilevel"/>
    <w:tmpl w:val="BED21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265F8A"/>
    <w:multiLevelType w:val="multilevel"/>
    <w:tmpl w:val="095A3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71249F"/>
    <w:multiLevelType w:val="multilevel"/>
    <w:tmpl w:val="4A726C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77A5E"/>
    <w:rsid w:val="00686FDC"/>
    <w:rsid w:val="0090047A"/>
    <w:rsid w:val="00A77A5E"/>
    <w:rsid w:val="00CB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AD5D23-F914-4784-A4C6-1B27FC363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A5E"/>
  </w:style>
  <w:style w:type="paragraph" w:styleId="Heading1">
    <w:name w:val="heading 1"/>
    <w:basedOn w:val="Normal"/>
    <w:link w:val="Heading1Char"/>
    <w:uiPriority w:val="9"/>
    <w:qFormat/>
    <w:rsid w:val="00A77A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77A5E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77A5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77A5E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77A5E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77A5E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A5E"/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character" w:customStyle="1" w:styleId="Heading2Char">
    <w:name w:val="Heading 2 Char"/>
    <w:basedOn w:val="DefaultParagraphFont"/>
    <w:link w:val="Heading2"/>
    <w:uiPriority w:val="9"/>
    <w:rsid w:val="00A77A5E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77A5E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77A5E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77A5E"/>
    <w:rPr>
      <w:rFonts w:asciiTheme="majorHAnsi" w:eastAsiaTheme="majorEastAsia" w:hAnsiTheme="majorHAnsi" w:cstheme="majorBidi"/>
      <w:i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A77A5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table" w:styleId="TableGrid">
    <w:name w:val="Table Grid"/>
    <w:basedOn w:val="TableNormal"/>
    <w:uiPriority w:val="59"/>
    <w:rsid w:val="00A77A5E"/>
    <w:pPr>
      <w:widowControl w:val="0"/>
      <w:autoSpaceDN w:val="0"/>
      <w:spacing w:after="0" w:line="240" w:lineRule="auto"/>
      <w:textAlignment w:val="baseline"/>
    </w:pPr>
    <w:rPr>
      <w:rFonts w:ascii="Calibri" w:eastAsia="Arial Unicode MS" w:hAnsi="Calibri" w:cs="Calibri"/>
      <w:kern w:val="3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"/>
    <w:unhideWhenUsed/>
    <w:qFormat/>
    <w:rsid w:val="00A77A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A77A5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A77A5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77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A5E"/>
  </w:style>
  <w:style w:type="paragraph" w:styleId="Footer">
    <w:name w:val="footer"/>
    <w:basedOn w:val="Normal"/>
    <w:link w:val="FooterChar"/>
    <w:uiPriority w:val="99"/>
    <w:unhideWhenUsed/>
    <w:rsid w:val="00A77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A5E"/>
  </w:style>
  <w:style w:type="character" w:customStyle="1" w:styleId="apple-converted-space">
    <w:name w:val="apple-converted-space"/>
    <w:basedOn w:val="DefaultParagraphFont"/>
    <w:rsid w:val="00A77A5E"/>
  </w:style>
  <w:style w:type="character" w:styleId="Hyperlink">
    <w:name w:val="Hyperlink"/>
    <w:basedOn w:val="DefaultParagraphFont"/>
    <w:unhideWhenUsed/>
    <w:rsid w:val="00A77A5E"/>
    <w:rPr>
      <w:color w:val="0000FF"/>
      <w:u w:val="single"/>
    </w:rPr>
  </w:style>
  <w:style w:type="character" w:customStyle="1" w:styleId="class1">
    <w:name w:val="class1"/>
    <w:basedOn w:val="DefaultParagraphFont"/>
    <w:rsid w:val="00A77A5E"/>
  </w:style>
  <w:style w:type="character" w:styleId="Strong">
    <w:name w:val="Strong"/>
    <w:basedOn w:val="DefaultParagraphFont"/>
    <w:uiPriority w:val="22"/>
    <w:qFormat/>
    <w:rsid w:val="00A77A5E"/>
    <w:rPr>
      <w:b/>
      <w:bCs/>
    </w:rPr>
  </w:style>
  <w:style w:type="character" w:styleId="Emphasis">
    <w:name w:val="Emphasis"/>
    <w:basedOn w:val="DefaultParagraphFont"/>
    <w:uiPriority w:val="20"/>
    <w:qFormat/>
    <w:rsid w:val="00A77A5E"/>
    <w:rPr>
      <w:i/>
      <w:iCs/>
    </w:rPr>
  </w:style>
  <w:style w:type="paragraph" w:styleId="ListParagraph">
    <w:name w:val="List Paragraph"/>
    <w:basedOn w:val="Normal"/>
    <w:uiPriority w:val="34"/>
    <w:qFormat/>
    <w:rsid w:val="00A77A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7A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A5E"/>
    <w:rPr>
      <w:rFonts w:ascii="Tahoma" w:hAnsi="Tahoma" w:cs="Tahoma"/>
      <w:sz w:val="16"/>
      <w:szCs w:val="16"/>
    </w:rPr>
  </w:style>
  <w:style w:type="character" w:customStyle="1" w:styleId="displaydatestatus">
    <w:name w:val="displaydatestatus"/>
    <w:basedOn w:val="DefaultParagraphFont"/>
    <w:rsid w:val="00A77A5E"/>
  </w:style>
  <w:style w:type="character" w:customStyle="1" w:styleId="italic">
    <w:name w:val="italic"/>
    <w:basedOn w:val="DefaultParagraphFont"/>
    <w:rsid w:val="00A77A5E"/>
  </w:style>
  <w:style w:type="character" w:customStyle="1" w:styleId="ref-journal">
    <w:name w:val="ref-journal"/>
    <w:basedOn w:val="DefaultParagraphFont"/>
    <w:rsid w:val="00A77A5E"/>
  </w:style>
  <w:style w:type="character" w:customStyle="1" w:styleId="ref-vol">
    <w:name w:val="ref-vol"/>
    <w:basedOn w:val="DefaultParagraphFont"/>
    <w:rsid w:val="00A77A5E"/>
  </w:style>
  <w:style w:type="paragraph" w:styleId="HTMLPreformatted">
    <w:name w:val="HTML Preformatted"/>
    <w:basedOn w:val="Normal"/>
    <w:link w:val="HTMLPreformattedChar"/>
    <w:uiPriority w:val="99"/>
    <w:unhideWhenUsed/>
    <w:rsid w:val="00A77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77A5E"/>
    <w:rPr>
      <w:rFonts w:ascii="Courier New" w:eastAsia="Times New Roman" w:hAnsi="Courier New" w:cs="Courier New"/>
      <w:sz w:val="20"/>
      <w:szCs w:val="20"/>
    </w:rPr>
  </w:style>
  <w:style w:type="paragraph" w:customStyle="1" w:styleId="vita">
    <w:name w:val="vita"/>
    <w:basedOn w:val="Normal"/>
    <w:rsid w:val="00A77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lmgiven-names">
    <w:name w:val="nlm_given-names"/>
    <w:basedOn w:val="DefaultParagraphFont"/>
    <w:rsid w:val="00A77A5E"/>
  </w:style>
  <w:style w:type="character" w:customStyle="1" w:styleId="nlmyear">
    <w:name w:val="nlm_year"/>
    <w:basedOn w:val="DefaultParagraphFont"/>
    <w:rsid w:val="00A77A5E"/>
  </w:style>
  <w:style w:type="character" w:customStyle="1" w:styleId="nlmarticle-title">
    <w:name w:val="nlm_article-title"/>
    <w:basedOn w:val="DefaultParagraphFont"/>
    <w:rsid w:val="00A77A5E"/>
  </w:style>
  <w:style w:type="character" w:customStyle="1" w:styleId="citationsource-book">
    <w:name w:val="citation_source-book"/>
    <w:basedOn w:val="DefaultParagraphFont"/>
    <w:rsid w:val="00A77A5E"/>
  </w:style>
  <w:style w:type="character" w:customStyle="1" w:styleId="nlmfpage">
    <w:name w:val="nlm_fpage"/>
    <w:basedOn w:val="DefaultParagraphFont"/>
    <w:rsid w:val="00A77A5E"/>
  </w:style>
  <w:style w:type="character" w:customStyle="1" w:styleId="nlmlpage">
    <w:name w:val="nlm_lpage"/>
    <w:basedOn w:val="DefaultParagraphFont"/>
    <w:rsid w:val="00A77A5E"/>
  </w:style>
  <w:style w:type="character" w:customStyle="1" w:styleId="nlmpublisher-loc">
    <w:name w:val="nlm_publisher-loc"/>
    <w:basedOn w:val="DefaultParagraphFont"/>
    <w:rsid w:val="00A77A5E"/>
  </w:style>
  <w:style w:type="character" w:customStyle="1" w:styleId="nlmpublisher-name">
    <w:name w:val="nlm_publisher-name"/>
    <w:basedOn w:val="DefaultParagraphFont"/>
    <w:rsid w:val="00A77A5E"/>
  </w:style>
  <w:style w:type="character" w:customStyle="1" w:styleId="cit-name-surname">
    <w:name w:val="cit-name-surname"/>
    <w:basedOn w:val="DefaultParagraphFont"/>
    <w:rsid w:val="00A77A5E"/>
  </w:style>
  <w:style w:type="character" w:customStyle="1" w:styleId="cit-name-given-names">
    <w:name w:val="cit-name-given-names"/>
    <w:basedOn w:val="DefaultParagraphFont"/>
    <w:rsid w:val="00A77A5E"/>
  </w:style>
  <w:style w:type="character" w:styleId="HTMLCite">
    <w:name w:val="HTML Cite"/>
    <w:basedOn w:val="DefaultParagraphFont"/>
    <w:uiPriority w:val="99"/>
    <w:semiHidden/>
    <w:unhideWhenUsed/>
    <w:rsid w:val="00A77A5E"/>
    <w:rPr>
      <w:i/>
      <w:iCs/>
    </w:rPr>
  </w:style>
  <w:style w:type="character" w:customStyle="1" w:styleId="cit-pub-date">
    <w:name w:val="cit-pub-date"/>
    <w:basedOn w:val="DefaultParagraphFont"/>
    <w:rsid w:val="00A77A5E"/>
  </w:style>
  <w:style w:type="character" w:customStyle="1" w:styleId="cit-article-title">
    <w:name w:val="cit-article-title"/>
    <w:basedOn w:val="DefaultParagraphFont"/>
    <w:rsid w:val="00A77A5E"/>
  </w:style>
  <w:style w:type="character" w:customStyle="1" w:styleId="cit-vol">
    <w:name w:val="cit-vol"/>
    <w:basedOn w:val="DefaultParagraphFont"/>
    <w:rsid w:val="00A77A5E"/>
  </w:style>
  <w:style w:type="character" w:customStyle="1" w:styleId="cit-fpage">
    <w:name w:val="cit-fpage"/>
    <w:basedOn w:val="DefaultParagraphFont"/>
    <w:rsid w:val="00A77A5E"/>
  </w:style>
  <w:style w:type="paragraph" w:customStyle="1" w:styleId="Heading21">
    <w:name w:val="Heading 21"/>
    <w:basedOn w:val="Normal"/>
    <w:next w:val="BodyText"/>
    <w:uiPriority w:val="9"/>
    <w:unhideWhenUsed/>
    <w:qFormat/>
    <w:rsid w:val="00A77A5E"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A77A5E"/>
    <w:pPr>
      <w:keepNext/>
      <w:keepLines/>
      <w:spacing w:before="200" w:after="0" w:line="240" w:lineRule="auto"/>
      <w:outlineLvl w:val="2"/>
    </w:pPr>
    <w:rPr>
      <w:rFonts w:ascii="Calibri" w:eastAsia="Times New Roman" w:hAnsi="Calibri" w:cs="Times New Roman"/>
      <w:b/>
      <w:bCs/>
      <w:color w:val="4F81BD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rsid w:val="00A77A5E"/>
    <w:pPr>
      <w:keepNext/>
      <w:keepLines/>
      <w:spacing w:before="200" w:after="0" w:line="240" w:lineRule="auto"/>
      <w:outlineLvl w:val="3"/>
    </w:pPr>
    <w:rPr>
      <w:rFonts w:ascii="Calibri" w:eastAsia="Times New Roman" w:hAnsi="Calibri" w:cs="Times New Roman"/>
      <w:b/>
      <w:bCs/>
      <w:color w:val="4F81BD"/>
      <w:sz w:val="24"/>
      <w:szCs w:val="24"/>
    </w:rPr>
  </w:style>
  <w:style w:type="paragraph" w:customStyle="1" w:styleId="Heading51">
    <w:name w:val="Heading 51"/>
    <w:basedOn w:val="Normal"/>
    <w:next w:val="BodyText"/>
    <w:uiPriority w:val="9"/>
    <w:unhideWhenUsed/>
    <w:qFormat/>
    <w:rsid w:val="00A77A5E"/>
    <w:pPr>
      <w:keepNext/>
      <w:keepLines/>
      <w:spacing w:before="200" w:after="0" w:line="240" w:lineRule="auto"/>
      <w:outlineLvl w:val="4"/>
    </w:pPr>
    <w:rPr>
      <w:rFonts w:ascii="Calibri" w:eastAsia="Times New Roman" w:hAnsi="Calibri" w:cs="Times New Roman"/>
      <w:i/>
      <w:iCs/>
      <w:color w:val="4F81BD"/>
      <w:sz w:val="24"/>
      <w:szCs w:val="24"/>
    </w:rPr>
  </w:style>
  <w:style w:type="paragraph" w:customStyle="1" w:styleId="Heading61">
    <w:name w:val="Heading 61"/>
    <w:basedOn w:val="Normal"/>
    <w:next w:val="BodyText"/>
    <w:uiPriority w:val="9"/>
    <w:unhideWhenUsed/>
    <w:qFormat/>
    <w:rsid w:val="00A77A5E"/>
    <w:pPr>
      <w:keepNext/>
      <w:keepLines/>
      <w:spacing w:before="200" w:after="0" w:line="240" w:lineRule="auto"/>
      <w:outlineLvl w:val="5"/>
    </w:pPr>
    <w:rPr>
      <w:rFonts w:ascii="Calibri" w:eastAsia="Times New Roman" w:hAnsi="Calibri" w:cs="Times New Roman"/>
      <w:color w:val="4F81BD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77A5E"/>
  </w:style>
  <w:style w:type="paragraph" w:styleId="BodyText">
    <w:name w:val="Body Text"/>
    <w:basedOn w:val="Normal"/>
    <w:link w:val="BodyTextChar"/>
    <w:qFormat/>
    <w:rsid w:val="00A77A5E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7A5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77A5E"/>
  </w:style>
  <w:style w:type="paragraph" w:customStyle="1" w:styleId="Compact">
    <w:name w:val="Compact"/>
    <w:basedOn w:val="BodyText"/>
    <w:qFormat/>
    <w:rsid w:val="00A77A5E"/>
    <w:pPr>
      <w:spacing w:before="36" w:after="36"/>
    </w:pPr>
  </w:style>
  <w:style w:type="paragraph" w:customStyle="1" w:styleId="Title1">
    <w:name w:val="Title1"/>
    <w:basedOn w:val="Normal"/>
    <w:next w:val="BodyText"/>
    <w:qFormat/>
    <w:rsid w:val="00A77A5E"/>
    <w:pPr>
      <w:keepNext/>
      <w:keepLines/>
      <w:spacing w:before="480" w:after="240" w:line="240" w:lineRule="auto"/>
      <w:jc w:val="center"/>
    </w:pPr>
    <w:rPr>
      <w:rFonts w:ascii="Calibri" w:eastAsia="Times New Roman" w:hAnsi="Calibri" w:cs="Times New Roman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A77A5E"/>
    <w:pPr>
      <w:keepNext/>
      <w:keepLines/>
      <w:spacing w:before="240" w:after="240"/>
      <w:contextualSpacing w:val="0"/>
      <w:jc w:val="center"/>
    </w:pPr>
    <w:rPr>
      <w:b/>
      <w:bCs/>
      <w:color w:val="345A8A"/>
      <w:spacing w:val="0"/>
      <w:kern w:val="0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77A5E"/>
    <w:rPr>
      <w:rFonts w:asciiTheme="majorHAnsi" w:eastAsiaTheme="majorEastAsia" w:hAnsiTheme="majorHAnsi" w:cstheme="majorBidi"/>
      <w:b/>
      <w:bCs/>
      <w:color w:val="345A8A"/>
      <w:sz w:val="30"/>
      <w:szCs w:val="30"/>
    </w:rPr>
  </w:style>
  <w:style w:type="paragraph" w:customStyle="1" w:styleId="Author">
    <w:name w:val="Author"/>
    <w:next w:val="BodyText"/>
    <w:qFormat/>
    <w:rsid w:val="00A77A5E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A77A5E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A77A5E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A77A5E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A77A5E"/>
    <w:pPr>
      <w:spacing w:after="200" w:line="240" w:lineRule="auto"/>
    </w:pPr>
    <w:rPr>
      <w:sz w:val="24"/>
      <w:szCs w:val="24"/>
    </w:rPr>
  </w:style>
  <w:style w:type="paragraph" w:customStyle="1" w:styleId="BlockText1">
    <w:name w:val="Block Text1"/>
    <w:basedOn w:val="BodyText"/>
    <w:next w:val="BodyText"/>
    <w:uiPriority w:val="9"/>
    <w:unhideWhenUsed/>
    <w:qFormat/>
    <w:rsid w:val="00A77A5E"/>
    <w:pPr>
      <w:spacing w:before="100" w:after="100"/>
    </w:pPr>
    <w:rPr>
      <w:rFonts w:ascii="Calibri" w:eastAsia="Times New Roman" w:hAnsi="Calibri" w:cs="Times New Roman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A77A5E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A77A5E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rsid w:val="00A77A5E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A77A5E"/>
    <w:pPr>
      <w:keepNext/>
    </w:pPr>
  </w:style>
  <w:style w:type="paragraph" w:customStyle="1" w:styleId="ImageCaption">
    <w:name w:val="Image Caption"/>
    <w:basedOn w:val="Caption"/>
    <w:rsid w:val="00A77A5E"/>
  </w:style>
  <w:style w:type="paragraph" w:customStyle="1" w:styleId="Figure">
    <w:name w:val="Figure"/>
    <w:basedOn w:val="Normal"/>
    <w:rsid w:val="00A77A5E"/>
    <w:pPr>
      <w:spacing w:after="200" w:line="240" w:lineRule="auto"/>
    </w:pPr>
    <w:rPr>
      <w:sz w:val="24"/>
      <w:szCs w:val="24"/>
    </w:rPr>
  </w:style>
  <w:style w:type="paragraph" w:customStyle="1" w:styleId="FigurewithCaption">
    <w:name w:val="Figure with Caption"/>
    <w:basedOn w:val="Figure"/>
    <w:rsid w:val="00A77A5E"/>
    <w:pPr>
      <w:keepNext/>
    </w:pPr>
  </w:style>
  <w:style w:type="character" w:customStyle="1" w:styleId="CaptionChar">
    <w:name w:val="Caption Char"/>
    <w:basedOn w:val="DefaultParagraphFont"/>
    <w:link w:val="Caption"/>
    <w:rsid w:val="00A77A5E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A77A5E"/>
    <w:rPr>
      <w:rFonts w:ascii="Consolas" w:hAnsi="Consolas"/>
      <w:i/>
      <w:sz w:val="24"/>
      <w:szCs w:val="24"/>
      <w:shd w:val="clear" w:color="auto" w:fill="F8F8F8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rsid w:val="00A77A5E"/>
    <w:pPr>
      <w:keepNext/>
      <w:keepLines/>
      <w:spacing w:before="240" w:beforeAutospacing="0" w:after="0" w:afterAutospacing="0" w:line="259" w:lineRule="auto"/>
      <w:outlineLvl w:val="9"/>
    </w:pPr>
    <w:rPr>
      <w:rFonts w:ascii="Calibri" w:hAnsi="Calibri"/>
      <w:b w:val="0"/>
      <w:bCs w:val="0"/>
      <w:color w:val="365F91"/>
      <w:kern w:val="0"/>
      <w:sz w:val="32"/>
      <w:szCs w:val="32"/>
      <w:lang w:val="en-US" w:eastAsia="en-US"/>
    </w:rPr>
  </w:style>
  <w:style w:type="paragraph" w:customStyle="1" w:styleId="SourceCode">
    <w:name w:val="Source Code"/>
    <w:basedOn w:val="Normal"/>
    <w:link w:val="VerbatimChar"/>
    <w:rsid w:val="00A77A5E"/>
    <w:pPr>
      <w:shd w:val="clear" w:color="auto" w:fill="F8F8F8"/>
      <w:wordWrap w:val="0"/>
      <w:spacing w:after="200" w:line="240" w:lineRule="auto"/>
    </w:pPr>
    <w:rPr>
      <w:rFonts w:ascii="Consolas" w:hAnsi="Consolas"/>
      <w:i/>
      <w:sz w:val="24"/>
      <w:szCs w:val="24"/>
    </w:rPr>
  </w:style>
  <w:style w:type="character" w:customStyle="1" w:styleId="KeywordTok">
    <w:name w:val="KeywordTok"/>
    <w:basedOn w:val="VerbatimChar"/>
    <w:rsid w:val="00A77A5E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A77A5E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A77A5E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A77A5E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A77A5E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A77A5E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A77A5E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A77A5E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A77A5E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A77A5E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A77A5E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A77A5E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A77A5E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A77A5E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A77A5E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A77A5E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A77A5E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A77A5E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A77A5E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A77A5E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A77A5E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A77A5E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A77A5E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A77A5E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A77A5E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A77A5E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A77A5E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A77A5E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A77A5E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A77A5E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A77A5E"/>
    <w:rPr>
      <w:rFonts w:ascii="Consolas" w:hAnsi="Consolas"/>
      <w:i/>
      <w:sz w:val="24"/>
      <w:szCs w:val="24"/>
      <w:shd w:val="clear" w:color="auto" w:fill="F8F8F8"/>
    </w:rPr>
  </w:style>
  <w:style w:type="paragraph" w:styleId="Title">
    <w:name w:val="Title"/>
    <w:basedOn w:val="Normal"/>
    <w:next w:val="Normal"/>
    <w:link w:val="TitleChar"/>
    <w:qFormat/>
    <w:rsid w:val="00A77A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77A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A77A5E"/>
    <w:rPr>
      <w:color w:val="954F72"/>
      <w:u w:val="single"/>
    </w:rPr>
  </w:style>
  <w:style w:type="paragraph" w:customStyle="1" w:styleId="xl66">
    <w:name w:val="xl66"/>
    <w:basedOn w:val="Normal"/>
    <w:rsid w:val="00A77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A77A5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A77A5E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numbering" w:customStyle="1" w:styleId="NoList2">
    <w:name w:val="No List2"/>
    <w:next w:val="NoList"/>
    <w:uiPriority w:val="99"/>
    <w:semiHidden/>
    <w:unhideWhenUsed/>
    <w:rsid w:val="00A77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1</Pages>
  <Words>42798</Words>
  <Characters>243951</Characters>
  <Application>Microsoft Office Word</Application>
  <DocSecurity>0</DocSecurity>
  <Lines>2032</Lines>
  <Paragraphs>572</Paragraphs>
  <ScaleCrop>false</ScaleCrop>
  <Company/>
  <LinksUpToDate>false</LinksUpToDate>
  <CharactersWithSpaces>286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 B.</dc:creator>
  <cp:keywords/>
  <dc:description/>
  <cp:lastModifiedBy>P. B.</cp:lastModifiedBy>
  <cp:revision>1</cp:revision>
  <dcterms:created xsi:type="dcterms:W3CDTF">2017-04-11T02:29:00Z</dcterms:created>
  <dcterms:modified xsi:type="dcterms:W3CDTF">2017-04-11T02:32:00Z</dcterms:modified>
</cp:coreProperties>
</file>